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C816A9" w14:textId="77777777" w:rsidR="009F15F1" w:rsidRPr="0022289E" w:rsidRDefault="009F15F1" w:rsidP="0022289E">
      <w:pPr>
        <w:pStyle w:val="Heading1"/>
      </w:pPr>
    </w:p>
    <w:p w14:paraId="2F1E730C" w14:textId="0F1A2AA3" w:rsidR="009F15F1" w:rsidRPr="008E7EB4" w:rsidRDefault="009F15F1" w:rsidP="009F15F1">
      <w:pPr>
        <w:pStyle w:val="Heading1"/>
        <w:rPr>
          <w:rFonts w:ascii="Times New Roman" w:hAnsi="Times New Roman" w:cs="Times New Roman"/>
          <w:bCs/>
          <w:sz w:val="52"/>
          <w:szCs w:val="40"/>
        </w:rPr>
      </w:pPr>
      <w:r w:rsidRPr="008E7EB4">
        <w:rPr>
          <w:rFonts w:ascii="Times New Roman" w:hAnsi="Times New Roman" w:cs="Times New Roman"/>
          <w:bCs/>
          <w:sz w:val="52"/>
          <w:szCs w:val="40"/>
        </w:rPr>
        <w:t>C E R T I F I C A T I O N</w:t>
      </w:r>
    </w:p>
    <w:p w14:paraId="3E306E19" w14:textId="7481D183" w:rsidR="009F15F1" w:rsidRPr="008E7EB4" w:rsidRDefault="009F15F1" w:rsidP="009F15F1">
      <w:pPr>
        <w:jc w:val="center"/>
        <w:rPr>
          <w:b/>
          <w:color w:val="00B050"/>
          <w:sz w:val="32"/>
          <w:szCs w:val="32"/>
        </w:rPr>
      </w:pPr>
      <w:r w:rsidRPr="00281E6B">
        <w:rPr>
          <w:b/>
          <w:color w:val="00B050"/>
          <w:sz w:val="32"/>
          <w:szCs w:val="32"/>
        </w:rPr>
        <w:t>(</w:t>
      </w:r>
      <w:r w:rsidRPr="007133BD">
        <w:rPr>
          <w:b/>
          <w:color w:val="00B050"/>
          <w:sz w:val="32"/>
          <w:szCs w:val="32"/>
        </w:rPr>
        <w:t>ECC</w:t>
      </w:r>
      <w:r w:rsidR="00517898">
        <w:rPr>
          <w:b/>
          <w:color w:val="00B050"/>
          <w:sz w:val="32"/>
          <w:szCs w:val="32"/>
        </w:rPr>
        <w:t>-R</w:t>
      </w:r>
      <w:r w:rsidRPr="007133BD">
        <w:rPr>
          <w:b/>
          <w:color w:val="00B050"/>
          <w:sz w:val="32"/>
          <w:szCs w:val="32"/>
        </w:rPr>
        <w:t>4B-</w:t>
      </w:r>
      <w:r w:rsidR="00A51A01">
        <w:rPr>
          <w:b/>
          <w:color w:val="00B050"/>
          <w:sz w:val="32"/>
          <w:szCs w:val="32"/>
        </w:rPr>
        <w:t>1101-0009</w:t>
      </w:r>
      <w:r w:rsidRPr="00281E6B">
        <w:rPr>
          <w:b/>
          <w:color w:val="00B050"/>
          <w:sz w:val="32"/>
          <w:szCs w:val="32"/>
        </w:rPr>
        <w:t>)</w:t>
      </w:r>
    </w:p>
    <w:p w14:paraId="62FC8DA5" w14:textId="77777777" w:rsidR="009F15F1" w:rsidRPr="008E7EB4" w:rsidRDefault="009F15F1" w:rsidP="009F15F1">
      <w:pPr>
        <w:jc w:val="center"/>
        <w:rPr>
          <w:sz w:val="36"/>
        </w:rPr>
      </w:pPr>
      <w:r w:rsidRPr="008E7EB4">
        <w:rPr>
          <w:b/>
          <w:sz w:val="40"/>
          <w:szCs w:val="28"/>
        </w:rPr>
        <w:t xml:space="preserve"> (</w:t>
      </w:r>
      <w:r w:rsidRPr="008E7EB4">
        <w:rPr>
          <w:b/>
          <w:sz w:val="36"/>
          <w:szCs w:val="28"/>
        </w:rPr>
        <w:t>Minor Amendment</w:t>
      </w:r>
      <w:r w:rsidRPr="008E7EB4">
        <w:rPr>
          <w:b/>
          <w:sz w:val="40"/>
          <w:szCs w:val="28"/>
        </w:rPr>
        <w:t>)</w:t>
      </w:r>
    </w:p>
    <w:p w14:paraId="0DD2E79C" w14:textId="77777777" w:rsidR="009F15F1" w:rsidRPr="008E7EB4" w:rsidRDefault="009F15F1" w:rsidP="009F15F1">
      <w:pPr>
        <w:spacing w:line="360" w:lineRule="auto"/>
        <w:jc w:val="both"/>
      </w:pPr>
    </w:p>
    <w:p w14:paraId="6F0BF807" w14:textId="3C07F342" w:rsidR="009F15F1" w:rsidRPr="008E7EB4" w:rsidRDefault="009F15F1" w:rsidP="009F15F1">
      <w:pPr>
        <w:jc w:val="both"/>
        <w:rPr>
          <w:color w:val="000000"/>
          <w:lang w:eastAsia="ko-KR"/>
        </w:rPr>
      </w:pPr>
      <w:r w:rsidRPr="008E7EB4">
        <w:tab/>
        <w:t xml:space="preserve">This is to certify that the </w:t>
      </w:r>
      <w:r w:rsidR="00FC0185">
        <w:rPr>
          <w:b/>
          <w:bCs/>
        </w:rPr>
        <w:t>LJD STA LOURDES GAS REFILING STATION COMPANY</w:t>
      </w:r>
      <w:r w:rsidR="007233B3">
        <w:rPr>
          <w:bCs/>
        </w:rPr>
        <w:t>,</w:t>
      </w:r>
      <w:r w:rsidR="00396A5A">
        <w:rPr>
          <w:b/>
        </w:rPr>
        <w:t xml:space="preserve"> </w:t>
      </w:r>
      <w:r w:rsidRPr="008E7EB4">
        <w:t>located at</w:t>
      </w:r>
      <w:r>
        <w:t xml:space="preserve"> </w:t>
      </w:r>
      <w:proofErr w:type="spellStart"/>
      <w:r w:rsidR="00326D77">
        <w:rPr>
          <w:b/>
          <w:bCs/>
        </w:rPr>
        <w:t>Brgy</w:t>
      </w:r>
      <w:proofErr w:type="spellEnd"/>
      <w:r w:rsidR="00326D77">
        <w:rPr>
          <w:b/>
          <w:bCs/>
        </w:rPr>
        <w:t xml:space="preserve">. </w:t>
      </w:r>
      <w:r w:rsidR="00FC0185">
        <w:rPr>
          <w:b/>
          <w:bCs/>
        </w:rPr>
        <w:t>Sta. Lourdes, Puerto Princesa City, Palawan</w:t>
      </w:r>
      <w:r w:rsidRPr="008E7EB4">
        <w:t xml:space="preserve"> under Environmental Compliance Certificate </w:t>
      </w:r>
      <w:r w:rsidRPr="008E7EB4">
        <w:rPr>
          <w:b/>
        </w:rPr>
        <w:t>(</w:t>
      </w:r>
      <w:r w:rsidR="00A51A01" w:rsidRPr="00A51A01">
        <w:rPr>
          <w:b/>
          <w:color w:val="00B050"/>
        </w:rPr>
        <w:t>ECC-R4B-1101-0009</w:t>
      </w:r>
      <w:r w:rsidRPr="008E7EB4">
        <w:rPr>
          <w:b/>
        </w:rPr>
        <w:t xml:space="preserve">) </w:t>
      </w:r>
      <w:r w:rsidRPr="008E7EB4">
        <w:t>i</w:t>
      </w:r>
      <w:r w:rsidRPr="008E7EB4">
        <w:rPr>
          <w:bCs/>
        </w:rPr>
        <w:t>ssued to</w:t>
      </w:r>
      <w:r w:rsidRPr="008E7EB4">
        <w:rPr>
          <w:b/>
        </w:rPr>
        <w:t xml:space="preserve"> </w:t>
      </w:r>
      <w:r w:rsidR="00A51A01">
        <w:rPr>
          <w:b/>
        </w:rPr>
        <w:t>LILIA JEAN D. CARLOS</w:t>
      </w:r>
      <w:r>
        <w:rPr>
          <w:b/>
        </w:rPr>
        <w:t xml:space="preserve"> </w:t>
      </w:r>
      <w:r w:rsidRPr="009F15F1">
        <w:rPr>
          <w:bCs/>
        </w:rPr>
        <w:t>through</w:t>
      </w:r>
      <w:r>
        <w:rPr>
          <w:b/>
        </w:rPr>
        <w:t xml:space="preserve"> </w:t>
      </w:r>
      <w:r w:rsidRPr="005920F6">
        <w:rPr>
          <w:bCs/>
        </w:rPr>
        <w:t>Certification of Amendment</w:t>
      </w:r>
      <w:r>
        <w:rPr>
          <w:b/>
        </w:rPr>
        <w:t xml:space="preserve"> </w:t>
      </w:r>
      <w:r w:rsidRPr="008E7EB4">
        <w:rPr>
          <w:bCs/>
        </w:rPr>
        <w:t>dated</w:t>
      </w:r>
      <w:r w:rsidRPr="008E7EB4">
        <w:rPr>
          <w:b/>
          <w:bCs/>
        </w:rPr>
        <w:t xml:space="preserve"> </w:t>
      </w:r>
      <w:r w:rsidR="00331BEE">
        <w:rPr>
          <w:b/>
          <w:bCs/>
          <w:u w:val="single"/>
        </w:rPr>
        <w:t>12</w:t>
      </w:r>
      <w:r>
        <w:rPr>
          <w:b/>
          <w:bCs/>
          <w:u w:val="single"/>
        </w:rPr>
        <w:t xml:space="preserve"> </w:t>
      </w:r>
      <w:r w:rsidR="00331BEE">
        <w:rPr>
          <w:b/>
          <w:bCs/>
          <w:u w:val="single"/>
        </w:rPr>
        <w:t>June</w:t>
      </w:r>
      <w:r>
        <w:rPr>
          <w:b/>
          <w:bCs/>
          <w:u w:val="single"/>
        </w:rPr>
        <w:t xml:space="preserve"> </w:t>
      </w:r>
      <w:r w:rsidRPr="008E7EB4">
        <w:rPr>
          <w:b/>
          <w:bCs/>
          <w:u w:val="single"/>
        </w:rPr>
        <w:t>20</w:t>
      </w:r>
      <w:r w:rsidR="00331BEE">
        <w:rPr>
          <w:b/>
          <w:bCs/>
          <w:u w:val="single"/>
        </w:rPr>
        <w:t>22</w:t>
      </w:r>
      <w:r w:rsidRPr="008E7EB4">
        <w:rPr>
          <w:b/>
          <w:bCs/>
        </w:rPr>
        <w:t xml:space="preserve">, </w:t>
      </w:r>
      <w:r w:rsidR="001500D5" w:rsidRPr="008E7EB4">
        <w:rPr>
          <w:bCs/>
        </w:rPr>
        <w:t xml:space="preserve">hereby </w:t>
      </w:r>
      <w:r w:rsidR="001500D5">
        <w:rPr>
          <w:bCs/>
        </w:rPr>
        <w:t>transfer</w:t>
      </w:r>
      <w:r w:rsidR="0022289E">
        <w:rPr>
          <w:bCs/>
        </w:rPr>
        <w:t>s</w:t>
      </w:r>
      <w:r w:rsidR="001500D5">
        <w:rPr>
          <w:bCs/>
        </w:rPr>
        <w:t xml:space="preserve"> its </w:t>
      </w:r>
      <w:r w:rsidR="009648A7">
        <w:rPr>
          <w:bCs/>
        </w:rPr>
        <w:t>ownership,</w:t>
      </w:r>
      <w:r w:rsidR="001500D5">
        <w:rPr>
          <w:bCs/>
        </w:rPr>
        <w:t xml:space="preserve"> </w:t>
      </w:r>
      <w:r w:rsidR="001500D5" w:rsidRPr="008E7EB4">
        <w:rPr>
          <w:bCs/>
        </w:rPr>
        <w:t>and change</w:t>
      </w:r>
      <w:r w:rsidR="0022289E">
        <w:rPr>
          <w:bCs/>
        </w:rPr>
        <w:t>s</w:t>
      </w:r>
      <w:r w:rsidR="001500D5" w:rsidRPr="008E7EB4">
        <w:rPr>
          <w:bCs/>
        </w:rPr>
        <w:t xml:space="preserve"> its project name </w:t>
      </w:r>
      <w:r w:rsidR="001500D5" w:rsidRPr="008E7EB4">
        <w:t>to</w:t>
      </w:r>
      <w:r w:rsidR="001500D5" w:rsidRPr="008E7EB4">
        <w:rPr>
          <w:b/>
        </w:rPr>
        <w:t xml:space="preserve"> </w:t>
      </w:r>
      <w:r w:rsidR="00331BEE">
        <w:rPr>
          <w:b/>
          <w:bCs/>
        </w:rPr>
        <w:t>LJD STA LOURDES GAS REFIL</w:t>
      </w:r>
      <w:r w:rsidR="0022289E">
        <w:rPr>
          <w:b/>
          <w:bCs/>
        </w:rPr>
        <w:t>L</w:t>
      </w:r>
      <w:r w:rsidR="00331BEE">
        <w:rPr>
          <w:b/>
          <w:bCs/>
        </w:rPr>
        <w:t>ING STATION CO</w:t>
      </w:r>
      <w:r>
        <w:rPr>
          <w:b/>
          <w:bCs/>
        </w:rPr>
        <w:t>.</w:t>
      </w:r>
    </w:p>
    <w:p w14:paraId="393712C3" w14:textId="77777777" w:rsidR="009F15F1" w:rsidRDefault="009F15F1" w:rsidP="009F15F1">
      <w:pPr>
        <w:jc w:val="both"/>
      </w:pPr>
      <w:r>
        <w:tab/>
      </w:r>
    </w:p>
    <w:p w14:paraId="291AAFE6" w14:textId="475AA735" w:rsidR="00331BEE" w:rsidRPr="00B00C02" w:rsidRDefault="009F15F1" w:rsidP="009F15F1">
      <w:pPr>
        <w:ind w:firstLine="720"/>
        <w:jc w:val="both"/>
      </w:pPr>
      <w:r>
        <w:t>This</w:t>
      </w:r>
      <w:r w:rsidRPr="000B6F63">
        <w:t xml:space="preserve"> </w:t>
      </w:r>
      <w:r w:rsidRPr="00A7731B">
        <w:t>certification shall form part of the</w:t>
      </w:r>
      <w:r w:rsidR="009D7BCB">
        <w:t xml:space="preserve"> </w:t>
      </w:r>
      <w:r w:rsidRPr="00A7731B">
        <w:t xml:space="preserve">ECC </w:t>
      </w:r>
      <w:r w:rsidR="009D7BCB">
        <w:t xml:space="preserve">issued </w:t>
      </w:r>
      <w:r w:rsidRPr="00A7731B">
        <w:t>for the project</w:t>
      </w:r>
      <w:r w:rsidR="009D7BCB">
        <w:t xml:space="preserve"> dated </w:t>
      </w:r>
      <w:r w:rsidR="009D7BCB" w:rsidRPr="00B00C02">
        <w:rPr>
          <w:b/>
          <w:bCs/>
        </w:rPr>
        <w:t>24 January 20</w:t>
      </w:r>
      <w:r w:rsidR="009D7BCB">
        <w:rPr>
          <w:b/>
          <w:bCs/>
        </w:rPr>
        <w:t>11</w:t>
      </w:r>
      <w:r>
        <w:t>.</w:t>
      </w:r>
      <w:r w:rsidR="00284192" w:rsidRPr="00284192">
        <w:rPr>
          <w:bCs/>
        </w:rPr>
        <w:t xml:space="preserve"> </w:t>
      </w:r>
      <w:r w:rsidR="00B00C02">
        <w:rPr>
          <w:bCs/>
        </w:rPr>
        <w:t xml:space="preserve">All issuances inconsistent with the </w:t>
      </w:r>
      <w:r w:rsidR="009648A7">
        <w:rPr>
          <w:bCs/>
        </w:rPr>
        <w:t>ECC</w:t>
      </w:r>
      <w:r w:rsidR="00B00C02">
        <w:rPr>
          <w:bCs/>
        </w:rPr>
        <w:t xml:space="preserve"> </w:t>
      </w:r>
      <w:r w:rsidR="00B00C02">
        <w:t>shall be superseded</w:t>
      </w:r>
      <w:r w:rsidR="009D7BCB">
        <w:t xml:space="preserve"> by this certificate.</w:t>
      </w:r>
    </w:p>
    <w:p w14:paraId="32048F47" w14:textId="77777777" w:rsidR="009F15F1" w:rsidRPr="008E7EB4" w:rsidRDefault="009F15F1" w:rsidP="009F15F1">
      <w:pPr>
        <w:tabs>
          <w:tab w:val="left" w:pos="90"/>
        </w:tabs>
        <w:jc w:val="both"/>
      </w:pPr>
    </w:p>
    <w:p w14:paraId="73F95BA6" w14:textId="77777777" w:rsidR="009F15F1" w:rsidRPr="008E7EB4" w:rsidRDefault="009F15F1" w:rsidP="009F15F1">
      <w:pPr>
        <w:jc w:val="both"/>
      </w:pPr>
      <w:r w:rsidRPr="008E7EB4">
        <w:tab/>
        <w:t>Given this __________________________</w:t>
      </w:r>
      <w:r>
        <w:t xml:space="preserve"> at </w:t>
      </w:r>
      <w:r w:rsidRPr="00C5468A">
        <w:t>6</w:t>
      </w:r>
      <w:r w:rsidRPr="00C5468A">
        <w:rPr>
          <w:vertAlign w:val="superscript"/>
        </w:rPr>
        <w:t>th</w:t>
      </w:r>
      <w:r w:rsidRPr="00C5468A">
        <w:t xml:space="preserve"> Floor</w:t>
      </w:r>
      <w:r>
        <w:t>,</w:t>
      </w:r>
      <w:r w:rsidRPr="00C5468A">
        <w:t xml:space="preserve"> DENR by the Bay Bldg., 1515 Roxas Blvd., Ermita, Manila</w:t>
      </w:r>
      <w:r>
        <w:t>.</w:t>
      </w:r>
    </w:p>
    <w:p w14:paraId="22AFC4D6" w14:textId="77777777" w:rsidR="009F15F1" w:rsidRDefault="009F15F1" w:rsidP="009F15F1">
      <w:pPr>
        <w:jc w:val="both"/>
      </w:pPr>
    </w:p>
    <w:p w14:paraId="4C1F05BB" w14:textId="77777777" w:rsidR="009F15F1" w:rsidRPr="008E7EB4" w:rsidRDefault="009F15F1" w:rsidP="009F15F1">
      <w:pPr>
        <w:jc w:val="both"/>
      </w:pPr>
    </w:p>
    <w:tbl>
      <w:tblPr>
        <w:tblStyle w:val="TableGrid"/>
        <w:tblW w:w="960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0"/>
        <w:gridCol w:w="603"/>
        <w:gridCol w:w="4500"/>
      </w:tblGrid>
      <w:tr w:rsidR="009648A7" w:rsidRPr="00F11956" w14:paraId="356C2B8F" w14:textId="77777777" w:rsidTr="007D30EC">
        <w:tc>
          <w:tcPr>
            <w:tcW w:w="5103" w:type="dxa"/>
            <w:gridSpan w:val="2"/>
          </w:tcPr>
          <w:p w14:paraId="5D2BB56B" w14:textId="75BD3E1D" w:rsidR="009648A7" w:rsidRPr="00F11956" w:rsidRDefault="009648A7" w:rsidP="009648A7">
            <w:r w:rsidRPr="00F11956">
              <w:t>Recommend</w:t>
            </w:r>
            <w:r>
              <w:t>ed by</w:t>
            </w:r>
            <w:r w:rsidRPr="00F11956">
              <w:t>:</w:t>
            </w:r>
          </w:p>
        </w:tc>
        <w:tc>
          <w:tcPr>
            <w:tcW w:w="4500" w:type="dxa"/>
          </w:tcPr>
          <w:p w14:paraId="70DBA595" w14:textId="2859CCAC" w:rsidR="009648A7" w:rsidRPr="00F11956" w:rsidRDefault="009648A7" w:rsidP="009648A7">
            <w:r w:rsidRPr="00F11956">
              <w:t>Approved</w:t>
            </w:r>
            <w:r>
              <w:t xml:space="preserve"> by</w:t>
            </w:r>
            <w:r w:rsidRPr="00F11956">
              <w:t>:</w:t>
            </w:r>
          </w:p>
        </w:tc>
      </w:tr>
      <w:tr w:rsidR="009648A7" w:rsidRPr="00F11956" w14:paraId="3F2B38D5" w14:textId="77777777" w:rsidTr="007D30EC">
        <w:tc>
          <w:tcPr>
            <w:tcW w:w="5103" w:type="dxa"/>
            <w:gridSpan w:val="2"/>
          </w:tcPr>
          <w:p w14:paraId="6BD65318" w14:textId="77777777" w:rsidR="009648A7" w:rsidRPr="00F11956" w:rsidRDefault="009648A7" w:rsidP="009648A7"/>
          <w:p w14:paraId="183EA267" w14:textId="77777777" w:rsidR="009648A7" w:rsidRPr="00F11956" w:rsidRDefault="009648A7" w:rsidP="009648A7"/>
          <w:p w14:paraId="35E90570" w14:textId="77777777" w:rsidR="009648A7" w:rsidRPr="00F11956" w:rsidRDefault="009648A7" w:rsidP="009648A7">
            <w:pPr>
              <w:rPr>
                <w:b/>
              </w:rPr>
            </w:pPr>
            <w:bookmarkStart w:id="0" w:name="_Hlk93587037"/>
            <w:r w:rsidRPr="00F11956">
              <w:rPr>
                <w:b/>
              </w:rPr>
              <w:t>ENP. NICOLE YURI V. DORADO</w:t>
            </w:r>
            <w:bookmarkEnd w:id="0"/>
          </w:p>
          <w:p w14:paraId="4782601F" w14:textId="77777777" w:rsidR="009648A7" w:rsidRPr="00F11956" w:rsidRDefault="009648A7" w:rsidP="009648A7">
            <w:pPr>
              <w:rPr>
                <w:bCs/>
              </w:rPr>
            </w:pPr>
            <w:r w:rsidRPr="00F11956">
              <w:rPr>
                <w:bCs/>
              </w:rPr>
              <w:t>Chief, Environmental Impact Assessment Section</w:t>
            </w:r>
          </w:p>
        </w:tc>
        <w:tc>
          <w:tcPr>
            <w:tcW w:w="4500" w:type="dxa"/>
          </w:tcPr>
          <w:p w14:paraId="0E07CB31" w14:textId="77777777" w:rsidR="009648A7" w:rsidRPr="00F11956" w:rsidRDefault="009648A7" w:rsidP="009648A7">
            <w:r w:rsidRPr="00F11956">
              <w:rPr>
                <w:noProof/>
                <w:lang w:val="en-PH" w:eastAsia="en-PH"/>
              </w:rPr>
              <w:drawing>
                <wp:anchor distT="0" distB="0" distL="114300" distR="114300" simplePos="0" relativeHeight="251660800" behindDoc="1" locked="0" layoutInCell="1" allowOverlap="1" wp14:anchorId="638D1315" wp14:editId="3621E98A">
                  <wp:simplePos x="0" y="0"/>
                  <wp:positionH relativeFrom="column">
                    <wp:posOffset>609711</wp:posOffset>
                  </wp:positionH>
                  <wp:positionV relativeFrom="paragraph">
                    <wp:posOffset>154885</wp:posOffset>
                  </wp:positionV>
                  <wp:extent cx="1800225" cy="872455"/>
                  <wp:effectExtent l="0" t="0" r="0" b="4445"/>
                  <wp:wrapNone/>
                  <wp:docPr id="4" name="Picture 4" descr="A picture containing arrow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98BEC3E-19CC-44E7-9D9A-DC241379B76E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Picture 4" descr="A picture containing arrow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698BEC3E-19CC-44E7-9D9A-DC241379B76E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225" cy="8724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5C0AD0DE" w14:textId="77777777" w:rsidR="009648A7" w:rsidRPr="00F11956" w:rsidRDefault="009648A7" w:rsidP="009648A7"/>
          <w:p w14:paraId="25FBCC16" w14:textId="77777777" w:rsidR="009648A7" w:rsidRPr="00F11956" w:rsidRDefault="009648A7" w:rsidP="009648A7">
            <w:pPr>
              <w:rPr>
                <w:b/>
                <w:bCs/>
              </w:rPr>
            </w:pPr>
            <w:r w:rsidRPr="00F11956">
              <w:rPr>
                <w:b/>
                <w:bCs/>
              </w:rPr>
              <w:t>ENGR. BUENA FE A. RIOFLORIDO</w:t>
            </w:r>
          </w:p>
          <w:p w14:paraId="47D13000" w14:textId="77777777" w:rsidR="009648A7" w:rsidRPr="00F11956" w:rsidRDefault="009648A7" w:rsidP="009648A7">
            <w:pPr>
              <w:rPr>
                <w:bCs/>
              </w:rPr>
            </w:pPr>
            <w:r w:rsidRPr="00F11956">
              <w:rPr>
                <w:bCs/>
              </w:rPr>
              <w:t>Chief, Clearance and Permitting Division</w:t>
            </w:r>
          </w:p>
        </w:tc>
      </w:tr>
      <w:tr w:rsidR="009648A7" w:rsidRPr="00F11956" w14:paraId="0B27DF35" w14:textId="77777777" w:rsidTr="007D30EC">
        <w:tc>
          <w:tcPr>
            <w:tcW w:w="5103" w:type="dxa"/>
            <w:gridSpan w:val="2"/>
          </w:tcPr>
          <w:p w14:paraId="78300C22" w14:textId="77777777" w:rsidR="009648A7" w:rsidRPr="00F11956" w:rsidRDefault="009648A7" w:rsidP="009648A7"/>
          <w:p w14:paraId="664E5C80" w14:textId="77777777" w:rsidR="009648A7" w:rsidRPr="00F11956" w:rsidRDefault="009648A7" w:rsidP="009648A7"/>
        </w:tc>
        <w:tc>
          <w:tcPr>
            <w:tcW w:w="4500" w:type="dxa"/>
          </w:tcPr>
          <w:p w14:paraId="673F86EB" w14:textId="77777777" w:rsidR="009648A7" w:rsidRPr="00F11956" w:rsidRDefault="009648A7" w:rsidP="009648A7"/>
        </w:tc>
      </w:tr>
      <w:tr w:rsidR="009648A7" w:rsidRPr="00F11956" w14:paraId="3D21EE3D" w14:textId="77777777" w:rsidTr="007D30EC">
        <w:tc>
          <w:tcPr>
            <w:tcW w:w="5103" w:type="dxa"/>
            <w:gridSpan w:val="2"/>
          </w:tcPr>
          <w:p w14:paraId="13AAB512" w14:textId="679F9D2B" w:rsidR="009648A7" w:rsidRPr="00F11956" w:rsidRDefault="009648A7" w:rsidP="009648A7">
            <w:pPr>
              <w:jc w:val="both"/>
            </w:pPr>
            <w:r>
              <w:rPr>
                <w:noProof/>
                <w:lang w:val="en-PH" w:eastAsia="en-PH"/>
              </w:rPr>
              <w:drawing>
                <wp:anchor distT="0" distB="0" distL="114300" distR="114300" simplePos="0" relativeHeight="251661824" behindDoc="1" locked="0" layoutInCell="1" allowOverlap="1" wp14:anchorId="7560A8A3" wp14:editId="6D2B651A">
                  <wp:simplePos x="0" y="0"/>
                  <wp:positionH relativeFrom="column">
                    <wp:posOffset>-188761</wp:posOffset>
                  </wp:positionH>
                  <wp:positionV relativeFrom="paragraph">
                    <wp:posOffset>-1547716</wp:posOffset>
                  </wp:positionV>
                  <wp:extent cx="2880995" cy="1600200"/>
                  <wp:effectExtent l="0" t="0" r="0" b="0"/>
                  <wp:wrapNone/>
                  <wp:docPr id="32" name="Picture 32" descr="A picture containing let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 28" descr="A picture containing letter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">
                                    <a14:imgEffect>
                                      <a14:artisticPhotocopy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0995" cy="160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500" w:type="dxa"/>
          </w:tcPr>
          <w:p w14:paraId="16F12B97" w14:textId="77777777" w:rsidR="009648A7" w:rsidRPr="00F11956" w:rsidRDefault="009648A7" w:rsidP="009648A7">
            <w:pPr>
              <w:jc w:val="both"/>
            </w:pPr>
          </w:p>
        </w:tc>
      </w:tr>
      <w:tr w:rsidR="009648A7" w:rsidRPr="00F11956" w14:paraId="2218E10F" w14:textId="77777777" w:rsidTr="007D30EC">
        <w:trPr>
          <w:gridAfter w:val="2"/>
          <w:wAfter w:w="5103" w:type="dxa"/>
        </w:trPr>
        <w:tc>
          <w:tcPr>
            <w:tcW w:w="4500" w:type="dxa"/>
          </w:tcPr>
          <w:p w14:paraId="7C59F4FF" w14:textId="77777777" w:rsidR="009648A7" w:rsidRPr="00F11956" w:rsidRDefault="009648A7" w:rsidP="009648A7">
            <w:pPr>
              <w:jc w:val="both"/>
            </w:pPr>
          </w:p>
        </w:tc>
      </w:tr>
      <w:tr w:rsidR="009648A7" w:rsidRPr="00F11956" w14:paraId="11C9ED43" w14:textId="77777777" w:rsidTr="007D30EC">
        <w:trPr>
          <w:gridAfter w:val="2"/>
          <w:wAfter w:w="5103" w:type="dxa"/>
        </w:trPr>
        <w:tc>
          <w:tcPr>
            <w:tcW w:w="4500" w:type="dxa"/>
          </w:tcPr>
          <w:p w14:paraId="4D214E69" w14:textId="77777777" w:rsidR="009648A7" w:rsidRPr="00F11956" w:rsidRDefault="009648A7" w:rsidP="009648A7">
            <w:pPr>
              <w:jc w:val="both"/>
            </w:pPr>
          </w:p>
        </w:tc>
      </w:tr>
    </w:tbl>
    <w:p w14:paraId="78410AF7" w14:textId="6E7BFC80" w:rsidR="009F15F1" w:rsidRPr="00C008F4" w:rsidRDefault="009F15F1" w:rsidP="00331BEE">
      <w:r w:rsidRPr="008E7EB4">
        <w:tab/>
      </w:r>
      <w:r>
        <w:tab/>
      </w:r>
    </w:p>
    <w:p w14:paraId="724EA8B4" w14:textId="77777777" w:rsidR="009F15F1" w:rsidRPr="00EC7F29" w:rsidRDefault="009F15F1" w:rsidP="009F15F1">
      <w:pPr>
        <w:rPr>
          <w:i/>
          <w:sz w:val="20"/>
          <w:szCs w:val="20"/>
        </w:rPr>
      </w:pPr>
      <w:r w:rsidRPr="00EC7F29">
        <w:rPr>
          <w:i/>
          <w:sz w:val="20"/>
          <w:szCs w:val="20"/>
        </w:rPr>
        <w:t xml:space="preserve">Amount Paid: </w:t>
      </w:r>
      <w:proofErr w:type="spellStart"/>
      <w:r w:rsidRPr="00EC7F29">
        <w:rPr>
          <w:i/>
          <w:sz w:val="20"/>
          <w:szCs w:val="20"/>
        </w:rPr>
        <w:t>Php</w:t>
      </w:r>
      <w:proofErr w:type="spellEnd"/>
      <w:r w:rsidRPr="00EC7F29">
        <w:rPr>
          <w:i/>
          <w:sz w:val="20"/>
          <w:szCs w:val="20"/>
        </w:rPr>
        <w:t xml:space="preserve"> 1,000.00</w:t>
      </w:r>
    </w:p>
    <w:p w14:paraId="4EAAEEB6" w14:textId="10BC9512" w:rsidR="009F15F1" w:rsidRPr="00EC7F29" w:rsidRDefault="009F15F1" w:rsidP="009F15F1">
      <w:pPr>
        <w:rPr>
          <w:i/>
          <w:sz w:val="20"/>
          <w:szCs w:val="20"/>
        </w:rPr>
      </w:pPr>
      <w:r>
        <w:rPr>
          <w:i/>
          <w:sz w:val="20"/>
          <w:szCs w:val="20"/>
        </w:rPr>
        <w:t xml:space="preserve">OR No: </w:t>
      </w:r>
      <w:r w:rsidR="00331BEE">
        <w:rPr>
          <w:i/>
          <w:sz w:val="20"/>
          <w:szCs w:val="20"/>
        </w:rPr>
        <w:t>7659747</w:t>
      </w:r>
      <w:r>
        <w:rPr>
          <w:i/>
          <w:sz w:val="20"/>
          <w:szCs w:val="20"/>
        </w:rPr>
        <w:t xml:space="preserve"> F</w:t>
      </w:r>
    </w:p>
    <w:p w14:paraId="0E94968F" w14:textId="3BFD8AF6" w:rsidR="009F15F1" w:rsidRPr="00E33D9B" w:rsidRDefault="009F15F1" w:rsidP="009F15F1">
      <w:r w:rsidRPr="00EC7F29">
        <w:rPr>
          <w:i/>
          <w:sz w:val="20"/>
          <w:szCs w:val="20"/>
        </w:rPr>
        <w:t xml:space="preserve">Date: </w:t>
      </w:r>
      <w:r w:rsidR="00331BEE">
        <w:rPr>
          <w:i/>
          <w:sz w:val="20"/>
          <w:szCs w:val="20"/>
        </w:rPr>
        <w:t>August</w:t>
      </w:r>
      <w:r w:rsidRPr="00EC7F29">
        <w:rPr>
          <w:i/>
          <w:sz w:val="20"/>
          <w:szCs w:val="20"/>
        </w:rPr>
        <w:t xml:space="preserve"> </w:t>
      </w:r>
      <w:r w:rsidR="00331BEE">
        <w:rPr>
          <w:i/>
          <w:sz w:val="20"/>
          <w:szCs w:val="20"/>
        </w:rPr>
        <w:t>7</w:t>
      </w:r>
      <w:r w:rsidRPr="00EC7F29">
        <w:rPr>
          <w:i/>
          <w:sz w:val="20"/>
          <w:szCs w:val="20"/>
        </w:rPr>
        <w:t>, 202</w:t>
      </w:r>
      <w:r>
        <w:rPr>
          <w:i/>
          <w:sz w:val="20"/>
          <w:szCs w:val="20"/>
        </w:rPr>
        <w:t>3</w:t>
      </w:r>
    </w:p>
    <w:p w14:paraId="05375E37" w14:textId="77777777" w:rsidR="00EC7900" w:rsidRPr="00E33D9B" w:rsidRDefault="00EC7900" w:rsidP="002A31B6"/>
    <w:p w14:paraId="38260865" w14:textId="77777777" w:rsidR="00785EE2" w:rsidRPr="00BD1693" w:rsidRDefault="00785EE2" w:rsidP="00BC0E77">
      <w:pPr>
        <w:pStyle w:val="paragraph"/>
        <w:tabs>
          <w:tab w:val="center" w:pos="4680"/>
        </w:tabs>
        <w:spacing w:before="0" w:beforeAutospacing="0" w:after="0" w:afterAutospacing="0"/>
        <w:jc w:val="right"/>
        <w:textAlignment w:val="baseline"/>
        <w:rPr>
          <w:b/>
          <w:bCs/>
        </w:rPr>
      </w:pPr>
    </w:p>
    <w:sectPr w:rsidR="00785EE2" w:rsidRPr="00BD1693" w:rsidSect="00233D06">
      <w:headerReference w:type="first" r:id="rId14"/>
      <w:footerReference w:type="first" r:id="rId15"/>
      <w:pgSz w:w="11906" w:h="16838" w:code="9"/>
      <w:pgMar w:top="1440" w:right="1440" w:bottom="1440" w:left="1440" w:header="720" w:footer="289" w:gutter="0"/>
      <w:paperSrc w:first="294" w:other="294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74F991" w14:textId="77777777" w:rsidR="0082326B" w:rsidRDefault="0082326B" w:rsidP="002A31B6">
      <w:r>
        <w:separator/>
      </w:r>
    </w:p>
  </w:endnote>
  <w:endnote w:type="continuationSeparator" w:id="0">
    <w:p w14:paraId="43EC89BB" w14:textId="77777777" w:rsidR="0082326B" w:rsidRDefault="0082326B" w:rsidP="002A31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1" w:name="_Hlk76105793"/>
  <w:bookmarkStart w:id="2" w:name="_Hlk76147915"/>
  <w:bookmarkStart w:id="3" w:name="_Hlk76147916"/>
  <w:bookmarkStart w:id="4" w:name="_Hlk76147918"/>
  <w:bookmarkStart w:id="5" w:name="_Hlk76147919"/>
  <w:p w14:paraId="13C7989E" w14:textId="7EDC7BDB" w:rsidR="00D80428" w:rsidRDefault="00233D06" w:rsidP="00D80428">
    <w:pPr>
      <w:rPr>
        <w:sz w:val="16"/>
        <w:szCs w:val="16"/>
      </w:rPr>
    </w:pPr>
    <w:r w:rsidRPr="002B5D71">
      <w:rPr>
        <w:noProof/>
        <w:sz w:val="16"/>
        <w:szCs w:val="16"/>
      </w:rPr>
      <mc:AlternateContent>
        <mc:Choice Requires="wps">
          <w:drawing>
            <wp:anchor distT="45720" distB="45720" distL="114300" distR="114300" simplePos="0" relativeHeight="251669504" behindDoc="0" locked="0" layoutInCell="1" allowOverlap="1" wp14:anchorId="12EF4AFF" wp14:editId="0E63F918">
              <wp:simplePos x="0" y="0"/>
              <wp:positionH relativeFrom="column">
                <wp:posOffset>-721995</wp:posOffset>
              </wp:positionH>
              <wp:positionV relativeFrom="paragraph">
                <wp:posOffset>-593090</wp:posOffset>
              </wp:positionV>
              <wp:extent cx="1079500" cy="935990"/>
              <wp:effectExtent l="0" t="0" r="6350" b="0"/>
              <wp:wrapSquare wrapText="bothSides"/>
              <wp:docPr id="5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79500" cy="93599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919B048" w14:textId="1E703D9F" w:rsidR="002B5D71" w:rsidRDefault="00331BEE" w:rsidP="002B5D71">
                          <w:pPr>
                            <w:jc w:val="center"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ED7D039" wp14:editId="29C63DDF">
                                <wp:extent cx="720000" cy="720000"/>
                                <wp:effectExtent l="0" t="0" r="4445" b="4445"/>
                                <wp:docPr id="1212672131" name="Picture 1" descr="A qr code on a white background&#10;&#10;Description automatically generated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12672131" name="Picture 1" descr="A qr code on a white background&#10;&#10;Description automatically generated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720000" cy="72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198CBA23" w14:textId="01BF6A52" w:rsidR="002B5D71" w:rsidRPr="002B5D71" w:rsidRDefault="00331BEE" w:rsidP="00331BEE">
                          <w:pPr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 w:rsidRPr="00331BEE">
                            <w:rPr>
                              <w:sz w:val="16"/>
                              <w:szCs w:val="16"/>
                            </w:rPr>
                            <w:t>R4B-2023-017693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2EF4AF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9" type="#_x0000_t202" style="position:absolute;margin-left:-56.85pt;margin-top:-46.7pt;width:85pt;height:73.7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JbPcDgIAAP0DAAAOAAAAZHJzL2Uyb0RvYy54bWysU9tu2zAMfR+wfxD0vtjJkrUx4hRdugwD&#10;ugvQ7QNkWY6FyaJGKbG7rx8lu2nQvQ3zg0Ca1CF5eLS5GTrDTgq9Blvy+SznTFkJtbaHkv/4vn9z&#10;zZkPwtbCgFUlf1Se32xfv9r0rlALaMHUChmBWF/0ruRtCK7IMi9b1Qk/A6csBRvATgRy8ZDVKHpC&#10;70y2yPN3WQ9YOwSpvKe/d2OQbxN+0ygZvjaNV4GZklNvIZ2Yziqe2XYjigMK12o5tSH+oYtOaEtF&#10;z1B3Igh2RP0XVKclgocmzCR0GTSNlirNQNPM8xfTPLTCqTQLkePdmSb//2Dll9OD+4YsDO9hoAWm&#10;Iby7B/nTMwu7VtiDukWEvlWipsLzSFnWO19MVyPVvvARpOo/Q01LFscACWhosIus0JyM0GkBj2fS&#10;1RCYjCXzq/Uqp5Ck2Prtar1OW8lE8XTboQ8fFXQsGiVHWmpCF6d7H2I3onhKicU8GF3vtTHJwUO1&#10;M8hOggSwT18a4EWasayn6qvFKiFbiPeTNjodSKBGdyW/zuM3Siay8cHWKSUIbUabOjF2oicyMnIT&#10;hmpgup64i2xVUD8SXwijHun9kNEC/uasJy2W3P86ClScmU+WOF/Pl8so3uQsV1cLcvAyUl1GhJUE&#10;VfLA2WjuQhJ8pMPCLe2m0Ym2506mlkljic3pPUQRX/op6/nVbv8AAAD//wMAUEsDBBQABgAIAAAA&#10;IQDwXUm63gAAAAoBAAAPAAAAZHJzL2Rvd25yZXYueG1sTI/BTsMwDIbvSLxDZCQuaEtLu5aVphMg&#10;gbhu7AHSxmsrGqdqsrV7e8wJTrblT78/l7vFDuKCk+8dKYjXEQikxpmeWgXHr/fVEwgfNBk9OEIF&#10;V/Swq25vSl0YN9MeL4fQCg4hX2gFXQhjIaVvOrTar92IxLuTm6wOPE6tNJOeOdwO8jGKMml1T3yh&#10;0yO+ddh8H85Wwelzfths5/ojHPN9mr3qPq/dVan7u+XlGUTAJfzB8KvP6lCxU+3OZLwYFKziOMmZ&#10;5W6bpCAY2WQJiJprGoGsSvn/heoHAAD//wMAUEsBAi0AFAAGAAgAAAAhALaDOJL+AAAA4QEAABMA&#10;AAAAAAAAAAAAAAAAAAAAAFtDb250ZW50X1R5cGVzXS54bWxQSwECLQAUAAYACAAAACEAOP0h/9YA&#10;AACUAQAACwAAAAAAAAAAAAAAAAAvAQAAX3JlbHMvLnJlbHNQSwECLQAUAAYACAAAACEARiWz3A4C&#10;AAD9AwAADgAAAAAAAAAAAAAAAAAuAgAAZHJzL2Uyb0RvYy54bWxQSwECLQAUAAYACAAAACEA8F1J&#10;ut4AAAAKAQAADwAAAAAAAAAAAAAAAABoBAAAZHJzL2Rvd25yZXYueG1sUEsFBgAAAAAEAAQA8wAA&#10;AHMFAAAAAA==&#10;" stroked="f">
              <v:textbox>
                <w:txbxContent>
                  <w:p w14:paraId="6919B048" w14:textId="1E703D9F" w:rsidR="002B5D71" w:rsidRDefault="00331BEE" w:rsidP="002B5D71">
                    <w:pPr>
                      <w:jc w:val="center"/>
                    </w:pPr>
                    <w:r>
                      <w:rPr>
                        <w:noProof/>
                      </w:rPr>
                      <w:drawing>
                        <wp:inline distT="0" distB="0" distL="0" distR="0" wp14:anchorId="7ED7D039" wp14:editId="29C63DDF">
                          <wp:extent cx="720000" cy="720000"/>
                          <wp:effectExtent l="0" t="0" r="4445" b="4445"/>
                          <wp:docPr id="1212672131" name="Picture 1" descr="A qr code on a white background&#10;&#10;Description automatically generated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12672131" name="Picture 1" descr="A qr code on a white background&#10;&#10;Description automatically generated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720000" cy="72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198CBA23" w14:textId="01BF6A52" w:rsidR="002B5D71" w:rsidRPr="002B5D71" w:rsidRDefault="00331BEE" w:rsidP="00331BEE">
                    <w:pPr>
                      <w:jc w:val="center"/>
                      <w:rPr>
                        <w:sz w:val="16"/>
                        <w:szCs w:val="16"/>
                      </w:rPr>
                    </w:pPr>
                    <w:r w:rsidRPr="00331BEE">
                      <w:rPr>
                        <w:sz w:val="16"/>
                        <w:szCs w:val="16"/>
                      </w:rPr>
                      <w:t>R4B-2023-017693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7711F3" w:rsidRPr="007711F3">
      <w:rPr>
        <w:noProof/>
        <w:sz w:val="16"/>
        <w:szCs w:val="16"/>
      </w:rPr>
      <mc:AlternateContent>
        <mc:Choice Requires="wps">
          <w:drawing>
            <wp:anchor distT="45720" distB="45720" distL="114300" distR="114300" simplePos="0" relativeHeight="251664384" behindDoc="0" locked="0" layoutInCell="1" allowOverlap="1" wp14:anchorId="574CC187" wp14:editId="6C84714E">
              <wp:simplePos x="0" y="0"/>
              <wp:positionH relativeFrom="column">
                <wp:posOffset>685841</wp:posOffset>
              </wp:positionH>
              <wp:positionV relativeFrom="paragraph">
                <wp:posOffset>-680720</wp:posOffset>
              </wp:positionV>
              <wp:extent cx="4572000" cy="1404620"/>
              <wp:effectExtent l="0" t="0" r="0" b="0"/>
              <wp:wrapSquare wrapText="bothSides"/>
              <wp:docPr id="3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7200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6B98D6F" w14:textId="77777777" w:rsidR="007711F3" w:rsidRPr="007711F3" w:rsidRDefault="007711F3" w:rsidP="007711F3">
                          <w:pPr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>
                            <w:rPr>
                              <w:sz w:val="16"/>
                              <w:szCs w:val="16"/>
                            </w:rPr>
                            <w:t>PE</w:t>
                          </w:r>
                          <w:r w:rsidRPr="007711F3">
                            <w:rPr>
                              <w:sz w:val="16"/>
                              <w:szCs w:val="16"/>
                            </w:rPr>
                            <w:t xml:space="preserve">NRO Compound, Brgy. </w:t>
                          </w:r>
                          <w:proofErr w:type="spellStart"/>
                          <w:r w:rsidRPr="007711F3">
                            <w:rPr>
                              <w:sz w:val="16"/>
                              <w:szCs w:val="16"/>
                            </w:rPr>
                            <w:t>Suqui</w:t>
                          </w:r>
                          <w:proofErr w:type="spellEnd"/>
                          <w:r w:rsidRPr="007711F3">
                            <w:rPr>
                              <w:sz w:val="16"/>
                              <w:szCs w:val="16"/>
                            </w:rPr>
                            <w:t xml:space="preserve">, </w:t>
                          </w:r>
                          <w:proofErr w:type="spellStart"/>
                          <w:r w:rsidRPr="007711F3">
                            <w:rPr>
                              <w:sz w:val="16"/>
                              <w:szCs w:val="16"/>
                            </w:rPr>
                            <w:t>Calapan</w:t>
                          </w:r>
                          <w:proofErr w:type="spellEnd"/>
                          <w:r w:rsidRPr="007711F3">
                            <w:rPr>
                              <w:sz w:val="16"/>
                              <w:szCs w:val="16"/>
                            </w:rPr>
                            <w:t xml:space="preserve"> City, Oriental Mindoro</w:t>
                          </w:r>
                        </w:p>
                        <w:p w14:paraId="2773CECA" w14:textId="77777777" w:rsidR="007711F3" w:rsidRPr="007711F3" w:rsidRDefault="007711F3" w:rsidP="007711F3">
                          <w:pPr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 w:rsidRPr="007711F3">
                            <w:rPr>
                              <w:sz w:val="16"/>
                              <w:szCs w:val="16"/>
                            </w:rPr>
                            <w:t>Regional Satellite Office: 6</w:t>
                          </w:r>
                          <w:r w:rsidRPr="007711F3">
                            <w:rPr>
                              <w:sz w:val="16"/>
                              <w:szCs w:val="16"/>
                              <w:vertAlign w:val="superscript"/>
                            </w:rPr>
                            <w:t>th</w:t>
                          </w:r>
                          <w:r w:rsidRPr="007711F3">
                            <w:rPr>
                              <w:sz w:val="16"/>
                              <w:szCs w:val="16"/>
                            </w:rPr>
                            <w:t xml:space="preserve"> Floor DENR by the Bay Bldg., 1515 Roxas Blvd., Ermita, Manila</w:t>
                          </w:r>
                        </w:p>
                        <w:p w14:paraId="20D0F1B4" w14:textId="77777777" w:rsidR="007711F3" w:rsidRPr="007711F3" w:rsidRDefault="007711F3" w:rsidP="007711F3">
                          <w:pPr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 w:rsidRPr="007711F3">
                            <w:rPr>
                              <w:sz w:val="16"/>
                              <w:szCs w:val="16"/>
                            </w:rPr>
                            <w:t xml:space="preserve">Office of the Regional Director: </w:t>
                          </w:r>
                          <w:r w:rsidRPr="007711F3">
                            <w:rPr>
                              <w:b/>
                              <w:bCs/>
                              <w:sz w:val="16"/>
                              <w:szCs w:val="16"/>
                            </w:rPr>
                            <w:t>(02)</w:t>
                          </w:r>
                          <w:r w:rsidRPr="007711F3">
                            <w:rPr>
                              <w:sz w:val="16"/>
                              <w:szCs w:val="16"/>
                            </w:rPr>
                            <w:t xml:space="preserve"> </w:t>
                          </w:r>
                          <w:r w:rsidRPr="007711F3">
                            <w:rPr>
                              <w:b/>
                              <w:bCs/>
                              <w:sz w:val="16"/>
                              <w:szCs w:val="16"/>
                            </w:rPr>
                            <w:t>8536 9786</w:t>
                          </w:r>
                          <w:r w:rsidRPr="007711F3">
                            <w:rPr>
                              <w:sz w:val="16"/>
                              <w:szCs w:val="16"/>
                            </w:rPr>
                            <w:t xml:space="preserve">; Finance and Administrative Division: </w:t>
                          </w:r>
                          <w:r w:rsidRPr="007711F3">
                            <w:rPr>
                              <w:b/>
                              <w:bCs/>
                              <w:sz w:val="16"/>
                              <w:szCs w:val="16"/>
                            </w:rPr>
                            <w:t>(02)</w:t>
                          </w:r>
                          <w:r w:rsidRPr="007711F3">
                            <w:rPr>
                              <w:sz w:val="16"/>
                              <w:szCs w:val="16"/>
                            </w:rPr>
                            <w:t xml:space="preserve"> </w:t>
                          </w:r>
                          <w:r w:rsidRPr="007711F3">
                            <w:rPr>
                              <w:b/>
                              <w:bCs/>
                              <w:sz w:val="16"/>
                              <w:szCs w:val="16"/>
                            </w:rPr>
                            <w:t>8536 9786</w:t>
                          </w:r>
                          <w:r w:rsidRPr="007711F3">
                            <w:rPr>
                              <w:sz w:val="16"/>
                              <w:szCs w:val="16"/>
                            </w:rPr>
                            <w:t>;</w:t>
                          </w:r>
                        </w:p>
                        <w:p w14:paraId="0AD54376" w14:textId="77777777" w:rsidR="007711F3" w:rsidRPr="007711F3" w:rsidRDefault="007711F3" w:rsidP="007711F3">
                          <w:pPr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 w:rsidRPr="007711F3">
                            <w:rPr>
                              <w:sz w:val="16"/>
                              <w:szCs w:val="16"/>
                            </w:rPr>
                            <w:t xml:space="preserve">Environmental Management and Enforcement Division: </w:t>
                          </w:r>
                          <w:r w:rsidRPr="007711F3">
                            <w:rPr>
                              <w:b/>
                              <w:bCs/>
                              <w:sz w:val="16"/>
                              <w:szCs w:val="16"/>
                            </w:rPr>
                            <w:t>(02)</w:t>
                          </w:r>
                          <w:r w:rsidRPr="007711F3">
                            <w:rPr>
                              <w:sz w:val="16"/>
                              <w:szCs w:val="16"/>
                            </w:rPr>
                            <w:t xml:space="preserve"> </w:t>
                          </w:r>
                          <w:r w:rsidRPr="007711F3">
                            <w:rPr>
                              <w:b/>
                              <w:bCs/>
                              <w:sz w:val="16"/>
                              <w:szCs w:val="16"/>
                            </w:rPr>
                            <w:t xml:space="preserve">8633 </w:t>
                          </w:r>
                          <w:proofErr w:type="gramStart"/>
                          <w:r w:rsidRPr="007711F3">
                            <w:rPr>
                              <w:b/>
                              <w:bCs/>
                              <w:sz w:val="16"/>
                              <w:szCs w:val="16"/>
                            </w:rPr>
                            <w:t>2587</w:t>
                          </w:r>
                          <w:r w:rsidRPr="007711F3">
                            <w:rPr>
                              <w:sz w:val="16"/>
                              <w:szCs w:val="16"/>
                            </w:rPr>
                            <w:t>;</w:t>
                          </w:r>
                          <w:proofErr w:type="gramEnd"/>
                        </w:p>
                        <w:p w14:paraId="3289BAC5" w14:textId="77777777" w:rsidR="007711F3" w:rsidRPr="007711F3" w:rsidRDefault="007711F3" w:rsidP="007711F3">
                          <w:pPr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 w:rsidRPr="007711F3">
                            <w:rPr>
                              <w:sz w:val="16"/>
                              <w:szCs w:val="16"/>
                            </w:rPr>
                            <w:t xml:space="preserve">Clearance and Permitting Division: </w:t>
                          </w:r>
                          <w:r w:rsidRPr="007711F3">
                            <w:rPr>
                              <w:b/>
                              <w:bCs/>
                              <w:sz w:val="16"/>
                              <w:szCs w:val="16"/>
                            </w:rPr>
                            <w:t>(02)</w:t>
                          </w:r>
                          <w:r w:rsidRPr="007711F3">
                            <w:rPr>
                              <w:sz w:val="16"/>
                              <w:szCs w:val="16"/>
                            </w:rPr>
                            <w:t xml:space="preserve"> </w:t>
                          </w:r>
                          <w:r w:rsidRPr="007711F3">
                            <w:rPr>
                              <w:b/>
                              <w:bCs/>
                              <w:sz w:val="16"/>
                              <w:szCs w:val="16"/>
                            </w:rPr>
                            <w:t>8633 2587; and</w:t>
                          </w:r>
                        </w:p>
                        <w:p w14:paraId="68CED42E" w14:textId="77777777" w:rsidR="007711F3" w:rsidRPr="007711F3" w:rsidRDefault="007711F3" w:rsidP="007711F3">
                          <w:pPr>
                            <w:ind w:hanging="810"/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 w:rsidRPr="007711F3">
                            <w:rPr>
                              <w:sz w:val="16"/>
                              <w:szCs w:val="16"/>
                            </w:rPr>
                            <w:t xml:space="preserve">              </w:t>
                          </w:r>
                          <w:r w:rsidRPr="007711F3">
                            <w:rPr>
                              <w:sz w:val="16"/>
                              <w:szCs w:val="16"/>
                            </w:rPr>
                            <w:tab/>
                            <w:t>Records Management Unit:</w:t>
                          </w:r>
                          <w:r w:rsidRPr="007711F3">
                            <w:rPr>
                              <w:b/>
                              <w:bCs/>
                              <w:sz w:val="16"/>
                              <w:szCs w:val="16"/>
                            </w:rPr>
                            <w:t xml:space="preserve"> (02) 8633 8900</w:t>
                          </w:r>
                        </w:p>
                        <w:p w14:paraId="61AEE6E3" w14:textId="77777777" w:rsidR="007711F3" w:rsidRPr="007711F3" w:rsidRDefault="007711F3" w:rsidP="007711F3">
                          <w:pPr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 w:rsidRPr="007711F3">
                            <w:rPr>
                              <w:sz w:val="16"/>
                              <w:szCs w:val="16"/>
                            </w:rPr>
                            <w:t xml:space="preserve">E-mail Address: </w:t>
                          </w:r>
                          <w:hyperlink r:id="rId3" w:history="1">
                            <w:r w:rsidRPr="007711F3">
                              <w:rPr>
                                <w:color w:val="0000FF"/>
                                <w:sz w:val="16"/>
                                <w:szCs w:val="16"/>
                                <w:u w:val="single"/>
                              </w:rPr>
                              <w:t>embmimaropa@emb.gov.ph</w:t>
                            </w:r>
                          </w:hyperlink>
                          <w:r w:rsidRPr="007711F3">
                            <w:rPr>
                              <w:sz w:val="16"/>
                              <w:szCs w:val="16"/>
                              <w:u w:val="single"/>
                            </w:rPr>
                            <w:t xml:space="preserve"> </w:t>
                          </w:r>
                          <w:r w:rsidRPr="007711F3">
                            <w:rPr>
                              <w:sz w:val="16"/>
                              <w:szCs w:val="16"/>
                            </w:rPr>
                            <w:t xml:space="preserve"> </w:t>
                          </w:r>
                        </w:p>
                        <w:p w14:paraId="0DDC8E2D" w14:textId="77777777" w:rsidR="007711F3" w:rsidRPr="007711F3" w:rsidRDefault="007711F3" w:rsidP="007711F3">
                          <w:pPr>
                            <w:jc w:val="center"/>
                            <w:rPr>
                              <w:color w:val="0000FF"/>
                              <w:sz w:val="16"/>
                              <w:szCs w:val="16"/>
                              <w:u w:val="single"/>
                            </w:rPr>
                          </w:pPr>
                          <w:r w:rsidRPr="007711F3">
                            <w:rPr>
                              <w:sz w:val="16"/>
                              <w:szCs w:val="16"/>
                            </w:rPr>
                            <w:t xml:space="preserve">Website: </w:t>
                          </w:r>
                          <w:hyperlink r:id="rId4" w:history="1">
                            <w:r w:rsidRPr="007711F3">
                              <w:rPr>
                                <w:color w:val="0000FF"/>
                                <w:sz w:val="16"/>
                                <w:szCs w:val="16"/>
                                <w:u w:val="single"/>
                              </w:rPr>
                              <w:t>www.mimaropa.emb.gov.ph</w:t>
                            </w:r>
                          </w:hyperlink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574CC187" id="_x0000_s1030" type="#_x0000_t202" style="position:absolute;margin-left:54pt;margin-top:-53.6pt;width:5in;height:110.6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cUMzDwIAAP4DAAAOAAAAZHJzL2Uyb0RvYy54bWysU8FuEzEQvSPxD5bvZJMoKe0qm6qkBCGV&#10;glT4AMfrzVp4PWbsZDd8PeNJmkblhvDBGnvs5zdvnhe3Q+fE3mC04Cs5GY2lMF5Dbf22kj++r99d&#10;SxGT8rVy4E0lDybK2+XbN4s+lGYKLbjaoCAQH8s+VLJNKZRFEXVrOhVHEIynZAPYqURL3BY1qp7Q&#10;O1dMx+OrogesA4I2MdLu/TEpl4zfNEanr00TTRKuksQt8Yw8b/JcLBeq3KIKrdUnGuofWHTKenr0&#10;DHWvkhI7tH9BdVYjRGjSSENXQNNYbbgGqmYyflXNU6uC4VpInBjOMsX/B6sf90/hG4o0fICBGshF&#10;xPAA+mcUHlat8ltzhwh9a1RND0+yZEUfYnm6mqWOZcwgm/4L1NRktUvAQEODXVaF6hSETg04nEU3&#10;QxKaNmfz99RISmnKTWbj2dWU21Ko8vl6wJg+GehEDiqJ1FWGV/uHmDIdVT4fya9FcLZeW+d4gdvN&#10;yqHYK3LAmgdX8OqY86Kv5M18OmdkD/k+m6OziRzqbFfJa+JJTHk7y/HR1xwnZd0xJibOn/TJkhzF&#10;ScNmELau5DTfzXJtoD6QYAhHQ9IHoqAF/C1FT2asZPy1U2ikcJ89iX4zmc2ye3nBgkmBl5nNZUZ5&#10;TVCVTFIcw1Vix7Mc4Y6as7Ys2wuTE2UyGat5+hDZxZdrPvXybZd/AAAA//8DAFBLAwQUAAYACAAA&#10;ACEAWaX2Ld8AAAAMAQAADwAAAGRycy9kb3ducmV2LnhtbEyPS0/DMBCE70j8B2uRuLV2Ih5RiFNV&#10;VFw4INEiwdGNN3GEH5HtpuHfsz3BcXZGs980m8VZNmNMY/ASirUAhr4LevSDhI/Dy6oClrLyWtng&#10;UcIPJti011eNqnU4+3ec93lgVOJTrSSYnKea89QZdCqtw4SevD5EpzLJOHAd1ZnKneWlEA/cqdHT&#10;B6MmfDbYfe9PTsKnM6PexbevXtt599pv76clTlLe3izbJ2AZl/wXhgs+oUNLTMdw8joxS1pUtCVL&#10;WBXisQRGkaq8nI7kFXcCeNvw/yPaXwAAAP//AwBQSwECLQAUAAYACAAAACEAtoM4kv4AAADhAQAA&#10;EwAAAAAAAAAAAAAAAAAAAAAAW0NvbnRlbnRfVHlwZXNdLnhtbFBLAQItABQABgAIAAAAIQA4/SH/&#10;1gAAAJQBAAALAAAAAAAAAAAAAAAAAC8BAABfcmVscy8ucmVsc1BLAQItABQABgAIAAAAIQAZcUMz&#10;DwIAAP4DAAAOAAAAAAAAAAAAAAAAAC4CAABkcnMvZTJvRG9jLnhtbFBLAQItABQABgAIAAAAIQBZ&#10;pfYt3wAAAAwBAAAPAAAAAAAAAAAAAAAAAGkEAABkcnMvZG93bnJldi54bWxQSwUGAAAAAAQABADz&#10;AAAAdQUAAAAA&#10;" stroked="f">
              <v:textbox style="mso-fit-shape-to-text:t">
                <w:txbxContent>
                  <w:p w14:paraId="56B98D6F" w14:textId="77777777" w:rsidR="007711F3" w:rsidRPr="007711F3" w:rsidRDefault="007711F3" w:rsidP="007711F3">
                    <w:pPr>
                      <w:jc w:val="center"/>
                      <w:rPr>
                        <w:sz w:val="16"/>
                        <w:szCs w:val="16"/>
                      </w:rPr>
                    </w:pPr>
                    <w:r>
                      <w:rPr>
                        <w:sz w:val="16"/>
                        <w:szCs w:val="16"/>
                      </w:rPr>
                      <w:t>PE</w:t>
                    </w:r>
                    <w:r w:rsidRPr="007711F3">
                      <w:rPr>
                        <w:sz w:val="16"/>
                        <w:szCs w:val="16"/>
                      </w:rPr>
                      <w:t xml:space="preserve">NRO Compound, Brgy. </w:t>
                    </w:r>
                    <w:proofErr w:type="spellStart"/>
                    <w:r w:rsidRPr="007711F3">
                      <w:rPr>
                        <w:sz w:val="16"/>
                        <w:szCs w:val="16"/>
                      </w:rPr>
                      <w:t>Suqui</w:t>
                    </w:r>
                    <w:proofErr w:type="spellEnd"/>
                    <w:r w:rsidRPr="007711F3">
                      <w:rPr>
                        <w:sz w:val="16"/>
                        <w:szCs w:val="16"/>
                      </w:rPr>
                      <w:t xml:space="preserve">, </w:t>
                    </w:r>
                    <w:proofErr w:type="spellStart"/>
                    <w:r w:rsidRPr="007711F3">
                      <w:rPr>
                        <w:sz w:val="16"/>
                        <w:szCs w:val="16"/>
                      </w:rPr>
                      <w:t>Calapan</w:t>
                    </w:r>
                    <w:proofErr w:type="spellEnd"/>
                    <w:r w:rsidRPr="007711F3">
                      <w:rPr>
                        <w:sz w:val="16"/>
                        <w:szCs w:val="16"/>
                      </w:rPr>
                      <w:t xml:space="preserve"> City, Oriental Mindoro</w:t>
                    </w:r>
                  </w:p>
                  <w:p w14:paraId="2773CECA" w14:textId="77777777" w:rsidR="007711F3" w:rsidRPr="007711F3" w:rsidRDefault="007711F3" w:rsidP="007711F3">
                    <w:pPr>
                      <w:jc w:val="center"/>
                      <w:rPr>
                        <w:sz w:val="16"/>
                        <w:szCs w:val="16"/>
                      </w:rPr>
                    </w:pPr>
                    <w:r w:rsidRPr="007711F3">
                      <w:rPr>
                        <w:sz w:val="16"/>
                        <w:szCs w:val="16"/>
                      </w:rPr>
                      <w:t>Regional Satellite Office: 6</w:t>
                    </w:r>
                    <w:r w:rsidRPr="007711F3">
                      <w:rPr>
                        <w:sz w:val="16"/>
                        <w:szCs w:val="16"/>
                        <w:vertAlign w:val="superscript"/>
                      </w:rPr>
                      <w:t>th</w:t>
                    </w:r>
                    <w:r w:rsidRPr="007711F3">
                      <w:rPr>
                        <w:sz w:val="16"/>
                        <w:szCs w:val="16"/>
                      </w:rPr>
                      <w:t xml:space="preserve"> Floor DENR by the Bay Bldg., 1515 Roxas Blvd., Ermita, Manila</w:t>
                    </w:r>
                  </w:p>
                  <w:p w14:paraId="20D0F1B4" w14:textId="77777777" w:rsidR="007711F3" w:rsidRPr="007711F3" w:rsidRDefault="007711F3" w:rsidP="007711F3">
                    <w:pPr>
                      <w:jc w:val="center"/>
                      <w:rPr>
                        <w:sz w:val="16"/>
                        <w:szCs w:val="16"/>
                      </w:rPr>
                    </w:pPr>
                    <w:r w:rsidRPr="007711F3">
                      <w:rPr>
                        <w:sz w:val="16"/>
                        <w:szCs w:val="16"/>
                      </w:rPr>
                      <w:t xml:space="preserve">Office of the Regional Director: </w:t>
                    </w:r>
                    <w:r w:rsidRPr="007711F3">
                      <w:rPr>
                        <w:b/>
                        <w:bCs/>
                        <w:sz w:val="16"/>
                        <w:szCs w:val="16"/>
                      </w:rPr>
                      <w:t>(02)</w:t>
                    </w:r>
                    <w:r w:rsidRPr="007711F3">
                      <w:rPr>
                        <w:sz w:val="16"/>
                        <w:szCs w:val="16"/>
                      </w:rPr>
                      <w:t xml:space="preserve"> </w:t>
                    </w:r>
                    <w:r w:rsidRPr="007711F3">
                      <w:rPr>
                        <w:b/>
                        <w:bCs/>
                        <w:sz w:val="16"/>
                        <w:szCs w:val="16"/>
                      </w:rPr>
                      <w:t>8536 9786</w:t>
                    </w:r>
                    <w:r w:rsidRPr="007711F3">
                      <w:rPr>
                        <w:sz w:val="16"/>
                        <w:szCs w:val="16"/>
                      </w:rPr>
                      <w:t xml:space="preserve">; Finance and Administrative Division: </w:t>
                    </w:r>
                    <w:r w:rsidRPr="007711F3">
                      <w:rPr>
                        <w:b/>
                        <w:bCs/>
                        <w:sz w:val="16"/>
                        <w:szCs w:val="16"/>
                      </w:rPr>
                      <w:t>(02)</w:t>
                    </w:r>
                    <w:r w:rsidRPr="007711F3">
                      <w:rPr>
                        <w:sz w:val="16"/>
                        <w:szCs w:val="16"/>
                      </w:rPr>
                      <w:t xml:space="preserve"> </w:t>
                    </w:r>
                    <w:r w:rsidRPr="007711F3">
                      <w:rPr>
                        <w:b/>
                        <w:bCs/>
                        <w:sz w:val="16"/>
                        <w:szCs w:val="16"/>
                      </w:rPr>
                      <w:t>8536 9786</w:t>
                    </w:r>
                    <w:r w:rsidRPr="007711F3">
                      <w:rPr>
                        <w:sz w:val="16"/>
                        <w:szCs w:val="16"/>
                      </w:rPr>
                      <w:t>;</w:t>
                    </w:r>
                  </w:p>
                  <w:p w14:paraId="0AD54376" w14:textId="77777777" w:rsidR="007711F3" w:rsidRPr="007711F3" w:rsidRDefault="007711F3" w:rsidP="007711F3">
                    <w:pPr>
                      <w:jc w:val="center"/>
                      <w:rPr>
                        <w:sz w:val="16"/>
                        <w:szCs w:val="16"/>
                      </w:rPr>
                    </w:pPr>
                    <w:r w:rsidRPr="007711F3">
                      <w:rPr>
                        <w:sz w:val="16"/>
                        <w:szCs w:val="16"/>
                      </w:rPr>
                      <w:t xml:space="preserve">Environmental Management and Enforcement Division: </w:t>
                    </w:r>
                    <w:r w:rsidRPr="007711F3">
                      <w:rPr>
                        <w:b/>
                        <w:bCs/>
                        <w:sz w:val="16"/>
                        <w:szCs w:val="16"/>
                      </w:rPr>
                      <w:t>(02)</w:t>
                    </w:r>
                    <w:r w:rsidRPr="007711F3">
                      <w:rPr>
                        <w:sz w:val="16"/>
                        <w:szCs w:val="16"/>
                      </w:rPr>
                      <w:t xml:space="preserve"> </w:t>
                    </w:r>
                    <w:r w:rsidRPr="007711F3">
                      <w:rPr>
                        <w:b/>
                        <w:bCs/>
                        <w:sz w:val="16"/>
                        <w:szCs w:val="16"/>
                      </w:rPr>
                      <w:t xml:space="preserve">8633 </w:t>
                    </w:r>
                    <w:proofErr w:type="gramStart"/>
                    <w:r w:rsidRPr="007711F3">
                      <w:rPr>
                        <w:b/>
                        <w:bCs/>
                        <w:sz w:val="16"/>
                        <w:szCs w:val="16"/>
                      </w:rPr>
                      <w:t>2587</w:t>
                    </w:r>
                    <w:r w:rsidRPr="007711F3">
                      <w:rPr>
                        <w:sz w:val="16"/>
                        <w:szCs w:val="16"/>
                      </w:rPr>
                      <w:t>;</w:t>
                    </w:r>
                    <w:proofErr w:type="gramEnd"/>
                  </w:p>
                  <w:p w14:paraId="3289BAC5" w14:textId="77777777" w:rsidR="007711F3" w:rsidRPr="007711F3" w:rsidRDefault="007711F3" w:rsidP="007711F3">
                    <w:pPr>
                      <w:jc w:val="center"/>
                      <w:rPr>
                        <w:sz w:val="16"/>
                        <w:szCs w:val="16"/>
                      </w:rPr>
                    </w:pPr>
                    <w:r w:rsidRPr="007711F3">
                      <w:rPr>
                        <w:sz w:val="16"/>
                        <w:szCs w:val="16"/>
                      </w:rPr>
                      <w:t xml:space="preserve">Clearance and Permitting Division: </w:t>
                    </w:r>
                    <w:r w:rsidRPr="007711F3">
                      <w:rPr>
                        <w:b/>
                        <w:bCs/>
                        <w:sz w:val="16"/>
                        <w:szCs w:val="16"/>
                      </w:rPr>
                      <w:t>(02)</w:t>
                    </w:r>
                    <w:r w:rsidRPr="007711F3">
                      <w:rPr>
                        <w:sz w:val="16"/>
                        <w:szCs w:val="16"/>
                      </w:rPr>
                      <w:t xml:space="preserve"> </w:t>
                    </w:r>
                    <w:r w:rsidRPr="007711F3">
                      <w:rPr>
                        <w:b/>
                        <w:bCs/>
                        <w:sz w:val="16"/>
                        <w:szCs w:val="16"/>
                      </w:rPr>
                      <w:t>8633 2587; and</w:t>
                    </w:r>
                  </w:p>
                  <w:p w14:paraId="68CED42E" w14:textId="77777777" w:rsidR="007711F3" w:rsidRPr="007711F3" w:rsidRDefault="007711F3" w:rsidP="007711F3">
                    <w:pPr>
                      <w:ind w:hanging="810"/>
                      <w:jc w:val="center"/>
                      <w:rPr>
                        <w:sz w:val="16"/>
                        <w:szCs w:val="16"/>
                      </w:rPr>
                    </w:pPr>
                    <w:r w:rsidRPr="007711F3">
                      <w:rPr>
                        <w:sz w:val="16"/>
                        <w:szCs w:val="16"/>
                      </w:rPr>
                      <w:t xml:space="preserve">              </w:t>
                    </w:r>
                    <w:r w:rsidRPr="007711F3">
                      <w:rPr>
                        <w:sz w:val="16"/>
                        <w:szCs w:val="16"/>
                      </w:rPr>
                      <w:tab/>
                      <w:t>Records Management Unit:</w:t>
                    </w:r>
                    <w:r w:rsidRPr="007711F3">
                      <w:rPr>
                        <w:b/>
                        <w:bCs/>
                        <w:sz w:val="16"/>
                        <w:szCs w:val="16"/>
                      </w:rPr>
                      <w:t xml:space="preserve"> (02) 8633 8900</w:t>
                    </w:r>
                  </w:p>
                  <w:p w14:paraId="61AEE6E3" w14:textId="77777777" w:rsidR="007711F3" w:rsidRPr="007711F3" w:rsidRDefault="007711F3" w:rsidP="007711F3">
                    <w:pPr>
                      <w:jc w:val="center"/>
                      <w:rPr>
                        <w:sz w:val="16"/>
                        <w:szCs w:val="16"/>
                      </w:rPr>
                    </w:pPr>
                    <w:r w:rsidRPr="007711F3">
                      <w:rPr>
                        <w:sz w:val="16"/>
                        <w:szCs w:val="16"/>
                      </w:rPr>
                      <w:t xml:space="preserve">E-mail Address: </w:t>
                    </w:r>
                    <w:hyperlink r:id="rId5" w:history="1">
                      <w:r w:rsidRPr="007711F3">
                        <w:rPr>
                          <w:color w:val="0000FF"/>
                          <w:sz w:val="16"/>
                          <w:szCs w:val="16"/>
                          <w:u w:val="single"/>
                        </w:rPr>
                        <w:t>embmimaropa@emb.gov.ph</w:t>
                      </w:r>
                    </w:hyperlink>
                    <w:r w:rsidRPr="007711F3">
                      <w:rPr>
                        <w:sz w:val="16"/>
                        <w:szCs w:val="16"/>
                        <w:u w:val="single"/>
                      </w:rPr>
                      <w:t xml:space="preserve"> </w:t>
                    </w:r>
                    <w:r w:rsidRPr="007711F3">
                      <w:rPr>
                        <w:sz w:val="16"/>
                        <w:szCs w:val="16"/>
                      </w:rPr>
                      <w:t xml:space="preserve"> </w:t>
                    </w:r>
                  </w:p>
                  <w:p w14:paraId="0DDC8E2D" w14:textId="77777777" w:rsidR="007711F3" w:rsidRPr="007711F3" w:rsidRDefault="007711F3" w:rsidP="007711F3">
                    <w:pPr>
                      <w:jc w:val="center"/>
                      <w:rPr>
                        <w:color w:val="0000FF"/>
                        <w:sz w:val="16"/>
                        <w:szCs w:val="16"/>
                        <w:u w:val="single"/>
                      </w:rPr>
                    </w:pPr>
                    <w:r w:rsidRPr="007711F3">
                      <w:rPr>
                        <w:sz w:val="16"/>
                        <w:szCs w:val="16"/>
                      </w:rPr>
                      <w:t xml:space="preserve">Website: </w:t>
                    </w:r>
                    <w:hyperlink r:id="rId6" w:history="1">
                      <w:r w:rsidRPr="007711F3">
                        <w:rPr>
                          <w:color w:val="0000FF"/>
                          <w:sz w:val="16"/>
                          <w:szCs w:val="16"/>
                          <w:u w:val="single"/>
                        </w:rPr>
                        <w:t>www.mimaropa.emb.gov.ph</w:t>
                      </w:r>
                    </w:hyperlink>
                  </w:p>
                </w:txbxContent>
              </v:textbox>
              <w10:wrap type="square"/>
            </v:shape>
          </w:pict>
        </mc:Fallback>
      </mc:AlternateContent>
    </w:r>
  </w:p>
  <w:bookmarkEnd w:id="1"/>
  <w:bookmarkEnd w:id="2"/>
  <w:bookmarkEnd w:id="3"/>
  <w:bookmarkEnd w:id="4"/>
  <w:bookmarkEnd w:id="5"/>
  <w:p w14:paraId="6B369C52" w14:textId="77777777" w:rsidR="002A31B6" w:rsidRPr="007711F3" w:rsidRDefault="007711F3" w:rsidP="007711F3">
    <w:pPr>
      <w:jc w:val="center"/>
      <w:rPr>
        <w:color w:val="0000FF"/>
        <w:sz w:val="16"/>
        <w:szCs w:val="16"/>
        <w:u w:val="single"/>
      </w:rPr>
    </w:pPr>
    <w:r w:rsidRPr="007711F3">
      <w:rPr>
        <w:color w:val="0000FF"/>
        <w:sz w:val="16"/>
        <w:szCs w:val="16"/>
        <w:u w:val="single"/>
      </w:rPr>
      <w:t xml:space="preserve"> </w:t>
    </w:r>
  </w:p>
  <w:p w14:paraId="2917D519" w14:textId="77777777" w:rsidR="00177010" w:rsidRPr="00932DFB" w:rsidRDefault="00233D06" w:rsidP="00EF5533">
    <w:pPr>
      <w:rPr>
        <w:sz w:val="16"/>
        <w:szCs w:val="16"/>
      </w:rPr>
    </w:pPr>
    <w:r>
      <w:rPr>
        <w:noProof/>
        <w:sz w:val="16"/>
        <w:szCs w:val="16"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16D9BB06" wp14:editId="39E886C8">
              <wp:simplePos x="0" y="0"/>
              <wp:positionH relativeFrom="column">
                <wp:posOffset>-909955</wp:posOffset>
              </wp:positionH>
              <wp:positionV relativeFrom="paragraph">
                <wp:posOffset>116840</wp:posOffset>
              </wp:positionV>
              <wp:extent cx="179705" cy="179705"/>
              <wp:effectExtent l="0" t="0" r="10795" b="10795"/>
              <wp:wrapNone/>
              <wp:docPr id="57" name="Rectangle 5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79705" cy="179705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09DBBD4" id="Rectangle 57" o:spid="_x0000_s1026" style="position:absolute;margin-left:-71.65pt;margin-top:9.2pt;width:14.15pt;height:14.1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A+zDdgIAAIUFAAAOAAAAZHJzL2Uyb0RvYy54bWysVE1v2zAMvQ/YfxB0X20H7boGdYqgRYcB&#10;RVssHXpWZCk2IIsapcTJfv0o+SNdV+xQLAeFMslH8onk5dW+NWyn0DdgS16c5JwpK6Fq7KbkP55u&#10;P33hzAdhK2HAqpIflOdXi48fLjs3VzOowVQKGYFYP+9cyesQ3DzLvKxVK/wJOGVJqQFbEeiKm6xC&#10;0RF6a7JZnn/OOsDKIUjlPX296ZV8kfC1VjI8aO1VYKbklFtIJ6ZzHc9scSnmGxSubuSQhnhHFq1o&#10;LAWdoG5EEGyLzV9QbSMRPOhwIqHNQOtGqlQDVVPkr6pZ1cKpVAuR491Ek/9/sPJ+t3KPSDR0zs89&#10;ibGKvcY2/lN+bJ/IOkxkqX1gkj4W5xfn+RlnklSDTCjZ0dmhD18VtCwKJUd6i0SR2N350JuOJjGW&#10;B9NUt40x6RLfX10bZDtBL7feFPGlCPwPK2Pf5Ugw0TM7VpykcDAq4hn7XWnWVFTjLCWcmvGYjJBS&#10;2VD0qlpUqs/xLKffmOWYfso5AUZkTdVN2APAaNmDjNh9sYN9dFWplyfn/F+J9c6TR4oMNkzObWMB&#10;3wIwVNUQubcfSeqpiSytoTo8IkPoJ8k7edvQ894JHx4F0ujQkNE6CA90aANdyWGQOKsBf731PdpT&#10;R5OWs45GseT+51ag4sx8s9TrF8XpaZzddDk9O5/RBV9q1i81dtteA/VMQYvHySRG+2BGUSO0z7Q1&#10;ljEqqYSVFLvkMuB4uQ79iqC9I9VymcxoXp0Id3blZASPrMb2fdo/C3RDjwcajnsYx1bMX7V6bxs9&#10;LSy3AXST5uDI68A3zXpqnGEvxWXy8p6sjttz8RsAAP//AwBQSwMEFAAGAAgAAAAhADynM9LhAAAA&#10;CwEAAA8AAABkcnMvZG93bnJldi54bWxMj0FPg0AQhe8m/ofNmHijCy22FVkaYzTGpAdtTfS4hVkg&#10;srOEXSj+e8eTHifvy5vv5bvZdmLCwbeOFCSLGARS6aqWagXvx6doC8IHTZXuHKGCb/SwKy4vcp1V&#10;7kxvOB1CLbiEfKYVNCH0mZS+bNBqv3A9EmfGDVYHPodaVoM+c7nt5DKO19LqlvhDo3t8aLD8OoxW&#10;wafRz8fHF7+XZjmZ2/Z1/DCbUanrq/n+DkTAOfzB8KvP6lCw08mNVHnRKYiSdLVilpNtCoKJKElu&#10;eN5JQbregCxy+X9D8QMAAP//AwBQSwECLQAUAAYACAAAACEAtoM4kv4AAADhAQAAEwAAAAAAAAAA&#10;AAAAAAAAAAAAW0NvbnRlbnRfVHlwZXNdLnhtbFBLAQItABQABgAIAAAAIQA4/SH/1gAAAJQBAAAL&#10;AAAAAAAAAAAAAAAAAC8BAABfcmVscy8ucmVsc1BLAQItABQABgAIAAAAIQCKA+zDdgIAAIUFAAAO&#10;AAAAAAAAAAAAAAAAAC4CAABkcnMvZTJvRG9jLnhtbFBLAQItABQABgAIAAAAIQA8pzPS4QAAAAsB&#10;AAAPAAAAAAAAAAAAAAAAANAEAABkcnMvZG93bnJldi54bWxQSwUGAAAAAAQABADzAAAA3gUAAAAA&#10;" fillcolor="white [3212]" strokecolor="white [3212]" strokeweight="1pt"/>
          </w:pict>
        </mc:Fallback>
      </mc:AlternateContent>
    </w:r>
    <w:r>
      <w:rPr>
        <w:noProof/>
        <w:sz w:val="16"/>
        <w:szCs w:val="16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288789F0" wp14:editId="72C38983">
              <wp:simplePos x="0" y="0"/>
              <wp:positionH relativeFrom="column">
                <wp:posOffset>6461125</wp:posOffset>
              </wp:positionH>
              <wp:positionV relativeFrom="paragraph">
                <wp:posOffset>115570</wp:posOffset>
              </wp:positionV>
              <wp:extent cx="179705" cy="179705"/>
              <wp:effectExtent l="0" t="0" r="10795" b="10795"/>
              <wp:wrapNone/>
              <wp:docPr id="5" name="Rectangle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79705" cy="179705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E45175A" id="Rectangle 5" o:spid="_x0000_s1026" style="position:absolute;margin-left:508.75pt;margin-top:9.1pt;width:14.15pt;height:14.1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A+zDdgIAAIUFAAAOAAAAZHJzL2Uyb0RvYy54bWysVE1v2zAMvQ/YfxB0X20H7boGdYqgRYcB&#10;RVssHXpWZCk2IIsapcTJfv0o+SNdV+xQLAeFMslH8onk5dW+NWyn0DdgS16c5JwpK6Fq7KbkP55u&#10;P33hzAdhK2HAqpIflOdXi48fLjs3VzOowVQKGYFYP+9cyesQ3DzLvKxVK/wJOGVJqQFbEeiKm6xC&#10;0RF6a7JZnn/OOsDKIUjlPX296ZV8kfC1VjI8aO1VYKbklFtIJ6ZzHc9scSnmGxSubuSQhnhHFq1o&#10;LAWdoG5EEGyLzV9QbSMRPOhwIqHNQOtGqlQDVVPkr6pZ1cKpVAuR491Ek/9/sPJ+t3KPSDR0zs89&#10;ibGKvcY2/lN+bJ/IOkxkqX1gkj4W5xfn+RlnklSDTCjZ0dmhD18VtCwKJUd6i0SR2N350JuOJjGW&#10;B9NUt40x6RLfX10bZDtBL7feFPGlCPwPK2Pf5Ugw0TM7VpykcDAq4hn7XWnWVFTjLCWcmvGYjJBS&#10;2VD0qlpUqs/xLKffmOWYfso5AUZkTdVN2APAaNmDjNh9sYN9dFWplyfn/F+J9c6TR4oMNkzObWMB&#10;3wIwVNUQubcfSeqpiSytoTo8IkPoJ8k7edvQ894JHx4F0ujQkNE6CA90aANdyWGQOKsBf731PdpT&#10;R5OWs45GseT+51ag4sx8s9TrF8XpaZzddDk9O5/RBV9q1i81dtteA/VMQYvHySRG+2BGUSO0z7Q1&#10;ljEqqYSVFLvkMuB4uQ79iqC9I9VymcxoXp0Id3blZASPrMb2fdo/C3RDjwcajnsYx1bMX7V6bxs9&#10;LSy3AXST5uDI68A3zXpqnGEvxWXy8p6sjttz8RsAAP//AwBQSwMEFAAGAAgAAAAhAAFnJ2LgAAAA&#10;CwEAAA8AAABkcnMvZG93bnJldi54bWxMj01Lw0AQhu+C/2EZwZvdbWjaGrMpIooIHrQV9DhNdpNg&#10;djZkN2n8905PepuXeXg/8t3sOjGZIbSeNCwXCoSh0lct1Ro+Dk83WxAhIlXYeTIafkyAXXF5kWNW&#10;+RO9m2kfa8EmFDLU0MTYZ1KGsjEOw8L3hvhn/eAwshxqWQ14YnPXyUSptXTYEic02JuHxpTf+9Fp&#10;+LL4fHh8Ca/SJpO9bd/GT7sZtb6+mu/vQEQzxz8YzvW5OhTc6ehHqoLoWKvlJmWWr20C4kyoVcpr&#10;jhpW6xRkkcv/G4pfAAAA//8DAFBLAQItABQABgAIAAAAIQC2gziS/gAAAOEBAAATAAAAAAAAAAAA&#10;AAAAAAAAAABbQ29udGVudF9UeXBlc10ueG1sUEsBAi0AFAAGAAgAAAAhADj9If/WAAAAlAEAAAsA&#10;AAAAAAAAAAAAAAAALwEAAF9yZWxzLy5yZWxzUEsBAi0AFAAGAAgAAAAhAIoD7MN2AgAAhQUAAA4A&#10;AAAAAAAAAAAAAAAALgIAAGRycy9lMm9Eb2MueG1sUEsBAi0AFAAGAAgAAAAhAAFnJ2LgAAAACwEA&#10;AA8AAAAAAAAAAAAAAAAA0AQAAGRycy9kb3ducmV2LnhtbFBLBQYAAAAABAAEAPMAAADdBQAAAAA=&#10;" fillcolor="white [3212]" strokecolor="white [3212]" strokeweight="1pt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C3E9D1" w14:textId="77777777" w:rsidR="0082326B" w:rsidRDefault="0082326B" w:rsidP="002A31B6">
      <w:r>
        <w:separator/>
      </w:r>
    </w:p>
  </w:footnote>
  <w:footnote w:type="continuationSeparator" w:id="0">
    <w:p w14:paraId="0E543427" w14:textId="77777777" w:rsidR="0082326B" w:rsidRDefault="0082326B" w:rsidP="002A31B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630115" w14:textId="77777777" w:rsidR="00DB36C8" w:rsidRPr="00DB36C8" w:rsidRDefault="003833D4" w:rsidP="00DB36C8">
    <w:pPr>
      <w:tabs>
        <w:tab w:val="center" w:pos="4680"/>
        <w:tab w:val="right" w:pos="9360"/>
      </w:tabs>
    </w:pPr>
    <w:r>
      <w:rPr>
        <w:noProof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5C4FF08C" wp14:editId="01CC0214">
              <wp:simplePos x="0" y="0"/>
              <wp:positionH relativeFrom="column">
                <wp:posOffset>-329357</wp:posOffset>
              </wp:positionH>
              <wp:positionV relativeFrom="paragraph">
                <wp:posOffset>-279520</wp:posOffset>
              </wp:positionV>
              <wp:extent cx="5463106" cy="1010823"/>
              <wp:effectExtent l="0" t="0" r="4445" b="0"/>
              <wp:wrapNone/>
              <wp:docPr id="24" name="Group 2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463106" cy="1010823"/>
                        <a:chOff x="0" y="0"/>
                        <a:chExt cx="5463106" cy="1010823"/>
                      </a:xfrm>
                    </wpg:grpSpPr>
                    <wps:wsp>
                      <wps:cNvPr id="1" name="Text Box 6"/>
                      <wps:cNvSpPr txBox="1">
                        <a:spLocks noChangeArrowheads="1"/>
                      </wps:cNvSpPr>
                      <wps:spPr bwMode="auto">
                        <a:xfrm>
                          <a:off x="1005406" y="325023"/>
                          <a:ext cx="4457700" cy="685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27F51D0" w14:textId="77777777" w:rsidR="004E751D" w:rsidRPr="0097311F" w:rsidRDefault="004E751D" w:rsidP="004E751D">
                            <w:pPr>
                              <w:rPr>
                                <w:color w:val="333333"/>
                              </w:rPr>
                            </w:pPr>
                            <w:r w:rsidRPr="0097311F">
                              <w:rPr>
                                <w:color w:val="333333"/>
                              </w:rPr>
                              <w:t>Department of Environment and Natural Resources</w:t>
                            </w:r>
                          </w:p>
                          <w:p w14:paraId="79726FB3" w14:textId="77777777" w:rsidR="004E751D" w:rsidRPr="0097311F" w:rsidRDefault="004E751D" w:rsidP="004E751D">
                            <w:pPr>
                              <w:rPr>
                                <w:color w:val="333333"/>
                              </w:rPr>
                            </w:pPr>
                            <w:r w:rsidRPr="0097311F">
                              <w:rPr>
                                <w:color w:val="333333"/>
                              </w:rPr>
                              <w:t>Environmental Management Bureau</w:t>
                            </w:r>
                          </w:p>
                          <w:p w14:paraId="36342FBF" w14:textId="77777777" w:rsidR="004E751D" w:rsidRPr="0097311F" w:rsidRDefault="004E751D" w:rsidP="004E751D">
                            <w:pPr>
                              <w:rPr>
                                <w:color w:val="333333"/>
                              </w:rPr>
                            </w:pPr>
                            <w:r>
                              <w:rPr>
                                <w:color w:val="333333"/>
                              </w:rPr>
                              <w:t>MIMAROPA Region</w:t>
                            </w:r>
                          </w:p>
                          <w:p w14:paraId="0B1886D6" w14:textId="77777777" w:rsidR="00DB36C8" w:rsidRPr="00B307DD" w:rsidRDefault="00DB36C8" w:rsidP="00DB36C8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2" name="Picture 7" descr="Image preview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05840" cy="10058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5C4FF08C" id="Group 24" o:spid="_x0000_s1026" style="position:absolute;margin-left:-25.95pt;margin-top:-22pt;width:430.15pt;height:79.6pt;z-index:251660288" coordsize="54631,1010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j3dxk2AwAAqAcAAA4AAABkcnMvZTJvRG9jLnhtbKRVbU/bMBD+Pmn/&#10;wfJ3SFra0kW0iMFASGxDg/0Ax3ESi8T2bLcp+/W7s5u+sQnEkBru/HJ3z5PnLmfnq7YhS2Gd1GpG&#10;B8cpJUJxXUhVzejPx+ujKSXOM1WwRisxo8/C0fP5xw9nncnEUNe6KYQlEES5rDMzWntvsiRxvBYt&#10;c8faCAWbpbYt8+DaKiks6yB62yTDNJ0knbaFsZoL52D1Km7SeYhfloL772XphCfNjEJtPjxteOb4&#10;TOZnLKssM7Xk6zLYO6pomVSQdBPqinlGFla+CNVKbrXTpT/muk10WUouAgZAM0gP0NxYvTABS5V1&#10;ldnQBNQe8PTusPzb8saaB3NvgYnOVMBF8BDLqrQt/ocqySpQ9ryhTKw84bA4Hk1OBumEEg57A4Aw&#10;HZ5EUnkNzL+4x+svr9xM+sTJXjmdAYG4LQfu/zh4qJkRgVqXAQf3lsgCAFCiWAsyfUR8n/WKTBAM&#10;5oZDyBLxK1jGk8iMM3eaPzmi9GXNVCUurNVdLVgB1Q3wJmDYXI1xHAbJu6+6gDRs4XUIdED1IE3H&#10;I2QVSD0ZjtOe05710Wh8epqCnpH1yXQ8BRuz9dSxzFjnb4RuCRozaqERQiK2vHM+Hu2PBCC6kcW1&#10;bJrg2Cq/bCxZMmia6/C3ju52jzUKDyuN12JEXAmIEWSE61f5CjaRhlwXz4Dd6tiEMDTAqLX9TUkH&#10;DTij7teCWUFJc6uAv0+D0Qg7NjiAdwiO3d3Jd3eY4hBqRj0l0bz0scsXxsqqhkzxjSl9AZyXMnCw&#10;rWpdNwhsfmYkz+C37jawXijt9akEt/wCscTJ1r4pRsvs08IcwWAwzMtcNtI/hyEHbw6LUst7yZFY&#10;dLaiHfaihV1MSk4pKYTjgP+2ZZUACYilFB2+w/5mjAMykfxAwc6AVHr17h9P0N0rIm+k6VWD9hou&#10;ZD6YT39hLM6+K80XrVA+DnMrGkCulaulcfC6M9HmogD53hahnaDjLP8BBQIUsL0VntdolqDB9To0&#10;wWYjVLwtEut/U/+B1F6OOmzKKUoyjrroROH37du31Bu7btM7LPtHM/UVgz7RhF9QavgcgLX3vdn1&#10;w6ntB3b+BwAA//8DAFBLAwQKAAAAAAAAACEAyb4a4KbJAQCmyQEAFQAAAGRycy9tZWRpYS9pbWFn&#10;ZTEuanBlZ//Y/+AAEEpGSUYAAQEBAJYAlgAA/9sAQwADAgIDAgIDAwMDBAMDBAUIBQUEBAUKBwcG&#10;CAwKDAwLCgsLDQ4SEA0OEQ4LCxAWEBETFBUVFQwPFxgWFBgSFBUU/9sAQwEDBAQFBAUJBQUJFA0L&#10;DRQUFBQUFBQUFBQUFBQUFBQUFBQUFBQUFBQUFBQUFBQUFBQUFBQUFBQUFBQUFBQUFBQU/8AAEQgF&#10;AAUA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/VOiiigAooooAKKKKACiiigAooooAKKKKACiiigAooooAKKKKACiiigAooooAKKKKACiiigA&#10;ooooAKKKKACiiigAooooAKKKKACiiigAooooAKKKKACiiigAooooAKKKKACiiigAooooAKKKKACi&#10;iigAooooAKKKKACiiigAoopGYLjJA+tAC0UUUAFFJkHoc0ZoAWiisjxJ4u0LwbYre+INa07QrNm2&#10;C41K6jt4y3pucgZ9quEJVJKEFdvogNeiuB/4aB+F3/RSfCP/AIPbX/45R/w0D8Lv+ik+Ef8Awe2v&#10;/wAcrv8A7Nx3/Pif/gL/AMhcy7nfUVwP/DQPwu/6KT4R/wDB7a//AByj/hoH4Xf9FJ8I/wDg9tf/&#10;AI5R/ZuO/wCfE/8AwF/5BzLud9RXA/8ADQPwu/6KT4R/8Htr/wDHKP8AhoH4Xf8ARSfCP/g9tf8A&#10;45R/ZuO/58T/APAX/kHMu531FcD/AMNA/C7/AKKT4R/8Htr/APHKP+Ggfhd/0Unwj/4PbX/45R/Z&#10;uO/58T/8Bf8AkHMu531FcD/w0D8Lv+ik+Ef/AAe2v/xyj/hoH4Xf9FJ8I/8Ag9tf/jlH9m47/nxP&#10;/wABf+Qcy7nfUVwP/DQPwu/6KT4R/wDB7a//AByj/hoH4Xf9FJ8I/wDg9tf/AI5R/ZuO/wCfE/8A&#10;wF/5BzLud9RXA/8ADQPwu/6KT4R/8Htr/wDHKP8AhoH4Xf8ARSfCP/g9tf8A45R/ZuO/58T/APAX&#10;/kHMu531FcD/AMNA/C7/AKKT4R/8Htr/APHKP+Ggfhd/0Unwj/4PbX/45R/ZuO/58T/8Bf8AkHMu&#10;531FcD/w0D8Lv+ik+Ef/AAe2v/xyj/hoH4Xf9FJ8I/8Ag9tf/jlH9m47/nxP/wABf+Qcy7nfUVwP&#10;/DQPwu/6KT4R/wDB7a//ABytrwz8SvCPjaaWHw94q0XXpohmSPTNRhuWQepCMcVnUwOLpRc6lKSS&#10;6uLS/ILo6SiiiuEY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3cOeRx1qO4vILWMyTSrFGBuLsc&#10;KAO5NNJvRATUV414+/a9+FPwz1X+zfEHiy1tr4xiVYoczZU9DlQR26VxWof8FFPgnZxu0XiRrplj&#10;LhY4HGSB93kda+jocN51iYKpRwdSUXs1CVn87E80V1PpW4uFt0DPuxnHyjNDQrJgnPXcK/KX4wf8&#10;FRPFesa6f+EBtv7F0lkxIt8okkL56qR0GO1eIeNP24Pi/wCNZ7WWXxZdad9nQoFsGMQbJzlsdTX6&#10;hgPCHPsVCE60oUr92216pL9TF14o/aXxJ8UPCng9pU1rxBp+nTRjc0M1wocDt8uc15V4k/bp+DXh&#10;bXv7IvPFcbXW1W3QRl4+eg3DivxO8UeMtb8aaxNquuanc6nqE2BJcXEhZmxwOaxyxY5JJNfomB8F&#10;sDCKeNxUpO2vKklfyvfQyeIfRH7Xv/wUQ+B0N08LeKJAQcEi1Yrn614f4+/4KuWnh3xFe2WkeERq&#10;enK3+iXxucCZOzbccfSvy/oya+nwXhJw7hZ81VSqq20pfiuXl/G5DryZ9m6//wAFTvizeapdSaZH&#10;pdhYO+YYGtQ7IvoWPWvLPjl+2h8Qf2gvCsHh/wAUPYNYQzi4X7NbCNt4GOteC0V95g+EchwFWFfD&#10;YOEZw2aWq879zJ1JPdhRRRX1xAUUUUAFFFFABRRRQAUUUUAFFFFABRRRQAUUUUAFFFFABXVfDn4n&#10;eJPhT4gg1nw1qk2m3cbq7eWxCybTkKw7j2rlaKxrUaeIpulWipRejTV0wPsD/h6R8Z/+euj/APgC&#10;P8a9A0D/AIK1eJrW309dW8L2t7LGMXTxPs80+oHavz/or4avwDwziI8ssFBeit+VjX2s+5+vHwt/&#10;4KhfDfxTolxceLVm8K6hHLsS2VTOHTA+bI9+1dhD/wAFGfgiI/3niediD977Gwz+FfivRXxtfwf4&#10;erVJThKpBPopKy9Lpv72X7eR+9Xhf9rL4V+LtNtb6x8W2Sw3Odi3DeWwwcHIPSu/0HxroPiy4P8A&#10;Y2rW+qeWPnNnKJFTPTcR0NfzsLIy9GYfQ11ngr4ueMfhzHdR+GvEV/oyXRBmW1mKbyOma+Wx3grQ&#10;cZPA4tqXRSWnza128i1iO6P6Gd3zAYNLX4qaR/wUU+Mmk2dpbjWorkW6BBJPFuZ8d2Pc19bfBv8A&#10;4KkeEtU02Cz8Z2Vzpd9FbqZr0fOk0ufm2qOgr8vzXwt4hyyn7WEFVX9x3frZ2f3XNo1oyPvWivmm&#10;z/4KH/BG6bD+KPs42bsyQP19OB1r2rwH8UvDPxM0u11Hw7q9rqNrcx+bH5cg37c4yV6j8a/O8Zke&#10;aZfD2mMw06ce8otL72aqSezOsopAwbIByR1pa8Qo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T+IHP4UALRSdcjPNef/Eb47eCvhLcWcPivXLfSfte7yXmcYYj&#10;qOK6cPhq+LqKlh4Ocn0Su/uQr23PQaT6V8k/FL/go/8ADHwdo0r6PfNr95KrpAljg7HA4Z89Fziv&#10;hnx1/wAFI/i94q8ldO1SPw+kZOTZoMv6ZyDX6XkvhrxBnK51S9lHvO6+5Wv+BlKrGJ+ufjz4kaD8&#10;O/Dd9rOtanb2NrZrulaRwSnHGQOef618W6l/wVr8KQXFxHaeFb6ZUYrHI0igNjvivzg8W/Fnxb45&#10;1LU77W9dvL+fUmD3XmSHbIQMD5elclX7nkfg/lmFpP8AtaTrTdtm4pd/N69X06I55V2/hP0K8df8&#10;FaNYka1HhPwpZwqVP2n+0SW3HsFx2xXyr4w/az+KPjObVBd+LL+Gxv2cvYwykRIrH7ij0HSvH6K/&#10;T8r4NyHKF/suFjfu1zPvu7mMqkpbsfNcS3D75ZGlbpuckmmUUV9ntsZhRRRQAUUUUAFFFFABRRRQ&#10;AUUUUAFFFFABRRRQAUUUUAFFFFABRRRQAUUUUAFFFFABRRRQAUUUUAFFFFABRRRQAUUUUAFFFFAB&#10;XSeC/iP4m+Heom+8Oa1d6TdGMxeZbyFTtPUVzdFZVaVOvB06sVKL3TV0B9gfD/8A4Kc/E7wP4btd&#10;Kms9N12SHO6+vg5mkyc/MQecV7Xof/BXC33R/wBq+EWI2Lv+zyfxY5xntmvzUor8/wAb4e8M46Tn&#10;UwiTercW1v6M1VWa6n7Q/s9/8FAvA/x01uTRJY38O6twYIbxxtuAc/dPYj3r6ftbyO8jLwyxzR5w&#10;JImDL9Miv5xLa6ms5llt5XglXpJGxVh+Ir174YftcfFH4SaadO0DxPcx6cZGlNtMRIu5hgnLc9q/&#10;Kc/8G6dWbrZJVUFp7k7tedpav5NP1No1/wCY/eWivy5+Av8AwVC1XS7tbb4lpNqFlFCFS4sUHmPJ&#10;n7zg9selfVul/wDBQz4P6laPN/bRgkUgCGQYZs+lfima8A8Q5VWdKeGc1/NBcyZ0RqRl1Ppmis7Q&#10;dbt/EOj2mo2x/cXUayx5IztIyK0a/PpRlCTjJWaNQoooqQCiiigAooooAKKKKACiiigAooooAKKK&#10;KACiiigAooooAKKKKACiiigAooooAKKKKACiiigAooooAKKKKACiiigAooooAKKKKACiiigAoooo&#10;AKKKKACiiigAooooAKKKKACiiigAooooAKKKKACiiigAooooAKKKKACiiigAooooAKKKKACiiigA&#10;ooooAKKKKACiiigAooooAKKKKACiiigAooooAKKKKACiiigAooooAKKKKACiiigAooooAKKKKACi&#10;io7i4S2heWRlREBZmY4AA6k+1PfRASUhOBk9K8Q+Iv7YHwz8B+G9U1JvFFnfT2Kn/RbOQSPI/QKo&#10;HXmvivUf+CtviGYXKW/hK0iVtwiYynK+hr7zKOBs/wA6hKphcO+VaXl7v3Xtf5GcqkY7s/SnVPG2&#10;g6Jpt1qF/q1paWdqpaaaWUARgdzXzJ8ef+CiHgL4VoLbRZYvFl/NAZYDZShog3YOw6V+UvxE+NHi&#10;74neINV1bWdYuHk1J909vC5SEj02A4xXD5r99yXwbwdCUa2a1nUfWK0W2193r6XOaVd/ZPr/AOLX&#10;/BSz4i+PPsJ8PKng54d32hrNt/n5+7ncOMe1fLHibxhrXjLUJb3WtTudSuJHaQtcSFsMTk4z0rHq&#10;ZLG5kUMlvKynoyoSDX7hlmRZXksFDA0I0/NLX73q/vOaUpS3ZDRVj+z7v/n2m/79n/Cj+zrv/n1m&#10;/wC/Z/wr3eaPckr0Vo2fhvVtQ3fZtMu7jb97y4GbH5CrP/CE+IP+gJqH/gM/+FZutSi7OS+9DMWi&#10;tr/hCfEH/QE1D/wGf/Cj/hCfEH/QE1D/AMBn/wAKXt6P86+9BZmLRW1/whPiD/oCah/4DP8A4VHc&#10;eEtbtYWlm0i+ijXq727gD9Kar0nopr70Gpk0Vbh0i+uJFjjsriSRjhVWJiSfyqK8sbnTrhoLqCS2&#10;mX70cqFWH4GtFKLdk9RENFFFUAUUUUAFFFFABRRRQAUUUUAFFFFABRRRQAUU6KF55FjjRpHY4CqM&#10;k1pa/wCFtY8K3EUGs6Zd6XNLGJY0uoWjLIejDI5FQ5wUlBtXfQDLoooqwCiiigAooooAKKKKACii&#10;igAooooAKKKKACiiigAooooAKKKKACiiigAooooAKASORwaKKAPUPCv7TXxM8F6ba2Gk+Lb+2tLU&#10;5ij8zcF/Ovqv4F/8FSNV8J6TY6N410htYWIOZdVjkPnOScrlentXwJRXyGa8JZJnNN08Xhou7vdL&#10;ld+91Z9eppGpKOzP34+Hf7SXw++JUOmrpXifTpNRvIBMLHzx5q8ZII9RXpdvdRXSkwyLIAcEqciv&#10;5xdO1S80i6S5sbqa0uF+7LC5Vh+Ir68+A3/BSnxv8KdFGj67ZxeKtOhiWK181vLljweSW/iz71/P&#10;HEHg7icPF1smq+0/uysn8ns/nY6Y119o/YOivkj4d/8ABSn4U+MLnS7C9urvStRvAPMFxARDA2OQ&#10;X9PevqPw74k0/wAVabDqOlXC3lhMu6K5jOUceoPevwnM8jzLJ5KOPoSp32urJ+jOlSUtmalFFFeE&#10;UFFFFABRRRQAUUUUAFFFFABRRRQAUUUUAFFFFABRRRQAUUUUAFFFFABRRRQAUUUUAFFFFABRRRQA&#10;UUUUAFFFFABRRRQAUUUUAFFFFABRRRQAUUUUAFFFFABRRRQAUUUUAFFFFABRRRQAUUUUAFFFFABR&#10;RRQAUUUUAFFFFABRRRQAUUUUAFFFFABRRRQAUUUUAFFFFABRRRQAUUUUAFFFFABRRRQAUUUUAFFF&#10;FABRRRQAUUUyWVYY2dztRRkt6CgB9NkkWJSzsEUclmOAK+Sv2jP+ChnhT4H63baRplj/AMJVczRM&#10;7zWlwvlwsDja3vXw/wDHj/gor8QPi/pdzouniPw3o8kqurWZK3GAD8pcHoc1+p5F4b59nap1lT9n&#10;Sl9qT6f4d/yMZVYxP0h+PH7Y3w++Bui+fd6tb6rqcyv9msbGQSMzL2YqTt59a/OP9oT/AIKK+Ovj&#10;Db3mk6IG8LeH7qJY5LeB8zEj737wYOD6V8nXN3PeSNJPK80jEsWdiSSepqKv6a4b8M8lyHlrVY+2&#10;rLXmlsvSO3zd2ckq0pDmkZ8lmJJ5OTTaKK/XDAKKKKACv3W/Y10uzk/Zf+HLPaQMx0pCSYlOeT7V&#10;+FNfvB+xn/ya78OP+wVH/M1/PPjTJrKMLZ/8vP8A21nVh/iZ67/ZFj/z5W//AH6X/Cj+ybH/AJ8r&#10;f/v0v+FW6K/j/nl3O4rLptpH921hX6Rgf0p32K3/AOeEX/fAqeilzS7gQfYrf/nhF/3wKPsVv/zw&#10;i/74FT0Ucz7gQfYrf/nhF/3wKRrC2YYa2hI9CgqxRRzS7gVRpdkpyLOAH/rkv+Ffkj/wVYgjg/aI&#10;00RxpGDosJOxQMnzJOTX68V+RX/BV7/k4jS/+wJD/wCjJK/afCOTfE0bv7E/0Oev8B8WUUUV/bx5&#10;4UUUUAFFFFABRRRQAUUUUAFFFe7fAT9jP4j/AB9urebTNLfStBk5Os6gpSDA67e7H6V5+PzHCZXQ&#10;eJxtVU4Lq3b/AId+S1Gk5OyPC4YXuJFjiRpJGOFVRkk/Svp39nP9gL4gfHRo9RvYD4V8NbsG+v4y&#10;JJMHkRx9T9TgV+gn7Of/AAT88BfAu6t9Yu/M8UeJIxxeXqARRHvsj5A+pr6ijjSFAkaqiDoqjAFf&#10;zZxP4wfFhsgh/wBxJL/0mL/OX3HXCh1keG/A/wDYz+GnwMtUOmaLDqmqYG7U9SjWWfOMHaSPlB9B&#10;XUfG39nnwZ8evCL6F4j0yI7U22t9CirPanjmNscdBx0r02iv50qZ3mdXGLMKmIk6yd1K7uvT/LY6&#10;uVWtY/Db9qL9jrxb+zbrjGaKXWvDE3NvrUEJCf7kg52sPfrXgFf0b6/4f07xRpF1peq2kV9YXKGO&#10;WCZQysCMd6/LD9rH/gm9rXw+k1DxR8PFk1nw2imaXTTzdW3JLbR/EgGPfrX9WcEeKFDNFHAZ1JQr&#10;aJT2jP16Rl+D6W2OOpR5dYnwvRTpI3hkaORGjdThlYYIPoRTa/oI5QooooAKKKKACiiigAooooAK&#10;KKKACiiigAooooAKKKKACiiigAooooAKKKKACiiigAooooAK9f8AhV+1f8S/g7ZfYvD3iKdLEDCW&#10;twfMjj/3VPSvIKK4sZgcLmFL2OLpqce0ldfiNNrY/Qz9m3/gptd2+oxaX8UVa6gklAi1a3G3yVPZ&#10;0H3ue9fo74Z8feHfGUCS6JrVlqQaNZNtvOrsFYZGQDxX861dl8M/i54n+Eviaz1rw9qc1rPbyrK0&#10;O8+XLtOdrr3FfiPE/hPgM1k8TlcvY1LfDb3G/wD235aeR0QrOOkj+haivzV+GH/BWa5+z2dp418N&#10;xy3UlwFlvrFtkccRPXZ6ivvT4d/F7wt8ULCO58N63b6ssiiT9z1RT03DtX8xZ5wjnPDzvj6DUekl&#10;rH71t87HZGcZbHbUUUV8cWFFFFABRRRQAUUUUAFFFFABRRRQAUUUUAFFFFABRRRQAUUUUAFFFFAB&#10;RRRQAUUUUAFFFFABRRRQAUUUUAFFFFABRRRQAUUUUAFFFFABRRRQAUUUUAFFFFABRRRQAUUUUAFF&#10;FFABRRRQAUUUUAFFFFABRRRQAUUUUAFFFFABRRRQAUUUUAFFFFABRRRQAUUUUAFFFFABRRRQAUUU&#10;UAFFFFABRRRQAUUUUAV7G/g1K2FxbSCWJiyhh6gkH9Qa/Pb/AIKQeMvjP8OfFVlqfhzW76y8E3lq&#10;bcrpynEb87hKccE54NfoekaxrtRQq+ijAqG+0+21O2e3vLeK6gcYaKZA6n8DX1PDuc0sizKONqUI&#10;1oK6cZWej7Np2a72IlHmVrn84dxcS3UzyzO0kjEszMckk9ajr9ZP2mv+CZ/hrx7Zyav8OVh8N+IA&#10;Sz2bsfstzk5/4AfpxzX5t/Fb4CeO/grqTWni7w9daZyQlzt3wSe6yDg1/cnDfGmT8S019UqctTrC&#10;VlJei6rzR506cobnn9FFFfeGYUUUUAFFFFABX7wfsZ/8mu/Dj/sFR/zNfg/X7wfsZ8fsu/Dj/sFR&#10;/wAzX87+NX/Iowv/AF8/9tZ1Yf4me0UUUV/Hx3BRRRQAUUUUAFFFFABX5Ff8FXv+TiNL/wCwJD/6&#10;Mkr9da/In/gq44b9orTQDkrosIP/AH3JX7T4R/8AJTR/wT/Q56/wHxbRRRX9wHnhRRRQAUUUUAFF&#10;Fdj8Ofg/4y+LWofY/Cfh+91mQMFd4Iz5aE/3m6CsK1elhqbq15qMVu27JfNj32OOr0L4Q/ATxv8A&#10;HDWl07wnolxff89LplKwRD1Zzx+HWv0A/Zr/AOCXel6ElprnxSmGp6ivzDRLd826Hgje45Y+w4r7&#10;00Hw3pXhfT47HSNOttNtI1CrDaxKigD6CvwDiXxewWBcsNk0PbTX23pBPy6y/BebOmFBvWR8b/s8&#10;/wDBMnwX4Bhs9W8eEeK9d2Bms24s4X4PC9XxyOePavtLT9PtdJsobOyt47S1hUJHDCgVEUdAAOgq&#10;xRX8uZxn2ZZ9X9vmNZzfRdF6LZHZGKirIKKKK+fKCiiigApGUOpVgCp4INLRQB8G/tof8E8ofiNd&#10;X3jX4dQw2XiBw017pX3Y7xuu5OyufToa/LPVNLu9F1K5sL63ktby2kaKaGVdrIwOCCK/o01PVLPR&#10;bGa9v7qGytIV3STzuERR6kmvxv8A+Chnjj4W+PPiZYX3w5ME94Fm/tm8tYikc8xYbWBPDHAPIr+r&#10;vCni3NMdU/sjFwlUpxXuzt8FltJ9ntHr0224q0EveR8o0UUV/TZyBRRRQAUUUUAFFFFABRRRQAUU&#10;UUAFFFFABRRRQAUUUUAFFFFABRRRQAUUUUAFFFFABRRRQAUUUUAFdn8OfjH4x+Et1cXHhTXrrR3u&#10;Aom+zvgSBTkA1xlFYV8PSxVN0q8FKL3TV19zHtsfob8Af+Co2rrr8On/ABHghk0toxGl7artZGHV&#10;n9RX6N+BfHWjfEbwzY69oV7He6deR+ZFJGwPHv6Gv5169A+HXx78d/CmLyfDPiO80y3LiQwxyHYS&#10;PavwninwnwOafv8AKLUKnVfYfy6P+rHRCs46SP6B80isWXJGK+Ev2WP+Ck2k+Prm90r4lS2Xhm6j&#10;jVrW8UkQSAAAhif4iea+29A8TaV4qslu9Iv4NQtmAIkt3DDkZHSv5Yzvh3MuH67w+PpOLXXeL9Hs&#10;zsjJSV0alFFFfNFhRRRQAUUUUAFFFFABRRRQAUUUUAFFFFABRRRQAUUUUAFFFFABRRRQAUUUUAFF&#10;FFABRRRQAUUUUAFFFFABRRRQAUUUUAFFFFABRRRQAUUUUAFFFFABRRRQAUUUUAFFFFABRRRQAUUU&#10;UAFFFFABRRRQAUUUUAFFFFABRRRQAUUUUAFFFFABRRRQAUUUUAFFFFABRRRQAUVHLNHCjPI6oigk&#10;sxwAB1r5F/ad/wCChXhv4J3ljpvh2O18W6jOS0xt7gGOFOnLD+LPavbynJcfnmIWFy+k5zf3L1b0&#10;XzJlJRV2fX1RXUH2q2kh8x4t6ld8Zww9xXgP7O/7Z3w7+OWj20NrrCaVr27y5NL1SUJOzYzlCeHX&#10;nqPTpX0ET8uev0rnzDLcZlOIeGxlNwmujVv+HQ01JXRFa24s7WKBWZ1jUKGc5JwOpPrU1JS15rd3&#10;djCiiikAVkeKPCej+NNHuNK1vTrfU7C4Qo8NzGHGCMcZ6H3rXoq4TlTkpwdmtmgPzN/aJ/4JY3Vm&#10;9zrPwtvvtURJc6JfOAy98Rv0I9j+dfAvjDwN4g+H+rvpfiPSLzRr9efJvIWjYjONwz1HHUV/RZXn&#10;fxi+APgf47aL/Z3i/RIb/b/qrpRsnh5z8jjkV/QHDPi5j8vccPnMfbU/5l8a/SXzs/M5p0E9Yn8/&#10;dFfcf7SH/BMfxN8P4bzXfh/O3ibRIlaWSwfi7hUdlH/LT8MHiviO/wBPutLu5bW8t5bW5iba8MyF&#10;HU+hB5Ff1LkvEGW8QUPrGXVVNdV1Xqt0cUouOjIKKKK+hJCv3j/Y5G39mH4cj/qFR/zNfg5X7yfs&#10;dtv/AGY/h0cY/wCJVH/M1/O/jV/yKcL/ANfP/bWdWH+JnslFFFfx8dwUUUUAFFFFABRRRQAV+Q3/&#10;AAVaTb+0ZYH+9osJ/wDH3r9ea/Ir/gq9/wAnEaZ/2BIf/RklftXhF/yU0f8ABP8AQ56/wHxZRRRX&#10;9vnnhRRVrS9KvdavorPT7Sa9u5Ttjgt4y7sfYDmk5KKvJ2QFWtPw74Z1bxdqkWnaLp1zql9J923t&#10;YjI598DtX2b+zT/wTP8AE/xAmtda+IJk8NaF8si2IH+k3CnnH+x+PNfpH8Jv2ffAXwT01LTwn4et&#10;bB1BDXbIHuJMn+KQ8mvxXibxTynJXLD4L9/VXZ+4n5y6+iv6o6IUZS1eh8C/s8/8Et9ZvrzTdc+J&#10;V1BaWCv5kmhQktJMmOA0gOF59M1+jHw9+Gvhn4WeHYND8LaPbaNpsPSG3XqfVmPLH3Jrp6K/lPiH&#10;i7NuJqnNj6vuraK0ivl1fm7vzOyMIw2CiiivjTQKKKKACiiigAoqKa5it1ZpZUjVRuZnYAAep9q+&#10;Yf2hf+CgXw6+DGnz2uk38Pi3xKVYRWOnyB4437ea44Uc9s5wa9fLMox+cV1hsBRdST7Lb1eyXmyX&#10;JRV2fT89xHawvLM6xxqMszHAAr4/+On/AAUu+H3wzkvNM8NxS+Ltchyn7g7LZHHGGfv+Ar87vjr+&#10;2X8Svj1M0Or6w+m6PnK6VprGKH/gWDlvxrwwsWJJOTX9M8N+DtGlavn1Tnf8kXZfOW7+VvVnJKv0&#10;iex/HT9rH4h/H7U55Nf1iS20pmzHo9kxjtox6Yzlv+BE145RRX9F4LA4XLqMcNg6ahBbJKyOVtvV&#10;hRRRXcIKKKKACiiigAooooAKKKKACiiigAooooAKKKKACiiigAooooAKKKKACiiigAooooAKKKKA&#10;CiiigAooooAKKKKACvb/ANnr9rjxt+zvdXg0e4+3addj97Y3TEoWAwrD0xXiFFcGOy/C5nQlhcZT&#10;U4S3TGm4u6P2H/Zr/wCChnhH4rWVtp/ieZdB8UzSCFbX/ljIxOFCMepNfX0cnmKDjGRnFfzfW9xL&#10;Z3Ec8EjQzRsHSRDhlYHIIPrX1x+zb/wUE8VfC/xA3/CX3Nz4k0mSFIB5shLwqvcDuTX81cWeEnxY&#10;vIX3fs3+UX+jOuFbpI/YyiuC+Fvxs8J/Frw/Y6loes2dw9xbpO9osymWHd2ZeoOeK7pJUk3BWDFT&#10;g47Gv5jxGGrYWpKjXg4yW6asdd77D6KKK5hhRRRQAUUUUAFFFFABRRRQAUUUUAFFFFABRRRQAUUU&#10;UAFFFFABRRRQAUUUUAFFFFABRRRQAUUUUAFFFFABRRRQAUUUUAFFFFABRRRQAUUUUAFFFFABRRRQ&#10;AUUUUAFFFFABRRRQAUUUUAFFFFABRRRQAUUUUAFFFFABRRRQAUUUUAFFFFABRRTXkWMZZgo68mgB&#10;1eBftWftW6B+zf4fjlnnS68QT4a10teWlXPJY/wjHevIP2w/+Cglr8IZn8NeB/I1HxQrDz7iT54b&#10;cemO5P6V+XXxG+JXiD4reKLrX/EmoS6hqFwxO6RiQgz91R2A9K/feB/DPE5tOnmGarkw+6j9qf8A&#10;lF99307nNUrKOkdz3b4rf8FCvir8SrfWtMj1GLSdDvyVW3togsscefuiTr9a+Y3dpGLMSzE5JJpK&#10;K/rbLcpwGUUvY4CjGnF72Vr+vf5nE5OW5La3c9jcRz28rwTxtuSSNirKR3BFfa/7Nn/BTLxR8OTD&#10;o/xAjn8WaEAqJdqwF3bqOO/DjpwSPrXxHRXLnOQ5bxBh/q+Y0lNdH1Xmnuv6uEZOLuj+gr4U/HPw&#10;V8ZtFj1HwtrtrqClQz2+8CaLPZk6g131fzm+GfFms+DdUi1HQ9TutLvYyCs1rKUbg57fSvvn9nf/&#10;AIKnX2m+XpXxUtG1CABUj1bT4gsi9v3icA/UV/LXEvhFj8ApYjJ5e2h/K9Jr06S/B+R2Qrp6SP05&#10;orB8F+OtC+IWg22seHtTttUsJ0V1kt5A+MjIDAH5Tjsea3q/n+pTnRm6dSLUluno0dQUUUVmAUUU&#10;UAJXifxz/ZA+HHx6s5TrejraaszGRdUscRT7iMfMcfMOBwfSvbaK78DmGLy2ssRg6jpzXVOzE0no&#10;z8Xv2gP+CefxF+DP2jUdNh/4Szw7GC/2uwU+bGv+3H1H1GRXyzJG0blHUoynBVhgiv6RmUOpVgGU&#10;8EEV8y/tB/sC/Dr412V/eWNhH4Y8US5dNSsV2o8n/TRBwwPc9a/pThnxha5cPn8L/wDTyK/9Kj+s&#10;fuOSdDrE/FKv3i/Y3/5Nh+HP/YKj/ma/I34/fsffEL9nu6361ppv9Gc4i1awBkhPs3dT9fzr9cf2&#10;Nbee1/Zf+HMVwjxzDSk3LIMEZJI/Su7xczDCZnkWExOCqqcHU0ad/ssVBOMmmez0UUV/Jx2hRRRQ&#10;AUUUUAFFFFABX5Ff8FXv+TiNL/7AkP8A6Mkr9da/IX/gqwCP2jbLJyP7GhI5/wBt6/avCL/kpo/4&#10;J/oc9f4D4xp0UTzyLHGjSOxwFUZJ/CvoT9nX9iL4g/tAvBf21n/Yvhpmw+q3wKq47+WvVj+nvX6d&#10;fAX9hn4afA23t7mLSk8QeIE+ZtV1RRI4bPBRT8qY9hmv6N4m8Rcm4c5qPN7WsvsR6P8AvPZfi/I5&#10;YUpS1Pzs/Zv/AOCevjn42yLqOtBvCPhxTzcXcZM8vPISPj8zgfWv03+CX7Jfw4+AtvE3hzREk1Ne&#10;W1S8IluCcEcMRwOT09a9hSJI/uIq9uBin1/KHE3H2ccSycKk/Z0f5I6L5veXz07JHbCnGAlLRRX5&#10;uahRRRQAUUUUAFFFeC/tFftjeBP2fdCnkuNRt9a8QdINFs5w0jsDg7yM7APevRy/LsXmmIjhcFTc&#10;5y2S/rReb0E2krs95Zgqkk4A6k182/H39vT4b/Au4m017tvEWvx8NYaaQ3lt6O+cD6da/O79oL/g&#10;oR8RvjTI1lpl0/g/QAeLPTZCssn/AF0lHJ+gwK+XZJHmkZ5GZ3Y5LMck1/SPDXg63y4jPqlv+ncX&#10;/wClS/Rfeck6/SJ79+0D+2t8Qvj1ftHc37aLokcrNb6fp7GPCkEYdgcvwe/FfP5Ysck5NFFf0rl+&#10;W4PKqEcNgaShBdEv6v6s5G3J3YUUUV6YgooooAKKKKACiiigAooooAKKKKACiiigAooooAKKKKAC&#10;iiigAooooAKKKKACiiigAooooAKKKKACiiigAooooAKKKKACiiigAooooAKKKKAOv+F/xY8S/B7x&#10;Rb6/4ZvzZ38PZhujcejL0Ir7j+C//BUjVrnW9I0rxnpsRhuGWG51C1TBDE437B1r87adFK8EqSRs&#10;UdCGVh1BHQ18jnnCuUcQRbx1BSnayltJdtfLzLjOUdj+j7T7xNQsbe6j+5NGsi59CMirFfi5+zn+&#10;3Z4/+GXiayttb8QTar4dlmQXX9oZmeKMDGEPbiv1m+EPxk0D4zeE7fxBodwj2M5ITc438HB3L259&#10;a/ijirgjMuFZqVe06T2lG9vR32Z6EKinsd7RTVzyc5HanV+dGoUUUUAFFFFABRRRQAUUUUAFFFFA&#10;BRRRQAUUUUAFFFFABRRRQAUUUUAFFFFABRRRQAUUUUAFFFFABRRRQAUUUUAFFFFABRRRQAUUUUAF&#10;FFFABRRRQAUUUUAFFFFABRRRQAUUUUAFFFFABRRRQAUUUUAFFFFABRRRQAUUUUAFFJXzR8dP28fh&#10;z8Gry50e8mu9R1mGQwz2mngGSFsZBJPHpXq5blWNzet9XwNJ1Jdkr/NiclHVnqXxu+Onhj4EeD7r&#10;XfEN/HCY1PkWmf3ly+OEUep9a/M/9pn/AIKPa78W9Ph0nwfaT+F9PDB5LjzP9JLDsGXoK+ff2gvj&#10;94i/aB8cXOua1cyG1VitnZ7vkgjzwAPX1ry+v7D4P8McBk9Kni8zj7TEb6/DHyS2du767HBUrOWi&#10;2Jr2+uNSu5bq6me4uJmLySSHLMT1JNQ0UV+4JKKsjnCiiimAUUUUAFFFFAHe/CX45+NfgjrQ1Lwj&#10;rlxprkgy24bdDNjs6Hg1+jf7M/8AwU40DxoItG+Jnk+HdWwqR6lGjG3uHJxggA+X9TxX5T0V8NxF&#10;wZlHE0H9bpWqdJx0kvn19Hc0jUlDY/o90vVbLWrGK80+6hvbSUbkmgcOjD2Iq3X4MfA39q74h/AD&#10;UVl8O6u1xp+CH0q/ZpbVs99ueD7giv0v/Zt/4KIeCPjFDpej+IpF8M+LrgrCYJM/Z55duSY2/hBI&#10;OAx9OTX8n8TeGWcZApV6C9vRXWK1S/vR/VXR2wrRlofXFFNjkSZA6MrowyGU5Bp1fj5uFFFFABRR&#10;RQBBe2NtqVu9vd28V1A/3opkDqfqDxT4II7WFIoY1iiQbVjjUKqj0AHSpKKrmduW+gBRRRUgFFFF&#10;ABRRRQAUUUUAFed+OP2f/AXxG8YaX4n8ReHbXU9Y04bYJ513DAOQGHRh9a9Eorpw+Kr4SftMPNwl&#10;Zq6bTs91p3FvuQ2tpBY28dvbQx28EY2pFEoVVHoAOlTUUVzttu7GFFFFIAooooAKKK8k+OH7UPgH&#10;4B6XLceI9Xja+Ckx6ZasHuZD6bc8fU124PBYnMK0cPhKbnN7JK7E2lqz1uvGfjh+1v8ADf4BwvH4&#10;h1uObVdjNHpdn+9ncjsQPu5PGWxX54/Hr/gpl408ef2npPgpW8NaDcgKtxJg3o9cOMBQfpn3r401&#10;LVLzWb6a8v7qa8u5mLyTTuXd2JySSetf0Pw34PYjEWr57Pkj/JH4n6vZfK79DlnXW0T6y+OX/BSb&#10;4j/Eq8vrTw1OfCGgTDy44bbBuSvq0nYn2r5Jurqa+uJbi4leeeVi7ySMWZmPUknqaior+msqyTLs&#10;ko+wy+iqcetlq/V7v5nJKTluFFFFe2SFFFFABRRRQAUUUUAFFFFABRRRQAUUUUAFFFFABRRRQAUU&#10;UUAFFFFABRRRQAUUUUAFFFFABRRRQAUUUUAFFFFABRRRQAUUUUAFFFFABRRRQAUUUUAFFFFABRRR&#10;QAV23w2+Mfiv4Valb3OgatcWsMc6TvarIRFKVPRl7iuJorCvh6WKpulXipRe6auh3tsfrl+zp/wU&#10;g0P4teINL8Na3pf9g3727PPqE0qi33KOg7jNfZ9jfQalax3NtKs0Eg3JIvRh6iv5wIpnhcPG7Iw/&#10;iU4Nfen7Hf8AwUIXwFpA8MfEa7vr2xtwFsLyPDFFAxsfPYAcV/L3G3hXGjTeOyCD03p6t+sb/l22&#10;OunW6SP1SorhvhT8ZvDHxm0Eav4ZvlvLPdsLZ5Dd1Irua/mbEYethasqNeLjKO6ejR17hRRRXOMK&#10;KKKACiiigAooooAKKKKACiiigAooooAKKKKACiiigAooooAKKKKACiiigAooooAKKKKACiiigAoo&#10;ooAKKKKACiiigAooooAKKKKACiiigAooooAKKKKACiiigAooooAKKKKACiiigAooooAKKKKACopr&#10;mK3/ANZIsY9WOBTL7ULbS7SW6u547a3iUvJJIwVVUDJJNfld+3d+3PdeN9WuvBPgHVSnhuH5bvUL&#10;fKvcSA9Fb+6MdR1r7LhfhbG8VY1YXCq0V8UntFf59l1M5zUFdn0P+1J/wUJ0v4N61qvhfQoLfXNX&#10;W3wlxDJujhkPBV8dx1r8n/FfijUPGniK/wBb1WdrnUL2UyzSt1JNZtxcy3k7zTyNNM53NJISWY+p&#10;NR1/b/C/CGX8K0OTCxvUklzTe8rfkvJHnzqOb1CiiivuDMKKKKACiiigAooooAKKKKACiiigAp0c&#10;jwurozI6nIZTgim0UAfU37PP/BQj4h/BG3ttIv5R4r8NQgIlnfMfNhX0jk6jvwc1+mX7P/7X3w//&#10;AGhNMh/sjUo9P11gfN0S8kVblcYyVH8S89RX4T1Z07UrvR72K8sbmazuoWDRzQOUdCO4I6V+ScTe&#10;GuT8QKVajH2Nd680Vo3/AHo7P1Vn5m8K0on9H9Ffkj+zz/wU28ZeA72203x/v8V6BwhuAALuFRxk&#10;HgP9D+dfpj8J/jl4K+NmhJqnhLXLfUo8AyQbts0JP8LoeQev5V/JvEnBWb8MSvi6fNT6TjrH59n5&#10;O3kdsakZ7He0UUV8GaBRRRQAUUUUAFFFFABRRRQAUUUUAFRCDFw029uVC7M/L9cetS0U7gFFFFIA&#10;oorivih8ZPB/wc0J9W8Wa1b6Xag7VVzmR2xnaqjkmt6GHrYqpGjQg5SeySu38kLbc7WuG+J/xu8E&#10;/B3S/tvi3xDZaQrBjFDNKPNmIGdqL1Jr4A/aO/4KlXupmXR/hRBJYW3R9avogJSen7tMkAd8nnnp&#10;XwT4u8aa5481qfVtf1O41XUJmLPNcOWPPp6D2FfvnDXhFj8wUcRm8vYwf2VrN+vSPzu/I5510tIn&#10;2/8AHb/gql4j8SR3Wl/DrTR4es2BQapc4e5PJG5B0XjHqRXwtr3iHU/FGrXOp6vfXGo6hcOZJbi5&#10;cu7sTkkk1n0V/UOScN5Xw9S9ll1FQvu95P1b1/Q45TlLcKKKK+lICiiigAooooAKKKKACiiigAoo&#10;ooAKKKKACiiigAooooAKKKKACiiigAooooAKKKKACiiigAooooAKKKKACiiigAooooAKKKKACiii&#10;gAooooAKKKKACiiigAooooAKKKKACiiigAooooAKKKKAPoD9kj9qy7/Zj8RajdDTRq1jfxiOSJ5C&#10;PLwc7lHTNfrv8B/jxofxs8A6f4gtb6zS4uBiazjlBeF/7rD1r8CK6z4b/FLxJ8KfEllrXh3UpbO6&#10;tZfNVAxMbHp8y9DxX5Bxn4d4TibmxeHfs8T/ADbqVlZJ9vVG9Oq4aPY/oZaTaVGCc9xT6+eP2Sf2&#10;stB/aG8F2qtMtt4rtowNQsPQ/wB9c9VNfQ1fxRmWW4rKcVPB4yDjOLs0/wA15Po+p6CakroWiiiv&#10;MGFFFFABRRRQAUUUUAFFFFABRRRQAUUUUAFFFFABRRRQAUUUUAFFFFABRRRQAUUUUAFFFFABRRRQ&#10;AUUUUAFFFFABRRRQAUUUUAFFFFABRRRQAUUUUAFFFFABRRRQAUUUUAFFFFABRRRQAVwHxl+NHh/4&#10;I+CZvE/iCVhp0cqwHyRubc2cDH4V3x6HFfit+3HrHxVt/iv4isfGQ1Cy0K5u2ksLfkWskKthGXHy&#10;k4xnvzX6LwPwxT4pzL6tWqqEY2bV/ekr6qPn59DKpPkVznv2gv2wPHnxn168ik16eDQY5pVtbe1z&#10;CGhY8BwD83HrXgVFFf3nl+XYTK6EcNg6ahBdErHmtuTuwooor0RBRRRQAUUUUAFFFFABRRRQAUUU&#10;UAFFFFABRRRQAUUUUAFbng7xvrvw/wBcttX8P6pc6VqFvIJI5reQryPUdx9aw6KzqU4VoOnUinF7&#10;p6pgfpJ8B/8Agq18lrpfxO0cblQIda00cu3954ug/wCA+lffvgL4meF/idpI1HwvrllrVrgbmtJQ&#10;xTPYjqPxr+d6uz+F3xi8X/BnXhq/hHWrjSbs4EgjOUlA7Op4Ir8G4k8JMtzFSr5Q/YVP5d4P5bx+&#10;WnkdMK7XxH9CtFfB/wCzP/wU40DxosGifEsReHtYZlSPU4xi1l46v/cOfw96+6LC/ttUs4Lyznju&#10;rWZBJFNCwZHU8ggjqK/lbO+Hsy4exH1fMaTi+j+y/R7P+rnbGSkrosUUUV84UFFFFABRRRQAUUUU&#10;AFFFZXibxVpHg3R59V1zUbbStOgG6S4upAiL+Jq4QlUkoQV29kgNWub8ffETw98MtBk1jxLq1rpG&#10;npx511IFBOM4HqfYV8NftIf8FSNM0YHSfhVEuq3XzLLq95EVhTsPLU4LH3PFfnz8Ufjd42+M2qG+&#10;8XeIbzVmDbkgkkIhj/3Yx8o/AV+5cNeE+aZryYjMn7Ck+j+Nr06fP7jnnWjHRan3X8dP+CriyW97&#10;pfwz0ZkkZdsetal1Q92WLof+Betfn3418feIPiJrl1q/iLVbnVL65kMkkk8hIyfQdAPpXP0V/U+Q&#10;8K5Rw3Dly+ilJ7yesn6t/krLyOKU5T3CiiivrSAooooAKKKKACiiigAooooAKKKKACiiigAooooA&#10;KKKKACiiigAoort/hX8FfGnxp1oaX4P0G51e4H35IxtiiHq7nCr+JrnxGIo4WlKtiJqEI7tuyXq2&#10;PfY4ivU/hD+zL8RfjhcSL4W8PXE9vGnmNeXCmKDHYBzwSfav0H/Zz/4JgeG/B9vbat8SXj8R60rC&#10;RdPhdvskXcBuhc/p9a+5NL0uz0XT4LHT7WGys4ECRW9vGERFHQBRwBX89cS+L+FwbeHySHtZL7ct&#10;I/Jby/Bep0woN6yP51vFXhbVPBXiC+0TWrKWw1OzkMU0EykMrA/y96yq/WD/AIKQfsmS/Enw/wD8&#10;LD8K2HneItLixqEMZ+a4tlBO4L3Zf5V+T7KVYgjBHBFfrHCPE2H4py2OMpaTWk4/yy/ye68jGcHB&#10;2CiiivtTMKKKKACiiigAooooAKKKKACiiigAooooAKKKKACiiigAooooAKKKKACiiigAooooAKKK&#10;KACiiigAooooAKKKKACiiigDV8O+KtY8JXjXWi6ndaXcsNpltZTGxHoSO1fqB+wr+3NB48gtfA/j&#10;KdYfEEcf7jUbibC3IAwFOejfzr8qqltLyawuori3laGeJg6SIcMpHQg18XxPwrgeKMHLD4mNp/Zm&#10;t0/1XdGkJuDuj+kCORZACGB4zwc0+vzU/YL/AG5LXR9Jv/DXxP8AE+AkiDTbm6Us7Z+8rP6DjGa/&#10;R/SNWtdd023v7GUT2lwgeKVejKehFfwtxHw1juGcZLC4qN0tpWfLLro3+PY9GM1NXRcooor5MsKK&#10;KKACiiigAooooAKKKKACiiigAooooAKKKKACiiigAooooAKKKKACiiigAooooAKKKKACiiigAooo&#10;oAKKKKACiiigAooooAKKKKACiiigAooooAKKKKACiiigAooooAKKKKACuc8dfD3w98S9Bn0bxLpN&#10;tq2nTLteK4QEj3U9QfcV0dFa0qtShNVKUnGS1TWjQH5f/tFf8EtdW0u9uNX+F14moWDkv/Yt422a&#10;PviNzww9jzXwj4w8F658P9fudF8Q6bcaTqludsttcLtYf4j3Ff0XV5x8YP2e/Anxy0h7HxZoNvev&#10;g+VeIuy4ibBAZXHPGehyPav6B4Z8XcdgeXD5zH21Nacy+NevSX4PzOWdBPWJ/P8AUV9sftEf8Ey/&#10;F/w4im1bwLLN4w0hT/x5pH/piAn+6Pvge1fF2oafc6Vez2d5byWt1A7RywzKVdGBwQQehBr+pMnz&#10;7Lc/oe3y6sprquq9U9UccouLsyCiiivoCQooooAKKKKACiiigAooooAKKKKACiiigAooooAKKKKA&#10;CiiigAr95f2PXlk/Zk+HRmAEn9kx52nI74/Svwar94f2NUSP9l/4chF2L/ZUZxn3Nfzt41f8inC/&#10;9fP/AG1nVh/iZ7PRRRX8fHcFFFFABRRRQAUUUUAFflN/wVk8ZatL8XtC8OLf3C6PDpSXBsw5EZla&#10;RwWI7nAAr9Wa/IL/AIKqKw/aPtSzlgdHh2qf4fmfiv2bwlpQqcTQc1e0JteuhhW+A+NKKKK/uM84&#10;KKKKYBRRRQAUUUUAFFFFABRRRQAUUUUAFFFFABRRRQAUUUUAFFFPhhkuJFjiRpJGOFVRkk0ttwGV&#10;q+GfCuseMtWh0vQ9NudUv5mCpb2sZdiScdulfXv7Nv8AwTU8W/FGGPWPG7z+DtEJBS3ki/0ucf7p&#10;+4CO5r9MvhH8AfAvwP0dLDwnoNtYHgy3RXfPK2ACzOeecdBxX4txP4pZVkblh8F+/rLs/dT85dfR&#10;X82johRlLV6HwX+zX/wS5vtQuLHX/incra2Q2yjQLZj5r8Z2yv8Aw+4HPHWv0V8C/Drw18M9GXSv&#10;DGjWmjWIOTFaxhdx9Se5+tdHRX8ocQcWZtxNV58fV93pBaRXy6+ru/M7YwjDYKKKK+OLGSxpNG8c&#10;ih0cFWVhkEHqK/Gf/goB+y/L8C/iTLr2lW8cfhHX5nltEhBAtpOrxEdhzke30r9m64D46fCDSPjh&#10;8NdY8KatHlLuFvInUDfDKOVdSehzj8M1+h8D8U1OFs0jXetGfuzXl39Y7/euplUhzxsfz7UV0XxC&#10;8Dap8NfGmr+GtYga31DTrhoJEb2PB+hGDXO1/oFSqwr041abvGSumuqZ5gUUUVqAUUUUAFFFFABR&#10;RRQAUUUUAFFFFABRRRQAUUUUAFFFFABRRRQAUUUUAFFFFABRRRQAUUUUAFFFFABRRRQAUUUUAFFF&#10;FABX3/8AsK/t5p4ItbfwH49uJp9PZ1i0zUGOfs+eNj/7PTHpXwBQrFWBBwR0Ir5riDh/BcSYKWCx&#10;0bp6p9Yvun/Vy4ycHdH9H2nalb6paR3NtNHNFIAQ0bBh+Yq1X4z/ALHv7bOs/BHXzp/iC5uNZ8P3&#10;Sx26RTSEi1+blx+B/Sv188I+M9H8caRDqWi38OoWkqhhJC2RyOlfwzxbwdjuFMT7Ot71KXwzS0fl&#10;5Nf8MejCopo3KKKK+ANAooooAKKKKACiiigAooooAKKKKACiiigAooooAKKKKACiiigAooooAKKK&#10;KACiiigAooooAKKKKACiiigAooooAKKKKACiiigAooooAKKKKACiiigAooprusalmO1VGSTQA6kr&#10;8+v2+P20Nf8Ahf4o0vwz4E1dtN1a3DS6gViWSN0YDy8Me/XIrO/Zv/4KhaOuk6XoHxLsLi2v4UWA&#10;69bnzEl/25E6qfpmv0yn4eZ7XymGbYelzxlryr47a626p9LXeuxl7WPNys/ReisHwX468P8AxE0S&#10;LV/Der2us6bJ924tZA659D6H61vV+b1Kc6M3TqRakt09GvkahRRRWYBRRRQAV4Z8dP2N/ht8evNu&#10;tZ0dLLW2jKJqlj+7lBPQtjhse9e50V6GBzDF5ZWWIwVV05rrF2/r0E0noz8T/wBo79g34gfAe4ut&#10;QtrR/EvhVWJTUrFCzxr/ANNUHK/XkcV80MpU4YEH0Ir+kOaGO5heKWNZYnG1kcZBHoRXyt+0t/wT&#10;+8C/HDy9Q0gw+DvEiggXFpCoiuO+JEGOfcc1/THC/jApcmGz6Fv+nkV/6VH83H7jknQ6xPxkor1/&#10;49fss+PP2edWe38Raa0+nHmLVbMF7eQZ4+bHyn2NeQV/SmCxuGzGhHE4Sopwls07o5GmtGFFFFdo&#10;gooooAKKKKACiiigAooooAKKKKACiiigAooooAK/eL9jf/k2H4c/9gqP+Zr8Ha/eL9jf/k2H4c/9&#10;gqP+Zr+d/Gr/AJFOF/6+f+2s6sP8TPZqKKK/j47gooooAKKKKACiiigAr8iP+Crabf2itOP97RYT&#10;/wCPvX671+RX/BV7/k4jS/8AsCQ/+jJK/afCL/kpo/4J/oc9f4D4sooor+4DzwooooAKKKKACiii&#10;gAooooAKKKKACiiigAooooAKKKKAChVLHAGT7V6x8G/2W/iN8dGMnhfQJZrJSN19cfuoeuOGPX8K&#10;/T39m3/gnr4H+Dlrb6l4ht4vFXiYxrvluk3QQt38tD/M1+c8TceZPwzBxqz9pV/ki038/wCX5/JG&#10;sKcpn57fs2fsPeOv2hbxboQN4d8NIR5mqX0bDePSJON5/Sv1A+A/7Ffw2+BEEU9hpMer62FAfVNR&#10;QSybsclARhc+1e72trDY26QW8KQQoMLHGoVVHoAKlr+TOJ/ELN+JJSp8/sqD+xF7/wCJ7y/LyO2F&#10;KMBFUKoAGAOgpaKK/LzYKKKKACiiigApKWmSSpDGzyOqIoyWY4AoA+CP+CnX7Mdt4k8Kn4o6Hald&#10;Z00LHqccS/6+36CQ+68c+hr8sa/YD9rT9u3wD4L8K+JPCeiahHrnieW2e3WOGBbi2RzwRIScHgnp&#10;X5AMxdmY9Sc8V/cnhXPNv7E9jmVNxjB/u3LRuLV9n0XR+duh59bl5tBKKKK/ZTnCiiigAooooAKK&#10;KKACiiigAooooAKKKKACiiigAooooAKKKKACiiigAooooAKKKKACiiigAooooAKKKKACiiigAooo&#10;oAKKKKACvrn9gj9qjVfhL4+0/wAK6nqUUXhDVLn/AEhrtvlgYjAYHt2r5GoVirAg4I5Brxc5yjDZ&#10;5gamAxUbxmvufRrzW6KjJxd0f0hW93BdxrJBMkqMMhkYEVNX4pfsl/tga58F/GUEWuaje6p4buHA&#10;ltZJC5VugYEnjFfst4V8TWXizRbXUbG4hninjWT9y4YDIzg+9fwhxdwbjOEsRGnWfPTl8M0rJ91b&#10;o0ejCopo16KKK/PzUKKKKACiiigAooooAKKKKACiiigAooooAKKKKACiiigAooooAKKKKACiiigA&#10;ooooAKKKKACiiigAooooAKKKKACiiigAooooAKKKKACiiigAr5B/bI/biP7POrWOh6Np9trGoXMb&#10;G4SaTBt/TI969N/aX/au8J/s36SqayZrnWLuBpbOxhBzLjj73bmvxV+K3xI1H4sePNV8Tao7vcXs&#10;pcK7bii/wrn2Ffu/hvwK87xH9oZnSf1ZLS+im9tOtl376HPVqcqstyh468Y3/j7xVqWu6jK0lzeT&#10;NKQzE7ATkKPYVg0UV/Z1OnCjCNOmrRSsl5Hnno/wb/aF8efAfVHvPB+uzaesvE1q4EkEoyD8yNkZ&#10;469fev0e/Zt/4KbeGviJeRaJ4/gh8K6tIVSG+VibWU453E/cOfXj3r8mqK+H4i4JyfiWEniqXLVe&#10;046S+ff0d/kaRqShsf0g2d7b6haxXNrPHc28qh0lhcMrKehBHBFT1+EHwJ/a4+IXwD1GNtG1aW+0&#10;rG2TSb6RngZfYZ+U+4r9Mv2f/wDgod8PPjF/Z2k6lK3hjxLMjGS2vDi3G30mPBz2B5r+T+JfDTOM&#10;gvWor29FfaitV/ijuvVXXmdsK0ZH1bRTY5FmjV0YOjDKspyCPWnV+RG4UUUUAFV7nT7e8lglmjDy&#10;QNvjbupxirFFNNx1QGT4p8K6T420O60bXLCHUtLul2TWs67kkXOcEfUV8OftAf8ABLXw1rmn32q/&#10;De5m0fV8tKumXD77aTg/IpPKHPuRX3zRX0uScSZrw9V9pl1ZxV7uO8X6rZ/mRKKlufz0fEv4Q+L/&#10;AIP60dL8W6FdaPd4yvnLlHHqrDg/nXHV/RB8Qvhl4Z+Knh+50bxPpFtqtjOhQrMgLJkdVbqpHYiv&#10;z1/aK/4JY3Vj9p1n4V3i3FtHGGOhX0hMxI6+XIeD9DX9UcM+LOXZny4fNl7Cq+v2H894/PTzOOdF&#10;x1jqfnTRWr4k8K6x4P1KXT9a0260y8iYo0N1EUOQcHr1rKr94hONSKnB3T6o5goooqwCiiigAooo&#10;oAKKKKACiiigAooooAK/eL9jf/k2H4c/9gqP+Zr8Ha/eL9jf/k2H4c/9gqP+Zr+d/Gr/AJFOF/6+&#10;f+2s6sP8TPZqKKK/j47gooooAKKKKACiiigAr8iv+Cr3/JxGl/8AYEh/9GSV+utfkV/wVe/5OI0v&#10;/sCQ/wDoySv2nwj/AOSmj/gn+hz1/gPiyiiiv7gPPCiiigAooooAKKKKACiiigAooooAKKKKACit&#10;nwn4N1zx1rEGlaBpd1q2oTMESC1jLkk9M46fjX6Afs6f8EsbyWay1z4p3scMGBJ/YNm2ZM54EsnT&#10;GOy18pn3FGVcN0vaZhWSfSK1k/Rfq7LzLjCU9j4S+HPwp8WfFnXodI8K6JdaveSHH7mM7E4zln6L&#10;x6mv0e+Af/BLDQfD0lpq/wARtRbXLsKkn9k23yQRv1Ku3Vx06Y6HrX2z4F+G/hr4aaPHpfhjRrTR&#10;rFP+WVrEF3e5PUn610tfytxN4r5nm16GWfuKXdfG/n9n5fedsKKjq9TN8OeG9M8I6LaaRo1jDp2m&#10;WiCKC1t0CpGo7AVpUUV+GynKpJzm7t7s6AoooqACiiigAooooAKRmCgk9K8o+NX7T3w++A2myz+J&#10;tchW9UYTTbYiS5dsZA2DkD3NfmF+0F/wUW+IPxea503QZT4R8OuNvkWjfv5MEnc0nUZ9BxxX6Lw1&#10;wHnHEzU6EOSl/PLRfLrL5ad2jKdSMNz9Hvjx+2Z8OfgLYsNT1RdT1jc0a6Vp7LJOrAfxjPyDp1r8&#10;yvj5/wAFAPiT8amvtOtbz/hGvDVwcLp9jgPtH96XG4574wK+aLu8n1C5kuLmaS4uJG3PLKxZmPqS&#10;etRV/VnDPhtk3D9q1SPtqy+1JaL/AAx2Xrq/M451pSFZi7FmJZjySetJRRX6wYBRRRQAUUUUAFFF&#10;FABRRRQAUUUUAFFFFABRRRQAUUUUAFFFFABRRRQAUUUUAFFFFABRRRQAUUUUAFFFFABRRRQAUUUU&#10;AFFFFABRRRQAUUUUAAJByODX2f8A8E//ANrZPhL4on8NeKtTkTw/qkilLibMnlSAYVefuqc18YUA&#10;lSCODXhZ3k2Fz7A1MBi1eMlv1T6NeaKjJxd0f0e6XqlvrWnw3tpJ5ttMu+OQdGU9CKt1+Wn7A/7c&#10;Efg2a28B+PL2VtOlcR6fqU8hK25PAjbPYnGD2r9RLO8g1C1juLaaOeCQblkjYMrD1BFfwJxRwzjO&#10;F8dLC4lXi/hl0kvLz7roenCamronooor44sKKKKACiiigAooooAKKKKACiiigAooooAKKKKACiii&#10;gAooooAKKKKACiiigAooooAKKKKACiiigAooooAKKKKACiiigAooooAK8s/aG/aA0D9nrwPLr+sT&#10;xvPnbb6eGHm3Lf3VHb612Hj7x7pPw38N3Wu63OtrplqhkmmZgNoA9O/PH41+J37Xv7R9x+0h8TpN&#10;XSJrbR7JTb2ELHny853N7mv1PgLg2pxTj1KumsNDWT79orzfXstexjUqci8zL/ae/aJ1T9o/4hPr&#10;95E1pZRJ5VpZls+Un+Jrx+iiv7pwOCw+XYaGEwseWnBWS7I85tt3YUUUV2iCiiigApVYqwKkg+op&#10;KKAPq39nf/god8QfguttpWsSnxd4aj2oLa+c+fAgzxHJ17/xZ6dq/S34DftffDz9oCxUaLqqWWsh&#10;A0uk3zCOZT04z94Z7j1r8JasafqN1pN5FdWVxLa3MTBkmhcqykHIII96/I+JvDTJ8/5q9GPsKz+1&#10;FaN/3o7P1VmbwrSjof0f0tfk1+zv/wAFPPFfgU2ukfEKOTxXo6/L/aGcXkY9Sej49+fev0v+Fnxm&#10;8H/Gbw7BrPhPWrfUraQfNGrASxHurp1BFfyZxJwZm/DE/wDbKd6fScdYv/J+TsdsakZ7HbUUUV8K&#10;aBRRRQAUUUUAeT/G79mHwF8f7VF8V6V9ovIIZIrW8hcxyW5fGWGOCeB97Ir83v2iP+CaPjP4ZGTU&#10;/BTy+MNDALNGqBbqEehUfe+o/Kv15or9B4c46znhpxhhqnNSX2Jax+XWPy+dzKVOM9z+b6+sLnS7&#10;yW1vLeS1uYm2yQzIVdSOxB6VBX7l/Hr9in4bfHqO7u9R0saT4gmC41jTwElBB/iHRuOORX5l/tIf&#10;sIePfgLLLqEFu3iTwyWYpf2KFniUdPNQD5evXoa/rHhnxIyfiLloSl7Gu/sy2b/uy2fpo/I4p0pR&#10;1PmiilZSrEEEEdjSV+rmIUUUUAFFFFABRRRQAUUUUAFfvF+xv/ybD8Of+wVH/M1+DtfvF+xv/wAm&#10;w/Dn/sFR/wAzX87+NX/Ipwv/AF8/9tZ1Yf4mezUUUV/Hx3BRRRQAUUUUAFFFFABX5Ff8FXv+TiNL&#10;/wCwJD/6Mkr9da/Ir/gq9/ycRpf/AGBIf/RklftPhH/yU0f8E/0Oev8AAfFlFFFf3AeeFFFFABRR&#10;RQAUUUUAFFFFABRQqlmAAyT0Ar6Z/Zx/YN8ffHa4tdRurU+HfC5dTLfXoKSyRnnMSEfN9eleVmeb&#10;YLJ8O8Vj6qpwXVv8Et2/JFKLk7I+aYIJLqZIoY2llchVRBksT0AFfZf7NH/BNvxV8WoIda8ZzT+E&#10;NBLKywPF/pdwvXhT9wY7n8q+9Pgr+wv8LfguttPbaJHrmswHcNV1QeZLu9QPurx6CvoUAKAAMAdB&#10;X8y8UeL9StF4bIIuC/5+SSv/ANux1t6vXyR1wodZHl3wU/Zp8A/AG0mj8I6Mtrc3CItxeTOZJpto&#10;4JJ6dTwMCvUqKK/nHF4zEY6tLEYqo5ze7k7t/NnUklogooorjGFFFFABRRRQAUVyHxI+LfhD4RaM&#10;NU8Xa9Z6JaMdqNcPhpGwTtVepPFfnl8ev+CquqalJLp3ww07+y4Ucr/a2oIrvIvqsZ4X8c19nw/w&#10;hnHEs7YCj7nWb0ivn19FdmcpxhuffHxi+Pfgz4F6AdV8V6rFZoR+7tlYNPKfRU6n+lfnV8eP+Cpv&#10;irxV9u0r4fafH4c0yQeWupXA33hHcrztXP0NfF/jbx94i+JGuz6z4l1e61nUpjlp7qQufoPQewrA&#10;r+p+GfCrKcojGtmK9vW8/gXpHr6v7kcc60pbaF7Wtc1HxHqU+oapfXGoX07b5Li5kLu59STVGiiv&#10;22MVBKMVZI5woooqgCiiigAooooAKKKKACiiigAooooAKKKKACiiigAooooAKKKKACiiigAooooA&#10;KKKKACiiigAooooAKKKKACiiigAooooAKKKKACiiigAooooAKKKKACiiigAVirAjqK/VL9jX9v7w&#10;jeeCdK8IeM5Y/D+q6ekdpbz4JiuRnav+6emc1+VtAJUgg4NfH8TcL4HirCLC4265XeMlun+WvW5p&#10;Cbg7o/pAsr6HULdJ7eRZYnGVdTkH3B71Yr4n/wCCfX7W2lePvBOn+B/EN/b2fiXT08iziY7fPhRR&#10;g5PVutfbFfwLnuS4nIcfUwOKjZxej7ro15M9KMlJXQUUUV4BQUUUUAFFFFABRRRQAUUUUAFFFFAB&#10;RRRQAUUUUAFFFFABRRRQAUUUUAFFFFABRRRQAUUUUAFFFFABRRRQAUUUUAFU9W1iy0KxmvdQuY7S&#10;0hUvJNK2FVR1JNWnbYjNjOBnAr84v+Ckv7Vljf8Ah6DwD4R1pvtTzsNYjhHRR0Qt2OetfVcM8P4j&#10;iTMaeBoKyb96VtIrq3+nmROSirs8v/4KKftZad8YNatfCHhaVbrw/pr+Y+oxOdtzIRggdio/nXxN&#10;SlicZOaSv9AMiyXC8P4Cnl+EXux6vdvq35s8yUnJ3YUUUV75IUUUUAFFFFABRRRQAUUUUAFb/gzx&#10;94h+HurpqnhvWLvR75OBNayFD9D6/jWBRWdSnCtB06kVKL3TV0wP0l/Zy/4KmBjYaD8UbJIlAEf9&#10;v2oPYYBkjx19x+VfoJ4K8e+H/iLocOseG9WtdY06YZWa2kDD6H0P1r+dau8+E/xy8a/BPWDqPhHX&#10;LjTJGwJYQd0UoBzhkPBr8D4n8JcBmPNiMnfsan8v2H+sfldeR0wrNaSP6DKK+Hv2df8Agpx4T8er&#10;Z6P4/jTwtrRUKb/JNpM/80J9+PevtnT9QttUsoLyznjubWdBJHNEwZXUjIII6iv5XznIMy4fr+wz&#10;Gi4Po+j9HsztjJSV0WKKKK+eKCiiigAqOaCO5iaKWNZY2GGRxkEehFSUUbAfKH7SX/BPXwN8cHOq&#10;aNs8H+I8c3NnADDPgcB4wQM+4/WvzH+Nn7J/xG+A11L/AMJFocsmmK21NVswZLd/T5h0+hxX7z1U&#10;1TSbLXLGay1C0hvbSZSkkFwgdGBGCCDX6/wx4mZvw+o4es/b0V9mW6X92W/yd16GE6MZan84VFfq&#10;h+0b/wAEutC8VNLq/wAMZ4/D+pMWeTS7p2NtKxOflPJj+g4r85Piv8GvF3wU8RNovi7R5tLuuTE7&#10;jMc6g43Iw4I/xr+s+HeMso4mgvqVW1TrCWkl8uvqrnFKnKG5xVFFFfbmYUUUUAFFFFABX7xfsb/8&#10;mw/Dn/sFR/zNfg7X7w/saOJP2Xvhyw6f2VH/ADNfzv41f8inC/8AXz/21nVh/iZ7PRRRX8fHcFFF&#10;FABRRRQAUUUUAFfkV/wVe/5OI0v/ALAkP/oySv11r8i/+Cr6lf2iNKProcJ/8iSV+0+Ef/JTR/wT&#10;/Q56/wAB8V0UUV/cB54UUUUAFFFFABRRXafC74N+MPjLri6V4S0S41W4yA7xriOIHuzHgCsK+Io4&#10;WnKtXmowW7bsl6tj32OLr2P4I/sm/Eb48XsA0DQ5odKc/Pq14pjtlAODhj94+wr7x/Z2/wCCXfhr&#10;wvb2ur/EuY6/q/yyDTIHK2sLA5wxHMnvnivurS9Ls9FsILGwtYrOzgUJHBAgVEUdAAK/nfijxew2&#10;Evhsij7Se3PL4V/hW8vwXqdUKDesj5Z/Zx/4J4+BPgo0eqa0F8Y+IlO9Lm9gCxQcYISPJB6nk/pX&#10;1ZBBHawpFDGsUSDaqIMAD0AqSiv5ezXOcfndd4nMKrqSffZei2S9EdcYqKsgooorxigooooAKKKK&#10;ACioL2+t9NtZbq7njtraJS8k0rBVUDqST0r4j+O3/BUbwb4Mhv8ATPAlpJ4m1uJ2hW7lGyzUgfeB&#10;zlwD24r6HJuH8zz+t7HLqLm1u+i9XsiZSUdz7F8aeOdB+Hug3Gs+ItUttJ06AZee5cKvsPc/Svgz&#10;44f8FWrLTUutM+HGji+vY5Gj/ta//wCPcgdHjThm/wCBYr4N+L/7QPjv46ar9t8X69PqAX/VWq/J&#10;BF/uxjgfWvOq/qThnwjwGBjGvnT9tU/lV1Bfk5fOy8jjnXb0idh8Tvi54s+MPiB9Z8WaxcateHIT&#10;zG+SJc52ovQCuPoor99oUKWGpxo0IqMY6JJWS9EcoUUUVuAUUUUAFFFFABRRRQAUUUUAFFFFABRR&#10;RQAUUUUAFFFFABRRRQAUUUUAFFFFABRRRQAUUUUAFFFFABRRRQAUUUUAFFFFABRRRQAUUUUAFFFF&#10;ABRRRQAUUUUAFFFFABRRRQAUUUUAafhnXrjwv4gsNWtSRPZzLMoDFc7TnGR2Nftv+yh+1h4d/aL8&#10;H2pSaGw8UW8YW90sv8ykcbk9VNfhrXffAv4sXvwV+J2ieLLINIbGcNJDuKrKnRlOOvBr8z464Po8&#10;VYG60r003B9/7r8n+BtTqcj8j+gncM470teb/A/47+G/j54VTXPDcryQDCzLIuGifHKn3r0iv4Mx&#10;WFrYKtLD4iDjOOjT3TPRTvqgooorlGFFFFABRRRQAUUUUAFFFFABRRRQAUUUUAFFFFABRRRQAUUU&#10;UAFFFFABRRRQAUUUUAFFFFABRRRQAUjMFBJOBS1xXxj+JFh8Jfh3rHinUpFjtrCLftb/AJaN0VPx&#10;OB+Nb4ehUxVaFCkryk0ku7ewbHgX7Wf7c3hv4Hx6p4YtIpb/AMWtbZhWPiOPePlYt6jrivx41/XL&#10;vxJrV7qt/IZry8laaWQ/xMTkmtj4meOLn4jeOta8Q3Jkzf3LzJHI+4xqSSFB9BXMV/oDwbwjhOFc&#10;Go0lerNLnk+9tl2SZ5lSo5sKKKK/QTIKKKKACiiigAooooAKKKKACiiigAooooAKKKKACvcPgN+2&#10;H8RfgHqEX9latLqWjZHmaRfyNJCyjsueU49K8Porz8dl+EzOg8NjaanB9Gr/ANeo03F3R+1X7Ov7&#10;fXw/+OFnDaahdw+FPEuAJLC+lCxu2cfunPDfTrX03DNHcRrJE6yRsMqyHII9jX83as0bBlJVh0IO&#10;DX09+zp+354/+Bklpp19M3ijwrCpT+zLpgHQdikmCR9DkV/NXE3g98WJyGfn7OT/AAjL8lL7zrhX&#10;6SP2porwb4DftofDn49WtvFpmpDTNdfaraPenbNvIJwn98cHkenavdZpkgj3udq+tfzZjstxmWV3&#10;hsbSdOa6NW/4f1R1pqWqJKKKK84YUUUUAFcj8SPhT4X+LGhzaX4n0e11OB4niR5ogzw7hglGPKnp&#10;yPQV11FbUa1XD1FVoycZLZrRoD8xPj9/wStvtL+16r8MdR+3W0ab10a+Y+ccDkJJ0J9jivgnxR4Q&#10;1vwVqk2m67pd3pN9E214buJo2B/Gv6Ma89+L/wABvBXxx0GTS/FejQ3qkHy7pVCzwn1RxyK/fuGf&#10;F3H4Hlw+cx9tT/mWk1+kvnZ+ZyzoJ6xP5+aK+0/jt/wTF8eeA7i81HwWy+LNEEjNHbqQt3FH1G4H&#10;Ac49Pyr401DTrrSb6ezvbeS0u4HKSwzIVdGHUEHoa/qbJ8+y3PqPtsurKa6pbr1W6OOUXHcr0UUV&#10;75IV+8P7Gq7f2X/hyP8AqFR/zNfg9X7yfsdDb+zH8OgP+gVH/M1/O/jV/wAinC/9fP8A21nVh/iZ&#10;7JRRRX8fHcFFFFABRRRQAUUUUAFfkV/wVdz/AMNE6Z/2BIf/AEZJX661+RX/AAVdP/GRGmf9gSH/&#10;ANGSV+0+Ef8AyU0f8E/0Oev8B8WUUUV/cB54UUVY0/TrrVryK0sraW7upW2xwwIXdz6ADk0nJRV2&#10;9AK9a3hnwnrPjLVIdN0PTLrVL6ZgiQ2sRckn6dK+tP2ff+Cavjn4lSadq3i8N4W8OzBZWjYj7ZIh&#10;7BSDtP8AvflX6Y/BX9nXwR8BdDTTvC2lrC+MTXs2GnnPq7Yr8Z4n8UMpyNOhgn7et2T91esv0V/k&#10;dEKMpavQ+C/2Zf8AgmPda3Nbax8UJZLGBGJbQYlZZDg8b5Pu4Popr9HPAvw38M/DTR49M8MaLZ6N&#10;ZoAPLtYgu7Hdj1J9zXS0V/J/EPFua8TVefG1XydILSK+X6u78zsjBQ2CiiivjTQKKKKACiiigAoq&#10;C9vIdPtZbm4cRQRKXdz0VR1J9q+ZPjp/wUH+GXwjt5bbTtRXxTrbQ+ZDBppEsO7sHkBwP1r2Mtyj&#10;H5xWVDAUZVJeS29XsvmS5KO59OXV3BY28k9xMkEMa7nkkYKqj1JPSvkT9oL/AIKTeA/hT52neFwn&#10;jPXV6C2kxax887pB16dBX55/H79tL4i/HzUJFvdSfRdD5Eek6c5jj2nj5yOX/HivBM55PJr+l+Gf&#10;B6lT5cRn0+Z/8+4vT/t6W7+VvVnJOv0iezfHb9rT4hfH3VpZtb1eaz0vLCHSbGRo7eNT/CQD83Hc&#10;14zRRX9GYLA4XLaEcNg6ahBbJKyOVtvVhRRRXcIKKKKACiiigAooooAKKKKACiiigAooooAKKKKA&#10;CiiigAooooAKKKKACiiigAooooAKKKKACiiigAooooAKKKKACiiigAooooAKKKKACiiigAooooAK&#10;KKKACiiigAooooAKKKKACiiigAooooAKKKKAPpj9iv8Aa2l/Zx8Uz2eqrJc+EdS4u4Y/vRN2kX1I&#10;9K/Xr4Q/FTSvjJ4LtfE+iBv7KuifIMnDkA4OR25r+e2vun/gnD+0/p/w3vr/AMHeJdR+x6ZeSCe3&#10;urhyUiIGPLA7Z61/P3iZwRRzDDVM4wMH9YjbmS+0lu7fzLv2R1UalnyvY/V+iqml6pb6xYw3lq2+&#10;3mXdG2PvDsfpVuv45lFxbi9zuCiiipAKKKKACiiigAooooAKKKKACiiigAooooAKKKKACiiigAoo&#10;ooAKKKKACiiigAooooAKKKKAGSkiNiASQMgDvWR4g8L6X468N3Gj+INNhv8ATbyPbPZ3Kh1I9D71&#10;tUVpCpKnJTg7NaprdAfl1+0l/wAEvdT0FbnWvhbLJq9opMj6PcOPOQcnEZ/ix6da+C9a0HUvDd/L&#10;Y6rYXGnXkTFHhuYijKw6jBr+jmvNPjV+zz4J+PXh19K8U6THK2D5N9CoS4gPqj4/TpX9CcM+LuMw&#10;Kjhs6j7WH86+NLzW0vwfmzlnQT1ifgFRX2R+0f8A8E3PGvwvvLnU/BcUnizw1kbEj5vIhgk7kA5A&#10;x1H5V8d3FvLZzvDPG8MqEq0cikMCOxFf1LlGeZfntBYnL6ynHrbdeTW6fqccouLsyOiiivdJCiii&#10;gAooooAKKKKACiiigAooooAKKKKACiiigAooooAs6Zql5ot/BfWFzLZ3kDB4p4HKOjDoQR0r7a/Z&#10;1/4KceKPAcNvovxBgk8V6SrKov8AIF1EvfPZ/wAea+HKK+dzrh/LeIKHsMxoqa6PqvR7oqMnHY/o&#10;S+GPxm8HfGDQbbVvC2uWupQTIH8pZAJo8/wumcqR6Gu2r+c7wv4u1nwVrFvqmh6lc6ZfwMGSa2kK&#10;EEHPbtX6D/s3/wDBUuSOZNG+K9svkYVIdasIjlfXzUzz9R+VfyvxN4SY/LVLEZRL29NfZ2mvTpL5&#10;WfkdsKyektD9KqKwPBPjzQPiNoNvrPhzVbbVtOnUMk1u4br2I6g+xrfr8DqU50ZunUi1Jbp6NHSF&#10;FFFZgFFFFABXg/x8/Yx+HHx+guLjU9Kj0vxBIPl1mwUJPkA43dmH1r3iivRwGY4vK66xOCqunNdU&#10;7f8ADryegmlLRn4j/tF/sLfED4ByTX4tW8R+GlPGqWEZbyx28xeq/XpXzg6NGxV1KsOCrDBFf0iy&#10;RpMhR1V0bgqwyDXyp+0d/wAE9/Anxsa+1jSl/wCEY8USruW4tVAgkYD+OMevqOa/pjhnxhjLlw2f&#10;Qt/08j/7dH82vuOSdDrE/GSv3k/Y7IP7Mfw6wQR/ZUfT6mvx1+NP7LfxE+BF/NH4k0GYaer7Y9Ut&#10;R5ltL6EMOmfQ4NfsJ+xjp8ml/su/Dq3ljlhkGmKzJMMMMsx6fjXZ4vY3C5hkeExGEqqcXU0aaa+F&#10;ioJqTTPaqKKK/ko7QooooAKKKKACiiigAr8iP+CrZH/DRWnf9gWH/wBDev13r8gP+CqVl9l/aRt5&#10;fPaX7RpED7CP9XhmGB+Wfxr9r8Ibf6zK/wDz7n+hz1/gPjalVS7BVBZicAAcmvUfhH+zL8RfjdcR&#10;Dwv4duLizeURNqE48u2jycZLnsO+Mmv07/Ze/wCCevhL4LR2+seJ44PFPinYCXmjDW9s3UiNT1IP&#10;8R9K/pvibjrKOGabVapz1ekIu7+f8q9fkmckKcpnwF+zT+w345/aGka+8pvDnhuM86nfQsBMc8rE&#10;v8R689BX6gfAP9jL4c/AG3t7jTNJj1PxDGPm1q+UPNkjnb2UfSvdYoUgjVI0WNF4CqMAU+v5I4n8&#10;Qs44klKk5+yoP7EX/wClPRy/LyO2FKMAooor8wNgooooAKKKKACiivMPjH+0h4B+Bujte+J9ft7e&#10;YgmGxhbzJ5iBnaqj+ZwK68LhMRjqsaGFpuc3skrv8BNpbnp1eG/tBfthfD/9n3TZP7U1KPU9cI/d&#10;aPYuHmY84Lf3Rx1NfnT+0d/wUc8b/FqW80rwq0nhLwy7AJ5D4u5AO7SDoD6D86+Rbq7nvrh57iaS&#10;eaQlmkkYszE9SSa/o7hrweq1uTE57U5Vv7OO/o5bLzSv6nLOv0ifSv7QX7ffxG+OAu9Mt7z/AIRv&#10;wzMSBp9idruuMYkk6sD6dK+Zc560UV/TWWZTgcnoLDYCkqcF0S38292/NnI5OWrCiiivXJCiiigA&#10;ooooAKKKKACiiigAooooAKKKKACiiigAooqexsLnVLyK1s4JLq5mYJHDCpZmYnAAA6mk2oq7YEFT&#10;W9ncXSuYYJJggyxjQtge+K+0v2af+Cafin4lldX8fNN4T0H+G12/6ZMf908IPc8+1fpP8O/2e/BH&#10;wq8Fv4c8O6FaW0EluYJriSJXlnyuC0jEZYmvxjiTxSyjJKn1fC/7RUT15XaK/wC3rO78lc6I0ZS1&#10;eh+AFFdn8ZvAN58MPij4l8M3yMk2n3skYLDG5NxKsPYjB/GuMr9gw9eGJowr0neMkmn5PVGG2gUU&#10;UV0CCiiigAooooAKKKKACiiigAooooAKKKKACiiigAooooAKKKKACiiigAooooAKKKKACiiigAoo&#10;ooAKKKKACiiigAooooAKKKKACiiigApVYowIOCKSikB+xn/BO/8AaGn+MHw3n0vVf3epaH5dr5sk&#10;oxMu35dq9eAOa+vK/nl+FXxH1T4WeOdI8Q6ZcywPZ3CSvHG5USKDyp9QRX7w/B34taD8YfBOna7o&#10;mpW98JolMyQtzFJgblI6jBr+JPE3hB5Hjv7Qwq/cVm3onaMu3z3W3boehRqcys9zuaKKK/EToCii&#10;igAooooAKKKKACiiigAooooAKKKKACiiigAooooAKKKKACiiigAooooAKKKKACiiigAooooAKKKK&#10;AGTQpPG0cih0YYKnuK+fPj5+w58Nfjtby3Nzpo0LX/L2RappoEbA9i6Dh/xr6Gor08vzPG5TXWIw&#10;NV05rqnb7+68mJpS0Z+If7QP7C3xG+BVxc3f9nv4h8OR7nXVNPQuEQEcyL1U8+9fOdf0izQx3ELx&#10;SossTqVZHGQwPUEelfI/7Qn/AATh8BfF24k1Tw9t8Ga0QS32GEfZ5m7bo+AOe4r+mOGPGCE+XD5/&#10;Dlf/AD8itP8At6P6r7jknQ6xPxyor1j43fsw+P8A4C6zcWviPRbg2EZ/d6rbRs9rKp6EOBgH2ODX&#10;k9f0lg8ZhswoxxGEqKcHs07o5GmtGFFFFdggooooAKKKKACiiigAooooAKKKKACiiigAooooAKKK&#10;KAPQfhN8evHPwT1SO78J6/d6dH5qyzWayEwT47OnQjrX6Ofs9/8ABUDwr4uhTT/iOo8NaszHF5Eh&#10;NoR2yeqn61+UVFfC8RcF5NxLFvF0rVP546S+/r87mkakobH9Hej6zY+INNgv9Nu4b6ynUPFPA4dH&#10;UjIIIq7X4QfAX9rj4hfs93Hl+H9T+06QxzJpV7mSA+6j+E/Sv05/Zm/b68FfHa1g03Vp4PC/i04T&#10;7BdSYjnbHWNzwfoea/kzijw1zfh7mxFFe2oL7Ud0v70d16q6O2FaMtOp9S7huA70tIrBlDAgg8gj&#10;pS1+Rm4UUUUAFNYEjg7efSnUUAU9T0ex1qze0v7OG9tn5aGeMOp/A1Yt7eK1hjhhjWKKNQqRoMBQ&#10;OgAqSiq5pW5b6AFFFFSAUUUUAFFFFABRRRQAV5H8Uv2Wfh78ZvHOj+KfFmkHUtQ0uIRQoZCsbqGL&#10;ASKPvgEng+teuUV24TG4nAVPbYSo4Ss1eLs7PR6ruJpPcpabotho9lFZ2NnBZ2sWNkMEYRVx0wBV&#10;2iiuSUnJ3k7sYUUUVIBRRRQAUUVz/jT4geHfh3pLal4k1i00axX/AJbXcoQH2Gep9q1p0qlaap0o&#10;uUnslq2B0Fee/Fj4+eBvgnp8d14u1630zzdwihJ3SyEDOAo5zivgP9pb/gqHqupXl9oXwrUWGnDC&#10;rr0yfv3IOSY0YYUcY5GcE18G+LPGOt+OtbuNX1/U7nVtSuGLSXF1IXYknPfoPYV/QHDPhFjseo4n&#10;OJ+xpv7K+N+vSPzu/JHLOulpE+2v2if+CofiHxb9o0n4bQP4e0t1aJ9QuFDXL/7Sf3OPxr4X1DVL&#10;zVpzNe3U13MxJLzOXPPXk1Vor+ock4dyzh6h7DLqKgur3k/V7s5JTcndhRRRX0ZAUUUUAFFFFABR&#10;RRQAUUUUAFFFFABRRRQAUUUUAFFFFABRXq3wJ/Zp8bftAeJYNM8P6ZLHaNlptUuI2W2iUEZJfGCe&#10;eg5r9Qf2f/8AgnT8Pfg7Ib/WkXxpq7KAJNSgUwReu2M5H4mvzribjzJ+GE6defPWtpCOr+b2j89f&#10;I1hTlM/P39nj9g34hfHhbbU3tv8AhHfDTuu7UL5SryIed0SfxV+m/wCz/wDsV/Dn9n1Y7vS9PbVd&#10;fMYSXVdQxI+e5ReiZ9q94t7eKzgjggjSGGNQqRxqFVQOgAHQVJX8lcTeIWc8SOVJz9lRf2I9V/ee&#10;8vy8jthSjEQAKMDgUtFFfmBsflx/wVk+EsWj+MPDnjvT7JYYtUha0v5Yx9+ZOVZvfZgf8Br8/q/d&#10;39sT4UwfF74AeKNKaIPe21u19aPs3MskY3cfUAj8a/CN1aN2VgVZTggjkGv7i8KM6/tTIVhZu86D&#10;5f8At16x/DT5Hn1o8sr9xKKKK/ZznCiiigAooooAKKKKACiiigAooooAKKKKACiiigAooooAKKKK&#10;ACiiigAooooAKKKKACiiigAooooAKKKKACiiigAooooAKKKKACiiigAooooAK+qf2Av2kLX4G/Ei&#10;ez1u7W08OasgS5uJCSImXlSB+PNfK1FeRm+V4fOsDVy/FL3Jq3muzXmnqVGTi7o/o40HXbLxNo9p&#10;qmmzrdWF3GJYJ0OVdD0IrQr82/8Agmr+0Z4g8Sa9c+Ddd1iK5hhtI4tMtJmClFTqEA68V+kStuzx&#10;jtX+fHE/D9bhrMp4Cs721T7p7f8AB8z04S51cdRRRXyhYUUUUAFFFFABRRRQAUUUUAFFFFABRRRQ&#10;AUUUUAFFFFABRRRQAUUUUAJQudoyMGofOf7UYzHiPGQ+ep9K8a/au/aG0X9nv4a3Opaj50uoXyPb&#10;WFvCcM8hXrntjOc16GBwGIzLFU8Hho805uyS/r7xNpK7PCP2yP2+NT+AfxG03w94UtdO1l4Ymk1B&#10;bhydjHgRkKQQw6/jXe/AH/goX8OPjVcW2l3sknhTxBLwLTUXHlO2cYSXgEn0OK/G7xFr134m1q91&#10;S/nkuru6laWSaZizsSe5PWs+ORo3V0Yo6nIZTgg1/ZMvCbJK2V0sJO8a8VrUju35rZr8bdTg9tLm&#10;uf0jKwZQynIPIIpa/Fn9nX/goB8QPgawsNRnk8XeHiABZahMTJD7xyckfQ5r9Nf2e/2vfAf7Qmjx&#10;SabqEOla1uKSaNezItwCAMlVz8y89RX848TeH+ccNOVWpD2lFfbjt81uvy8zrhUjM9xooor80NQo&#10;oooAKKKKAM/XfD+m+J9Ln03VrG31GwnXbJb3MYdGHuDXwl+1F/wTJ0fxJZvrXwpgi0fVwzPPpU0p&#10;8ifPPyE/cPt0r79or6bI+I8z4drqvl9Vx7x+zL1Wz/PsRKKkrM/nk+JXwo8VfCLXn0fxZo1xpF6O&#10;VWZflceqt0I+lclX9DnxE+FfhX4raJPpXinRLTV7aVDGDPGC6Z7q3VT9DX55/Hz/AIJVXej2c+q/&#10;DLVJNRSJC7aTqBHnOfSNwAD9D6V/VXDPixlmZqNDNV7Crtf7D+f2fnp5nHOi46x1PzvorQ1/w7qf&#10;hXVrjTNXsZ9Ov7dyktvcRlHUjsQaz6/d4yjOKlF3TOYKKKKoAooooAKKKKACiiigAooooAKKKKAC&#10;iiigAooooAKdHI8MivGzI6nIZTgg+oNNooA+pP2dP2//AIgfBnWLG21q/uPFPhRMRy6fdvukROmY&#10;3PII7A8V+oHwF/aw+H/7RMdynhfUXS/t/wDWaffKIp8YB3KufmXtkelfg3VzS9Yv9DuhdabfXGn3&#10;KjAmtZWjcfipBr8i4o8Ncp4g5q9Bewr/AM0Vo/8AFHS/qrP1N4VpR3P6PKK/J39nf/gp74n8B22n&#10;6F49tD4m0mIrH/aSti7ijAxz2fHvzX6RfCX47+CPjZosWpeEtetdQDLue13hbiHkjDxn5l6d6/k7&#10;iLgvOOGZt4ulen0nHWL/AMvR2O2NSM9j0CiiivhDQKKKKACiiigAooooAKKKKACiiigAooooAKKK&#10;KACiiqesaxY+H9Nn1DU7yCwsbdd8txcyBI0X1LHgVUYuTUYq7YFysnxR4r0fwXo0+ra5qNvpenQD&#10;dJcXMgRR+J718cftJf8ABTLwr8O2l0fwAsHi7WQGWS9ST/RIG2/KQw/1nJ7ccda/Nz4xftC+Ovjp&#10;rcmo+K9bmulbASyhYx20YHQLGDj8Tk1+0cM+FubZ1y4jG/uKL7r3mvKPT1dvRnPOtGOi1Pvv9oj/&#10;AIKk6Fpuj3GlfC2KbUdXk3RnVruLZDb44DIp++T2zxX51/Ef4ueL/i1q76l4r1681i4Y5UTyHYnO&#10;cKvRR9BXIUV/VfD3B+UcNU+XA0vf6zlrJ/PovJWRxyqSnuFFFFfaGYUUUUAFFFFABRRRQAUUUUAF&#10;FFFABRRRQAUUUUAFFFFABRWr4Z8Kax4z1i30vQ9OuNUv52CRwW0ZdiScdq+9/wBnX/glpf6v9m1j&#10;4o3j6dbck6LZsPNJB43vyAD6DnntXy2e8TZVw5S9rmFZRfSK1k/Rb/PbzLjCUtj4r+FfwU8Z/GjW&#10;k03wlodxqkpba8yriGL3dzwK/Sj9nf8A4Jf+FvBMNrq3xEnXxPrSssosYiVtIiOdpHV/fPHFfY3g&#10;f4e+HfhvocWk+GtHtNHsYwP3VrGF3EDGSepPua6Kv5P4o8VM0zjmw+XfuKPk/ffrLp6L72dsKKjq&#10;9TO0Pw9pnhnT47HSbC306zjGFgtowiD8BWjRRX4jKUpycpO7Z0BRRRUgFFFFAEdxELi3kiIBDqVO&#10;RxyMV+C37Vnwtk+D/wAePFXh9meSAXTXMEkgALxyfODge5I/Cv3rd1jVmdgqqMlicACvyI/4KieK&#10;/CXiv4x6RL4c1O11O+t7Ewai9owdUcN8qlh1IH5V+9+DuNr0M7qYaEW6dSD5tNE46pt9Oq+ZzV17&#10;tz4wooor+zjgCiiigAooooAKKKKACiiigAooooAKKKKACiiigAooooAKKKKACiiigAooooAKKKKA&#10;CiiigAooooAKKKKACiiigAooooAKKKKACiiigAooooAKKKKAO0+DfxH1D4T/ABI0TxNpt19jns51&#10;3y7N+IyQH478Zr96Phf8StB+LHg6y8ReHL9dQ064UYkHDK2OVYdj7V/PHX2L/wAE9v2nLj4X+OrP&#10;wZqrlvDuqz/JmTYsEzfxn1BxivxDxP4Qee4FZjhV++op6ae9Hdr1W6+Z0UanK7M/YOimxyLIiupD&#10;KwyCO9Or+JT0AooooAKKKKACiiigAooooAKKKKACiiigAooooAKKKKACiiigAooqMzoHRc/M3SgB&#10;ZJFhjZ3YIijJZugHrX47f8FCv2lrv4ufEK48JW9vbx6DoFwyQzJh2mk6M+4fwnjAr7B/4KHftJeI&#10;/gXpmgWnh42zDVknhukm5O0rjp1HXrX5DXNw11cSTOcs7Fjk561/U3hLwja3EGKSaa/d+Tu0366W&#10;Xqcdap9lEdFFFf1GcYVPY31zpt1Hc2k8ltcRsGSWFyrKR0IIqCik0pKzA+1v2f8A/gpv4z+HNrba&#10;P4ytv+Et0mJUijuXfZcxKCBktg78D15PrX6VfCP9oTwJ8bNJivPC3iC2vpGHz2jHZOh75jPPfr0r&#10;+f8ArY8K+MNb8D6xFqugapdaRqMX3Lm1kKOPxFfi3E3hblOdc1fAr2FZ66L3W/OPT1VvRnRCtKOj&#10;1P6MKK/M/wDZt/4KkDRtHsPD/wAUbKe8NuqxLr9p80jgcbpU7nHUjr6V+hHw7+Jnhn4q+HYNb8L6&#10;tb6rYTLkNC43L7MvVT9a/lDiDhPNuG6jjjqLUL2U1rF+j/R2fkdsZxlsdRRRRXx5YUUUUAFFFFAH&#10;lHxy/Zl8B/tAaWLfxRpCPeRqVg1C3wlxFnnhvr2Nfml+0T/wTa8c/ClJtX8J7/GOgAszJbpi6tly&#10;SNyfxgDqV/Kv2EpOvB5FfofDfHWc8MtQw9TnpfyS1j8usfl+JlOnGe5/N7dWs9jcSW9zC8E8bbXj&#10;kUqykdiD0qKv27/aE/YX+Hfx8km1Ca0/sDxDIDnVdPUBmbGFLr0YD8K/NH48fsI/Ev4H/ab6TTv7&#10;f8PxMcalpwL7V7F06rxX9Z8NeI2TcQqNJz9lWf2JO13/AHXs/wAH5HFOlKJ85UUMpViCMEcEGiv1&#10;MxCiiigAooooAKKKKACiiigAooooAKKKKACiiigAooooAK3vBPjvXvh3r1vrPh3U7jStRgYMssDk&#10;Zwc4Ydx7GsGis6lOFaDp1IqUXunqmB+jn7Ov/BU64W+t9H+K1orWr/KuuWMeGQ9vMjHUe46elfof&#10;4P8AHGg+PtFt9W8Para6tYTrvSa2kDDHv6H2NfzqV3Pwv+NvjT4Oasl/4U1660xwfnhRyYpB3DL0&#10;NfgvE/hLl+ZXxGUNUKn8v2H+sflp5HTCs1pI/oPor4e/Z7/4KdeEvHbabofja0fw1rUrLAL3dvtZ&#10;GPG4t1XJ9eOa+3beZLiFJYpFljcblkQ5DA9CDX8qZzkOZcP1/q+Y0nBvbs/NNaM7YyUtUSUUUV8+&#10;UFFFFABRRRQAUUUUAFFFIzBFLMQqgZJPQUALVe81C20+NpLqeO3jUZLysFUfia+a/jf/AMFAfht8&#10;FdU1HRbhrrWfEFooP2OxUNGSRkfvM7fr6V+aH7RX7Z/j39oTVJFu719F8PI5NvpFi5VFHYu3Vz7n&#10;1r9Y4a8N854glGpUh7Gi9eeS3T25Vu/XReZjOrGJ+hf7QX/BSLwH8J2n0zw1jxj4gikMUkVu223i&#10;4PJk5zg44HX1r83fjj+1t8R/j5I8PiHW5ItI3Eppdp+7gAJyAwH3sY6nNeMsxYkk5Jor+q+HOAsl&#10;4bUalGnz1V9uWr+XSPy18zilUlMKKKK/RjIKKKKACiiigAooooAKKKKACiiigAooooAKKKKACiii&#10;gAopURpGCopZmOAqjJNfTf7Pf7APxE+OlrBqssS+GPDsjDF9qCkPIvcxx9T9TgV5OZZtgcnoPE4+&#10;qqcF1b/BLdvyRUYuTsj5s03TbvWL6GzsbaW7u5mCRwwoWd2PQACvtT9nP/gmT4t+IEqan8QjN4S0&#10;XgrZjBvJgRnOOQg+tfeX7Ov7HPgb9n3RbQW9hba14kiDeZr1xbhZnyc4AydoA44r3mv5h4o8Xq9d&#10;ywuQx5I7e0fxPziunz18kdcKC3kebfBv9nrwN8CdGWw8KaLDaSMoE166hp5yO7ueT1Nek0UV/OmK&#10;xVfG1pYjEzc5y3bd2zqStogooorlGFFFFABRRXnnxc+Pngj4H6Ub7xZrcNhkHy7cHdNIcZwqDnmu&#10;nDYWvjKsaGGg5zeySu38kK9tz0Lp1rwv41ftm/DD4Itd2ereIYrvXLYAtpFiplnJPQHHC/ifwr4O&#10;/ab/AOCmGvfEuxfQvh/b3PhbSGOJr+Rx9rmHoMcIP1r4kvr651O8lurueS5uZWLyTSsWZie5J61/&#10;RfC/hDWxMVic+k6a6Qjbm/7eeqXotfNHLOvbSJ9TftEf8FDvH/xoa80vRpW8JeGJhs+x2j5mkXHI&#10;eTgnPPAx1r5TZi7FmJYnqTSUV/TuV5PgMloLDZfSVOHl18292/NnJKTk7sKKKK9gkKKKKACiiigA&#10;ooooAKKKKACiiigAooooAKKKKACiiigAooooAKKKKACiiigAooooAKKKKACiiigAooooAKKKKACi&#10;iigAooooAKKKKACiiigAooooAKnsbyTTr2C6hOJYXWRD7g5FQUUmlJWYH7T/ALBf7S03x8+GskGs&#10;NBFr+kutvJGhAMsYUYcL6dq+oa/DP9i/47D4F/F61vbp1j0jUQLS9kOd0cZOcr75xX7d+HtZh8Qa&#10;LZ6lb/6i5jEkfzBsqRkHI9q/hHxI4Z/1fzeVShC1CrrHsn1Xyf4M9KlPmiaNFIrBhkdKWvyU2Cii&#10;igAooooAKKKKACiiigAooooAKKKKACiiigAooooAKz9e1iz8P6Vcajf3UNlZWymSa4nbaqKOpzV9&#10;uh5xXwz/AMFOvjl4f0j4YyeAIdTk/wCEkvpI5nt7c/diHP7w9gc8DvX0fD2T1c+zOjl9JP32rtK9&#10;o9X8kTKXKrnwh+2N8bn+Ofxo1XV1MJsbQ/YrRrdiY5IkJ2vz3NeG0UV/otl+Bo5ZhKWCw6tCmkl8&#10;jym+Z3YUUUV6AgooooAKKKKACu9+EHxx8Y/A3xGmseEtXmsJcgTW+4mGdf7rp0I/lXBUVz4jDUcZ&#10;SlQxEFOEtGmrp/IabWqP1S/Zx/4Kh6J4wuP7J+J0Nv4avWbEOpWysbZvZhyVPv0+lfdWk6xY69p8&#10;F/pt3Df2U6h4ri3kDo6nuCODX84dewfBP9qz4i/Ae6th4e1yZ9Jik3vpNyxe2kHcbT0z7V/PPFHh&#10;DhsY3icjl7Kf8j+F+j3j+K9DphXa0kfvRRXyT+z3/wAFF/h78Wre007xBP8A8In4jYKjRXhAgmkJ&#10;AxG/1PAPNfWcM0dxGskTrJGwyrIcg/jX8vZrk2YZJXeHzCi6cvNaP0ezXodkZKSuh9FFFeKUFFFF&#10;ABUc8Ed1C8U0ayxMMMjjII9xUlFPbVAfHf7RH/BN3wN8Vru+13w2z+FdfljJ8m0QfZZpezMn8Oe+&#10;PrX5o/HL9mTx5+z/AKybLxNpLtbFQ6alZq0lq4Jx9/GAc9jiv3yqjrWh6f4i0+Ww1Syg1CylGHgu&#10;Iw6N9Qa/Y+GfE/N8i5aGKft6K0tJ+8l5S/R3+RhOjGWq0P5xaK/U79pL/gl7oniiG81z4YzDRdYP&#10;z/2NO3+izHOTtY8ofQdK/Ob4ofBnxl8GtafS/F2h3Gk3AYqkjrmKTHdHHDD6Gv6v4d4xyjiamngq&#10;tp9YS0kvl1Xmro4pU5Q3OKooor7YzCiiigAooooAKKKKACiiigAooooAKKKKACiiigAooooAK/eT&#10;9jvUJ9T/AGY/h1c3JZpn0qMEscngkDn6AV+Ddfuz+xKCP2Vfhvnk/wBlr/6G1fzx41RX9kYWX/Tz&#10;/wBtZ1Yf4me30UUV/Hp3BRRRQAUUUUAFFFFABX5zf8FNP2mvGvgHxZY+AfDOqvo+m3mmLcXk1qds&#10;0m52XZu6qMKOnrX6M1+RX/BV5Sv7RGlk9DokJH/fySv1zwtwWGx3ElOGJgppRk0mrq6tZ28jCs2o&#10;aHxdJI8zl3ZndjksxyTTaKK/u084KKKKACiiigAooooAKKKKACiiigAooooAKKKKACiiigAoortP&#10;hp8GfGfxf1NbHwnoF3q8m9UeSJD5UeTjLueFH1rCviKOFputXmoxW7bsl82PfY4uvWvgT+y/49/a&#10;C1aODw1pEg00SbJ9WuVKW0Prlu59hmvvr9mf/gmLoXg+G01z4mtHr2s43f2PGc2sJzxuP8Zx+Ffc&#10;mh+H9N8M6bFYaTYW+nWUYwkFtGEQfgK/nnifxewuD58NkkfaT2538C9FvL8F6nTCg3rI+V/2dv8A&#10;gnR4E+DV9a61rbN4s8RQgMsl0gFtE3qkfcj1Oa+to41iQIihEUYCqMAU6iv5dzbOcwzyv9ZzCq6k&#10;vPZeSWyXodkYqOiCiiivFKCiiigAooqtqGpWuk2kl1e3MVpbRjc8szhFUD1JppOTstwLNYXjHxzo&#10;Hw/0WfVvEerWuj6fCu55rqUIPwHUn2FfHP7Qv/BTzwl4IhvtJ8ARHxLr0TiNbx1xZr/eOc5bHbHG&#10;a/Nf4tfHPxp8bNafUvFmt3GotuJjty2IYQeyIOAK/beGPCzNc55a+YfuKPmvffpHp6v7mc860Y6L&#10;U+7f2gv+CqSWtzd6P8L9Ojuo1LR/23fA7W7bo04P0J/Kvz38efETxH8TvEM+t+J9XudY1ObgzXLl&#10;sDsqjoAM9BXO0V/VmQcKZTw3T5cBRSlazk9ZP1f6Ky8jjlOUtwooor68zCiiigAooooAKKKKACii&#10;igAooooAKKKKACiiigAooooAKKKKACiiigAooooAKKKKACiiigAooooAKKKKACiiigAooooAKKKK&#10;ACiiigAooooAKKKKACiiigAooooAKKKKACv06/4J2/tkaVcaBpfwt8SFbC+tVMenXkjki5y2dhJ/&#10;iyeK/MWug+H3iybwL420XxBbxrLNp10lwiP0JU55r47ivh3DcTZZPB117y1i+qklp/kzSEnB3P6J&#10;x06Ypa5b4Y+OrD4keBdH8Q6dcR3Nve26yF4zld2PmH4HIrqa/wA7a1KeHqSpVFaUW015o9QKKKKx&#10;AKKKKACiiigAooooAKKKKACiiigAooooAKKKKAOZ+I/jbRfh/wCD9R1nXr+LT9PhibdJK+3JwcKP&#10;c9hX4J/GX4iXvxQ+Iusa/eXLXZnmZYZH6+UCQg/AYr9B/wDgqV8fbK08N2nw2sore9nvGFzdTb8t&#10;bFD8q49TnNfmFX9keEXDv1HL5ZtXjadbSN7fCuq66v8AJHDXnd8qCiiiv6BOUKKKKACiiigAoooo&#10;AKKKKACiiigAVirAg4I6EV9Lfs8ft6fEP4D7bCS4/wCEn8OgYGm6g5JjOeqP1H0ORXzTRXlZllWB&#10;zig8Nj6SqQfR/o90/NFRk4u6P3I+An7bPw3+O1raW9pqsejeIZQFfSL9wkm/HRCeH6HpXv6sGUFT&#10;kHoRX83lvcS2kyTQSPDKhyskbFWU+oIr7K/Zz/4KUeNPhreWeleNXbxR4aRFhDsB9pgUcbg38fHY&#10;1/MnE/g/VoqWJyGfMt/Zyev/AG6+vo7PzZ1wr9JH69UV558H/j54I+Omgx6p4S1qK+U532smI7iI&#10;js8Z5Feh1/N+JwtfB1ZUMTBwnHdNWa+TOpO+qCiiiuYYUUUUAFcx8Qfhp4a+KWgTaN4n0i21awlU&#10;qUnQFlyMEq3VT7jmunorajWqYeoqtKTjJbNaNfMD8v8A9o7/AIJbano011rPwsuW1SyPznRLxwJo&#10;/URvwGHoDz7mvg3xR4T1nwVrE2l67pl1pOoQnD293EY3Hvg9vev6Mq8z+Nn7O/gj4+aDJp3inR4L&#10;icKRBqEaBbi3J7q/X8DxX9A8MeLmNwPLhs6j7Wntzr4169Jfg/NnLOgnrE/AOivsH9pD/gnH42+E&#10;jXGreFEl8XeG40MjtCv+kwAcncg6gDuK+Qrm1ms5nhuIngmQ4aORSrA+hBr+p8pzvL88oLE5fVU4&#10;+W68mt0/U45RcXZkdFFFe2SFFFFABRRRQAUUUUAFFFFABRRRQAUUUUAFfu9+xegj/Zb+G6g5H9lJ&#10;z+Jr8Ia/d79i/wD5Nb+G/wD2Ck/ma/njxq/5FGF/6+f+2yOrD/Ez2qiiiv49O4KKKKACiiigAooo&#10;oAK/Iz/gq/8A8nD6Vzn/AIkkP4fvJK/XOvyK/wCCr3/JxGl/9gSH/wBGSV+0+Ef/ACU0f8E/0Oev&#10;8B8WUUUV/cB54UUUUAFFFFABRRRQAUUUUAFFFFABRRRQAUUVJb28t3MkUETzSscLHGpZifYCi6Wr&#10;Ajrd8H+BfEHj/Vo9N8O6PeaxeyMFEVpCzkZOATjoPc19b/s3/wDBNPxh8R5rPWPHSyeFvDciCVYS&#10;R9rmB5A2/wAAI7mv00+D/wACvBnwN8PLpPhPR4bBDgzXG3dNOwGNzueSa/FOKPFLK8k5sPgLV6y7&#10;P3F6y6+i+9HRCjKWr0PhH9nP/glk99b2mt/FS8ltQcONBs2Abr0lk5/Jfzr9CvAfw58OfDLQ4tH8&#10;M6TbaRYRgDy7dAu7Axlj1J9zXSUV/KOf8WZtxJVc8fVbj0itIr0X6u78ztjCMNgooor48sKKKKAC&#10;iiigApGYIpLEKB1Jrx749ftW/D/9nmwDeJNVEmqSD9zpdniS4fjglQflX3Nfl3+0V/wUA8f/ABwE&#10;+mWM58L+G2PFnYuRJIBnl5Op+g4r9J4Y4BzfiZqpSh7Oj/PLb/t1by+WnmZTqRgfoT8f/wBv74c/&#10;Be3urOyvV8UeIo96Lp9g2VSQdpH6KM8etfmD8fv2u/H/AO0DqDDVtRbTtEjZjb6RYuUhRT/eOcuc&#10;eteJySNI7O7F2Y5LMckn1pK/rXhnw/yfhq1WnH2lb+eWrX+FbR/PzOKdWUwooor9LMQooooAKKKK&#10;ACiiigAooooAKKKKACiiigAooooAKKKKACiiigAooooAKKKKACiiigAooooAKKKKACiiigAooooA&#10;KKKKACiiigAooooAKKKKACiiigAooooAKKKKACiiigAooooAKKKKACiiigD9Gf8Agln8dZP7Svfh&#10;7qd9NJuQzadb7fkRRy/PbrX6X1/Pf8F/itqXwX+ImleKtMG+azkBeLOBIndfxr90vgl8YtF+OXw/&#10;07xTojsba5XbIkilSkoA3r74Pev408WuG6mAzJZtQh+6q7tbKf8AwVr5u530Z3XKd9RRRX4CdIUU&#10;UUAFFFFABRRRQAUUUUAFFFFABRRRQAVi+M/FumeBfC+pa9rF0tnp1jC000zfwqBW1Xwp/wAFMv2i&#10;5PAPhu38BWNrDdT65bM1xJIQwijzjGOzf0r6XhzJquf5pRy+kvievlFat/cRKXKrn5vfHL4k3Xxa&#10;+KXiDxLdSrMbu5fynVdoMYJCcf7uK4Oiiv8ARzDYenhKMMPRVoxSSXktDy276hRRRXSIKKKKACii&#10;igAooooAKKKKACiiigAooooAKKKKQGr4b8Waz4P1FL/RNTutKvEIxNaStG3XPY8jivu/9mj/AIKg&#10;6h4cjt9C+KME2sWhfC65AR50S4AAdMfPz3Bz7V+fdFfMZ5w1lfEVF0cwoqXaW0l6Pf5bd0XGbjsf&#10;0O/D/wCKfhT4paOmpeF9cs9Xtiqlvs8oZo8jOGHUH2NdVnvX87/gD4meJvhfrUOq+GtXuNLuo3Vy&#10;InOyTByA69GHsa/R/wDZ0/4KiaL4ito9G+KEC6Lf7Qq6tZofIlJOPmUfcP04r+VOJ/CjMspTxGWN&#10;16Xa3vr5fa+WvkdkKylo9D9AqKpaLrFjr2l21/pt3FfWM6B4riBw6Op7girtfhUouLcZKzR0hRRR&#10;UgFFFFADWRW+8AfrXhPx4/Yz+HPx5s7mTUdIi0zXJBldYsUCThh0z2YeuR+Ne8UV6OAzHF5XXWJw&#10;VV05rqnb/h15MTSloz8Pf2gP2HviN8Bpp7qex/t/w+nI1TTVZ0UEnAdcZU4xntz1r56ZWjYqwKsO&#10;CCMEV/SJLCk8ZSRFkRuqsMg18mftHf8ABOvwL8ar651vRZG8I+IpFYs9nGDbzyE53SJ69eVxX9Nc&#10;M+MMKjjh8+hy/wDTyO3/AG9Hp6r7jknQ6xPxtor1j43fsxePvgLqVzH4j0WYaWkxih1aFS1tN6EN&#10;2/GvJ6/pLB4zDZhRjiMJUU4PZp3RyNNaMKKKK7RBRRRQAUUUUAFFFFABRRRQAV+737F//Jrfw4/7&#10;BSfzNfhDX7vfsX/8mt/Df/sFJ/M1/O/jV/yKML/18/8AbZHVh/iZ7VRRRX8encFFFFABRRRQAUUU&#10;UAFfkV/wVe/5OI0v/sCQ/wDoySv11r8iv+Cr3/JxGl/9gSH/ANGSV+0+Ef8AyU0f8E/0Oev8B8WU&#10;UUV/cJ54UUUUAFFFFABRRRQAUUUUAFFFFIApY42kcIil2Y4CqMk17H8Cf2T/AIhfH+8t30DR5ItF&#10;eQpJq9yNlumMbsH+I89q/T/9nP8A4J++APgbLDq9/EfFPiVSrrd36gx27Af8s06Dnuea/NuJuPsn&#10;4ZTp1J+0rfyR1d/7z2j89fI1hTlM/Pn4AfsAfEb42SWd/dWo8MeG5Qsh1C/Uh5Iyf+WadSceuBX6&#10;b/A39jf4cfAuztm03RbfUtYhBzq99GHuGJOc5PAx2wOle5RxrGgRFCKowFUYAp1fyZxL4g5zxI3T&#10;nP2VH+SOi/7ee8vy8juhSjAQDAwBgUtFFfmRqFFFFABRRRQAUlZHizxho3gXQ7rWdf1K30rTbZC8&#10;lxcuFUADPHqfYc1+fX7S/wDwVEhhE+hfCmFLkkFJNcvIspyMHy4z1+pr6zIOF814kreyy+k2usnp&#10;Fer/AE38iJTUdz7f+K/x08E/BXR31HxZrttpyKMrb7w08nOPlQcmvza/aY/4KZ6/8RrK78P+AbSb&#10;wxpLOyPqZlzc3EfQYAH7v8CTXxl4o8Y65421N9R1/VrzWL5+DcXkzSP9Mk1j1/WHDPhXlWSuOIxz&#10;9vWWuukE/KPX/t6/ojinWlLRaFzV9a1DX717zU7241C7f709zIZHP1JOap0UV+2RiopRirJHOFFF&#10;FUAUUUUAFFFFABRRRQAUUUUAFFFFABRRRQAUUUUAFFFFABRRRQAUUUUAFFFFABRRRQAUUUUAFFFF&#10;ABRRRQAUUUUAFFFFABRRRQAUUUUAFFFFABRRRQAUUUUAFFFFABRRRQAUUUUAFFFFABRRRQAUUUUA&#10;FfpN/wAEqfjdG8ep/DrU71FdM3OmQFeT3k5/KvzZr0L4E/GLUfgX8RLDxVpltDdT2+UaOcZBU9ce&#10;+K+M4wyNcQ5LXwKV5tXj/iW3+T8maU5csrn9A1Fcx8M/GkHxE8A6F4kgCqmpWkdyY1YNsLKCVOO4&#10;rp6/ztrUp0KkqVRWlFtP1R6gUUUVkAUUUUAFFFFABRRRQAUUUUAFFFFAGJ4x8UWXg3w1qWsajcx2&#10;VnZwNK9xMcIuBxn8a/A/45fFDUvjB8Ttc8Tam6NNdTkKsRJjCjhdue2BX2h/wUN/bQudUutX+FPh&#10;mOW1toJfK1a8lABlI6xKP7vQ561+eVf2Z4U8KVcowk80xkLVKyXL3UN/lzb+iRwVp8z5UFFFFfvp&#10;zBRRRQAUUUUAFFFFABRRRQAUUUUAFFFFABRRRQAUUUUAFFFFABRRRQB6r8Jf2oPiT8FGiTwx4lur&#10;exjOf7Pnbzbc/wDADwPwr9Lf2Yf+Ci3g/wCLFra6L4vmTwx4oWNFeW5YLbXcnAPln+Ek/wAJ9eK/&#10;H2hWKsCDgjkEV+e8ScC5PxLTbrU1Cr0nFJS+f83zNYVJQP6Q7W6hvbdJ7eVJ4ZBuSSNgysPUEVLX&#10;4e/AD9uD4j/Ae4sbSDUW1zw1ASH0e/O5Np/uN95SOowcZ7V+nPwF/bm+G/x0UW0GoDw/rOVX+z9T&#10;cI7kjnYejDPHr7V/JnE3h1nPDrdVR9rR/nitl/eW6/FeZ2wqxkfRNFIrBlBByD0Ipa/KzYKKKKAC&#10;iiigDP13w/pvifS59N1ewt9SsJ12yW91GJEYe4NfCf7Rf/BLnQfEVvcav8MZ/wCxNUHzHSbhs20v&#10;P8LHlD+lfflFfTZHxJmnDtb22XVnHut4v1Wz/PsRKKlufzvePvhl4o+F+qnT/FGiXmjXBZ1j+1ws&#10;glCtgshI+YZ7iuYr9/fjP+zr4F+PttYQ+M9HGoixcvBJHIY5FyMEbl5x3x0zXwP+0R/wS11bR7ub&#10;Vfhfdf2lp215JNKvX2zRY5Cxt/Hnng4PHWv6x4b8VspzRQoZj+4rPdv4L+Ur6ad7epxToyjqj8+q&#10;K1fFHhPWfBWsTaTrumXWk6jD9+2u4jG4HY4PY+tZVft8JxqRU4O6ezRzhRRRVgFFFFABRRRQAV+7&#10;f7FLFv2V/huScn+yk/8AQmr8JK/dr9if/k1X4b/9gtf/AEJq/nnxp/5E+G/6+f8Atsjqw/xM9uoo&#10;or+PDuCiiigAooooAKKKKACvyK/4Kvf8nEaX/wBgSH/0ZJX661+RX/BV7/k4jS/+wJD/AOjJK/af&#10;CP8A5KaP+Cf6HPX+A+LKKKK/uA88KKKKACiiigAooooAKK3/AAX4B8RfETWI9L8N6NeazeuQPLtI&#10;Wfbk4BYgfKM9zxX6CfAP/glOyzWOsfE/VkkixvfQbDIPsHlz+YUfjXyOfcVZTw3T58wrJS6RWsn6&#10;L9XZeZcYSlsfCPwv+DPjL4x63DpfhPQrrVZ5H2GRExFH7u5+VRwepr9LP2cf+CY/hXwXZ2msfEXH&#10;iPXSA504HFpA3px98/XivsbwT8P/AA98OdDt9I8OaTa6TYQIsaR28YXIAwCx6sfc8muhr+VOKPFT&#10;M85vh8u/cUvJ++/WXT0X3s7YUVHV6lLRdE0/w7psGnaXZQafYQLtitraMRxoPQKOBV2iivxGUnJu&#10;Unds6AoooqQCiiigAopGYKMscD3r5X+PH/BRL4bfB2e50vT5ZPFevxB1Ntp5HkxSLxtkk6Dn0z0N&#10;exleT4/Oq/1fL6LqS8lt6vZL1JlJR1Z9Q32oW2m273F3cRWsCDLSTOEUfia+M/2iP+CmHg74aSah&#10;ofg6H/hLNfjQot5Cw+xQydMFurkdfl496/Pn4/8A7X3xB/aG1DOtah/Z+kof3Ok6ezRwL7nnLH3N&#10;eI1/TnDPg/QocuIz2fPL/n3H4V6y3forLzZyTr9Ino3xg/aE8d/HTUhdeLtduL+JG3RWanZbxf7q&#10;Dj8etec0UV/ReFwtDBUo0MNBQgtklZL5I5W29WFFFFdQgooooAKKKKACiiigAooooAKKKKACiiig&#10;AooooAKKKKACiiigAooooAKKKKACiiigAooooAKKKKACiiigAooooAKKKKACiiigAooooAKKKKAC&#10;iiigAooooAKKKKACiiigAooooAKKKKACiiigAooooAKKKKACiiigAooooA/WX/glf4/tdX+El/4c&#10;fUBLfafcmT7PI/zKj9MA9uK+46/Af9nD41T/AAF+Kuk+K0t2voLZis1r5hUOpGCeOpAJIzX7ofDX&#10;x5Y/EzwXpfiTTWJstQhWaMN95QR0b3r+IvFLhqtlObSzGCvSru9+0usf1/4Y9CjPmjbsdRRRRX4m&#10;dAUUUUAFFFFABRRRQAUUUUAFVtSvk0vTrq8lBMVvE0r7Rk4UZOPyqzXkv7UHxes/gx8Hde124SG5&#10;n8hoYbSSYRtMzDHy+pGc8V3YHCVMdiqeFoxvKbSS9WJuyufit+0R4wsPH3xq8Xa/phkNjfXzyRec&#10;u1sdOR+FedVPqF19uvri427fOkZ9vpk5qCv9MMJh44XD08PDaCSXyVjyXq7hRRRXWIKKKKACiv0R&#10;+Dn/AATZ8KfGD9njw54stvEGpaf4m1ew+0DzNrWySFiANuM4wPWvk/49/sq+Pf2edWaHxFphm0xm&#10;Ig1WzBe3lH1x8p5HBr4vLeMMlzXGVMvoVrVoScXGWjbTs+W+/wAjSVOUVdnj1FFFfaGYUUUUAFFF&#10;FABRRRQAUUUUAFFFFABRRRQAUUUUAFFFFABT4ZpLeRZIpGikU5V0JBB9jTKKLAfXX7OH/BRjxx8H&#10;Y7LRvEjSeLvDECrEkM7/AOkQRgYARz1wOzV+nHwL/aW8EftA6Gt94b1OP7Yqgz6bO4W4gJ7Fe/1F&#10;fgbWl4e8Sar4T1WDUtH1C402/gYPHcW0hRlI9xX45xR4Y5Tn3NXwq9hXfVL3W/70dvmrP1N4VpR0&#10;ex/RtRX5e/s7f8FTNV0R7bR/ilaHVdPVQi6xYxj7Qp9ZEzhvqMdO9fot8PPir4U+K2jpqfhXXLTW&#10;LVlVm+zyAtHkZAdeqn2NfybxDwhm/DNTlx1L3Ok1rF/Pp6OzO2NSM9jrKKTrS18WaBRRRQAUnWlo&#10;oA8p+OH7MvgL9oHS1tvFWkK91HjytRtsR3MeOgD9x7Gvza/aO/4Jr+Mvheuoa34OY+KfDVuplaNc&#10;C8iXOMbB9/Geo7Cv17pCAwwRkV+g8N8c5zw1KMMPU56S+xLWPy6xfp9zMpU4z3P5u57eW1meGaNo&#10;pUO1kcEMpHYimV+5vx6/Yv8Ahz8dtIukutKh0TXJHaZNY0+JUm8wjq/98eoNfl/+0R+wv8Q/gHdS&#10;3X2Q+JPDecx6tp8ZO0f9NE6ofzHvX9Z8MeI2T8R2oyl7Gs/sye/+GWz9NH5HFOlKJ85UUMpViCME&#10;dQaK/VTEKKKKACv3a/Yn/wCTVfhv/wBgtf8A0Jq/CWv3a/Yn/wCTVvhv/wBgtf8A0Jq/nnxp/wCR&#10;Phv+vn/tsjqw/wATPbqKKK/jw7gooooAKKKKACiiigAr8iv+Cr3/ACcRpf8A2BIf/RklfrrX5G/8&#10;FYYwn7Q2jtuzu0OI49P3kgr9o8I/+Smj/gn+hz1/gPimiiiv7hPPCiiigAop0cbzSKiKXdjgKoyS&#10;a+n/ANnf/gn58Q/jg8WoX8J8JeGyeb7UIz5sg/6ZxcFvqSB9a8jM82wGTUHicwqqnBd+vot2/JFR&#10;i5OyPmfTdNu9YvobOxtpbu7mYJHDChd3Y9AAOtfbX7PP/BMPxb42ksNY+IL/APCM6HJtlOnqf9Ml&#10;Q/wkf8sz9ea++PgT+yD8OvgHZ27aLpEd5rKD59XvVD3BbGCVP8I+le2Djiv5f4n8XsRiebDZFH2c&#10;f55fE/8ACtl6u79DrhQS1kcD8HfgX4O+BPhtNF8JaVHZQ5JkuHw88xPd3xk139FFfztiMTWxlWVf&#10;ETc5y1bbu38zq22CiiiuYYUUUUAFFFcD8Wvjp4L+Ceg3GqeKtat7ERxmSO0Dg3E+P4UTOST09K6c&#10;Phq2MqxoYeDnOWySu2K9tzvq8P8A2hv2uvAX7Pekk6tqa3usyA+RpViyyTt7sM/KPc18G/tIf8FO&#10;vEnj6O40X4dwS+GNFkG17+XH2yUdwMZCD6ZPvXxBfahc6pdSXN3cSXVxIxZ5ZmLMxPUkmv6K4X8I&#10;cRiOXFZ7L2cf+fa+J/4ntH0V36HLOulpE+o/jh/wUX+J/wAW7d9P026XwhpEkbRS2+mMfMmU8HdI&#10;eenpivlaSRpXZ3Yu7HJZjkk+ppKK/p7K8ny/JaPsMvoxpx8lv6vd/M5JSctWFFFFewSFFFFABRRR&#10;QAUUUUAFFFFABRRRQAUUUUAFFFFABRRRQAUU+GCS5mSKGNpZXIVUQZJJ7AV9d/s+/wDBNvx78XIR&#10;qfiRz4K0QhWje6i33E4PPyx5GBjuT+FeJm2dZdkdD6xmNZU4+e79EtX8kVGLk7I+QaK9g/ao+AZ/&#10;Zx+K114UXUv7Vt/JW5guCm1vLbOAwz1GK8fruwOMoZjhqeMw0uaE0mn3TE007MKKKK7RBRRRQAUU&#10;UUAFFFFABRRRQAUUUUAFFFFABRRRQAUUUUAFFFFABRRRQAUUUUAFFFFABRRRQAUUUUAFFFFABRRR&#10;QAUUUUAFFFFABRRRQAUUUUAFFFFABRRRQAV+wH/BMj4lan41+Cs9jqtz57aXc/ZrZFjChIgOBkdT&#10;X4/19l/8Ex/jBL4I+Mr+F5YmntPEEflAtNtSBl+bdt7k9K/LPErKXmvDtb2cbzp++vRb2+VzajLl&#10;mfr7RSKwYAg5FLX8EnpBRRRQAUUUUAFFFFABRRRQAV+WP/BUz4xSa542sfA0clrdaXp8Yud0P+ti&#10;uDwysfTGOK/TTxp4gXwt4U1bVS8SNaW0ky+cwVSyqSASfev5+vil43v/AIj/ABC17xJqez7bqF3J&#10;NII/ugk9B7V+/wDg/kax2aVMyqL3aK0/xS2+5XOavKysctRRRX9lHAFFFFABRRRQB+7P7Epz+yn8&#10;Nec/8Spf/Qmr17XvD2meKNLuNN1exg1GwuEMctvcIHVlIwQQfavGv2G3Dfsp/DrHONOwf++2r3av&#10;82c/lKnneMlF2aqz/wDSmetH4UfCP7QX/BLvwt4shvdW+HdwfDerkmQadJ81o/H3FHVP5c1+b/xW&#10;+CPjP4K62dL8W6HcaZMV3xysu6KRfVXHB71/QdXN+OPhz4a+JGhXGj+JdGtdX06f78NxGDz6g9Qf&#10;cV+ncMeKmaZO40Mx/f0fP40vKXX0f3oxnRjLVaH87dFfo3+0J/wStuY5L7WvhfqEbw4eb+w75iGH&#10;U7In7+gDfnX5+eKPB+t+CdWn0zXtKu9JvoW2vDdRMjA/iOa/q3IeKMq4kpe0y+qm1vF6SXqv1V15&#10;nFKEobmPRRRX1ZAUUUUAFFFFABRRRQAUUUUAFFFFABRRRQAUUUUAFFFFABXWfDf4reK/hJr0WseF&#10;NautIvEYE+S5CSAHO116MD6GuTorGtRpYim6VaKlF7pq6fqgP1A+AP8AwVS0nVbK30z4n2B07Ut6&#10;x/2rp6ZgkB43On8GO+OK+8vDHizR/GmkQapoWpW2q6fMoZLi1kDqfy6V/ObXpnwZ/aM8efAfUmuf&#10;CWtzWkLnMtjId9vJ9UPGfcc1/P3E3hFgscpYjJZeyqb8r+B+nWP4ryR1QrtaSP38or4p/Zr/AOCl&#10;fhT4mSWGgeNY18L+IJFWMXbsPsk8mOTuP3Mnnnj3r7Psr621K1S5tLiK6t5BlZYXDq30Ir+XM4yH&#10;McgrvD5jScH07PzT2Z2RkpK6J6KKK8AoKKKKACo7i3iuoXimjWWJxhkdQQR6EVJRTvbVAfHH7SP/&#10;AATj8G/FiS71jwqP+EX8RzfN+5A+yyPnJZ06856ivzW+NX7L/wAQvgPqEsfiXQrhdOEhSLVLdS9t&#10;L7hh049a/fCqOt6Hp/iTS7nTdVsoNQsLhDHLb3CB0dT1BBr9j4Z8T83yJRoYl+3orpJ+8l5S/R3X&#10;oYToxlqj+cWiv1O+Pn/BLHQvFDXOq/Di/j8P6hI+/wDsy6LG0+inll/XrX5xfE74R+K/g/4kutE8&#10;U6RcaddwNt3shMcg7Mj9GB9q/q/h3jHKOJof7DV99bwlpJfLr6q6OKVOUNzjq/d/9jGPy/2W/hwv&#10;ppSfzNfhBX7v/sYkH9l34cYcSf8AEqT5h9TX5d41f8ijC/8AXz/21m2H+JntNFFFfx6dwUUUUAFF&#10;FFABRRRQAV+RP/BVxZF/aJ0wuMKdEhK/TzJP61+u1fkR/wAFXPM/4aK07e25f7Fh2jPQb5OPzr9p&#10;8Iv+Smj/AIJ/oc9f4D4uoorvfhL8DfGfxu8QRaR4T0We/lYjzLjbthhXPLO54AH51/bGIxNHCUpV&#10;8RNQhHVtuyXzODfY4KvafgP+yP8AEP8AaAvYToekyWmjM+yTWLxSkEeBn6k/SvvD9m3/AIJi6B4L&#10;RtS+Jv2TxPqTYMdhCX+zwkHIOeCx+oxX3DpOh6doNnDa6dZQWNtCgjjigjCKqgYAAHav534o8XsN&#10;hebDZFH2k/538K/wrd/Oy9TqhQb1kfLH7Nv/AATu8EfBSaz1vXG/4SvxRGqsJrlB9nt5O5jTv9TX&#10;1nHGsahEUIo4CqMAU6iv5gzbOcfnmIeKzCq5z89l5JbJeh1xioqyCiiivFKCiiigAooqpqmq2mi2&#10;Ml5fXMNnaxjLzTyBEUepJOBVRi5NRS1At1zfjr4j+GfhnpD6n4n1qz0ayUE+ZdSBd2OuB1P4V8Zf&#10;tDf8FRPDXhOGfS/hvb/8JDq4JQ6hcKUtoWBxwDy/Ttx71+cXxc+NnjD44eJJNZ8W6vNqExYmKAsR&#10;Dbg/wxp0UdPyr9v4Y8Ks0zhxr5lehR8/jfpHp6v7jnnWUdFqfdf7RX/BVAKlzo3wqsvn3FG1y/TI&#10;x38uP+pr89/GXjrX/iFrk+r+ItVutX1CY5aa6kLH6DPQewrCor+q8g4VynhulyZfSSl1k9ZP1f6K&#10;y8jilOU9wooor60gKKKKACiiigAooooAKKKKACiiigAooooAKKKKACiiigAoor034O/s4eP/AI6a&#10;ktt4V8P3F1bhws1/Ivl28IJ5LOeDjrgZPtXJisXh8DSdfFVFCC3bdl+I0m9EeZV7v8AP2M/iJ8f7&#10;yOTTtMk0nQtxEmr36FIhjqFHVj06V+gn7PP/AATT8EfDNbXVfGW3xfr6hX8uVcWsLg5+Vf4sf7X5&#10;V9kW1rDZwJDbxJBCgCrHGoVVA6AAV/OXE3jBRo82GyGHPL/n5Lb/ALdju/V2XkzqhQ6yPnD4C/sE&#10;/Db4IpbXrWX/AAkfiGJllXU9RUExOB/yzXoo619JqoVQAMAdAKWiv5jzLNcdm9d4jH1XUm+rf5dE&#10;vJHYoqOiPyY/4KveB7vR/jRo3iRh/oGraeIo2zz5kR+Yfky18PV+m/8AwV80V5/Dvw/1UH93b3Fz&#10;Awx3dUI/9ANfmRX90+G+Lli+F8JKW8U4/wDgMml+FjzqytNhRRRX6WYhRRRQAUUUUAFFFFABRRRQ&#10;AUUUUAFFFFABRRRQAUUUUAFFFFABRRRQAUUUUAFFFFABRRRQAUUUUAFFFFABRRRQAUUUUAFFFFAB&#10;RRRQAUUUUAFFFFABRRRQAVreE/El14R8SadrFlLJDcWc6TK0bbW4IJGffpWTRUThGpFwmrp6Af0E&#10;/Af4mRfGD4UeHvFcVsbP7fbqzwE52MOCM/hXf18Bf8Es/jpdeKPDmo/D++jd30iPz7afcNoiJxtx&#10;65Nfftf5y8VZPLIs5xGBcbJSbj1916x/A9WEuaKYUUUV8mWFFFFABRRRQAUUUUAfIP8AwUr+IGj6&#10;P+z/AKjoL6rDBrF/LGIbUORI4VgWwB2r8da+t/8Agpxq39o/tKXCLJI0cFjEm1jwDznAr5Ir++PD&#10;bKI5Tw7RcZNur+8fk5JafJI82rLmkFFFFfqRiFFFFABRRRSA/cX9giQyfsp+Bc/w2zKP++zX0HXz&#10;j/wT3mM37Kfg/P8AAsi/k5r6Or/NzidcueY1f9PZ/wDpTPVh8KCiiivmSwrhPit8EfBnxp0GTSvF&#10;mi2+oQtys23bLG2Mblccg13dFdGHxFbCVY1sPNxnHZp2a+aFvufkf+0V/wAEzPGPw/vJdR8ACXxd&#10;oTEn7PwLuHvyOjD3HpXxlquk3uh6hNY6jaTWV5C22SC4Qo6n0INf0e14Z+0J+x58P/2iLN5NY05d&#10;O11VxDrFiAky+zdnH1596/o3hjxfxFBxw2ex547e0j8XrJbP5WfkzlnQW8T8KqK+mv2gf2BPiN8D&#10;xNqEFofFHh9Sx+26ahd41GTmSMcqAByelfMpBU4Iwa/p/Lc2wOcUFicBVVSD6p/mt0/JnI4uLswo&#10;oor1iQooooAKKKKACiiigAooooAKKKKACiiigAooooAKKKKACve/gB+2l8Rv2fVWz0q/XVdC3l20&#10;nUSXiyeu09V/CvBKK83MMuweaUHhsdSVSD6NX/4Z+aGm4u6P2p/Z3/b6+H3xq0+xtNTv4PDHimZv&#10;LbTbt8Izf7Dngg+9fTqOsihlIZWGQQcg1/N3HI0Tq6MUdTkMpwQfWvrz9nH/AIKOeOPg/b2uieJB&#10;/wAJb4aiKqgnOLq3QDG1H7j2bP1r+Z+KfCCUebFZBK/X2cn/AOky/R/edcK/SR+xVFeT/AX9prwR&#10;+0Ror3vhe/b7VAB9psLldk0BPqO49xxXrFfzXjMHicvryw2LpuE47pqzR1ppq6CiiiuMYUUUUAFc&#10;346+HPhr4maHPpPibR7XV7GYYaO4jBI9CD1B+ldJRWtKrUoTVSlJxktmnZr5gfmD+0V/wSz1TS7o&#10;6p8Krk6naSMzy6TfShZIRnIEbfxDHHPNfdn7L/gnVvhz8AfBPhvXIRb6tp1gsNxErZCNknGfxr1K&#10;ivs844yzXPsupZdmElNU5cylb3no1q9nv2uZxpxi7oKKKK+HNAooooAKKKKACiiigAr8vv8Agpf8&#10;GfG3j74+aHd+HfDF5q1tNpUcCzWUJcGQSPkMegPI/DFfqDSYB6ivreF+Iq3C+YrMaNNTaTVndLX0&#10;InHnVmfl1+z7/wAEuNevfEFpf/E+RbDSFijuVsrGVXeR9/MMv90Fe4+lfpV4P8EaF4B0O20jw/pd&#10;tpWn26bI4beMKAPf1rcorXiLi3NeJ6qnj6nuraK0ivl382EYKGwUUUV8aWFFFFABRRRQAU2SRIY2&#10;d2CIoyzMcAD1NeM/Hr9rT4f/ALPunzf29qqXGshN0Oj2pD3Emc4yP4QcdTxX5kftEf8ABQr4g/Gq&#10;G60fTJv+EW8Mygo1rZnEs65/jk6/gMV+k8M8A5xxK41KUPZ0X9uWi/7dW8vlp5mU6kYH6AfHz/go&#10;F8Nvg3bXtlYX6+KfEkPyLYaewKK3+3J90Y6/hX5g/Hv9rr4hftBXki63qbWWjbt0WkWTFIE9Mjqx&#10;9zXirMXYsxLE9SaSv614Z8P8n4atVpw9pW/nlq1/hW0fz8zinVlMKKKK/SzEKKKKYBRRRQAUUUUA&#10;FFFFABRRRQAUUUUAFFFFABRRRQAUUVo+H/Deq+K9Uh03RtOutV1CY4jtbOJpJH+igZNRKcacXKbs&#10;l1Azq674c/CXxd8WtWGneFNCu9YuMgOYIyUjyRyzdB1719o/s/8A/BLPV/E1rZ6x8SNSbRbSQLJ/&#10;ZNmQbjaRnDseFPt1Ffo/8Ofhl4c+FPhq10Pw1pdvptlboEHlIA8mO7tjLH3NfhXFHivluVJ0MqtX&#10;q7X15F8/tfLTzOmFFy1lofEP7Ln/AATH0/QvI1/4rR/btUhlYx6HFIHtdoxtZ2HLHr8vSvvrR9D0&#10;/wAPafFY6ZZQWFnEoVIbeMIqgDA4FXqK/lTPuJMz4jxDr5hVcu0dox9F/T8zsjFRVkFFFFfMFhRR&#10;RQB8gf8ABUTQYNW/Zpku5FzNp+pQTRt6ZDKf0NfjtX7Z/wDBRLTft/7KHi98f8e3kTf+RVH9a/Ey&#10;v7U8HKzqcPTg38NSS/CL/U4K/wAQUUUV+7HMFFFFABRRRQAUUUUAFFFFABRRRQAUUUUAFFFFABRR&#10;RQAUUUUAFFFFABRRRQAUUUUAFFFFABRRRQAUUUUAFFFFABRRRQAUUUUAFFFFABRRRQAUUUUAFFFF&#10;ABRRRQB7f+xt8TB8MPj54Z1G71g6No0k/l38pPyNGQeG9s4r9z9L1S01rT4L6xuI7q0nUPHNG2VZ&#10;T0INfzg1+5f7CtxNcfsv+CmnO5vsxAO4sSNxxmv5d8Z8mpKGHziLtK/s2u+7T736HZh5bxPfaKKK&#10;/lc7AooooAKKKKACsHx14qt/BPhPU9cumVbaxhaaQscfKBk4963GUPwa+VP+Cinxmtfht8Dr3Rlu&#10;Ht9a10eTafud6MoI8wMe3y5r3cjy2eb5lQwNNXc5JfLq/krsmT5U2fkr8X/GQ+IHxK8Q68k808F7&#10;eSSwm4JLBCxIHPSuOoJySaK/0moUYYelCjTWkUkvRHlBRRRWwgooooAKKKKAP2O/4JheLV8Q/s02&#10;9htVZtKv5rdgpySpwyk+nU/lX11X5tf8EoPiv4e0TSPEvg/U9Wt7LV729Seytp2CmYbCG2k9SMdK&#10;/STOeRyK/wA+fEDAywPEuMi4tKUuZX6qWt131bPTpu8ELRRRX54ahRRRQAUUUUAMkjSaNo5EV0Yb&#10;WVhkEHsRXyp+0N/wTw+H3xkhkvdDgi8G+IPmb7VYwjyZWPP7yMYzz3GDX1dRXs5XnGPyWusTl9Z0&#10;5Lts/VbNeqJlFSVmfgx8dP2UviF8ANSlj8Q6NJNpg5j1azBktnXOBlgPlPsfWvHq/o61rQ9P8Rad&#10;LYapZw39lKMSQXCB0b6g18U/tEf8Ew/CfjpbjVvh5KnhXWWy7WUhLWcp9AOqfhmv6g4Z8X8LieXD&#10;55D2c/54/C/Vbr5XXock6DWsT8m6K7r4r/BPxj8FddfS/FejT6dLk+XMVJilAOMq3QiuFr+iMPiK&#10;OLpRrYealCWzTun8zlaa0YUUUV0CCiiigAooooAKKKKACiiigAooooAKKKKACiiigAooooAvaPrm&#10;o+H72O80y+uNPuo2DLNbSFGBHQ5Br7d/Zv8A+CnXiPwVPaaN8R4pPEWi7traonN3CPUjo4Hpwfev&#10;hSivnM64dyziCg6GYUVLs9pL0e6/LuXGTjqj+hP4bfGXwZ8XNKXUPCniCz1eHaGdIZB5keR0ZDyD&#10;XZxyLKu5GDr6qc1/Or4Q8ca94B1i31Xw/qt1pN/A4kSW2kK8jpkdD+NfoZ+zT/wVGjaGPRPirbhJ&#10;cqkOtWMQCtk4/ep2x/eHvX8scTeEuPyyMsTlMnXpr7P218tpfKz8jshWUtJH6QUVk+GPFej+NNHg&#10;1XQtSttV06cbo7i1kDow+orWr8DnCVOThNWa3TOkKKKKgAooooAKKKKACiiigAooooAKKKKACiii&#10;gAooooAKKKKACkZgoyTgeprD8ZeNtD8A6Dcav4h1a10bToVy9zdOFUfn1PtX50ftHf8ABUi9umuN&#10;D+FtusEIyj67eR5d+eTHH2Hua+w4e4UzXiar7PAUrxW8npFer/RXfkRKcYbn3t8WPjn4L+Cmgvqv&#10;ivXLbT49jNFAXBmnI/hRByTX5sftC/8ABT7xZ44kvNJ+H0J8L6KxZBfPzdzL0z6Jn2596+MvEniz&#10;WfF+oSXutandandSOzmS5lLnLHJxnpz6Vk1/VnDPhXlWTNV8f/tFXzXuL0j19Xf0OKdaUtFoWdR1&#10;K71e8lu765mvLqQ7nmncuzH1JNVqKK/bFFRVktDnCiiimAUUUUAFFFFABRRRQAUUUUAFFFFABRRR&#10;QAUUUUAFFFCqWYADJPAAoAKnsbG51O6itbS3lurmVtqQwoXdiewA5Jr6G/Z+/YV+I3x3kgvUsv8A&#10;hHvDzMN+paipXK9yidW4/Cv1C/Z8/Yz+Hv7PtjFJp2nLquvlR52r3yh5S3+wP4BnsK/KeKPEbJ+H&#10;VKjCXtq6+zF7f4pbL01fkbQpSkfnz+zf/wAE2/GnxTkt9W8ZrL4Q8OMu9VlXN1OM9An8AI7n8q/T&#10;T4P/ALOfgH4G6bHbeFdAtrScDD3zoHuZPXdIefwr0qlr+TOJOOM44mm1ianJS6QjpH59ZP1+Vjth&#10;TjDYSloor8/NQooooAKKKKACiiqGta7p3hvTZtQ1W9g0+xhUvJcXMgRFA7kmqjGU2oxV2wPH/wBt&#10;jRzr37LfxBsxPFbs1gJA8zAL8kiPjnuduB9a/Cav0Z/bc/b98IfELwF4i+HHhKym1Rbx0hl1hmCw&#10;bVcMTGOrcqOfevzmr+3fCnJsfk+T1Y4+m4Oc+ZJ725Yq/wA7bPsefWkpS0Ciiiv2o5wooooAKKKK&#10;ACiiigAooooAKKKKACiiigAooooAKKKKACiiigAooooAKKKKACiiigAooooAKKKKACiiigAooooA&#10;KKKKACiiigAooooAKKKKACiiigAooooAKKKKACv0f/4JV/GSGE6t4CuLmea+mf7VbpO5MccSjBC5&#10;6HPavzgr3P8AYr8dz+Av2ivCdyl7BYWl1ci1u5rjAQRN15PT618NxtlMc4yDE4dq7UXJesdUaU5c&#10;skz91aKZDMk8SSRsHjcBlZTkEHoafX+d56gUUUUAFFFFACNkKSBk1+Qf/BS34wax4m+L03g6S5tb&#10;jQtJCyW4hwzB2X5gWHv2r9ddQuks7OaeSRY440LMznAAA7mv58/jReLqHxY8WXCMrxyalOylW3DB&#10;c9D6V/QXg3ltPFZtWxlRX9lFW06ye6fRpJ/ec1d2jY4uiiiv7HOAKKKKACiiigAooooAltbqaxuI&#10;7i2leCeNgySRsVZSOhBHSvrX9nn/AIKOePfhGU0/xK8vjTQgAqR3kuJ4eeSsmMt9Gz0r5ForxM2y&#10;XL88oPD5hRVSPnuvR7r5MqMnF3R++fwP/aW8CfH3Q4b7w3q8P2xh+90u4kVLmJscgpnJ+oyK9Vr+&#10;cjw94j1Twnq9vqmj38+m6jbtviubZyjofYivuj9m/wD4Kfa/4fvrDRPibs1PRQCr6xHGTcxjHBZV&#10;+/35681/LnE3hDi8HzYnJZe1hvyP415LpL8H6nZCunpI/U+iuP8Ahv8AFzwj8XNDg1XwrrdtqtrM&#10;u4LG2JE/3kPK/iK7Cv57rUKuGqOlXi4yW6as18mdO+wUUUVgMKKKKACiiigDA8aeAfDvxE0WbSfE&#10;mj2es6fKMNDdxBx9RnofcV8A/tIf8EtoJVuta+FVwYpOZDoN2+VPtE56fRvzr9HaSvrch4pzbhuq&#10;qmArNR6xesX6r9VZ+ZEoRlufzl+IvDGr+E9Sm0/WdNutMvInZGhuomjbIODjI5GR1FZlf0C/Fr4B&#10;+CPjZpD2HizRIL8bGWK42hZoSRjcjjkGvzb/AGjv+CY/inwB5+r/AA8lm8V6Ko3PZPgXkXJzgDhw&#10;OOnNf1jwz4p5TnTjh8d/s9V937j9JdPR29WcU6Mo6rU+HqKnv9PudLvJbW8t5LW5iba8UylWUjsQ&#10;agr9qTUldHOFFFFMAooooAKKKKACiiigAooooAKKKKACiiigAooooAKKKKAPRfhJ+0F48+COrQ3v&#10;hTxBdWKRsWayZy9tJkYO6M/KfrjNfpd+zf8A8FLPCXxNuLbQ/GkK+E9ck2Rx3UkmbWdiOTuP3Mns&#10;ePevyMor4HiTgnJ+JoN4mny1ek46S+f8y8n8rGsakobH9IFjqFrqlqlzZ3MN3buMrNBIHRh6gjg1&#10;Yr8IvgP+158RP2f5li0HVTc6Q0itNpl7+8iYA8hc/cJHGRX6hfAP9v74bfGw2enT3v8AwjPiOZcN&#10;p2ofKrN/sSfdP061/J3E/htnHD161KPtqP8ANFapf3o7r11XmdsKsZH0pbwSxSStJcNMrHKqVACj&#10;04qekDBuQcilr8mbu9TYKKKKQBRRRQAUUUUAFFFFABRRRQAUU13WNWZiFVRkk9AK+Xf2jP8AgoB4&#10;A+CdreadpV3H4n8VouEsbQ7oo29ZJBwMeg5r18ryjHZ1iFhsBSdSb7Lbzb2S82TKSirs+m9R1C30&#10;uzluru4htbeJdzzXEgjRR6ljwBXxZ+0x/wAFLPDXwzuLvw/4Ghj8Ua9GGje+V/8ARLd8cYI/1hB9&#10;OPevz1+Nn7WHxH+PNw6+ItbkTTcnbptn+6gAycAqPvHnqa8dr+oOGfB/D4WUcRnk/aS/kjfl+b3f&#10;orL1OSddvSJ6B8W/j144+N2sPqHi7XrnUSTmO13bYIvZIx8o/KvP6KK/onDYahg6UaGGgoQWySSS&#10;+SOVtvVhRRRXSIKKKKACiiigAooooAKKKKACiiigAooooAKKKKACiiigAors/hn8G/GXxg1I2PhH&#10;QLvWZlZVkaFPkjz0LMeAK/R/9m//AIJf6D4Uht9Z+Jk0ev6qwJ/smE/6LECONx6s36V8RxFxllHD&#10;NNvGVbz6QjrJ/Lp6uyNI05T2PgD4B/s3+Mv2ivEh03wvZBrWB1F7qExxDaqc4LdznBwBX6Zfs4/8&#10;E3/BXwgvo9a8TunjHXIx+7W6iH2WFs5DKh6tj1zX0f8ADj4N+C/hHDdxeEPD1noSXZUz/ZVx5hXO&#10;M+uMmu0r+VuLPE3Ms8nPD5fJ0cO1a20n3u1f7k1pudkKKjq9xkcSQxqkaKiKMBVGAKfRRX4sdAUU&#10;UUAFFFFABRRRQAUyWVIY2kkdY0UZZmOAB618/wD7RH7a/wAP/gDp91bzajHrPiYIfI0izbexbOMO&#10;w4QfX0r8wfjt+3N8S/jmJLO61EaHohYlbDTCY8qezuOW/Gv1Lhnw7zjiRKso+yo/zS6/4Vu/XReZ&#10;jOrGOh+gf7SP/BRjwZ8G7qXRvDkaeLteA5NrMptov95xnJ9hX5o/HT9qX4gftBagJPE2sP8A2dGx&#10;MGmWv7u3jGePlH3j7nJryMknk8miv6z4b4EybhqMZ0afPWX25av5dI/L7zinUlMKKKK/RDIKKKKA&#10;CiiigAooooAKKKKACiiigAooooAKKKKACiiigAooooAKKKKACiiigAooooAKKKKACiiigAooooAK&#10;KKKACiiigAooooAKKKKACiiigAooooAKKKKACiiigAooooAKfbzNbTxypw8bBh9Qc0yijfQD9zP2&#10;I/iZq3xW+AOh6zrU0cuoKDbt5UexQqfKo+uAK98r89P+CSXii9vPDXi7R7m+kltraWNra1ckrHkH&#10;cV9M1+hdf528bZdHK+IMXhoJKKldJbJS1S+V7HqU3zRTCiiiviDQKKKKAPCf20Piha/Cv4BeJb29&#10;t5rhdQhOnQ/ZzhleRSAxPoK/C1mLMSTknqTX6gf8FX/itd6T4b0PwJFawSWmqH7bLcMT5iMhwAPY&#10;5r8v6/trwjyz6nkDxUlZ1pN77paL06nn15XlYKKKK/bznCiiigAooooAKKKKACiiigAooooA6f4e&#10;/EzxP8LPEFvrPhfWLrSb6Fgd0EhCuAc7WXow9jX6Ifs8/wDBVCz1SSLSfinYx6dOz4XWtPQ+SFwM&#10;b4+SDnPI9egr8yKK+O4g4RyjiWny4+l7/Sa0kvn+jujSM5Q2P6N9B8Q6b4o0q21LSb631CwuEEkV&#10;xbyB0dT0IIrRr8Cvgr+0x4/+AuprceF9bljtCf3mn3BMlvIPdDwDjuK/TD9mX/go14Q+MDw6J4u8&#10;nwj4lK4VppMWty2QMIx+6eeh96/kzifwwzbIVLEYX9/RXWK95Lzj+qv8jthWjLRn2LRUcNxFcxiS&#10;GRZUYZDIwIP41JX43tozcKKKKQBRRRQAUUUUAeJ/HT9kP4cfHmxk/trRYrPVypWLVrFRHPGT3OOG&#10;/wCBA1+Yv7Sn7Avjf4DyPqGnLJ4q8OSSlYrmygZpo1xnMqAHaB69K/aamyRrKjI6h0YYKsMgiv0v&#10;hnj/ADjhuSpwn7Sj/JJ6f9uvePy08jKdKMz+bplKsQwII6g0lftV8fv+Cf8A8N/jY1zqNta/8Ix4&#10;ikHF9p6hUYj+/H0P161+ZH7Q37Hvj79nnVpF1OwbVdDOWh1ixQvCyj+//cPsa/rLhnxBybiW1GnP&#10;2dZ/Ylp/4C9pfn5HFOlKB4ZRRRX6YYhRRRQAUUUUAFFFFABRRRQAUUUUAFFFFABRRRQAUUUUAFOi&#10;meCRZI3aORTlWU4IPqDTaKPUD6p/Z7/4KFfET4P6haWeuX83izwwCqy2l6+6eNR3jkPOen3sjjtX&#10;68fDLx/p/wAU/AOh+LNKWRNP1a2W5iWUfMoPY+4INfzvV+7f7FUJt/2Wfhyhcv8A8StTk+7McV/K&#10;/i/w/luBw1DMsLSUKs58r5dE1Zu7S0vdbnZQk27M9tooor+XjsCiiigAooooAKKKKACvIf2hf2nv&#10;B37OOgC98R3LSahOCbPTIOZrjHXHoPc169X5Gf8ABV5v+MhtKUZAGiRHqSM+ZJzjtX6DwJw/huJM&#10;7hgcW2qdnJ23dul+lzKpJwjdHJ/tFf8ABQnx/wDG130/SJH8H+HlJ221hMwnlBGP3kgxn6DHWvli&#10;SR5pGkkZndjksxySabRX94ZXk+AyWgsNl9JU4Lt19Xu36nnSk5O7CiiivYJCiiigAooooAKKKKAC&#10;iiigAooooAKKKKACiiigAooooAKKms7O41C4SC1gkuZ3OFjhQsx+gFfbv7NP/BMvxD8SLC18QePr&#10;mXwxoswEkNhGv+lzL6sD/qx9eea+ezriDLeH8P8AWcxqqC6LdvyS3ZUYuTsj4x8L+FNX8a65a6Po&#10;en3Gp6ldOEit7dCzMfw7e9ff/wCz3/wSvvbue11j4oX629qAsi6LYsS799sr9h6hefevuz4Ofs9+&#10;BvgVoi6d4U0SC0bO6S8kUPcStjGWc816RX8ucT+LmOx/Nh8lj7GntzP436dI/i/M7IUEtZHKfD34&#10;V+FPhTo6aX4V0S10azUAFbdPmbAxlmPLH3Jrq6KK/AK1ariKjq1pOUnu27t/NnUFFFFYgFFFFABR&#10;RRQAUVgeNPHvh74d6Hcax4j1e10jT4FLvNdSBRx2A7n2FfnJ+0B/wVS1S+urzSPhlp8dlZKWiGsX&#10;g3SSDpuROi9+vtX2PD/CebcTVHDAUrxW8npFfP8ARXZEpxhufdXxs/aO8DfAXRZb3xPq8MVyF3Ra&#10;dEwa4mPYKnX8TxX5l/tGf8FI/G3xajutG8KK3hDw7IcboXP2yUc5DSD7oPoBn3r5R8UeLtZ8baxP&#10;quvanc6tqM7bpLi6kLsT9TWTX9ZcL+GGVZFy4jGL29ddWvdT8o/q7/I4p1pS0WhLeXk+oXMlxczS&#10;XE8jFnllYszE9SSepqKiiv2ZKysjnCiiigAooooAKKKKACiiigAooooAKKKKACiiigAooooAKKKK&#10;ACiiigAooooAKKKKACiiigAooooAKKKKACiiigAooooAKKKKACiiigAooooAKKKKACiiigAooooA&#10;KKKKACiiigAooooAKKKKAPqH/gnv8YJPhn8dNPsJGupbPWyLIW0BAQzMQEZ89hX7SpnaN33u+K/n&#10;q+D/AI0h+HfxO8N+JbiFriHTL2O5eJerBTnFf0AeEfEUXi3wvpWtQKUhv7aO5RW6gMoOK/kDxmy1&#10;Ucxw+PhCyqRs33cf+Ad2HejRr0UUV/Op1BRRVbUb1NPsbi5dlVYo2c7zgcDPWmk5OyA/Kb/gq340&#10;0rXPi1o2iWnm/wBo6TabbosuE+fDLtPfivhmvXP2qvikfjB8b/EXiA2YsAZfs4hWQuP3fy5B98Zr&#10;yOv9G+EsullORYTBzVpRgr9dXq/xZ5dR80mwooor60zCiiigAooooAKKKKACiiigAooooAKKKKAC&#10;hWKsCDgjoRRRQB9C/AH9uD4j/Am8ghh1F9f0BeH0nUHLLj/Zbqpr9PPgX+3N8MvjZZWsUerJoOuS&#10;PHCdL1NljkeVsDEZzhhngd/avw+p0Mz28qSRO0ciHcrKcEEdCDX5bxN4dZNxHety+yrfzRS1/wAS&#10;2fro/M2hVlE/pFDBgCDkUtfj7+zl/wAFJPG3wojttF8WKfF3h2MLGjTNi6t1BOSH/j4PRvTiv0s+&#10;CP7TXgH4/aWLnwvrMb3ajMum3JEdzF9UPX8M1/JXEnAuc8Myc8RT56XScdY/PrH5/Js7YVIz2PVq&#10;KKK/PTUKKKKACiiigAqtqGm2urWc1pe20V3azKUkhmQMjqeoIPUVZoppuLutwPiX9or/AIJl+Dvi&#10;Bb32seBZD4X8QtulFr96znbk7dv8GT3GR7V+bHxe/Z58e/Au/S28X6BPp8cn+qul+eCTr0ccZ46d&#10;a/oBrH8U+D9D8caTJpniDSbPWdPk+9bXsKyIfwNftPDPilm2S8tDG/v6K7v30vKXX0d/VHPOjGWq&#10;0P5z6K/Tn9ob/gljY6xdahrnwyv10t2VpRoV1lo2kz92N/4R7HOK/Ofx18P/ABD8NfEFzoviTSrn&#10;SdQt3KNHcRlQ2O6now9xX9XcPcWZTxNT5sBVvJbxekl8uvqrrzOOUJQ3Oeooor7EzCiiigAooooA&#10;KKKKACiiigAooooAKKKKACiiigAr94P2M/8Ak134cf8AYKj/AJmvwfr94P2M/wDk134cf9gqP+Zr&#10;+d/Gr/kUYX/r5/7azqw/xM9oooor+PjuCiiigAooooAKKKKACvyK/wCCr3/JxGl/9gSH/wBGSV+u&#10;tfkV/wAFXv8Ak4jS/wDsCQ/+jJK/afCP/kpo/wCCf6HPX+A+LKKKK/uA88KKKKACiiigAooooAKK&#10;KKACiiigAooooAKKKKACiivavgJ+yP8AED9oHUlXRdKkstIUjzdWvUKQID6E/e/CuDHY/C5bQlic&#10;ZUUILdt2Q0m9EeLKpZgqgkk4AFfUHwD/AOCffxH+MU1jf6nZSeFfDE/ztqF4n71k7FIsgnPHXAr7&#10;8/Zz/wCCe3gH4K2qX2t28PjHxISrm7voQ0MDA5HlRnoc9zzX1SiLGoVVCqowFAwBX818T+MFnLDZ&#10;BDy9pJfjGP6y+464UOsjwz4C/scfDr4AF7nRdKN5qzKFbUtQcTS/8B4ATnsPzr3QccDgUtFfzTjs&#10;wxeZ13icbUdSb6t3OtJLRBRRRXnjCiiigAooooAKKjnl8mF5DtAUZJZsD8TXyn+0N/wUQ+H/AMHo&#10;b7TdDuI/FfieMFEtrRs28bjtJIP5DNezleTY/Oq6w+X0nUl5dPNvZLzZMpKKuz6f8QeItL8K6Tca&#10;nrF/b6bp9uu+W5uZAiIPUk18NftJf8FQNB8Kwz6P8METXtW5VtUnQ/ZYv90dXP6e9fBfx6/am8ef&#10;tC6xJc+IdTeDTc5h0i0dltoh/u55Puea8hr+o+F/CLC4TkxOeS9pPfkXwL1e8vwXqcc67ekTs/iZ&#10;8ZPGPxf1ZtR8Wa9d6vOSSqyv+7T2VRwK4yiiv6GoYelhaao0IKMVskrJfJHNvuFFFFbiCiiigAoo&#10;ooAKKKKACiiigAooooAKKKKACiiigAooooAKKKKACiiigAooooAKKKKACiiigAooooAKKKKACiii&#10;gAooooAKKKKACiiigAooooAKKKKACiiigAooooAKKKKACiiigAooooAKKKKACiiigBUbayn0Oa/e&#10;j9kvxxpvj74A+EdQ0uSaSCG0W0czJtbfGNrcemRX4LV+s/8AwSs+JA8RfCPUvC32MQHQ59wn35Mv&#10;mEnp2xX4P4w5e8VkUMXFa0pr7paP8bHTQdpWPuGiiiv4uO8K+af+CgXxPuPhj+z3qstrC7zaqw09&#10;ZY32NCWBO8H8K+lq+Jv+CrGoQR/AnTbQyJ9ofUkcR7wGwFPO3qRX2nBmGhi+IcFRqxvFzV16amdR&#10;2i2fklJI00jO7FnY5LHkk02iiv8ARU8sKKKKACiiigAooooAKKKKACiiigAooooAKKKKACiiigAo&#10;oooAK0NB8Ran4W1OHUdIv7jTb6E5S4tpCjj8RWfRUyjGcXGSumB+gn7M/wDwVB1Lw+0Gh/FRJNV0&#10;/CpHrVsgM8XbMi/xD3HNfo18PPil4V+K2iRat4U1u11mzkUNut3yyZ7MvVT7EV/PDXZfDH4weL/g&#10;9rsereE9budJuVYFljf93Ljs6Hhh9a/CeKPCjLs25sTlT9hVfT7D+X2flp5HTCs46M/oVpa+DP2f&#10;v+CpXhvxZ/Z+jfESwPh7VGTY+rwndaSPngleqZGPUZ9K+5ND1/TfE2mxahpN/b6lYyjKXFrKJEb6&#10;EcV/KWdcO5pw9W9jmNFw7PeL9GtH+fdHZGSlsX6KKK+bLCiiigAooooAK4n4pfBnwf8AGbQ30rxb&#10;oltqsJUrHLIg82LPdH6qfpXbUV0YfEVsLVjWoTcZrZp2a+aFvuflZ+0l/wAEv9e8Js2rfC95vEWm&#10;nJl0ud1FzCPVSSN4/WvhvxB4b1Xwnqs+mazp9zpeoQnbJbXURjdT7g1/RvXknxy/Zd8A/H/S5ovE&#10;mjx/2kYykOq242XEJ7EMOoB7HIr+hOGPF7F4Plw2dx9rD+dfGvVbS/B+pzToJ6xPwSor6p+PX/BO&#10;/wCI3wbt7zVrCOPxR4fhJb7RYg+cierx9emOma+WJI2ikZHUo6nBVhgg+lf1LlecYDOqH1jL6yqR&#10;8unqt0/U45RcdGNooor2CQooooAKKKKACiiigAooooAKKKKACv3g/Yz/AOTXfhx/2Co/5mvwfr94&#10;P2M/+TXfhx/2Co/5mv548av+RRhf+vn/ALazqw/xM9oooor+PTuCiiigAooooAKKKKACvyK/4Kvf&#10;8nEaX/2BIf8A0ZJX661+RX/BV7/k4jS/+wJD/wCjJK/afCP/AJKaP+Cf6HPX+A+LKKKK/uA88KKK&#10;KACiiigAooooAKKKKACiiigAoorZ8J+Dtb8da1BpOgaZc6rqE7BUgtoy7c9zjoPc1FSpClFzqOyW&#10;7eyAxq9A+EvwF8c/G7VlsfCGgXOp84kucbIIvdpGwo/PNfc37N3/AAS4RLi31z4oXqzqmySPQ7Mk&#10;KW6lZmIzgccL+dfoP4Q8F6H4D0WHStA0q00iwj6W9nEI0yepwK/AeKPFrA5bzYfJ4+2qfzP4F+sv&#10;lZeZ1Qot6yPjb9nv/gmJ4T8E22m6x4+k/wCEi1+M+Y9ip/0ND2Ujq+PfvX25p+n22k2MFnZW8dra&#10;QII4oYVCoijoAB0FWKK/ljOuIMy4gre3zGs5voui9FsjsjFR0QUUUV88UFFFFABRRRQAUUV518YP&#10;j94I+B+izah4q1u3s5ETdHYq4a4m9AsfU59eldWGwtfGVY0MNBznLZJXbE3bc9EJCjJOBXhHxs/b&#10;T+F/wPhuINT12PUtajVtuk6b+9mLD+FiOE6/xEV8G/tI/wDBTTxL8SrSTRfAVtN4T0eVGiuLiRle&#10;5nByPlIHyDHpz718TXV1NfXEk9xK888h3PJIxZmPqSa/ovhfwgrYhLE59J01/JFrm/7eeqXorvzR&#10;yzr20ifR37Qv7d3xD+Ok89nHev4b8OmTMen6fIUYr23uOW+nSvmxmLMSTknkmiiv6fy3K8FlFBYb&#10;AUlTguiX59W/NnI5OTuwooor1SQooooAKKKKACiiigAooooAKKKKACiiigAooooAKKKKACiiigAo&#10;oooAKKKKACiiigAooooAKKKKACiiigAooooAKKKKACiiigAooooAKKKKACiiigAooooAKKKKACii&#10;igAooooAKKKKACiiigAooooAKKKKACiiigAr7N/4Jg/FDUPC/wAbD4YEyR6PrMLtMnl7naRR8mD2&#10;r4yr0j9nLVr/AEf43eDZtPupLOZtShjaSJsEoWG4fiK+Y4ny+GaZNisJUt70Jb9GldP5MuD5ZJn7&#10;/NII1yxwKdUY/eRKeuQDyKkr/N49UK/Kf/gq9420bXviR4e0bT7xLjUdKt5I72NGOYWYghWHTOOa&#10;/Vevw9/b4uhd/tReMWELQlZlU7hgthRya/b/AAhwccRxC60m/wB3CTXq7R1+85679w+eqKKK/to8&#10;8KKKKACiiigAooooAKKKKACiin29vJdTxwwxtLNIwRI0GSzE4AA9aV7asBlFa3iDwjrnhSVI9Z0i&#10;90qRxlVvIGiJHtkVk1EKkakVODuu6AKKKK0AKKKKACiiigAooooAKKKKACvXPgX+1J4//Z/1KOXw&#10;3q8j6buLS6TdEvbSZGD8vY+4ryOiuHGYLDZhRlhsXTU4S3TV0NNrVH7Gfs4/8FGPBPxlvotF8QKn&#10;hHXpPLjiS5kzBcyHghH6Lzjg+tfXMciTRq8bq6MMhlOQR9a/m7VirAg4I5BFfRn7Pv7dXxF+BNxb&#10;Wv21vEXh2MCM6XqEhYIgPSNuqn8x7V/N3FHg/Co5YnIJ8v8A07k9P+3Zfo/vOuFfpI/buivCPgD+&#10;2V8O/j5pkH2DVYtJ10r++0e/cJMh6fKTwwPbH5V7sDnkciv5lx+XYvK68sNjaTpzXRq3/DrzWh1p&#10;p6oWiiivOGFFFFABRRRQA2SNZEKOodWGCrDINfN37QP7Bvw5+OzS6gbT/hHPEL4zqWmoFLgDADJ9&#10;0/XGa+k6K9XLc1x2UV1icBVdOa6p/n0a8noJxUlZn4S/tEfsk+Of2edZddV06W90KSTZa6vbIXik&#10;zkhWI+62AeD6V4jX9H95ptrqMMkV1bRXMUi7XSVAwI6YINfGf7SX/BNbwf8AETT7nU/AUMPhXxEN&#10;0ggTP2a5cnOGGfk+o/Kv6f4Z8YKFfkwueQ5Jbe0j8L85LdequvJHHOh1ifkZRXo/xe/Z68d/A3Vp&#10;LLxXoc1pGG2pexAvby+6OBg15xX9GYXFUMbSjXw01OD2ad0/mjlaa0YUUUV1CCiiigAooooAKKKK&#10;ACv3g/Yz/wCTXfhx/wBgqP8Ama/B+v3g/Yz/AOTXfhx/2Co/5mv538av+RRhf+vn/trOrD/Ez2ii&#10;iiv49O4KKKKACiiigAooooAK/Ir/AIKvf8nEaX/2BIf/AEZJX661+RX/AAVe/wCTiNL/AOwJD/6M&#10;kr9p8I/+Smj/AIJ/oc9f4D4sooor+4TzwooooAKKKKACiiigAoop0cbysERWdjwFUZJpANq1pelX&#10;ut38Fjp9rNe3kzBIre3Qu7segAHJr6G/Zt/Yd8c/HrXAbm2k8N+H7aRPtd5fxNHIUYE/ulI+c8ev&#10;Ga/VX4J/snfDj4D29vJ4f0KF9XSIRyatdDzLiQ45bJ+7n2xX5LxV4kZVw23h6f76v/LF6LtzS6ei&#10;uzeFJz16H59fs4/8EyfFPxChg1n4gST+EtJblLEpi8kAP8Sn7gPPXmv0n+EfwH8E/BDQ49M8J6Hb&#10;2Cry9yyhp5TjBLOeT/KvQaK/kziPjXOOJptYupy0+kI6RX+fq7nbGnGGwUUUV8GaBRRRQAUUUUAF&#10;FFVdS1Sz0azku7+6hs7WMbnmncIqj1JNOMXJ2irsC1XPeOPiB4d+G2hy6x4m1e10bTo+s11IFBPo&#10;PU18d/tMf8FMvDXw/wDtGifDsR+J9b2lH1An/RLduRx3dh7ce9fml8TvjR40+MWqm/8AFuv3ery5&#10;ykcr4jj/AN1BwPyr9u4X8K8zzpRxOYP2FF9177Xkunq/uZzzrKOi1PuT9oL/AIKpXUk95o/wvsI4&#10;4AWjGuXyEsw/vRxnp361+f3i7xnrnj3XLnWfEOqXOrancNukuLqQux9vYewrGor+r8h4XynhulyZ&#10;fRUW95PWT9X+isvI4pTlLcKKKK+rICiiimAUUUUAFFFFABRRRQAUUUUAFFei/CH9n/xx8cNai0/w&#10;rok90rPse9kUpbQ+7yYwP51+mv7OP/BNfwb8L4YNT8bLb+MdfysgjkQi1t29ApPz/Vvyr8/4l43y&#10;jhiDWJqc1XpCOsvn0S9flc1hTlPY/MfSfgH461f4d6x46TQbi38LaXEs0uo3Y8mORS4QCPd987j0&#10;WvPa/dr9r2HS9D/Zb8dpJZ2q6fDppVIGQCNTkBMAdwSMV+EtcXAvFlfi7DYjF1aSgoz5Ypa6WT1f&#10;V99FuOpDkaQUUUV+mmIUUUUAFFFFABRRRQAUUUUAFFFFABRRRQAUUUUAFFFFABRRRQAUUUUAFFFF&#10;ABRRRQAUUUUAFFFFABRRRQAUUUUAFFFFABRRRQAUUUUAFFFFABRRRQAUUUUAFFFFABRRRQAVa0nU&#10;rnR9Stb6yma3u7eRZYpkOGRgcgiqtFTKKknF7MD+g74Ha/c+J/hH4T1O8ma4vLnToZJpX+8zFRkn&#10;8a7qvlL/AIJt+MNS8Vfs72a6nPc3UlncPBHLMPlEYxtVT7V9W1/mvxBgnlubYnCO3uTktNtz1ou8&#10;UxkkiwxtI7BEUbmY9AB3r8Sv2/tZ0PxF+0Zrmp6FeQ39tOFD3Fu25GdRggH1Ffs/4x1O10bwpq97&#10;fTx21pDayPJLKwVVG09Sa/nn8XXUd54n1aWE/uHu5XQKcjBY9K/cfBbL/aY7E4+7XJFR8nzO/wCF&#10;kc+IeiRkUUUV/XBwhRRRQAUUUUAFFFFABRRRQAVZ0u+k0vUrS8hO2W3lWVD6FSCP5VWopNKSs9gP&#10;3etfA3hL9qT4CeH38TaTDeW2rabDOsoUebC5QfMjdQQa+EP2hf8Agl5rvgewvNb8A6k3iLT4hu/s&#10;yZMXQHfaRw386+sf+CbXjxPGX7MukWb3QnvdGmkspU7xqGJjH/fJFfVFfwdDiTOOBs4xOCwdT93C&#10;pL3HrFq+m+quraqx6XLGpFNn84WraPfaDqM9hqVpNY3sDbJbe4Qo6H0INVK/ef41fso/Dj462s58&#10;RaBD/arj5dVth5dyDjAy45YD0ORX5Y/tIfsH+PvgVdG9s7OXxN4cmlZYrvT42lkiGCQJEAyOB16c&#10;V/S3C3iTlXETWHqv2Nf+WT0b/uy6+jszknSlHU+ZqKdJG8MjJIrI6nBVhgim1+uGAUUUUAFFFFAB&#10;RRRQAUUUUAFFFFAEtreT2Nwk9tNJBMhyskbFWB9iK+yP2dP+ClXjP4YNBpXjRJPGOhgqgnmkxdwJ&#10;z91v4u3B9K+MqK8LN8iy7PqH1fMaKnHp3Xo918ioycXdH7//AAY/aF8D/HjRUv8AwrrUF3OI1eew&#10;ZgLi3J7On+FekV/Of4V8Ya34H1eLVNA1W70jUIjlbizlaNuvQkHke1fe37Nv/BUbUNNuF0n4ro19&#10;ZFdsWr2UI81WyP8AWKMAjGeRz7V/LHE/hHjcBzYnJpe1p78j+NenSX4PyZ2Qrp6SP07ornfA/wAQ&#10;vDnxI0ODV/DWsWusafMMrLbSBsexHUH2NdFX8/1aVSjN06sXGS3T0a+R1BRRRWQBRRRQAUUUUAZf&#10;iLwxpPizS5tO1nTbbU7GZSr291EHUg+xr4E/aL/4JZ2WsXd1rXwuvU0yRwXfRLwkxFuSfLf+H6Hi&#10;v0Por6nIuJs04cre1y+q433i9Yv1W3z38yJQUtz+dzx98N/Evwv1+fRvE+j3WkX8LYMdxGQG91PQ&#10;j6VzVf0I/Fb4MeD/AI06A2keLdGg1O36pIy4liPqjjlT9K/OX9o3/gl54g8MTXGsfDGRtf0zJc6T&#10;O4FzEP8AZY4D9/Q/Wv6u4Y8Vsrzflw+ZfuKr6v4H6Pp6P7zinRcdVqfBFFXta0PUfDmpTafqljca&#10;dewnbJb3UZjdT7g1Rr9wjJTSlF3TOcKKKKoAooooAK/eD9jP/k134cf9gqP+Zr8H6/eD9jP/AJNd&#10;+HH/AGCo/wCZr+d/Gr/kUYX/AK+f+2s6sP8AEz2iiiiv4+O4KKKKACiiigAooooAK/Ir/gq9/wAn&#10;EaX/ANgSH/0ZJX661+RX/BV7/k4jS/8AsCQ/+jJK/afCP/kpo/4J/oc9f4D4sooor+4DzwooooAK&#10;KKKACiu/+EfwJ8a/G/XodL8J6JcXzOcPdMpW3iA6lpDwOvTrX6V/s9/8Ex/CPgE2mq+O3TxTrULr&#10;MIAT9kUjnaUI+cZ9eD6V8HxHxrk/DMbYupzVOkI6y+fZeppGnKex8B/Aj9j/AOInx8voTpGlPYaQ&#10;w3Nq18pSELnGV/vfQV+nf7Nf7BPgT4E2MN7qVtD4p8VEfvdQvIw0cfPAiQ8Ljpnqa+l9P0+10myh&#10;s7K3itLSFAkUEKBERR0AA4AqxX8mcT+JOb8RKVCm/Y0H9mL1f+KW79NF5HbClGOoyOFIVCxoqKBg&#10;KowKfRRX5KbhRRRQAUUUUAFFFJ060ALTWZUUsxChRkknpXivx3/a8+HX7P8AZuNd1X7Xq2cLpOn7&#10;ZLnkZBK5G0e5Ir8wvj1/wUC+JXxhmv7Cw1J/DPhuY7Vs9POyR0B43yD5ue4BxX6Xwz4f5xxLarTh&#10;7Oj/ADyuk/8ACt5fl5mU6kYH37+0V/wUL8A/BdbjTtFmi8XeJE3L9ls5QYYXBxiRx0/Cvy9+OH7T&#10;3jr47eIb691nWLuDS5pjLBo0NwxtrYEY2oPT6+teTMxdizEsx5JNJX9b8M8B5RwylOjD2lbrOWr+&#10;S2j8tfM4Z1JTCiiiv0cyCiiigAooooAKKKKACiiigAooooAKKs6bpt3rF7DZ2NtNeXczBI4YELu7&#10;HoAB1r7q/Zv/AOCX+v8Ai/ydZ+JssnhzS8hk0qBlN1MpGcsRkIOR6nrwK+czviLLOHaHt8xqqK6L&#10;eT9Fu/yXUuMXJ2R8V+CvAPiH4ia1FpXhzSLrV76QgCK2jLYycZJ7D61+hv7Ov/BLFLG8sNc+KV8l&#10;yExL/YNm3y7gcgSSdx6gfSvuH4S/BHwb8EvD66T4S0W302HA82dVBmnPq79W/Gu7r+V+J/FrMMy5&#10;sNlC9jS25vttflH5a+Z2QopayMzw/wCGdJ8J6bFp+jadbaZZRAKkFrGEUAcdBWnRRX4JKcqknKbu&#10;2dJ8v/8ABSDUv7P/AGVfEaeZs+0zQQ4zjd+8Bx+lfivX6bf8Fc/Hv2fw/wCDPCMF0M3E8t9cwK3I&#10;CAKhI/4E35V+ZNf2/wCEuClheG41Zf8AL2cpL00j/wC2nn13eYUUUV+znOFFFFABRRRQAUUUUAFF&#10;FFABRRRQAUUUUAFFFFABRRRQAUUUUAFFFFABRRRQAUUUUAFFFFABRRRQAUUUUAFFFFABRRRQAUUU&#10;UAFFFFABRRRQAUUUUAFFFFABRRRQAUUUUAFFFFAH7Gf8Ex/EWk3f7OdnpFtqFvNqtrdTS3NpG37y&#10;JWI2lh74r68r8uv+CRepC38b+NbQg/v7SEg49GP+NfqLX+f3iJgFl/E2KgndSfP/AOBK/wCDdj06&#10;TvBHk/7V1i+o/s5fEG3T7z6VLj8MH+lfgg3DEe9fp/8A8FUPj1qfhO30b4d6XJc2LalaDULi6gk2&#10;iSIySRmJh3HyZ/Gvy/r+jvCHK6+AyOWJrbVpc0V5JWv87HJXknKwUUUV+5nOFFFFABRRRQAUUUUA&#10;FFFFABRRRQB+gP8AwSP8dCx8deL/AApNKqpfWaXkKluWkRsEAf7p/Sv1Hr8JP2MviM3wv/aM8I6t&#10;tDRTXH2GUM2Pkl+Qn9RX7tK25QR0IzX8T+L2WvB8QLFpe7Wgn84+6/wS+89Cg7xsLTWRZFKsoZSM&#10;EEZBp1Ffhx0HzT+0N+wb8Pfjpa3N3b2ieGfEjAsmpWEYUO+OPMTow6e9fmR8ff2LPiN8Abtnv9Ob&#10;W9F/g1bTI2eI/wC8Oq/jX7m1FdWsN7DJDcQpPFIpV45FDKwPUEGv1fhnxHzjh3lozl7aivsy3X+G&#10;W69NV5GM6UZH83lFfrX8fP8Agl/4O+IF3f6z4JvW8KatPmT7GRvs3kPPTqmT6ce1fmt8ZfgP4x+B&#10;PiWXR/FWlS2pDFYbtVJguAP4kfoa/rbhzjbJ+Jko4Opapa7hLSXy6P5XOGVOUNzz2iiivvDMKKKK&#10;ACiiigAooooAKKKKACiiigDsfhr8XvF3wj1yHVfCmuXWk3UZztjcmN/ZkPDD6iv0j/Zr/wCCnug+&#10;LzaaD8SIF8P6ptWNdXjObaZsclx1Qn8ua/KuiviOIuDso4mptY2nafScdJL59V5O6NI1JQ2P6OdE&#10;17TvEmmw6hpV7BqNjMMx3FtIHRvoRV+vwc+AP7WXxA/Z2vmbw7qX2nSpTmbSb7Mlu/uBnKn3BH41&#10;+nH7O/8AwUL+H3xo+w6Tq06+FPFM/wAn2O8bEEjeiSnjnsDzX8l8UeGmb8PuVfDx9vQX2orVL+9H&#10;dequvQ7YVoyPquikVgygg5B6EUtfkJuFFFFABRRRQAUUUUAeV/GT9mb4e/HOxmj8T6BbzXrrtXUY&#10;VCXKY6Ycc/nX5p/tIf8ABNrxn8KftWs+EHfxd4cUs/lxJ/plug5+dR97vytfsBSdeDyK/QuG+Os5&#10;4ako4epz0usJax+XWPy/EylTjPc/m9urSexuHguYZLeeM4eOVSrKfQg9Kir9uv2gv2E/h18fJZdS&#10;uLaTQfEbAn+1NPwpkPbzExhh+R96/Mb9ob9in4hfs+yz3t7Y/wBr+GxJtj1ayG5cdt69U/Hiv624&#10;Z8RMn4j5aPN7Ku/sS6v+69pfg/I4p0pRPn6iiiv1ExCv3g/Yz/5Nd+HH/YKj/ma/B+v3g/YyZW/Z&#10;d+HBRty/2UnP4mv548av+RRhf+vn/trOrD/Ez2iiiiv49O4KKKKACiiigAooooAK/Ir/AIKvf8nE&#10;aX/2BIf/AEZJX661+Q3/AAVauEm/aMsEU5aPRoVb673P9a/avCL/AJKaP+Cf6HPX+A+MKKKK/t88&#10;8KKnsdPudUvIbSzgkurqZgkcMSlmdj0AA6mvuj9nX/gl74g8aw22s/Ea7k8N6XIA66bb4N1IpH8R&#10;PCfqa+czviHLOHqHt8xqqC6Ldv0W7/LuXGLloj4y8D/DzxH8SNat9K8N6Pd6vezSCNVt4iwBP95u&#10;ij61+iv7Nv8AwS3ttHurfXPipcw6kwVZI9DtGIRG64lb+L6Divsr4M/s++CPgHpVzYeDtJGnpdMr&#10;3EryNJJKyjAYlj6dhgV6PX8r8VeLGPzNyw2T3o0npzfbf/yPy18zshRUdZGN4V8G6H4G0mPTPD+l&#10;WmkWEf3beziEa/kK2aKK/BalSdWTnUd2929WdIUUUVmAUUUUAFFFFABRWL4u8ZaL4D0G61nX9St9&#10;L022QvJcXDhQAPTPU+1fnx8fv+CrCxST6X8LNNWQcqda1KM4PvHH/Vvyr6zIeFs24kqcmX0m0t5P&#10;SK9X+iu/IiU4x3Pt/wCK/wAfPA3wVsGuPFmv2umyeWZI7VmzNL7Kg5Oa/NH9oz/gpl4q+JVvc6L4&#10;HtpPCWjSZWS78zddzLyOCOEBGOnNfI3jjx94g+JHiC51vxLqtxq+p3DFnnuHyfoB0A9hxWBX9Y8L&#10;+FuV5Ly4jH/v6ytv8CflHr6y+5HFOs5aLQsahqV3q15Jd3tzLd3Uhy80zl2Y+5NV6KK/a1FRVlsc&#10;4UUUUwCiiigAooooAKKKKACiiigAoor2n9nj9kzxz+0dqB/sC0W20aGbybrVro4ihOM4x1Y4I4Hq&#10;K4Mdj8LltCWKxlRQpx3bdl/XkNJydkeMwwyXEqRRI0kjnaqIMliewFfU37PH/BPT4hfGmS31DV4W&#10;8IeG2Af7XfRnzpVz0jj69M8njivv79nj/gn78PPgXdW2sXMb+KPEsSjF5fqDFE3rHH0H1OTX0+qq&#10;vRQO3Ar+aOJ/GBvmw2QQ/wC4kl/6TH9ZfcdcKHWR458Df2Tfh58BNPhTQtHiudUQfPq14ge4Ynr8&#10;2PlHsK9loor+asbjsVmNZ4jGVHOb3bd2daSWiCiiiuEYUUVkeL/EUPhHwrq2tXBAhsLWS5bPTCqT&#10;V04SqTUIK7eiA/Gr/gov4yi8XftP+II4CWi0yOOxzuyCyrlsenJ/SvmOug+IXi668feOde8R3gC3&#10;WqXst3Iq9AXYnA9hmufr/SzJMB/ZeWYbBf8APuEY/NJX/E8mT5m2FFFFe0SFFFFABRRRQAUUUUAF&#10;FFFABRRRQAUUUUAFFFFABRRRQAUUUUAFFFFABRRRQAUUUUAFFFFABRRRQAUUUUAFFFFABRRRQAUU&#10;UUAFFFFABRRRQAUUUUAFFFFABRRRQAUUUUAFFFFAH1X/AME0766t/wBqDRreG4ljt5refzo0YhXw&#10;hxuHfmv2dr8G/wBkn4yaf8Cvjdo3irVbeS40+IPDMIjgqrjG73x1xX7oeFfElj4x8M6Rr2lzfaNN&#10;1S0ivbWXBG+KRA6NjtkMK/jfxkwVeGc0sY4WpygkpdG03detmjuw792x+Wn/AAV0/wCS5eEP+xcX&#10;/wBKp6+Fq+6f+Cun/JcvCH/YuL/6VT18LV/Q3h9/yS+B/wAP/tzOap8bCiiiv0IyCiiigAooooAK&#10;KKKACiiigAooooAmsbybTb23u7dzFcQSLLG46qynIP5iv38/Z4+IUHxQ+C/hLxFDd/bpLqwiFxMe&#10;pnVQsmfQ7ga/n9r9Vv8Agk78TP7c+GOv+DZowJdFu/tMUmfvRy9sezKfzr8G8Ycp+uZLDHxXvUZa&#10;/wCGWj/HlOmhK0rH3lRRRX8XneFFFFABXP8AjTwD4e+IWiyaV4j0az1mxcf6m8iDqPcZ6fhXQUVr&#10;TqzozVSnJqS2a0aA/N79pf8A4Jc+cZdc+E0iq5JaXQruTC+v7pz/AOgmvz68cfDvxL8NdZk0rxRo&#10;l5ol+nWG7iKk+4PQj6V/RNXAfF74F+DfjloX9leLdJjv4VOY5V+WWM46q3Uda/euF/FrMMt5MNm6&#10;9tSX2vtr9JfPXzOadFPWJ/PtRX3L+0N/wS/8T/D+xuda8BXz+K9MjLSPp7x7buJM8BcHEmB9D7V8&#10;R6lpl3o99NZ31tLZ3ULFJIZkKupHUEGv6pyXiDLOIKPt8urKa6rZr1T1Rxyi46MrUUUV9CQFFFFA&#10;BRRRQAUUUUAFFFFABSqzRsGUlWU5DA4IpKKAPpr9nf8Ab3+IXwQ1CC31C+uPFfhpQFfTb6YlkUDA&#10;EbnJX+Vfp58Bf2xPh38ftLtzpeqx6brZUefo984SaNjxgE4DjPQj8q/CmprO9uNPuY7i1mkt542D&#10;JJExVlI6EEV+TcT+G+T8Q3rU17Gt/NFaP/FHZ+qs/M3hVlHQ/pCor8lf2ff+CnvjDwC2n6P47tl8&#10;UaBAnlfaoxtvUHZixOH7DnHFfpH8HP2gvBHx20l77wlrMV8Ytomt2+SWIkZwVPNfyZxHwTnPDMnL&#10;F0+an0nHWPz7PydjtjUjPY9Hooor4I0CiiigAooooAKgvrSO+tZIJYo5o3G0pMgZSPQjvU9FNNp3&#10;QHxV+0N/wTN8G/Ehr3WPBUi+EtcaMlLOJB9jlkznJXquenHHtX5s/GD9m/4gfA2+lg8VaDNbW6uE&#10;W/gBktnJ5AEgGK/fusvxH4Z0vxdpFxpmr2UN/YzqVeGdAwORjv3r9n4Z8Us3yTloYx+3orpJ+8l5&#10;S/R3+RhOjGWq0P5y6/dv9iv/AJNX+G+F2/8AEqTj/gTV8w/Hr/glTperZ1H4Y6n/AGXcli0um6k5&#10;aJs/3HAyv0NfZvwG8A3Pwt+DvhPwpeSie70qxS3lkXoWHJx7ZNfUeJPF2U8TZNhv7PqXmp3cWrSX&#10;utarbr0ZFKnKEnc76iiiv5vOoKKKKACiiigAooooAK/ID/gqkpX9pG3J6HSICP8Avpq/X+vgv9tT&#10;9iXxn+0P8d9E1rQrm1ttEksEt7u7un/49yjnOFHLZB496/WPDLNMHlOffWcdUVOHJLV/J/oY1k5R&#10;sj8roIJLqZIoY2llc7VRASSfQCvq39nX/gnf8QPjHLZ6prtu3hPwuzjfNeDbcyrwf3cZGeR3NfoB&#10;+zr+wX8PvgKkN/NCvijxNG+9dWvogPLyMYjTJCjH1NfS6qFAAGB6Cv0nifxglLmw2QQsv+fkl/6T&#10;H9ZfcYwodZHjfwb/AGSPhn8D4opNA8PQSamqgNqV4BLOxHcE/d/DFey0UV/NmMx2KzGs6+MqOpN9&#10;ZNt/idaSWiCiiiuEYUUUUAFFFFABRTXdY1LMwVQMlmOAK+Y/j9+358O/gtBqNhbXi+IvE9uTGmm2&#10;RyofH/LR+gH0r1ssynHZxXWGwFJ1J+S2829kvNkuSirs+k9S1ay0Wze61C7gsbZPvTXEgRB9STiv&#10;i79pL/gph4U+HMlzofgONPFWtqGR75Hxa27jjrj5zn0496+Av2hP2v8Ax/8AtF3KR67eR2GjwkmH&#10;S7AGOLrwX5+dh6mvEK/p/hjwgoYflxOey55f8+4/CvV7v0Vl6nJOv0ieifFf9oHx98arxpfFniO8&#10;1KDzDLHZNIRbxEjHyoOBxXndFFf0XhsLQwdJUcNBQgtklZfcjlbb1YUUUV0iCiiigAooooAKKKKA&#10;CiiigAoorb8IeCdd8fa1BpHh7SrrV9RmOEt7WMux/KoqVIUoOpUklFbt6JAYldx8Lfgn40+M2tR6&#10;Z4S0K61SVmCvMqkQxZP3nc8AV9w/AD/glTc3X2LWfifqv2aPcsh0Ox5Zh12ySdvoAfrX6HeB/APh&#10;/wCHGgWmjeHdLt9L0+2jWJI4UAOB0yepPua/BeJ/FrL8tTw+UJV6v82vIvnvL5aeZ0wot6yPjP8A&#10;Zz/4Jg+HPBcNvq/xHlj8SazjP9mxk/ZITkEc9XIwfbnpX2/pGiafoFlHZ6bZQWNrGoVYreMIoAGB&#10;wKvUV/K2dcRZnxBW9vmNZzfRbRXotkdkYqOwUUUV84WFFFFABRRRQAV8tf8ABR74gN4J/Zo1m1hl&#10;CXWsypYBd4DFGOXx68CvqWvy4/4K3eP4dQ8deFfCMD7pNPtGvLhc/daQ4QfkDX6L4fZZ/avEmFpN&#10;XjB879I6/nZfMyqy5YM/P6iiiv8AQQ8wKKKKACiiigAooooAKKKKACiiigAooooAKKKKACiiigAo&#10;oooAKKKKACiiigAooooAKKKKACiiigAooooAKKKKACiiigAooooAKKKKACiiigAooooAKKKKACii&#10;igAooooAKKKKACiiigAr9/P2Y/8Ak274Vf8AYq6X/wCkkVfgHX7+fsx/8m3fCr/sVdL/APSSKv5w&#10;8bP+Rdg/8b/9JOrD7s/Oz/grp/yXLwh/2Li/+lU9fC1fdP8AwV0/5Ll4Q/7Fxf8A0qnr4Wr9N8Pv&#10;+SXwP+H/ANuZlU+NhRRRX6EZBRRRQAUUUUAFFFFABRRRQAUUUUAFfV3/AATY+Jq+Af2jLHT7mVo7&#10;LXoWsWy+1Q/3kJHfkY/GvlGruh6xceH9ZsdTtHMd1ZzJPEwOCGUgj+VeLnWWwzjLa+Xz2qRa9H0f&#10;ydmVF8rTP6O6K8G/Z3/bA8AfHXQtOhstYhsPERhVZ9JvHCTbwo3bc/eGe4r3hWDKCDkHoRX+cOPy&#10;7F5XXlhsZTcJro1b/h15nqppq6FooorzhhRRRQAUUUUAFeIftAfsg/D79oSwc6zpaWGtqP3WsWKi&#10;OdT/ALRH3x7NXt9FehgcwxeWV44nB1HCa2adv69BNJqzPxT/AGjP2BfH/wAB4bjV4I18S+GUkCLe&#10;2KkyoCcDfH1H4ZFfMbKVJBGCOoNf0iTwR3MTRyxrLGwwVcZBr5Y/aI/4J8+APjLpc11odnB4R8TY&#10;LR3domIZG9JEHX6jmv6X4Y8YE1HDZ/DXb2kV/wClR/WP3HJOh1ifjFRXrvxp/ZX+IfwL1GaLXtDn&#10;l05ZGWLU7VC8Eqr/ABZH3R9cV5FX9K4PHYbMKKxGEqKcHs07o5GmtGFFFFdogooooAKKKKACiiig&#10;AooooAK2PCvjDW/A+sQ6roGq3ekahEcpcWcpjcfiKx6KidOFWLhUSae6ewH6Mfs2/wDBUh9Ms7PQ&#10;vipazXm1hGuvWqgvtJAzKnfHcj8q/Q/wL8QPD3xK8P2+t+GtVt9X02cZSe3bI+hHUH2NfzsV3Xwt&#10;+N3jL4N61DqPhfXLvTyjBnt0kPlSgHJVl6EGvwXijwmy/M+bE5S/Y1Xry/Yfy+z8tPI6YVmtJH9B&#10;1FfEH7Nv/BTTwr8RFOlfENbfwhrKn91d7ibSZQO7HlWznrx0xX2boPiPS/FGnRX+kahbalZSgMk9&#10;rIHUg+4r+Vc54fzPIKzoZhRcH33i/SWzO2MlLY0qKTPbvS186UFFFFABRRRQAU1NwUbiC3sKdRQA&#10;UUUUAFFFFABRRRQAUUUUAFMw/mZyNmOmOc0+igAooooAKKKKACiiigAooriPiJ8avA/wpsjc+KvE&#10;thpC7SyxzSjzHwM4VRyTXRQw9bFVFSoQcpPZJNv7kGx29eL/AB8/a0+H/wCzzYt/wkGprc6uwzFo&#10;9kRJcvnuRn5R7nFfB/7Sf/BTrxB4uur7RPhrH/YWi7jGNYcH7VOmMEhTwgz0718Natq99rt/Lfaj&#10;dzX15KcyT3Ehd2PuTzX9EcL+EOJxXLic8l7OG/Ivifq9o+mr9DlnXS0ifTf7SH/BQHx58brq4sNH&#10;uJvCfhhlMf2KzlIkmU/89HHJz6DivlpnaRizMWY9STk0lFf1DleUYHJcOsNgKShBduvm3u35s45S&#10;cndhRRRXsEhRRRQAUUUUAFFFFABRRRQAUUUAEnAGTQAVY0/TrrVryK0sraa7upDtSGBC7sfQAcmv&#10;ov8AZ9/YM+I/xzuYbqWybwx4dJBfUtSQqWHXEafeY479K/UH9n/9jr4e/s+2cEuk6auo68EAl1i9&#10;UPMzY5254Qewr8n4n8SMo4dTo05e2r/yxei/xS2Xpq/I3hSlI/P74G/8Ew/HnxBtbXVPF1zH4Q0y&#10;ULItvIvmXTrnoVHC5Hqe/Sv0s+C/7Pfgn4DeH00vwrpEVu2d0t5KA88rHqWc8/h2r0miv5N4j44z&#10;niZ8mLqctK+kI6R+fV/O52RpxhsFFFFfAGoUUUUAFFFFABRRRQAUUVwHxI+PXgH4S2E114o8Uafp&#10;3lKzfZzMHmbAztVByT7V04fDV8XUVLDwc5Pok2/uQr23O5vLqOxtJriU7Y4kLsfQAZNfgb+0x8VL&#10;z4yfGrxN4lunZo5LloLZWAGyFDtRfyH619RftMf8FONX8cWmr+GPh/YrpWh3AMB1efP2maMghgF6&#10;IDnr1r4OZizFicknJJr+wfC7gvGZB7XMMzgo1KiSit2o7u/ZvTTfTU4a1RS0QlFFFfv5zBRRRQAU&#10;UUUAFFFFABRRRQAUUUUAFFFFABRRRQAUUUUAFFFFABRRRQAUUUUAFFFFABRRRQAUUUUAFFFFABRR&#10;RQAUUUUAFFFFABRRRQAUUUUAFFFFABRRRQAUUUUAFFFFABRRRQAUUUUAFfv5+zH/AMm3fCr/ALFX&#10;S/8A0kir8A6/fz9mP/k274Vf9irpf/pJFX84eNn/ACLsH/jf/pJ1Yfdn52f8FdP+S5eEP+xcX/0q&#10;nr4Wr7p/4K6f8ly8If8AYuL/AOlU9fC1fpvh9/yS+B/w/wDtzMqnxsKKKK/QjIKKKKACiiigAooo&#10;oAKKKKACiiigAooooAnsb+50y6jurO4ktbmM7kmhcq6n1BHSvuD9m/8A4KceJPAq2mh/EKL/AISD&#10;RIwsaahEgF1CgGACBgOOnXn618MUV89nXD+W8QUPq+Y0lNdH1Xo91/VyoycXdH9BPwl+Ovgr426O&#10;L/wnrdvqW1A8turYmhycfOnUcg139fzp+D/HXiD4f6xFqvh3V7vR7+Mgia0lKE4OcHHUfWv0U/Zt&#10;/wCCpNvfS2Og/FS2W1dgIxr9qvyFugMqdvciv5W4o8JsflnNicobrUv5ftr/AOS+WvkdsKylpI/R&#10;iisrw34q0fxhpcWo6HqdrqtjKoZJ7SVZFIIyOQa1a/A5wlTk4TVmujOkKKKKgAooooAKKKKAKupa&#10;ZaaxZTWd9bRXdrMhSSGZAyspGCCDXwN+0l/wS7sPFepz678Mr2HRbmYl5tHus/ZyxI5jYcoOvBz+&#10;FfoHRX02RcR5nw5X9vl1Xlvut4v1W36kSipKzP58Pit8FPGPwX1+fSfFejXGnyxttWfaTDLxkFHH&#10;B4rhq/om8dfDzw38S9Cm0bxPo1prWnS/ehuowwz2IPUH6V+d37TH/BL26sfN1v4TlruBVaSbRbqU&#10;eYDnOImPXjsa/qfhfxYy/NHHDZsvY1X9r7D+f2fnp5nHOi1rE/OqitPxF4X1fwjqk+m61pt1pd/A&#10;5SS3uoijqw6jBrMr96hONSKnB3T6o5goooqgCiiigAooooAKKKKACiiigAr2j9n/APay8e/s76lG&#10;dA1AXGjNKJLnSbpQ0Mw7jPVT7g14vRXDjsBhcyoSw2MpqcJbpq6/rzGm07o/ZX9m/wD4KF+B/jfe&#10;Lpesxr4R8RMdsdvdSgwzZOAEk4yT6EV9ZKwZQQcg9CK/m6jkeGRXjZkdTkMpwQa+mf2dP29/iB8C&#10;5IdPvLqTxR4aU86ffSFnjH/TNzyPp0r+a+KPB9S5sTkE7f8ATuT/APSZP8pfedcK/SR+1tFeN/Av&#10;9rD4ffHzR4bjQ9YhtdRb5ZNKvZFjuEbHICk/MPcda9kr+ZsbgcVl1aWHxdNwmt01ZnWmnqgooorh&#10;GFFFFABRRRQAUUUUAFFFFABRRRQAUUUUAFFFFABRRVe+1C20y1kuby4itbeMZeWZwqqPUk00nJ2Q&#10;FisPxl420T4f6Bca14g1K30rToB889zIEXJ6DJ7mvkn9pb/gpL4Q+FtxPongsJ4t15FZXuYJP9Et&#10;36AFh98g9h0xX5lfFv49eN/jdrMmoeK9cuL/AHHK2oYrBH6BUHAr9p4W8Ls0zzlxON/cUXrqvekv&#10;KPT1f3M551lHRan3T+0B/wAFVIFsZtL+F1g5u23I2sahGAsfPWNMnd9T+Vfnj4y8ba58QNeu9Z8Q&#10;alPqeo3Uhkklmb+InJwOgHsKw6K/rHh/hXKeGqfJl9K0nvJ6yfq+3krI4pTlPcKKKK+uICiiigAo&#10;oooAKKKKACiiigAooooAKK6r4e/CzxX8VNai0rwrod5rN5Ifu28ZKqO5ZugH1r9L/wBm/wD4JheG&#10;/B8NtrPxKeLxNqrIHGlKCLWEleVf++QSfbiviOI+Mcp4Yp82NqXm9oR1k/l0Xm7I0jTlPY+BvgX+&#10;yr8Qfj/fRDw7o8iaVvCy6tdDZbxgkgkE/exg8Lmv0z/Z7/4Jz/D74Q28d94gjXxl4gZAHlvYx9mi&#10;Of8AlnH+XLE9O1fUuhaDpvhjSbbTNJsYNO0+3QJFbW0YREUdgBWhX8m8T+Jmb585UMM/YUX0i/ea&#10;/vS3+SsvU7YUYx31GRRpDGqIoVFGAo7U+iivx83CiiigAooooAKKKKACiiqOr65p/h+ye81O+t7C&#10;1QZaa5kCKPxJqoxlJqMVdgXq5j4gfErw18LdBl1jxRq9to9ggOJLhwu9gM7VH8TYB4HNfFf7Tn/B&#10;TjRfC32zQfhjt1rVVXaNbbm1ifPO1T/rOO/Svzl+J/xi8X/GLXZdV8Wa3c6pPI5dY3ciKP2ROij6&#10;V+5cMeFOZ5uo4nMn7Ck+j+Nr06fPXyOedZR0Wp90/tEf8FUZLmKbR/hVZNb5BR9b1CMFhyRmKPp0&#10;wct+Vfnnr3iDUfE2rXWpareTX19dSNNNNMxZmYnJNZ9Ff1XkHDGV8N0fZZdS5W95PWT9X+m3kcUp&#10;ynuFFFFfVEBRRRQAUUUUAFFFFABRRRQAUUUUAFFFFABRRRQAUUUUAFFFFABRRRQAUUUUAFFFFABR&#10;RRQAUUUUAFFFFABRRRQAUUUUAFFFFABRRRQAUUUUAFFFFABRRRQAUUUUAFFFFABRRRQAUUUUAFFF&#10;FABX7+fsx/8AJt3wq/7FXS//AEkir8A6/fz9mP8A5Nu+FX/Yq6X/AOkkVfzh42f8i7B/43/6SdWH&#10;3Z+dn/BXT/kuXhD/ALFxf/Sqevhavun/AIK6f8ly8If9i4v/AKVT18LV+neH3/JL4H/D/wC3Myqf&#10;Gwooor9CMgooooAKKKKACiiigAooooAKKKKACiiigAooooAKKKKAPRfhB+0D46+BuqNeeEdcmsFk&#10;YGa1Y7oZsdNymv0z/Z1/4KV+B/iFpVjpvjmdfCvif5YnkkU/ZLhzxuVh9z6N09a/IeivgOJOCMn4&#10;njfFU+Wp/PGyl89NV6/KxrCpKGx/SBp+oWuq2cV3Z3Ed1bSjck0LhlYeoIqxX4X/ALPf7ZfxC/Z/&#10;1K1Sx1SbVvDqHbLot9IXh2k5OzP3G9xX6ffs4/t1eA/2gt1gH/4RrxAuSdO1CVRvUd0fgN9OtfyX&#10;xR4cZvw7zV4R9tQX249F/ejuvXVeZ2wqxlp1PpKikVgygg5B5BFLX5QbBRRRQAUUUUAFFFFAHnXx&#10;e+AXgn43aDcab4n0S2u3kQiO8EYE8LY4ZXHPH5V+Yn7Q3/BNbxv8K4TqnhJ38Z6OWYtFbxEXMC9R&#10;lM/MMdx+VfsBTZI1lXa6hh6Gv0DhrjjN+GJqOGqc1LrCWsfl1j8redzKdOM9z+cC/wBPutLu5bW8&#10;t5LW5iYo8MyFWUjggg1BX7l/tDfsX+AP2hoZLnVLVtM8QBAkOrWXyOgBzhl6P36+tfmD+0Z+w34/&#10;+AV1PeCzk8Q+GBudNVsULCNAcDzV/hP6V/WfC/iNlHEXLRlL2Nd/Zk9G/wC7LZ+mj8jinSlE+cqK&#10;KK/VjEKKKKYBRRRQAUUUUAFFFFABRRRQBY0/ULrSryK6s7iW1uYmDxzQuVZWHQgjoa+4P2Z/+Cm3&#10;iLwG1roXxFik8R6EoWNNRj/4+4B6t/z0HT0PHevheivnM64fy3iDD/V8xpKa6PqvNPdf1cuMnF3R&#10;/QV8Lfjt4G+M2l/bvCXiC11OMHa0QbZKh9Chwa73nd/s4r+c7wv4s1nwXrNpq2halc6VqNrIJYbi&#10;1kKMjDoRiv0H/Z7/AOCqM6zWejfFGwV4vliGt2K4I9WlTv2+771/LXE3hJj8uTxGTy9tT/ldlNen&#10;SXys/I7IVk9JH6Sw2scDyMgOXOWySamrG8JeMdF8daFa6zoGpW+qabdIJIri3cMCpGRn0Psa1oZl&#10;njDrnafUYr8CqQqU5OFRNNaO+6OkfRRRWQBRRRQAUUUUAFFFFABRRRQAU1mWNSzEKo5JJwBXkfx6&#10;/ai8Dfs9aH9r8Raikt/IWWDS7Vg9xKwH90H5RyOTX5j/ALSH/BRDx18alfStCL+D/DgcnybOUi4n&#10;HpI47ew4r9H4Z4DzjiZxqUYclH+eW3yW8vlp5mU6kYH6A/Hb9vj4Z/Be0vLeDUk8TeIYWMY0vTn3&#10;YcdnfooB69T7V+X/AO0B+2J8Qv2hLtk1fUP7N0ZSfL0rTy0cOM8b+fnOO5/KvDpJGlkZ3Yu7HJZj&#10;kk+tNr+tOGfD3J+GrVoR9rW/nl0/wrZfn5nFOrKYdetFFFfpxiFFFFMAooooAKKKKACiiigAoooo&#10;AKKVEaRlVFLMxwFUZJPpX2H+zv8A8E2/G3xbs7HXPE03/CJ+Hbgb1WRc3cidQQh4APYmvDzfO8vy&#10;Kh9ZzGqoR6X3fklu36FRi5aI+StD0HUvEupW+n6VY3GoXtxIIooLeMu7segAHevuv9m//gl9r3iG&#10;8tta+J0v9j6SoWRdJt23XE3+y56IPzPPav0A+C/7OfgX4D6Aum+F9Fhgc7WmvJv3k8rgfeLtz+Ha&#10;vTQAvSv5b4m8XsZjVLDZLD2UNud6zfoto/i/NHZCglrI5zwN8OvDXw20WDSvDWjWmj2UShRHbxBS&#10;cDqx6k+5rpKKK/nqrVqV5upVk5Se7erfzOoKKKKyAKKKKACiiigAooooAKr32oWul2slzeXEVrbx&#10;jLyzOFVR7k15N+05+0ND+zn4Ig1ttBvvEN1dT/Z7e1s1ON20sS7AHAAFflD+0Z+1X8Tv2itQT+0L&#10;a70TRIl2JpWnpKsR5zuc/wATfWv07hTgLMOKLV1JU6F7Obt06KN7v8F5mM6ihp1PvP8AaD/4KXeB&#10;vhrHdaZ4OA8X68FZBJC221hfoCz4+bB5wOvrX5ofGL9o7x98c9Se58Va7Pcwby8djESlvF7Kg+ne&#10;uC/4R7VW5/sy8P8A2wf/AApf+Eb1b/oF3v8A4Dv/AIV/W3DfBeR8MxUsNFSq9Zys5fLpH5fO5xTq&#10;SnuZ1FaX/CNav/0Cr7/wHf8AwpP+Eb1c9NKvf/Ad/wDCv0D2tP8AmX3mRnUVpf8ACM6x/wBAq+/8&#10;Bn/wo/4RnWP+gVff+Az/AOFHtaf8y+8Zm0Vpf8IzrH/QKvv/AAGf/Cj/AIRnWP8AoFX3/gM/+FHt&#10;af8AMvvAzaK0v+EZ1j/oFX3/AIDP/hR/wjOsf9Aq+/8AAZ/8KPa0/wCZfeBm0Vpf8IzrH/QKvv8A&#10;wGf/AAo/4RnWP+gVff8AgM/+FHtaf8y+8DNorS/4RnWP+gVff+Az/wCFH/CM6x/0Cr7/AMBn/wAK&#10;Pa0/5l94GbRWl/wjOsf9Aq+/8Bn/AMKP+EZ1j/oFX3/gM/8AhR7Wn/MvvAzaK0v+EZ1j/oFX3/gM&#10;/wDhR/wjOsf9Aq+/8Bn/AMKPa0/5l94GbRWl/wAIzrH/AECr7/wGf/Cj/hGdY/6BV9/4DP8A4Ue1&#10;p/zL7wM2itL/AIRnWP8AoFX3/gM/+FH/AAjOsf8AQKvv/AZ/8KPa0/5l94GbRWl/wjOsf9Aq+/8A&#10;AZ/8KP8AhGdY/wCgVff+Az/4Ue1p/wAy+8DNorS/4RnWP+gVff8AgM/+FH/CM6x/0Cr7/wABn/wo&#10;9rT/AJl94GbRWl/wjOsf9Aq+/wDAZ/8ACj/hGdY/6BV9/wCAz/4Ue1p/zL7wM2itL/hGdY/6BV9/&#10;4DP/AIUf8IzrH/QKvv8AwGf/AAo9rT/mX3gZtFaX/CM6x/0Cr7/wGf8Awo/4RnWP+gVff+Az/wCF&#10;Htaf8y+8DNorS/4RnWP+gVff+Az/AOFH/CM6x/0Cr7/wGf8Awo9rT/mX3gZtFaX/AAjOsf8AQKvv&#10;/AZ/8KP+EZ1j/oFX3/gM/wDhR7Wn/MvvAzaK0v8AhGdY/wCgVff+Az/4Uf8ACM6x/wBAq+/8Bn/w&#10;o9rT/mX3gZtFaX/CM6x/0Cr7/wABn/wo/wCEZ1j/AKBV9/4DP/hR7Wn/ADL7wM2itL/hGdY/6BV9&#10;/wCAz/4Uf8IzrH/QKvv/AAGf/Cj2tP8AmX3gZtFaX/CM6x/0Cr7/AMBn/wAKP+EZ1j/oFX3/AIDP&#10;/hR7Wn/MvvAzaK0v+EZ1j/oFX3/gM/8AhR/wjOsf9Aq+/wDAZ/8ACj2tP+ZfeBm0Vpf8IzrH/QKv&#10;v/AZ/wDCj/hGdY/6BV9/4DP/AIUe1p/zL7wM2itL/hGdY/6BV9/4DP8A4Uf8IzrH/QKvv/AZ/wDC&#10;j2tP+ZfeBm0Vpf8ACM6x/wBAq+/8Bn/wo/4RnWP+gVff+Az/AOFHtaf8y+8DNorS/wCEZ1j/AKBV&#10;9/4DP/hR/wAIzrH/AECr7/wGf/Cj2tP+ZfeBm0Vpf8IzrH/QKvv/AAGf/Cj/AIRnWP8AoFX3/gM/&#10;+FHtaf8AMvvAzaK0v+EZ1j/oFX3/AIDP/hR/wjOsf9Aq+/8AAZ/8KPa0/wCZfeBm0Vpf8IzrH/QK&#10;vv8AwGf/AAo/4RnV/wDoFX3/AIDv/hR7Wn/MvvEZtFaP/CN6t/0C73/wHf8AwpP+Ed1YEA6XeA/9&#10;e7/4U/a0/wCZfeBn1+/n7Mf/ACbd8Kv+xV0v/wBJIq/BL/hH9Vzj+zLzPp5D/wCFfvf+zPG8P7OX&#10;wsjkRo5F8LaWrKwwQRaR5BFfzl41TjLLsHyu/vv/ANJOvD7s/Or/AIK6f8ly8If9i4v/AKVT18LV&#10;90/8FdP+S5eEP+xcX/0qnr4Wr9P8Pv8Akl8D/h/9uZjU+NhRRRX6EZBRRRQAUUUUAFFFFABRRRQA&#10;UUUUAFFFFABRRRQAUUUUAFFFFABTo5XhkWSNmR1OVZTgg+oNNooA+sPgX/wUX+IvwohtNM1eRfFe&#10;iwlEVb5j58UYwCFfvx61+mvwL/aw+Hnx+tYl8O6zGmr+UJJtKuv3c8Z7jB+9j1Ga/Bqr+g6/qXhj&#10;VbfUtJvZ9Ov7dg8VxbuUdCO4Ir8g4m8M8oz6Mq2Hj7Ct3ivdb/vR/wArP1N4VpR3P6OaK/K79nv/&#10;AIKleIPCqQaR8SrM+INPXIGq2yhbpB2DLwrj34PNfoz8JPjJ4V+Nnha313wtqUd7bSKDJDkebAT/&#10;AAuv8Jr+TOIuDc44Zk3jaX7u+k46xfz6ejsdsakZ7HcUUUV8QaBRRRQAUUUUAFQX1jBqVnLa3Maz&#10;W8qlJI3UFWU9QQeoqeimm4u6A+Qv2gP+Cb/w/wDipHLqHhpV8Ga2AzbrOIfZ5mxwGTovPcV+Zfxs&#10;/Zi8ffAW/mTxHo0raYrAR6vagyWkmTgYccAn0ODX74MoZSCMg8EVi+KPBeheNNHbSdd0q11XS2IL&#10;Wd1GHiJByDtPGQa/Y+F/E7NsicaGLk69HtL4kv7st/k7r0MJ0Yy20P50qK/Uj9pD/glzoviCF9Y+&#10;F1wmiagNzS6VeOWt5cnPyN1Q+3TpX5w/E74Y+IPhD4xvPDHiay+w6tahWePcGDKwyrAjqCOa/rHh&#10;3i/KeJ6d8DU9+13B6SXy6rzV0cUqcobnK0UUV9oZhRRRQAUUUUAFFFFABRRRQAUUUUAeifB34/8A&#10;jf4F65HqPhPWprNQ2ZLN2LW83s8ecGv3G+AvxCuvit8HfCfi2+git7zVrFLiaOE5QMcg49siv59a&#10;/d79i+MR/st/DhV6f2Un8zX80eM+X4SngsPjY00qrnyuSWrXK3ZvrqdeHbu0e1UUUV/Jp2hRRRQA&#10;UUUUAFFFFABX5/f8FGv2v/FXwr8Q2ngHwhN/ZdxPaJd3OqR5EyZY4RPTheT71+gNfkN/wVagSH9o&#10;ywdRhpNFhZvrvcf0r9Z8MMvwmZcRQpYympxUZSSequrWuupjWbUND4/17X9R8Uatcanq17PqOoXD&#10;b5bm4cu7n1JNUKKK/u6MYwioxVkjzQoooqgCiiigAooooAKKKKACiiigAoor1H4I/s1+O/j9q32T&#10;wrpEktsv+t1C4BS3j5xy5GCfYc1yYvGYfAUZYjFTUIR3bdkNJvRHl6qWYAAknoBX0V+zv+w38Qvj&#10;3fxTmxl8OeHPleTVtQiZA6n/AJ5KeXOPw96+9v2bv+Cbvgz4TSWet+K3/wCEr8SxYcLKMWkDc/dT&#10;+L/gWelfYdvbxWsKQwxrFEg2qiDAUegFfzdxR4v06fNhcgjzP/n5Jaf9ux6+r+5nVCh1kfP/AMCP&#10;2H/hr8DbOGSHSovEGthQJNU1SJZGJznKqchOfTn3r6DVQqhVACgYAHalor+ZcwzPGZrWeIx1V1Jv&#10;q3f7u3ojsSUVZBRRRXmDCiiigAooooAKKKKACiiigAooooAjmt4riMpLGsqHqrgEVn/8Ivo20r/Z&#10;Vlt9Ps6Y/lWpRVxqTjpF2AzV8N6SvTTLMdv9Qv8AhTv+Ef0v/oHWv/flf8K0KKr2tT+Z/eBQ/sHT&#10;f+gfa/8Aflf8KBoGmL0061H/AGxX/Cr9FL2k/wCZgUf7C03/AKB9r/35X/Cj+wtN/wCgfa/9+V/w&#10;q9RR7Sf8zAo/2Fpv/QPtf+/K/wCFH9hab/0D7X/vyv8AhV6ij2k/5mBR/sLTf+gfa/8Aflf8KP7C&#10;03/oH2v/AH5X/Cr1FHtJ/wAzAo/2Fpv/AED7X/vyv+FH9hab/wBA+1/78r/hV6ij2k/5mBR/sLTf&#10;+gfa/wDflf8ACj+wtN/6B9r/AN+V/wAKvUUe0n/MwKP9hab/ANA+1/78r/hR/YWm/wDQPtf+/K/4&#10;Veoo9pP+ZgUf7C03/oH2v/flf8KP7C03/oH2v/flf8KvUUe0n/MwKP8AYWm/9A+1/wC/K/4Uf2Fp&#10;v/QPtf8Avyv+FXqKPaT/AJmBR/sLTf8AoH2v/flf8KP7C03/AKB9r/35X/Cr1FHtJ/zMCj/YWm/9&#10;A+1/78r/AIUf2Fpv/QPtf+/K/wCFXqKPaT/mYFH+wtN/6B9r/wB+V/wo/sLTf+gfa/8Aflf8KvUU&#10;e0n/ADMCj/YWm/8AQPtf+/K/4Uf2Fpv/AED7X/vyv+FXqKPaT/mYFH+wtN/6B9r/AN+V/wAKP7C0&#10;3/oH2v8A35X/AAq9RR7Sf8zAo/2Fpv8A0D7X/vyv+FH9hab/ANA+1/78r/hV6ij2k/5mBR/sLTf+&#10;gfa/9+V/wo/sLTf+gfa/9+V/wq9RR7Sf8zAo/wBhab/0D7X/AL8r/hR/YWm/9A+1/wC/K/4Veoo9&#10;pP8AmYFH+wtN/wCgfa/9+V/wo/sLTf8AoH2v/flf8KvUUe0n/MwKP9hab/0D7X/vyv8AhR/YWm/9&#10;A+1/78r/AIVeoo9pP+ZgUf7C03/oH2v/AH5X/Cj+wtN/6B9r/wB+V/wq9RR7Sf8AMwKP9hab/wBA&#10;+1/78r/hR/YWm/8AQPtf+/K/4Veoo9pP+ZgUf7C03/oH2v8A35X/AAo/sLTf+gfa/wDflf8ACr1F&#10;HtJ/zMCj/YWm/wDQPtf+/K/4Uf2Fpv8A0D7X/vyv+FXqKPaT/mYFH+wtN/6B9r/35X/Cj+wtN/6B&#10;9r/35X/Cr1FHtJ/zMCj/AGFpv/QPtf8Avyv+FH9hab/0D7X/AL8r/hV6ij2k/wCZgUf7C03/AKB9&#10;r/35X/Cj+wtN/wCgfa/9+V/wq9RR7Sf8zAo/2Fpv/QPtf+/K/wCFH9hab/0D7X/vyv8AhV6ij2k/&#10;5mBR/sLTf+gfa/8Aflf8KP7C03/oH2v/AH5X/Cr1FHtJ/wAzAo/2Fpv/AED7X/vyv+FJ/YOm/wDQ&#10;Ptf+/K/4Vfoo9pP+ZgZ//CP6X/0DrT/vwv8AhSN4c0pmBOmWhI6HyF/wrRop+1qfzP7wMz/hGdI3&#10;bv7Ls93r5C5/lWjHGkMaxxqqIo2qqjAAHQAU6iplOUvidwPyg/4K6f8AJcvCH/YuL/6VT18LV90/&#10;8FdP+S5eEP8AsXF/9Kp6+Fq/0E8Pv+SXwP8Ah/8AbmeZU+NhRRRX6EZBRRRQAUUUUAFFFFABRRRQ&#10;AUUUUAFFFFABRRRQAUUUUAFFFFABRRRQAUUUUAFdN4B+Jfif4X69bav4Y1m70i9t5BIpt5SFYjsy&#10;9GH1FczRWVWjTrwdKrFSi909U/kB+m37P/8AwVStdWurbSPiZpsenMVSNdYsQdjPnBaRP4R9K++/&#10;C3i7RvG2iW+saDqdrq2mXC7orq1lDo34iv5zq9L+D/7Rnj74Haglx4V164tLcH57GQ+ZbuCQTlDx&#10;k4HI5r+f+J/CPBY6+IyVqjU/ld+R+m7j+K8jqhXa0kfv7RXxD8A/+Cnvgzx1Cth47iHhDVlKRpMN&#10;0tvckjBOQMx89jnr1r7T0/VLXVbaK4tJ47mGVA6SQsGRgfQjg1/LmcZBmeQ1vYZjRcH0fR+j2fyf&#10;qdkZKWxbooor54oKKKKACiiigBCAwwRkVxfxC+C/gf4qWE1p4q8MadrCSgBpJoAJeOmHGGGPrXa0&#10;V0UMRWwtRVaE3GS2abT+9BufmF+0B/wSxv8AS/7T1j4a6j9vhU+bFod0CJdvdUk6HHYH6V8B65oO&#10;o+GdTn07VbGfT76BikkFxGUdSOoINf0c15V8bv2ZvAXx+0lrTxPpEZu8Yi1K2AS5i/3Xx+hyK/oH&#10;hfxcxmBaw+dxdWnp76tzr16S/B+bOWdBPWJ+BlFfYX7SX/BOPxt8KdQn1HwbBceL/DGGkDRKPtNs&#10;o7Ov8XHdfyr5CurSexuJLe5heCeNirxyKVZSOoINf1JlGd5fntBYnL6qnF9t15Nbp+pxyi4uzIqK&#10;KK9wkKKKKACiiigAooooAK/eD9jP/k134cf9gqP+Zr8H6/eD9jP/AJNd+HH/AGCo/wCZr+d/Gr/k&#10;UYX/AK+f+2s6sP8AEz2iiiiv4+O4KKKKACiiigAooooAK/Ir/gq9/wAnEaX/ANgSH/0ZJX661+RX&#10;/BV7/k4jS/8AsCQ/+jJK/afCP/kpo/4J/oc9f4D4sooor+4DzwooooAKKKKACiiigAoorR8P+HdT&#10;8VarBpmj2M+o387bY7e3Qu7H6CplKNOLlN2SAzq6T4f/AA58RfFHxNZ6D4Z0ybVNSun2RxxrwPdm&#10;6KB6mvtf9m3/AIJf6z4oWLWfig82g2O75NIgdftLgcgu3IUHpjrz2r9FvhX8GPB/wZ0FNJ8J6Nb6&#10;Zb9XkVQZJGxjLN1Jr8O4m8Vsryjnw+Wr29VdV8Cfr1t2X3o6IUXLV6HxH8AP+CVthYrY6v8AE3Uj&#10;e3Sssj6JZ8RDBB2O/wDF3B28e9ffPhPwbovgTRYNI8P6ZbaRpcAxHa2sYRR/jW1RX8p57xRmvEdX&#10;2mYVnJdI7RXotvnv5nbGEY7BRRRXypYUUUUAFFFFABRRRQAUUUUAFFFFABRRRQAUUUUAFFFFABRR&#10;RQAUUUUAFFFFABRRRQAUUUUAFFFFABRRRQAUUUUAFFFFABRRRQAUUUUAFFFFABRRRQAUUUUAFFFF&#10;ABRRRQAUUUUAFFFFABRRRQAUUUUAFFFFABRRRQAUUUUAFFFFABRRRQAUUUUAFFFFABRRRQAUUUUA&#10;FFFFABRRRQAUUUUAflB/wV0/5Ll4Q/7Fxf8A0qnr4Wr7p/4K6f8AJcvCH/YuL/6VT18LV/oP4ff8&#10;kvgf8P8A7czzKnxsKKKK/QjIKKKKACiiigAooooAKKKKACiiigAooooAKKKKACiiigAooooAKKKK&#10;ACiiigAooooAKKKKACvoT9mz9tXxz+ztqCwwXDa94bbiXR72Vii8/ejb+A/pXz3RXm5jluDzbDyw&#10;uOpKcJdH+nZ+a1GpOLuj9tP2ff28vh18d5YNNFyfDviOQZ/s7UGChyOux+jfSvpMEMAQciv5uoZn&#10;t5Fkido5FOVZTgg+oNfXf7Ov/BRzx38JZLbS/FEsni/w4pVSLps3UKD+456/Rvzr+ZuKPB+cL4nI&#10;JXX/AD7k9f8At2XX0f3s64V+kj9i6K8m+B/7T3gH4/aKL3w3rMQu1UGfTboiO5gJ7Mp6/Vcj3r1h&#10;WDAEHIPQ1/N2MwWJy+tLD4um4TjumrM6009ULRRRXEMKKKKACiiigBCAwwRkV87ftHfsQeAP2grS&#10;W5e0Xw94m6prFhGAzHHSRejj9a+iqK9PLszxmU4iOKwNV05rqv16NeT0E0pKzPw8/aG/Yh+IX7Pc&#10;Z1C+tk1vw/uCDVNPBZVJ6B16rXz1X9IV3ZwahbyW9zDHcQSDa8cqhlYehBr46/aA/wCCafgX4mSX&#10;mq+Ez/wiOuyIziOBc2ksnUbk/hB6fL+Vf05wv4wUqiWGz+PLL/n5Faf9vR6eqv6I450OsT8gqK9M&#10;+Mf7Ofjz4G61dWXibQrmK2hfYupQxM9pL6FZMY59Dg15nX9IYXF4fHUo18LNTg9mndHK01uFFFFd&#10;QgooooAK/eH9jVdv7L/w5H/UKj/ma/B6v3i/Y3/5Nh+HP/YKj/ma/nfxq/5FOF/6+f8AtrOrD/Ez&#10;2aiiiv4+O4KKKKACiiigAooooAK/Ir/gq9/ycRpf/YEh/wDRklfrrX5Ff8FXv+TiNL/7AkP/AKMk&#10;r9p8I/8Akpo/4J/oc9f4D4sooor+4DzwooooAKKKOvA5NABSxxtLIqIpd2OAqjJJ9K95+Af7F/xF&#10;+PGrQra6TPoeiMvmPq+pQvHDt4+5kZcnPGOPev0z/Z5/YM+HPwWtI7u60xfEniEMGN/qsSv5bDoY&#10;05C89+tfmPEviFk3DadOU/a1v5I6/e9l+fkbQpSkfBXwA/4Jw/ED4vWttq+uMvhDQZSrK92hNxKh&#10;6lI+3HQmv05+Cf7MfgD4D6TbQeHNDthqUcQjm1aaMNcznqSzfXsK9VVRGoVQFUDAAGAKdX8k8S8e&#10;ZxxM3Trz5KXSEdF8+svnp5HbCnGGwUUUV+dGoUUUUAFFFFABRRRQAUUUUAFFFFABRRRQAUUUUAFF&#10;FFABRRRQAUUUUAFFFFABRRRQAUUUUAFFFFABRRRQAUUUUAFFFFABRRRQAUUUUAFFFFABRRRQAUUU&#10;UAFFFFABRRRQAUUUUAFFFFABRRRQAUUUUAFFFFABRRRQAUUUUAFFFFABRRRQAUUUUAFFFFABRRRQ&#10;AUUUUAFFFFABRRRQAUUUUAFFFFABRRRQB+UH/BXT/kuXhD/sXF/9Kp6+Fq+6f+Cun/JcvCH/AGLi&#10;/wDpVPXwtX+hHh9/yS+B/wAP6s8yp8bCiiiv0IyCiiigAooooAKKKKACiiigAooooAKKKKACiiig&#10;AooooAKKKKACiiigAooooAKKKKACiiigAooooAKKKKALWm6te6NdJc2F3NZ3CEMskEhRgQcjkV94&#10;/s3/APBUPVvCcEOi/E21uNfshtji1a12ieIZwTID98Y9Oa+BKK+ZzzhzLOIqHsMxpKXZ7SXo91+X&#10;cuMnHVH9C/w3+L3hD4taLBqfhbXLTVbeVd2yOQeYnsydR+Irsa/na8B/ETxH8M9ft9Z8Natc6TqE&#10;LZWSByAfZh0I9jX6P/s6/wDBUjSteNno3xPtRpF8xWNdYtFzbvxjMi9Vyccjiv5U4o8J8xyq+Iyp&#10;uvS7fbXy+18tfI7IVlLSWh+g1FUNC17TvE2k22p6Tewajp9ym+G5tpA6OvqCKv1+ESjKEnGSs0dI&#10;UUUVIBRRRQAUUUUAZXibwvpPjLRbjSdb0+DU9OuF2yW9wgdWH0NfA37S3/BLmx1cf2x8Jnj0674E&#10;uiXkp8l+Tlkc52npweOK/Q6ivqci4mzThyt7bL6riusXrF+q2+e/mRKClufzv/EX4Y+JvhR4in0T&#10;xTpNxpN/EcbZl+Vx6q3Rh7iuXr+hj4lfCXwn8XPD9zo/inRbXVLaeMx75Ix5sYPdH+8p+hr83P2g&#10;f+CW3iHwqt5q/wAOb0+IdPVmcaVPhbmNOuFbo+PwNf1Zwv4rZZmyjh8ztQq92/cfo/s+j+8450XH&#10;VanwVRV7XNB1Hw1qk+natY3GnX8DbZba6jMciH0KnkVRr9zjJTSlF3TOYK/eL9jf/k2H4c/9gqP+&#10;Zr8Ha/eH9jV1k/Zf+HLKcj+yo+n1Nfzx41f8inC/9fP/AG1nVh/iZ7PRRRX8fHcFFFFABRRRQAUU&#10;UUAFfkV/wVe/5OI0v/sCQ/8AoySv11r8iv8Agq6wP7RGmAdtEh/9GSV+0+Ef/JTR/wAE/wBDnr/A&#10;fFlFFFf3CeeFFdL4D+Gvif4n60mleFtEvNavWKgx2kRcICcbnPRR7niv0M/Z6/4JY2+nzWGt/E+9&#10;W+dfnfQLVsR54wHkHJxzkD86+Oz/AIsyjhunzY+raXSK1k/l09XZeZpGEp7Hwj8HfgH41+O2uLpv&#10;hLR5b0gjzbp/kghGerOeBX6Xfs5/8E0fCfwyns9Z8ayReLdcj2yrCQy20Eg7Bf4x/velfYHhnwjo&#10;ng3TY7DQtKs9Js0AUQ2cKxrwMc4HJ9zWvX8ocT+KWa53zYfBfuKL6J+8/WXT0VvO52Qoxjq9SO3t&#10;4rWFIYY1ihjAVI0GFUDoAKkoor8W31Z0BRRRSAKKKKACiiigAooooAKKKKACiiigAooooAKKKKAC&#10;iiuK+J3xi8K/CHRhqXiXUltIWcRpGg3yMx7BRzUTnGnFym7JGdSpCnFzm7JHa1zfij4j+GfBcM0u&#10;ua1Z6YIk8xluJQrFfUL1P4V8W/Fz/go491aXWn+A9Ka2eRWjXU777yZGNyIO46jP5V8b+NPH3iH4&#10;iasdT8R6rcatfFdnmztnC9cAdAOe1fMYzP6NH3aC5n+B8ljeJKFH3cOud/gfpZqv7f8A8J9NvHgj&#10;vdQvAvBlgtDsP0JIzVNf+Ch3wrPVtVH/AG6f/Xr8v6K8F8QYy/T7v+CfOPibHX+z93/BP1B/4eG/&#10;Cv8Avar/AOAn/wBej/h4b8K/72q/+An/ANevy+opf6wYzy+7/gi/1lx3937v+CfqD/w8N+Ff97Vf&#10;/AT/AOvR/wAPDfhX/e1X/wABP/r1+X1FH+sGM8vu/wCCH+suO/u/d/wT9Qf+Hhvwr/var/4Cf/Xo&#10;/wCHhvwr/var/wCAn/16/L6ij/WDGeX3f8EP9Zcd/d+7/gn6g/8ADw34V/3tV/8AAT/69H/Dw34V&#10;/wB7Vf8AwE/+vX5fUUf6wYzy+7/gh/rLjv7v3f8ABP1B/wCHhvwr/var/wCAn/16P+Hhvwr/AL2q&#10;/wDgJ/8AXr8vqKP9YMZ5fd/wQ/1lx3937v8Agn6g/wDDw34V/wB7Vf8AwE/+vR/w8N+Ff97Vf/AT&#10;/wCvX5fUUf6wYzy+7/gh/rLjv7v3f8E/UH/h4b8K/wC9qv8A4Cf/AF6P+Hhvwr/var/4Cf8A16/L&#10;6ij/AFgxnl93/BD/AFlx3937v+CfqD/w8N+Ff97Vf/AT/wCvR/w8N+Ff97Vf/AT/AOvX5fUUf6wY&#10;zy+7/gh/rLjv7v3f8E/UH/h4b8K/72q/+An/ANej/h4b8K/72q/+An/16/L6ij/WDGeX3f8ABD/W&#10;XHf3fu/4J+oP/Dw34V/3tV/8BP8A69H/AA8N+Ff97Vf/AAE/+vX5fUUf6wYzy+7/AIIf6y47+793&#10;/BP1B/4eG/Cv+9qv/gJ/9ej/AIeG/Cv+9qv/AICf/Xr8vqKP9YMZ5fd/wQ/1lx3937v+CfqD/wAP&#10;DfhX/e1X/wABP/r0f8PDfhX/AHtV/wDAT/69fl9RR/rBjPL7v+CH+suO/u/d/wAE/UH/AIeG/Cv+&#10;9qv/AICf/Xo/4eG/Cv8Avar/AOAn/wBevy+oo/1gxnl93/BD/WXHf3fu/wCCfqD/AMPDfhX/AHtV&#10;/wDAT/69H/Dw34V/3tV/8BP/AK9fl9RR/rBjPL7v+CH+suO/u/d/wT9Qf+Hhvwr/AL2q/wDgJ/8A&#10;Xo/4eG/Cv+9qv/gJ/wDXr8vqKP8AWDGeX3f8EP8AWXHf3fu/4J+oP/Dw34V/3tV/8BP/AK9H/Dw3&#10;4V/3tV/8BP8A69fl9RR/rBjPL7v+CH+suO/u/d/wT9Qf+Hhvwr/var/4Cf8A16P+Hhvwr/var/4C&#10;f/Xr8vqKP9YMZ5fd/wAEP9Zcd/d+7/gn6g/8PDfhX/e1X/wE/wDr0f8ADw34V/3tV/8AAT/69fl9&#10;RR/rBjPL7v8Agh/rLjv7v3f8E/UH/h4b8K/72q/+An/16P8Ah4b8K/72q/8AgJ/9evy+oo/1gxnl&#10;93/BD/WXHf3fu/4J+oP/AA8N+Ff97Vf/AAE/+vR/w8N+Ff8Ae1X/AMBP/r1+X1FH+sGM8vu/4If6&#10;y47+793/AAT9Qf8Ah4b8K/72q/8AgJ/9ej/h4b8K/wC9qv8A4Cf/AF6/L6ij/WDGeX3f8EP9Zcd/&#10;d+7/AIJ+oP8Aw8N+Ff8Ae1X/AMBP/r0f8PDfhX/e1X/wE/8Ar1+X1FH+sGM8vu/4If6y47+793/B&#10;P1B/4eG/Cv8Avar/AOAn/wBej/h4b8K/72q/+An/ANevy+oo/wBYMZ5fd/wQ/wBZcd/d+7/gn6g/&#10;8PDfhX/e1X/wE/8Ar0f8PDfhX/e1X/wE/wDr1+X1FH+sGM8vu/4If6y47+793/BP1B/4eG/Cv+9q&#10;v/gJ/wDXo/4eG/Cv+9qv/gJ/9evy+oo/1gxnl93/AAQ/1lx3937v+CfqD/w8N+Ff97Vf/AT/AOvR&#10;/wAPDfhX/e1X/wABP/r1+X1FH+sGM8vu/wCCH+suO/u/d/wT9Qf+Hhvwr/var/4Cf/Xo/wCHhvwr&#10;/var/wCAn/16/L6ij/WDGeX3f8EP9Zcd/d+7/gn6g/8ADw34V/3tV/8AAT/69H/Dw34V/wB7Vf8A&#10;wE/+vX5fUUf6wYzy+7/gh/rLjv7v3f8ABP1B/wCHhvwr/var/wCAn/16P+Hhvwr/AL2q/wDgJ/8A&#10;Xr8vqKP9YMZ5fd/wQ/1lx3937v8Agn6g/wDDw34V/wB7Vf8AwE/+vR/w8N+Ff97Vf/AT/wCvX5fU&#10;Uf6wYzy+7/gh/rLjv7v3f8E/UH/h4b8K/wC9qv8A4Cf/AF6zbX/go38O5dZubaaw1SGwRQYr3yw3&#10;mHuNmcjHrX5oUUv7fxvl9wnxJjvL7j9QLj/god8LI4yYm1WZ8cL9k2/1rC8Mf8FIfBGqXLxaroup&#10;6QowFlysock46DpxzX5uVseD9Pi1bxTpVlMVEVxcpGxboATin/b2NlJWa+4a4ix8pKzX3H7baBr1&#10;j4n0e11PTZxcWVygkikAxkGtCuP+E3g1PAPgPS9FivptRigjyk82N2DyBx2FdhX6LTcpQTmrM/Ua&#10;blKCc1Z9T8oP+Cun/JcvCH/YuL/6VT18LV90/wDBXT/kuXhD/sXF/wDSqevhav8AQvw+/wCSXwP+&#10;H/25nBU+NhRRRX6EZBRRRQAUUUUAFFFFABRRRQAUUUUAFFFFABRRRQAUUUUAFFFFABRRRQAUUUUA&#10;FFFFABRRRQAUUUUAFFFFABRRRQAUUUUAeofBn9pTx98CdUhufDGu3ENor7pNNmcvbSjjIKHjt1HN&#10;fp3+zx/wUc8AfFazgsvFV1H4O8SbcPDdH/RZSO6Sdif7p9OtfjpQCQcjg1+ecS8C5PxNFyxEOSr/&#10;ADxspfPpJeuvZo1hUlA/pCs7yDULWK5tpVnt5lDxyIchlIyCKlr8Pv2ef23viF8AdQjjivX8Q+Hi&#10;QJtJ1CQsu0f8835KH8/pX6afs/ft1/Dn48tFYRXZ8P8AiApubTtRYLuPQhH6N/Ov5N4m8Oc54dcq&#10;sYe2oL7cen+Jbr11XmdsKsZH0dSUKwZQQcg9CKWvys2CiiigAooooAKKKKAPI/jn+y38P/2gNPMf&#10;iXR4xqKgiLVLUCO5j4/vDqPY8V+X/wC0J/wTz+IfwhvtSv8AQrGTxT4Vgw8d5a4M6oRk74xzx3Ir&#10;9nKRlDAhgCCMc1+j8M8eZxwy1Toz9pR/kldr/t3rH5aeRlOnGZ/N1NDJbyNHKjRyKcMrDBB9CK/d&#10;z9i+1+x/sufDmLZ5Z/stWK5z1Zj/AFrk/wBoj9g34e/HpReRwDwtr6lj/aWmwqPMz/z0TgN+nU17&#10;b8LvAdv8L/h7oHhS1na6t9JtEtVmdcF9o+8R2ya+04+45y/izJ8NSw6cKsZ3lF9Pda0ez39fIzp0&#10;3CTudTRRRX4IdIUUUUAFFFFABRRRQAV+Qv8AwVYjlj/aMsWkjVEfRoTGytksN7jJHbnP5V+vVfGn&#10;7Yf7Cer/ALS/xU0TxLYeILPSbGCzSyu45o2aTars25McE4bHPpX6l4b5xgskz5YvH1OSnySV3ffp&#10;t6GNWLlGyPyIs7O41C5jt7WCS5uJG2pFEpZmJ7ADqa+1v2X/APgm14l+I1zaa38QYpfD3hmSISx2&#10;6SAXc2egK4+QY9ea/QL4I/si/Dj4FaVbw6PokN9qUbCRtVv0WS4Z/UNj5QOwHSvaFVV+6APoK/Qu&#10;JvF+tioyw2Rw9mnpzy+L/t1dPV3foZQoJayOA+DnwX8GfBPQG0XwhpcFjGrfv5QMzSt6u/UmvQaa&#10;qqpJAAJ5PvTq/nTE4mtjK0q9eblOWrbd236nVtogooormGFFFFABRRRQAUUUUAFFFFABRRRQAUUU&#10;UAFFFFABRVPV9WttD0+e+vJPKtYFLySdlUDJJ9gK+ePit+3X8PvA2nyJol5/wk2qPEWhjsuYg2ON&#10;7dhnrjmuatiaOHXNVkkcmIxVDCx5q00j6QkkSGNnkZURRksxwBXkHxW/at+HvwosXa71mHVNQ/g0&#10;/T3EsrfXHAH1r4B+Kn7a3xG+JkM9mt8mg6VKpRrTTxtLqRyGc8n9K8DZ2kYszFmPUk5NfJ4viFfD&#10;ho/N/wCR8ZjOJ0vdwkfm/wDI+p/if/wUG8c+L1ltfD0MPhiz3nbLCS85XGMFjwPwFfM2seINS8Q3&#10;kt3qd/cX9zKxd5LiQuST35rPor5Gviq+Jd6smz4nEYzEYt81abf9dgooorlOMKKKKACiiigAoooo&#10;AKKKKACiiigAooooAKKKKACiiigAooooAKKKKACiiigAooooAKKKKACiiigAooooAKKKKACiiigA&#10;ooooAKKKKACiiigAooooAKKKKACiiigAooooAKKKKACiiigAooooAKKKKACiiigAooooAKKKKACi&#10;iigArsPhN4U1zxh4+0ex8PWpudR+0oy8fKmCDub0Arj6+hP2M9L1i3+KWla1Y2c91ZJcLbXBt+Wj&#10;DfxMP7vvXVhafta8IPZvodmDpKtiIQeza2P1M0SCe10eyhutv2mOFEk29NwAzj8avUlLX7EtFY/c&#10;0rKx4h+0H+yX4L/aO1DT7vxLbyJc2tu1st5bPsmVMllAPTAZmOD614Ddf8Ekvh75eIPFGvK/q3lE&#10;f+g1920V9ll/GGfZXQjhsHi5QhHZbpffcl04yd2j4Qi/4JH+AFH7zxZrjH/ZEQ/9lp//AA6R+Hfb&#10;xVr3/kL/AOJr7sor0v8AiIPFH/QdL8P8ifZw7Hwn/wAOkfh5/wBDVr3/AJC/+Jo/4dI/Dz/oate/&#10;8hf/ABNfdlFL/iIPFH/QdL8P8g9nDsfCf/DpH4ef9DVr3/kL/wCJo/4dI/Dz/oate/8AIX/xNfdl&#10;FH/EQeKP+g6X4f5B7OHY+E/+HSPw8/6GrXv/ACF/8TR/w6R+Hn/Q1a9/5C/+Jr7soo/4iDxR/wBB&#10;0vw/yD2cOx8J/wDDpH4ef9DVr3/kL/4mj/h0j8PP+hq17/yF/wDE192UUf8AEQeKP+g6X4f5B7OH&#10;Y+E/+HSPw8/6GrXv/IX/AMTR/wAOkfh5/wBDVr3/AJC/+Jr7soo/4iDxR/0HS/D/ACD2cOx8J/8A&#10;DpH4ef8AQ1a9/wCQv/iaP+HSPw8/6GrXv/IX/wATX3ZRR/xEHij/AKDpfh/kHs4dj4T/AOHSPw8/&#10;6GrXv/IX/wATR/w6R+Hn/Q1a9/5C/wDia+7KKP8AiIPFH/QdL8P8g9nDsfCf/DpH4ef9DVr3/kL/&#10;AOJo/wCHSPw8/wChq17/AMhf/E192UUf8RB4o/6Dpfh/kHs4dj4T/wCHSPw8/wChq17/AMhf/E0f&#10;8Okfh5/0NWvf+Qv/AImvuyij/iIPFH/QdL8P8g9nDsfCf/DpH4ef9DVr3/kL/wCJo/4dI/Dz/oat&#10;e/8AIX/xNfdlFH/EQeKP+g6X4f5B7OHY+E/+HSPw8/6GrXv/ACF/8TR/w6R+Hn/Q1a9/5C/+Jr7s&#10;oo/4iDxR/wBB0vw/yD2cOx8J/wDDpH4ef9DVr3/kL/4mj/h0j8PP+hq17/yF/wDE192UUf8AEQeK&#10;P+g6X4f5B7OHY+E/+HSPw8/6GrXv/IX/AMTR/wAOkfh5/wBDVr3/AJC/+Jr7soo/4iDxR/0HS/D/&#10;ACD2cOx8J/8ADpH4ef8AQ1a9/wCQv/iaP+HSPw8/6GrXv/IX/wATX3ZRR/xEHij/AKDpfh/kHs4d&#10;j4T/AOHSPw8/6GrXv/IX/wATR/w6R+Hn/Q1a9/5C/wDia+7KKP8AiIPFH/QdL8P8g9nDsfCf/DpH&#10;4ef9DVr3/kL/AOJo/wCHSPw8/wChq17/AMhf/E192UUf8RB4o/6Dpfh/kHs4dj4VT/gkj8Otw3+K&#10;dfK+g8of+y06X/gkn8N2X934n8QK3+0Yj/7LX3RRR/xEDij/AKDpfh/kHsodj4N/4dH+Av8Aobdb&#10;/wC+Y/8ACrEH/BJH4cqv77xTr7t/smIf+y191UU34hcUP/mOl+H+Qeyh2Phdv+CSXw38tgPFHiDf&#10;2OYsf+g1a03/AIJP/DXT7qCc+JPETtGwbCyxpnHuFyPwr7eoqHx/xPJWeOn+H+Qezh2KGg6PF4f0&#10;Wx0yCSWWGzgSBHncu7KoABZj1PHWr9FFfAyk5ycpbs1CiiipAKKKKACiiigAooooAKKKKACiiigA&#10;ooooAKKKKACiiigAooooAKKKKACiiigAooooAKKKKACiiigAooooAKKKKACiiigAorlPG3xU8J/D&#10;q3eXxFrtnpe1d3lzSDeR7L1NfH/xt/4KKrGzaf8ADi13kH5tVvo/lI/2Iz/WvPxWPw+EV6ste3X7&#10;jzMXmWFwSvVnr26/cfbOueJdJ8M2puNW1K002ADO+6mWMH6ZPNfKfxk/4KFeHPCdxJp/gy1XxHdq&#10;cNeOStuOvTu3NfA3jz4leJPiXrEupeItVuNRuJG3bZGOxPZV6AfSuYr47FcQVal44dcq79T4fGcT&#10;Vql44aPKu+7/AMkeofE79pT4gfFnfFrmuzfYSWxZW37qIKT90hfvY9815fRRXy9SpOrLmqO78z4+&#10;rWqVpc9STb8wooorMyCiiigAooooAKKKKACiiigAooooAKKKKACiiigAooooAKKKKACiiigAoooo&#10;AKKKKACiiigAooooAKKKKACiiigAooooAKKKKACiiigAooooAKKKKACiiigAooooAKKKKACiiigA&#10;ooooAKKKKACiiigAooooAKKKKACiiigAooooAKKKKACiiigAr7Q/4Js6uY/Geu6aIHYSW/mmX+EY&#10;7fWvi+vuP/gm9oerwaxq+pLZFtFlhMbXZONsoP3cd+K9jKE/rtOx7uRpvH07H30rbhkUtJS1+qn7&#10;GFFFFABRRRQAUUUUAFFFFABRRRQAUUUUAFFFFABRRRQAUUUUAFFFFABRRRQAUUUUAFFFFABRRRQA&#10;UUUUAFFFFABRRRQAUUUUAFFFFABRRRQAUUUUAFFFFABRRRQAUUUUAFFFFABRRRQAUUUUAFFFFABR&#10;RRQAUUUUAFFFFABRRRQAUUUUAFFFFABRRRQAUUUUAFFFFABRRUc08dtC8szrFEg3M7nAA9SaAJKT&#10;pXz78Uv22vh18OrdhZanH4nvyCFtdMcOFYdmfoK+Lvit+3H8QviNFPZWVyvh3S5Mr5NjkSMpPQv1&#10;6eleJis4wuF05uZ9keBjM8weE05uaXZf57H3X8Tv2uvhz8K9Qu9N1HVGvNVtgC9nZJ5jcjIG77uf&#10;xr5L+L3/AAUR8R+J4XsfBdiPDlq2Q15MRLcN/u8YX9a+Qpp5LmZ5ZpGllY5Z3JJJ9STUdfG4nO8V&#10;XvGL5V5b/efCYviDGYi8YPkj5b/f/wAManiDxRq3iu/e91jUrrU7pust1KXb9TWXRRXgNuTuz5py&#10;cndhRRRSEFFFFABRRRQAUUUUAFFFFABRRRQAUUUUAFFFFABRRRQAUUUUAFFFFABRRRQAUUUUAFFF&#10;FABRRRQAUUUUAFFFFABRRRQAUUUUAFFFFABRRRQAUUUUAFFFFABRRRQAUUUUAFFFFABRRRQAUUUU&#10;AFFFFABRRRQAUUUUAFFFFABRRRQAUUUUAFFFFABRRRQAUUUUAOjXc6r6nFfq/wDsZ+Br/wAFfCa1&#10;F00f2a9xcW0YXEiKRyHPc5r8svDOiTeJNesdMt3WOe5lWNHfoCT3r9l/g74Z1Dwf8NdB0fVLpL2+&#10;tbdUkmj+63pivreHaXNWlUa2R9twvR5q86rWyOzooor9AP0oKhtJHmt1eRNjnOV/Gpq5X4kfEzQP&#10;hT4bl1zxFefZLGM7RtUszt2VR61EpRgnKTskROcacXObskdVRXyhJ/wUc+HS3OxNP1d4d2PM8lRx&#10;64zVv/h4p8MP+eGsf+Aw/wDiq87+1MF/z9R5f9rYD/n8j6kor5b/AOHinww/54ax/wCAw/8AiqP+&#10;Hinww/54ax/4DD/4qn/aeD/5+of9rYH/AJ/L7z6kor5b/wCHinww/wCeGsf+Aw/+Ko/4eKfDD/nh&#10;rH/gMP8A4qj+08H/AM/UH9rYH/n8vvPqSivlv/h4p8MP+eGsf+Aw/wDiqP8Ah4p8MP8AnhrH/gMP&#10;/iqP7Twf/P1B/a2B/wCfy+8+pKK+W/8Ah4p8MP8AnhrH/gMP/iqP+Hinww/54ax/4DD/AOKo/tPB&#10;/wDP1B/a2B/5/L7z6kor5b/4eKfDD/nhrH/gMP8A4qj/AIeKfDD/AJ4ax/4DD/4qj+08H/z9Qf2t&#10;gf8An8vvPqSivlv/AIeKfDD/AJ4ax/4DD/4qj/h4p8MP+eGsf+Aw/wDiqP7Twf8Az9Qf2tgf+fy+&#10;8+pKK+W/+Hinww/54ax/4DD/AOKo/wCHinww/wCeGsf+Aw/+Ko/tPB/8/UH9rYH/AJ/L7z6kor5b&#10;/wCHinww/wCeGsf+Aw/+Ko/4eKfDD/nhrH/gMP8A4qj+08H/AM/UH9rYH/n8vvPqSivlv/h4p8MP&#10;+eGsf+Aw/wDiqP8Ah4p8MP8AnhrH/gMP/iqP7Twf/P1B/a2B/wCfy+8+pKK+W/8Ah4p8MP8AnhrH&#10;/gMP/iqP+Hinww/54ax/4DD/AOKo/tPB/wDP1B/a2B/5/L7z6kor5b/4eKfDD/nhrH/gMP8A4qj/&#10;AIeKfDD/AJ4ax/4DD/4qj+08H/z9Qf2tgf8An8vvPqSivlv/AIeKfDD/AJ4ax/4DD/4qj/h4p8MP&#10;+eGsf+Aw/wDiqP7Twf8Az9Qf2tgf+fy+8+pKK+W/+Hinww/54ax/4DD/AOKo/wCHinww/wCeGsf+&#10;Aw/+Ko/tPB/8/UH9rYH/AJ/L7z6kor5b/wCHinww/wCeGsf+Aw/+Ko/4eKfDD/nhrH/gMP8A4qj+&#10;08H/AM/UH9rYH/n8vvPqSivlv/h4p8MP+eGsf+Aw/wDiqP8Ah4p8MP8AnhrH/gMP/iqP7Twf/P1B&#10;/a2B/wCfy+8+pKK+W/8Ah4p8MP8AnhrH/gMP/iqP+Hinww/54ax/4DD/AOKo/tPB/wDP1B/a2B/5&#10;/L7z6kor5b/4eKfDD/nhrH/gMP8A4qj/AIeKfDD/AJ4ax/4DD/4qj+08H/z9Qf2tgf8An8vvPqSi&#10;vlv/AIeKfDD/AJ4ax/4DD/4qj/h4p8MP+eGsf+Aw/wDiqP7Twf8Az9Qf2tgf+fy+8+pKK+W/+Hin&#10;ww/54ax/4DD/AOKo/wCHinww/wCeGsf+Aw/+Ko/tPB/8/UH9rYH/AJ/L7z6kor5b/wCHinww/wCe&#10;Gsf+Aw/+Ko/4eKfDD/nhrH/gMP8A4qj+08H/AM/UH9rYH/n8vvPqSivlv/h4p8MP+eGsf+Aw/wDi&#10;qP8Ah4p8MP8AnhrH/gMP/iqP7Twf/P1B/a2B/wCfy+8+pKK+W/8Ah4p8MP8AnhrH/gMP/iqP+Hin&#10;ww/54ax/4DD/AOKo/tPB/wDP1B/a2B/5/L7z6kor5b/4eKfDD/nhrH/gMP8A4qj/AIeKfDD/AJ4a&#10;x/4DD/4qj+08H/z9Qf2tgf8An8vvPqSivlv/AIeKfDD/AJ4ax/4DD/4qj/h4p8MP+eGsf+Aw/wDi&#10;qP7Twf8Az9Qf2tgf+fy+8+pKK+W/+Hinww/54ax/4DD/AOKo/wCHinww/wCeGsf+Aw/+Ko/tPB/8&#10;/UH9rYH/AJ/L7z6kor5b/wCHinww/wCeGsf+Aw/+Ko/4eKfDD/nhrH/gMP8A4qj+08H/AM/UH9rY&#10;H/n8vvPqSivlv/h4p8MP+eGsf+Aw/wDiqP8Ah4p8MP8AnhrH/gMP/iqP7Twf/P1B/a2B/wCfy+8+&#10;pKK+W/8Ah4p8MP8AnhrH/gMP/iqP+Hinww/54ax/4DD/AOKo/tPB/wDP1B/a2B/5/L7z6kor5b/4&#10;eKfDD/nhrH/gMP8A4qj/AIeKfDD/AJ4ax/4DD/4qj+08H/z9Qf2tgf8An8vvPqSivlv/AIeKfDD/&#10;AJ4ax/4DD/4qj/h4p8MP+eGsf+Aw/wDiqP7Twf8Az9Qf2tgf+fy+8+pKK+W/+Hinww/54ax/4DD/&#10;AOKo/wCHinww/wCeGsf+Aw/+Ko/tPB/8/UH9rYH/AJ/L7z6kor5b/wCHinww/wCeGsf+Aw/+Ko/4&#10;eKfDD/nhrH/gMP8A4qj+08H/AM/UH9rYH/n8vvPqSivlv/h4p8L+8OsD/t1H/wAVTG/4KLfDIMQL&#10;fWCPX7MP/iqP7Twf/P1B/a2B/wCfy+8+p6K+V/8Ah4v8M/8An21j/wAB1/8AiqVf+Ci3wyLAG21g&#10;L3P2df8A4qj+08F/z9Qf2tgP+fyPqeqGta9p3hzT5b7VL2Cws4huea4cKqj6mvhz4u/8FHTPYG0+&#10;H2mvb3LddQ1FAdnP8MfQnHr618i+PvjB4w+Jt49x4j1681DcciFpCIl9lQcAV5eKz7D0fdormf4H&#10;j4ziTDULxoLnf4H6AfFr/goH4K8Hx3dl4YSXxJqqAqkqDbbBvdjyfwFfF/xF/ay+JfxLhvbTUdfk&#10;ttMu+HsLNRHFt9PXH4147RXyGKzTFYrSUrLstD4jGZxi8Y7SlZdlov8Agi9aSiivIPECiiigAooo&#10;oAKKKKACiiigAooooAKKKKACiiigAooooAKKKKACiiigAooooAKKKKACiiigAooooAKKKKACiiig&#10;AooooAKKKKACiiigAooooAKKKKACiiigAooooAKKKKACiiigAooooAKKKKACiiigAooooAKKKKAC&#10;iiigAooooAKKKKACiiigAooooAKKKKACiiigAooooAKKKKAPWv2YvAlj8QvivpemXmpzaU24SQzQ&#10;qCS4OdvNfr9Z2/2Ozgg3F/LRU3HqcDGa/O//AIJ/eE9N1rxVcLrGkv8Aa7MLqOn3TZX/AGTj1Ffo&#10;tX6NkFFU8M59ZM/U+G6Cp4R1OsmFFFFfTn1oV5V+094Ng8bfBfxFZTYDpAZYnIztYc5r1WuW+J3h&#10;m78ZeBNY0axvV065u4DGtyy7gmepx9Kwrx9pSlG17pnPiYe0ozha90z8TriH7PPJETkoxX8qjrq/&#10;ih4ctvCnjbU9Ms5JJ7a3lMazSKVMhH3iPbOa5SvxucXCTi+h+FTi4ScX0CiiipICiiigAooooAKK&#10;KKACiiigAooooAKKKKACiiigAooooAKKKKACiiigAooooAKKKKACiiigAooooAKKKKACiiigAooo&#10;oAKKKKACiiigAooooAKKKKACiiigAooooAKKKKACiiigAooooAKKKKACiiigAooooAKKKKACiiig&#10;AooooAKKKKACiiigAooooAKKKKACiiigAooooAKKKKACiiigAooooAKKKKACiiigAooooAKK9i+D&#10;/wCyr47+Mm2fTbD7Bpe7DX98Ckf4Dq34V9lfBH9gPQPh3rC6r4nv4fFU4iKfYpbYfZgT/Fg5JIr1&#10;sLleJxdnGNovqz28Hk+LxlnGNovq/wCtT88fCHgXXvHmtWmk6DpdxqN9dPsijiXgnvljwAO5Jr3a&#10;1/4J/wDxXuLeOR7KwgZhkxyXS7l9jiv0y8P+D9D8KWaWujaRZ6ZboSyx2sCoAT1IwK2K+po8O0Yr&#10;99Jt+Wh9fh+F6EY/v5tvy0R+W7f8E+/isvS108/9vQo/4d9/Ff8A59NP/wDAsV+pFFdH+r+D7v7/&#10;APgHV/qzge8vv/4B+W3/AA77+K//AD6af/4Fij/h338V/wDn00//AMCxX6k0Uf6v4Pu/v/4Af6s4&#10;HvL7/wDgH5bf8O+/iv8A8+mn/wDgWKP+HffxX/59NP8A/AsV+pNFH+r+D7v7/wDgB/qzge8vv/4B&#10;+W3/AA77+K//AD6af/4Fij/h338V/wDn00//AMCxX6k0Uf6v4Pu/v/4Af6s4HvL7/wDgH5bf8O+/&#10;iv8A8+mn/wDgWKP+HffxX/59NP8A/AsV+pNFH+r+D7v7/wDgB/qzge8vv/4B+W3/AA77+K//AD6a&#10;f/4Fij/h338V/wDn00//AMCxX6k0Uf6v4Pu/v/4Af6s4HvL7/wDgH5bf8O+/iv8A8+mn/wDgWKP+&#10;HffxX/59NP8A/AsV+pNFH+r+D7v7/wDgB/qzge8vv/4B+W3/AA77+K//AD6af/4Fij/h338V/wDn&#10;00//AMCxX6k0Uf6v4Pu/v/4Af6s4HvL7/wDgH5bf8O+/iv8A8+mn/wDgWKP+HffxX/59NP8A/AsV&#10;+pNFH+r+D7v7/wDgB/qzge8vv/4B+W3/AA77+K//AD6af/4Fij/h338V/wDn00//AMCxX6k0Uf6v&#10;4Pu/v/4Af6s4HvL7/wDgH5bf8O+/iv8A8+mn/wDgWKP+HffxX/59NP8A/AsV+pNFH+r+D7v7/wDg&#10;B/qzge8vv/4B+W3/AA77+K//AD6af/4Fij/h338V/wDn00//AMCxX6k0Uf6v4Pu/v/4Af6s4HvL7&#10;/wDgH5bf8O+/iv8A8+mn/wDgWKP+HffxX/59NP8A/AsV+pNFH+r+D7v7/wDgB/qzge8vv/4B+W3/&#10;AA77+K//AD6af/4Fij/h338V/wDn00//AMCxX6k0Uf6v4Pu/v/4Af6s4HvL7/wDgH5bf8O+/iv8A&#10;8+mn/wDgWKP+HffxX/59NP8A/AsV+pNFH+r+D7v7/wDgB/qzge8vv/4B+W3/AA77+K//AD6af/4F&#10;ij/h338V/wDn00//AMCxX6k0Uf6v4Pu/v/4Af6s4HvL7/wDgH5bf8O+/iv8A8+mn/wDgWKP+Hffx&#10;X/59NP8A/AsV+pNFH+r+D7v7/wDgB/qzge8vv/4B+W3/AA77+K//AD6af/4Fij/h338V/wDn00//&#10;AMCxX6k0Uf6v4Pu/v/4Af6s4HvL7/wDgH5bf8O+/iv8A8+mn/wDgWKP+HffxX/59NP8A/AsV+pNF&#10;H+r+D7v7/wDgB/qzge8vv/4B+W3/AA77+K//AD6af/4Fij/h338V/wDn00//AMCxX6k0Uf6v4Pu/&#10;v/4Af6s4HvL7/wDgH5bf8O+/iv8A8+mn/wDgWKP+HffxX/59NP8A/AsV+pNFH+r+D7v7/wDgB/qz&#10;ge8vv/4B+W3/AA77+K//AD6af/4Fij/h338V/wDn00//AMCxX6k0Uf6v4Pu/v/4Af6s4HvL7/wDg&#10;H5bf8O+/iv8A8+mn/wDgWKP+HffxX/59NP8A/AsV+pNFH+r+D7v7/wDgB/qzge8vv/4B+W3/AA77&#10;+K//AD6af/4Fij/h338V/wDn00//AMCxX6k0Uf6v4Pu/v/4Af6s4HvL7/wDgH5bf8O+/iv8A8+mn&#10;/wDgWKP+HffxX/59NP8A/AsV+pNFH+r+D7v7/wDgB/qzge8vv/4B+W3/AA77+K//AD6af/4Fij/h&#10;338V/wDn00//AMCxX6k0Uf6v4Pu/v/4Af6s4HvL7/wDgH5bf8O+/iv8A8+mn/wDgWKP+HffxX/59&#10;NP8A/AsV+pNFH+r+D7v7/wDgB/qzge8vv/4B+W3/AA77+K//AD6af/4Fij/h338V/wDn00//AMCx&#10;X6k0Uf6v4Pu/v/4Af6s4HvL7/wDgH5bf8O/Piv8A8+mn/wDgWtL/AMO/fir/AGlHa/ZbDy2h803X&#10;2keWrZ+4eM7vwx71+pFFH+r+D7v7/wDgB/qzge8vv/4B4x+y78IdS+FPw8s7LX47ZtaUFWeE7zGm&#10;fubvTvXs9FFfQUaUaFNU4bI+loUY4enGlDZBRRRWxuFIQGBB5BpaKAPzV/by8B32neMpdbezttM0&#10;retvaRxgBrjIyz/nXyXX6Kf8FDvBt54g0HTNRggkWCwRnmuG/wBWB2X61+ddflecUvZYyaXXU/Hs&#10;8o+xx00lo9QooorxjwAooooAKKKKACiiigAooooAKKKKACiiigAooooAKKKKACiiigAooooAKKKK&#10;ACiiigAooooAKKKKACiiigAooooAKKKKACiiigAooooAKKKKACiiigAooooAKKKKACiiigAooooA&#10;KKKKACiiigAooooAKKKKACiiigAooooAKKKKACiiigAooooAKKKKACiiigAooooAKKKKACiiigAo&#10;oooAKKKKACiipba1mvLiOC3ieaaQ7UjjUszH0AFAEVKql2AUFj6AV9D/AAc/Yk8d/E+Xz9Qg/wCE&#10;Y0tQreffoRJJn+6nX88V92/Cn9kv4f8Awus7Vo9Gt9U1aNcPqF4m9mb1AOQPwr3cHk+JxXvNcse7&#10;/wAj6LA5HisZ7zXLHu/8j8+vgv8AsheO/jParf2lsmjaOwJj1DUAVSTHHyAcsOvI44r7M+EX7Bfg&#10;bwdY2tz4ltW8Q60qqZDM58hZAc5RRjjPrX03Z2Nvp1usFrDHbwr0jjUKo/AVPX2OEyXDYZJyXNLz&#10;/wAj7rB5DhMKlKS55d3/AJENraQWMCQ28SQQoMLHGoVQPYCpqKK98+kCiiigAooooAKKKKACiiig&#10;AooooAKKKKACiiigAooooAKKKKACiiigAooooAKKKKACiiigAooooAKKKKACiiigAooooAKKKKAC&#10;iiigAooooAKKKKACiiigAooooAKKKKACiiigAooooAKKKKACiiigAooooAKKKKACiiigAooooAKR&#10;gTjBxzS0UAed/HnwrY+KvhvqsOp3EkFhBE08yxjPmKoPyn2r8dvEFidO1i6h8lrdN5KRuOQpPy/p&#10;X7kXUEd1byRSxrLG6kMjjIb2Ir8e/wBpLQ9Q034oaxcaikVtJcXDmO1Xh40BwuV7ZHSviuIqOkKq&#10;9D4HiigrQrL0PKqKKK+HPz0KKKKACiiigAooooAKKKKACiiigAooooAKKKKACiiigAooooAKKKKA&#10;CiiigAooooAKKKKACiiigAooooAKKKKACiiigAooooAKKKKACiiigAooooAKKKKACiiigAooooAK&#10;KKKACiiigAooooAKKKKACiiigAooooAKKKKACiiigAooooAKKKKACiiigAooooAKKKKACiiigAoo&#10;ooAKKKvaXomo65cCDTrG5v58ZEdtE0jfkBQk3ohpNuyKNanh7wxq3izUo9P0bTrjU72Q4WG2jLsf&#10;wFfVHwT/AOCf/iDxa2n6t4vuY9J0aZFm+yRk/aXB52sCPkNfdnw1+DXhH4S6atp4b0iCzOMPcbQ0&#10;0n+855NfSYPI6+ItKr7sfx+4+pwPD+IxVp1vcj+P3H53/D39g34ieINW0h/EGn/2Lolw4+0yeapn&#10;hTH/ADz9egr7g+Gf7I/w2+F7WlxY6It/qls/mx6jft5kqv6r2H5V7NRX2GFynC4TWMbvu9T7nB5N&#10;hMHrGPM+71+4QDHAGBS0UV7J7oUUUUAFFFFABRRRQAUUUUAFFFFABRRRQAUUUUAFFFFABRRRQAUU&#10;UUAFFFFABRRRQAUUUUAFFFFABRRRQAUUUUAFFFFABRRRQAUUUUAFFFFABRRRQAUUUUAFFFFABRRR&#10;QAUUUUAFFFFABRRRQAUUUUAFFFFABRRRQAUUUUAFFFFABRRRQAUUUUAFFFFABXxl/wAFCPhFNr2g&#10;2PinTrG1U2CsLy7ZwjlSeB/tV9m15H+1J4bv/FXwh1TT7GGGQuQZpJ2AWGMfef3wK87MKKr4WcGu&#10;h5eZ0FiMJUg1fT8Ufj9SVc1ax/s7ULi3DeYiOQkmMb1zww9jVOvyPY/FGrOzCiiigQUUUUAFFFFA&#10;BRRRQAUUUUAFFFFABRRRQAUUUUAFFFFABRRRQAUUUUAFFFFABRRRQAUUUUAFFFFABRRRQAUUUUAF&#10;FFFABRRRQAUUUUAFFFFABRRRQAUUUUAFFFFABRRRQAUUUUAFFFFABRRRQAUUUUAFFFFABRRRQAUU&#10;UUAFFFFABRRRQAUUUUAFFFFABRRRQAUUV13wz+FviD4teJo9D8O2f2q8ZfMbcdqogIBYn0GaqMZT&#10;koxV2y4QlUkoQV2zka6vwH8LfFPxL1CO08O6Ndai7tt8xIyI1Pu/QV9y/CP/AIJz6DpVrFd+O76T&#10;Vr/cG+x2blIAPRjjc36V9Z+FPBeieB9MTT9C06HTLJOkNuu1c+vufevqcJw/WqWliHyrt1PsMFw1&#10;Xq2liXyrt1/4B8P/AAX/AOCdM99bi/8AiFfvZtuIXS7IgtgdC0nTn2r7M8B/Cnwx8OLGG20PR7Sz&#10;8qMR+dHCokYAdWbqSa6+ivscLl+Hwa/dR179T7nB5bhcCv3Ude/UTAHQUtFFeieoFFFFABRRRQAU&#10;UUUAFFFFABRRRQAUUUUAFFFFABRRRQAUUUUAFFFFABRRRQAUUUUAFFFFABRRRQAUUUUAFFFFABRR&#10;RQAUUUUAFFFFABRRRQAUUUUAFFFFABRRRQAUUUUAFFFFABRRRQAUUUUAFFFFABRRRQAUUUUAFFFF&#10;ABRRRQAUUUUAFFFFABRRRQAUUUUAFFFFABVXU9Pt9V0+4s7qBbm2mQpJDIMq6kcg1aoo30Fvoz8j&#10;f2pvBWp+F/Hc9zqdnb6QbmV0tdNhH+rt0OEbjsRXidfeX/BRrwrZWa6Vrf7641C8PkhSpKxIg6g9&#10;s5r4Nr8lzKj9XxU4H4vm2H+rYycEFFFFeYeQFFFFABRRRQAUUUUAFFFFABRRRQAUUUUAFFFFABRR&#10;RQAUUUUAFFFFABRRRQAUUUUAFFFFABRRRQAUUUUAFFFFABRRRQAUUUUAFFFFABRRRQAUUUUAFFFF&#10;ABRRRQAUUUUAFFFFABRRRQAUUUUAFFFFABRRRQAUUUUAFFFFABRRRQAUUUUAFFFFABRSqpZgAMk9&#10;AK9g+E/7KfxA+L9nFf6TpgttKkYqL68by0ODg4HU8+grWlRqVpclON35G9GjVxEuSlFt+R49Xe+B&#10;/gZ43+IUlsdH8OahPZzSrGbzyCIkBIBYk9hnJr79+Fv7AfgTwjZxTeIVl8R6mQrMZjsiRhydqj39&#10;a+nLHT7fTbSO2toUhgjUKqIoUY+gr6vC8PVJ+9iJW8lufZYPhmpP3sVLl8lufKXwP/YC8NeCm/tD&#10;xjLD4pvmXC25TFsnOc4PJP14r6g0Pwro3hqCOHStLs9PjjXYot4VTA9MgVq0V9jh8JQwseWlG35/&#10;efdYbBYfBx5aMEvz+8KKKK7DtCiiigAooooAKKKKACiiigAooooAKKKKACiiigAooooAKKKKACii&#10;igAooooAKKKKACiiigAooooAKKKKACiiigAooooAKKKKACiiigAooooAKKKKACiiigAooooAKKKK&#10;ACiiigAooooAKKKKACiiigAooooAKKKKACiiigAooooAKKKKACiiigApCccmlooAKKKKACiiigAo&#10;oooAKKKKACiiigDzj9oLwLH4++Fmuae05tZFt3lSZEDMCoJxyOhr8eNZ0O90K8a3vbd4JOo3jGR2&#10;NfuY6LIpR1DKwwVIyDXhXxE/Y18AfEa4mnvI7yzld2lX7LNtVXbqcY/Svmc3yueNcalL4kfJ51lE&#10;8wcalH4kfkxRX6Zp/wAE5/hqqKGu9WZgOW88DP6U7/h3P8NP+frVv+/4/wAK+b/sDG9l958p/q3j&#10;+y+8/Mqiv01/4dz/AA0/5+tW/wC/4/wo/wCHc/w0/wCfrVv+/wCP8KP7Axvl94f6t4/svvPzKor9&#10;Nf8Ah3P8NP8An61b/v8Aj/Cj/h3P8NP+frVv+/4/wo/sDG+X3h/q3j+y+8/Mqiv01/4dz/DT/n61&#10;b/v+P8KP+Hc/w0/5+tW/7/j/AAo/sDG+X3h/q3j+y+8/Mqiv01/4dz/DT/n61b/v+P8ACj/h3P8A&#10;DT/n61b/AL/j/Cj+wMb5feH+reP7L7z8yqK/TX/h3P8ADT/n61b/AL/j/Cj/AIdz/DT/AJ+tW/7/&#10;AI/wo/sDG+X3h/q3j+y+8/Mqiv01/wCHc/w0/wCfrVv+/wCP8KP+Hc/w0/5+tW/7/j/Cj+wMb5fe&#10;H+reP7L7z8yqK/TX/h3P8NP+frVv+/4/wo/4dz/DT/n61b/v+P8ACj+wMb5feH+reP7L7z8yqK/T&#10;X/h3P8NP+frVv+/4/wAKP+Hc/wANP+frVv8Av+P8KP7Axvl94f6t4/svvPzKor9Nf+Hc/wANP+fr&#10;Vv8Av+P8KP8Ah3P8NP8An61b/v8Aj/Cj+wMb5feH+reP7L7z8yqK/TX/AIdz/DT/AJ+tW/7/AI/w&#10;o/4dz/DT/n61b/v+P8KP7Axvl94f6t4/svvPzKor9Nf+Hc/w0/5+tW/7/j/Cj/h3P8NP+frVv+/4&#10;/wAKP7Axvl94f6t4/svvPzKor9Nf+Hc/w0/5+tW/7/j/AAo/4dz/AA0/5+tW/wC/4/wo/sDG+X3h&#10;/q3j+y+8/Mqiv01/4dz/AA0/5+tW/wC/4/wo/wCHc/w0/wCfrVv+/wCP8KP7Axvl94f6t4/svvPz&#10;Kor9Nf8Ah3P8NP8An61b/v8Aj/Cj/h3P8NP+frVv+/4/wo/sDG+X3h/q3j+y+8/Mqiv01/4dz/DT&#10;/n61b/v+P8KP+Hc/w0/5+tW/7/j/AAo/sDG+X3h/q3j+y+8/Mqiv01/4dz/DT/n61b/v+P8ACj/h&#10;3P8ADT/n61b/AL/j/Cj+wMb5feH+reP7L7z8yqK/TX/h3P8ADT/n61b/AL/j/Cj/AIdz/DT/AJ+t&#10;W/7/AI/wo/sDG+X3h/q3j+y+8/Mqiv01/wCHc/w0/wCfrVv+/wCP8KP+Hc/w0/5+tW/7/j/Cj+wM&#10;b5feH+reP7L7z8yqK/TX/h3P8NP+frVv+/4/wo/4dz/DT/n61b/v+P8ACj+wMb5feH+reP7L7z8y&#10;qK/TX/h3P8NP+frVv+/4/wAKP+Hc/wANP+frVv8Av+P8KP7Axvl94f6t4/svvPzKor9Nf+Hc/wAN&#10;P+frVv8Av+P8KP8Ah3P8NP8An61b/v8Aj/Cj+wMb5feH+reP7L7z8yqK/TX/AIdz/DT/AJ+tW/7/&#10;AI/wo/4dz/DT/n61b/v+P8KP7Axvl94f6t4/svvPzKor9Nf+Hc/w0/5+tW/7/j/Cj/h3P8NP+frV&#10;v+/4/wAKP7Axvl94f6t4/svvPzKor9Nf+Hc/w0/5+tW/7/j/AAo/4dz/AA0/5+tW/wC/4/wo/sDG&#10;+X3h/q3j+y+8/Mqiv01/4dz/AA0/5+tW/wC/4/wo/wCHc/w0/wCfrVv+/wCP8KP7Axvl94f6t4/s&#10;vvPzKor9Nf8Ah3P8NP8An61b/v8Aj/Cj/h3P8NP+frVv+/4/wo/sDG+X3h/q3j+y+8/Mqiv01/4d&#10;z/DT/n61b/v+P8KP+Hc/w0/5+tW/7/j/AAo/sDG+X3h/q3j+y+8/Mqiv01/4dz/DT/n61b/v+P8A&#10;Cj/h3P8ADT/n61b/AL/j/Cj+wMb5feH+reP7L7z8yqK/TX/h3P8ADT/n61b/AL/j/Cj/AIdz/DT/&#10;AJ+tW/7/AI/wo/sDG+X3h/q3j+y+8/Mqiv01/wCHc/w0/wCfrVv+/wCP8KP+Hc/w0/5+tW/7/j/C&#10;j+wMb5feH+reP7L7z8yqK/TX/h3P8NP+frVv+/4/wo/4dz/DT/n61b/v+P8ACj+wMb5feH+reP7L&#10;7z8yqK/TX/h3P8NP+frVv+/4/wAKP+Hc/wANP+frVv8Av+P8KP7Axvl94f6t4/svvPzKor9NG/4J&#10;z/DUgbbrVl/7bj/ChP8AgnP8NR9671Zv+24H9KP7AxvZfeH+reP7L7z80Le2lu5kigieaVzhUjUs&#10;xPoAK+gvgv8AsVeOfiVrEJ1jT7jwxoZQSNe3ceGcHsi9z9cV99/Cb9lvwF8HLie50XTmuLubaTPf&#10;sJmQjumR8v4V65XrYTh5K0sTK/kv8z2sFwwo2ni5X8l/mfP/AMI/2K/h98L9txPYjxFqiyeYl5qK&#10;hvLxjAVPujB79ea96tbOCxj8u3hjgj/uxqFH5CpqK+so4elh48tKKSPtKGGo4aPJRikgoooroOkK&#10;KKKACiiigAooooAKKKKACiiigAooooAKKKKACikJx1rhvil8ZPDXwm0C51HWNSto5YkLR2ZlAlmI&#10;Gdqj1NROcacXKbskZ1KkKUXObskd1RX5+/EL/gpVqd6Gh8H+HUsI2TH2nUW3yK3sq8V4DqH7WnxY&#10;1G8luD4z1CDzDny4GCIvsBjivna2f4Sm7QvL0/4J8xX4kwVJ2heXp/wT9gKK/HQ/tR/FU/8AM8at&#10;/wB/v/rU7/hqX4rf9Dxqv/f3/wCtXP8A6x0P5H+By/604b/n3L8D9iaK/Hb/AIal+K3/AEO+q/8A&#10;f3/61H/DUvxW/wCh31X/AL+//Wo/1jofyP8AAf8ArThv+fcvw/zP2Jor8dv+Gpfit/0O+q/9/f8A&#10;61H/AA1L8Vv+h31X/v7/APWo/wBY6H8j/AP9acN/z7l+H+Z+xNFfjt/w1L8Vv+h31X/v7/8AWo/4&#10;al+K3/Q76r/39/8ArUf6x0P5H+Af604b/n3L8P8AM/Ymivx2/wCGpfit/wBDvqv/AH9/+tR/w1L8&#10;Vv8Aod9V/wC/v/1qP9Y6H8j/AAD/AFpw3/PuX4f5n7E0V+O3/DUvxW/6HfVf+/v/ANaj/hqX4rf9&#10;Dvqv/f3/AOtR/rHQ/kf4B/rThv8An3L8P8z9iaK/Hb/hqX4rf9Dvqv8A39/+tR/w1L8Vv+h31X/v&#10;7/8AWo/1jofyP8A/1pw3/PuX4f5n7E0V+O3/AA1L8Vv+h31X/v7/APWo/wCGpfit/wBDvqv/AH9/&#10;+tR/rHQ/kf4B/rThv+fcvw/zP2Jor8dv+Gpfit/0O+q/9/f/AK1H/DUvxW/6HfVf+/v/ANaj/WOh&#10;/I/wD/WnDf8APuX4f5n7E0V+O3/DUvxW/wCh31X/AL+//Wo/4al+K3/Q76r/AN/f/rUf6x0P5H+A&#10;f604b/n3L8P8z9iaK/Hb/hqX4rf9Dvqv/f3/AOtR/wANS/Fb/od9V/7+/wD1qP8AWOh/I/wD/WnD&#10;f8+5fh/mfsTRX47f8NS/Fb/od9V/7+//AFqP+Gpfit/0O+q/9/f/AK1H+sdD+R/gH+tOG/59y/D/&#10;ADP2Jor8dv8AhqX4rf8AQ76r/wB/f/rUf8NS/Fb/AKHfVf8Av7/9aj/WOh/I/wAA/wBacN/z7l+H&#10;+Z+xNFfjt/w1L8Vv+h31X/v7/wDWo/4al+K3/Q76r/39/wDrUf6x0P5H+Af604b/AJ9y/D/M/Ymi&#10;vx2/4al+K3/Q76r/AN/f/rUf8NS/Fb/od9V/7+//AFqP9Y6H8j/AP9acN/z7l+H+Z+xNFfjt/wAN&#10;S/Fb/od9V/7+/wD1qP8AhqX4rf8AQ76r/wB/f/rUf6x0P5H+Af604b/n3L8P8z9iaK/Hb/hqX4rf&#10;9Dvqv/f3/wCtR/w1L8Vv+h31X/v7/wDWo/1jofyP8A/1pw3/AD7l+H+Z+xNFfjt/w1L8Vv8Aod9V&#10;/wC/v/1qP+Gpfit/0O+q/wDf3/61H+sdD+R/gH+tOG/59y/D/M/Ymivx2/4al+K3/Q76r/39/wDr&#10;Uf8ADUvxW/6HfVf+/v8A9aj/AFjofyP8A/1pw3/PuX4f5n7E0V+O3/DUvxW/6HfVf+/v/wBaj/hq&#10;X4rf9Dvqv/f3/wCtR/rHQ/kf4B/rThv+fcvw/wAz9iaK/Hb/AIal+K3/AEO+q/8Af3/61H/DUvxW&#10;/wCh31X/AL+//Wo/1jofyP8AAP8AWnDf8+5fh/mfsTRX47f8NS/Fb/od9V/7+/8A1qP+Gpfit/0O&#10;+q/9/f8A61H+sdD+R/gH+tOG/wCfcvw/zP2Jor8dv+Gpfit/0O+q/wDf3/61H/DUvxW/6HfVf+/v&#10;/wBaj/WOh/I/wD/WnDf8+5fh/mfsTRX47f8ADUvxW/6HfVf+/v8A9aj/AIal+K3/AEO+q/8Af3/6&#10;1H+sdD+R/gH+tOG/59y/D/M/Ymivx2/4al+K3/Q76r/39/8ArUf8NS/Fb/od9V/7+/8A1qP9Y6H8&#10;j/AP9acN/wA+5fh/mfsTRX47f8NS/Fb/AKHfVf8Av7/9aj/hqX4rf9Dxqv8A39/+tR/rHQ/kf4B/&#10;rThv+fcvw/zP2JpK/Hb/AIak+K3/AEPGrf8Af7/61If2oviqevjjVT/21/8ArUf6x0P5H+Av9acN&#10;/wA+5fgfsVmlr82v2afj98VvFnj7RYLrWbzXdHjuUju7TAZyjZG498DqTX6SV7mBxsMdB1IJq3c+&#10;hy/MIZhTdSEWku4tFFFeieoFFFFABRRRQAUUUUAFFFFABRRRQAUUlLQAUUUUAFFFFABRRRQAUUUU&#10;AFFFFABRRRQAUUUUAFFFFABRRRQAUUUUAFFFFABRRRQAUUUUAFFFFABRRRQAUUUUAFFFFABRRRQA&#10;UUUUAFFFFABRRRQAUUUUAFFFFABRRRQAUUUUAFFFFABRRRQAUUUUAFFFFABRRRQAUUUUAFFFFABR&#10;RRQAUUUUAFFFFABRRRQAUUUUAFFFFABRRRQAUUUUAFFFFABRTZJFiQu7BFUZLMcAV4p8Xv2ufAfw&#10;jtdl1frq2rOG8uw05xK2R/fYcLn3rGrWp0I89WVkYVsRSw8eerJJeZ7bXknxa/ae8C/B+Sez1bVF&#10;l1hI2ZdPhBZ92MgNj7ueOvrXwL8Yf22vHnxE1tpNE1G68K6R5XlCys5eX55Zm9fp6V8/X1/c6ldS&#10;XN3cS3VxIcvLM5dmPuTXyOL4hirxw0b+b/yPisbxPGN4YSN33e33H1B8Xv8AgoB4x8fafcaZoFpH&#10;4XsJ02PJE5e4I74fjb+AzXzNq2u6jr90bnUr64v7g9ZbmVpG/MmqFFfIV8VWxUuatK58PicZXxcu&#10;avNv+uwUUUVynGFFFFABRRRQAUUUUAFFFFABRRRQAUUUUAFFFFABRRRQAUUUUAFFFFABRRRQAUUU&#10;UAFFFFABRRRQAUUUUAFFFFABRRRQAUUUUAFFFFABRRRQAUUUUAFFFFABRRRQAUUUUAFFFFABRRRQ&#10;AUUV0vgXwfeeLtctLeG0e4t2lVZNp255+6D6n0qoxcnyoqMXOSjHc+x/+Ccfw5dpNV8XSNPCq/6P&#10;EjR4SUHqQ3fFfeCKyg7juOa5L4UeC9O8A+AdH0fTLdrW1hhUiNuoYjJz75rr6/Wsvw31TDxpdevq&#10;fteW4RYLCwpdevqFFFFeiemFFFFABRRRQAUUUUAFFFFABRRRQAhAOMjOKWiigAooooAKKKKACiii&#10;gAooooAKKKKACiiigAooooAKKKKACiiigAooooAKKKKACiiigAooooAKKKKACiiigAooooAKKKKA&#10;CiiigAooooAKKKKACiiigAooooAKKKKACiiigAooooAKKKKACiiigAooooAKKKKACiiigAooooAK&#10;KKKACiiigAooooAKKKKACiiigAooooAKKKKACiiigAoqpqmrWei2Ut3fXMVrbxqWaSZwoAHua+UP&#10;i7/wUL8LeF1uLHwhav4g1DZ8l03y26P792/CuTEYuhhY81aVjixWNw+DjzV5W/P7j6zvb63021ku&#10;bqeO3gjUs8kjBVUDuSa+eviR+3X8NvA9vdRafeyeItTiJVbezU7C3u54x9M1+f8A8Vf2lfHvxeup&#10;m1nWZYbGQBf7OsyYrcAHIyoPJ9zXl1fH4riGTfLho2Xd/wCR8RjOJ5t8uEjZd3/ke3fGD9rrx78W&#10;L27Q6nNo2iy4C6bZvtUAerDBJrxJnaRizMWJ7k5ptFfJ1a1SvLnqyuz4qtiKuIlz1ZNvzCiiisTA&#10;KKKKACiiigAooooAKKKKACiiigAooooAKKKKACiiigAooooAKKKKACiiigAooooAKKKKACiiigAo&#10;oooAKKKKACiiigAooooAKKKKACiiigAooooAKKKKACiiigAooooAKKKKACiiigAooooAKKKKAFHP&#10;A619w/sB/DG4kv31jULE32lOPMQyYC206n5SVP8AFjoa+QvAHhk+J/EEMLxzPZxkPcNB95EzjcPx&#10;Ir9ePgh4LfwP4A060ufs73joGknt0KiQY+Qkeu3FfTZHhPbV/avaJ9bw7g/b4j20tonoNFFFfo5+&#10;phRRRQAUUUUAFFFFABRRRQAUUUUAFFFFABRRRQAUUUUAFFFFABRRRQAUUUUAFFFFABRRRQAUUUUA&#10;FFFFABRRRQAUUUUAFFFFABRRRQAUUUUAFFFFABRRRQAUUUUAFFFFABRRRQAUUUUAFFFFABRRRQAU&#10;UUUAFFFFABRRRQAUUUUAFFFFABRRRQAUUUUAFFFFABRRRQAUUUUAFFFFABRRRQAUUUUAFFFFABRR&#10;RQAUUUUAFFcR8TvjJ4T+EOnxXfibVI7ETHEcQ+aR/oo5x718Y/Gn/gopqWoytYfD20/s+1wQ2o3i&#10;BpWOf4V6AfXNebisxw2DX7yWvZbnlYzNMLgU/ay17Lc+4fGXxE8N/D/T3vNf1qz0uFeM3EoBJ9Av&#10;U/gK+PPiN/wUmgh8+18HeHjM6syC81B8KQOAyqOoPXnFfEXizxlrfjjWLjVNd1K41K+nbc8s7k5w&#10;MDjtgVi18Zis/r1XaguVfifCYziTEVny4dci+9ncfEL40eMviheSTeIdduryNmLC28wrCnOcBRxg&#10;VxFJRXzU5yqS5pu7Pk6lSdWXNN3fmFFFFQZhRRRQAUUUUAFFFFABRRRQAUUUUAFFFFABRRRQAUUU&#10;UAFFFFABRRRQAUUUUAFFFFABRRRQAUUUUAFFFFABRRRQAUUUUAFFFFABRRRQAUUUUAFFFFABRRRQ&#10;AUUUUAFFFFABRRRQAUUUUAFFFFABRRRQAUUUUAFLSVreFbG21LxBY2t5LJBbyyqjSRruIJPHH1xT&#10;Su7DiuZpH0/+xl8B9c1Txhovi2OGN9OhfzJXl5jKdNv+9nsa/ScKFwAMAcAV578C/h5B8PPAdnbL&#10;Yw2N7cKst0tvIWRnxjcM9MjFeh7vmxiv1fLcIsHQUer1Z+zZVglgcMoLd6sWiiivVPZCiiigAooo&#10;oAKKKKACiiigAooooAKKKKACiiigAooooAKKKKACiiigAooooAKKKKACiiigAooooAKKKKACiiig&#10;AooooAKKKKACiiigAooooAKKKKACiiigAooooAKKKKACiiigAooooAKKKKACiiigAooooAKKKKAC&#10;iiigAooooAKKKKACiiigAooooAKKKKACiiigAooooAKKKKACiiigAooooAKKKbJIsSF3O1QMk0AO&#10;pCwXknFeCfFb9tD4d/DazvorfU113W4VwlhZgkF/Rn6AfnXxf8Y/25vG/wATLeTT9Mx4Z0qQDfHa&#10;tmViDn/WdR+FeLis3wuFuubmfZHg4zO8Hg7py5pdl/nsfoN8Uv2gPBHwhsZZtf1qBLpQCthAwkuH&#10;ycDCDnHv2r4l+Ln/AAUO8TeJ4ZrHwdaDw5bbiBesQ87L9CMLXyTfahdancPcXdxLdTsctJM5Zj+J&#10;qvXx2LzzE4j3afuR8t/v/wAj4bG8Q4rE+7S9yPlv9/8AkaviLxVrHi7UHvta1O61S7ckmW6lLnn0&#10;z0HsKyqKK+ebcndny8pOTu3dhRRRSEFFFFABRRRQAUUUUAFFFFABRRRQAUUUUAFFFFABRRRQAUUU&#10;UAFFFFABRRRQAUUUUAFFFFABRRRQAUUUUAFFFFABRRRQAUUUUAFFFFABRRRQAUUUUAFFFFABRRRQ&#10;AUUUUAFFFFABRRRQAUUUUAFFFFABRRRQAUUUUAFFFFAC19ofsN/BBNY1iHX9Ssl2QqLiKWWISxTI&#10;eNnPAYHmvlL4f+E7nxl4mtNPtlJd3GDtyuewPoCeK/XX4E/D2L4d+AbOz+xtp93OBNc2pl8xY5CO&#10;Qp7Cvpcjwft63tJLSJ9Zw/gfrGI9rNe7H8z0RVCqFAwBwAKWiiv0g/VAooooAKKKKACiiigAoooo&#10;AKKKKACiiigAooooAKKKKACiimsSOgoAdRXz1+09+1NN+z7eaRBb6LHrDXmWfdNs2KPoDg/WvGdI&#10;/wCCm0bXBXU/Bhjg5Ie3u9zD0GCteVWzTCUKjpVJ2a8meNWzfBYeq6NWdpLyZ910V8Gal/wU4l+1&#10;OLHwUhtw3ytNdncR7gLxTP8Ah51c/wDQjQ/+Bx/+JrD+2sD/AD/g/wDI5/7fy69vafg/8j72or4J&#10;/wCHnVz/ANCND/4HH/4mj/h51c/9CND/AOBx/wDiaP7awP8AP+D/AMg/t/Lv+fn4P/I+9qK+Cf8A&#10;h51c/wDQjQ/+Bx/+Jo/4edXP/QjQ/wDgcf8A4mj+2sD/AD/g/wDIP7fy7/n5+D/yPvaivgn/AIed&#10;XP8A0I0P/gcf/iaP+HnVz/0I0P8A4HH/AOJo/trA/wA/4P8AyD+38u/5+fg/8j72or4J/wCHnVz/&#10;ANCND/4HH/4mj/h51c/9CND/AOBx/wDiaP7awP8AP+D/AMg/t/Lv+fn4P/I+9qK+Cf8Ah51c/wDQ&#10;jQ/+Bx/+Jo/4edXP/QjQ/wDgcf8A4mj+2sD/AD/g/wDIP7fy7/n5+D/yPvaivgn/AIedXP8A0I0P&#10;/gcf/iaP+HnVz/0I0P8A4HH/AOJo/trA/wA/4P8AyD+38u/5+fg/8j72or4J/wCHnVz/ANCND/4H&#10;H/4mj/h51c/9CND/AOBx/wDiaP7awP8AP+D/AMg/t/Lv+fn4P/I+9qK+Cf8Ah51c/wDQjQ/+Bx/+&#10;Jo/4edXP/QjQ/wDgcf8A4mj+2sD/AD/g/wDIP7fy7/n5+D/yPvaivgn/AIedXP8A0I0P/gcf/iaP&#10;+HnVz/0I0P8A4HH/AOJo/trA/wA/4P8AyD+38u/5+fg/8j72or4J/wCHnVz/ANCND/4HH/4mj/h5&#10;1c/9CND/AOBx/wDiaP7awP8AP+D/AMg/t/Lv+fn4P/I+9qK+Cf8Ah51c/wDQjQ/+Bx/+Jo/4edXP&#10;/QjQ/wDgcf8A4mj+2sD/AD/g/wDIP7fy7/n5+D/yPvaivgn/AIedXP8A0I0P/gcf/iaP+HnVz/0I&#10;0P8A4HH/AOJo/trA/wA/4P8AyD+38u/5+fg/8j72or4J/wCHnVz/ANCND/4HH/4mj/h51c/9CND/&#10;AOBx/wDiaP7awP8AP+D/AMg/t/Lv+fn4P/I+9qK+Cf8Ah51c/wDQjQ/+Bx/+Jo/4edXP/QjQ/wDg&#10;cf8A4mj+2sD/AD/g/wDIP7fy7/n5+D/yPvaivgn/AIedXP8A0I0P/gcf/iaP+HnVz/0I0P8A4HH/&#10;AOJo/trA/wA/4P8AyD+38u/5+fg/8j72or4J/wCHnVz/ANCND/4HH/4mj/h51c/9CND/AOBx/wDi&#10;aP7awP8AP+D/AMg/t/Lv+fn4P/I+9qK+Cf8Ah51c/wDQjQ/+Bx/+Jo/4edXP/QjQ/wDgcf8A4mj+&#10;2sD/AD/g/wDIP7fy7/n5+D/yPvaivgn/AIedXP8A0I0P/gcf/iaP+HnVz/0I0P8A4HH/AOJo/trA&#10;/wA/4P8AyD+38u/5+fg/8j72or4J/wCHnVz/ANCND/4HH/4mj/h51c/9CND/AOBx/wDiaP7awP8A&#10;P+D/AMg/t/Lv+fn4P/I+9qK+Cf8Ah51c/wDQjQ/+Bx/+Jo/4edXP/QjQ/wDgcf8A4mj+2sD/AD/g&#10;/wDIP7fy7/n5+D/yPvaivgn/AIedXP8A0I0P/gcf/iaP+HnVz/0I0P8A4HH/AOJo/trA/wA/4P8A&#10;yD+38u/5+fg/8j72or4J/wCHnVz/ANCND/4HH/4mj/h51c/9CND/AOBx/wDiaP7awP8AP+D/AMg/&#10;t/Lv+fn4P/I+9qK+Cf8Ah51c/wDQjQ/+Bx/+Jo/4edXP/QjQ/wDgcf8A4mj+2sD/AD/g/wDIP7fy&#10;7/n5+D/yPvaivgn/AIedXP8A0I0P/gcf/iaP+HnVz/0I0P8A4HH/AOJo/trA/wA/4P8AyD+38u/5&#10;+fg/8j72or4J/wCHnVz/ANCND/4HH/4mj/h51c/9CND/AOBx/wDiaP7awP8AP+D/AMg/t/Lv+fn4&#10;P/I+9qK+Cf8Ah51c/wDQjQ/+Bx/+Jo/4edXP/QjQ/wDgcf8A4mj+2sD/AD/g/wDIP7fy7/n5+D/y&#10;Pvaivgn/AIedXP8A0I0P/gcf/iaP+HnVz/0I0P8A4HH/AOJo/trA/wA/4P8AyD+38u/5+fg/8j72&#10;or4J/wCHnVz/ANCND/4HH/4mj/h51c/9CND/AOBx/wDiaP7awP8AP+D/AMg/t/Lv+fn4P/I+9qK+&#10;Cf8Ah51c/wDQjQ/+Bx/+Jo/4edXP/QjQ/wDgcf8A4mj+2sD/AD/g/wDIP7fy7/n5+D/yPvaivgof&#10;8FOrjv4Fj/8AA4//ABNNb/gp1dfw+B4R9b0//E0f21gf5/wf+Qf2/l3/AD8/B/5H3vUF5e2+nWsl&#10;zdTR29vGMvLKwVVHqSa+A7z/AIKaaxJbyLbeD7SGYj5He5ZgPqMc18+/Fn9qDx/8YlMGsau9vppG&#10;Dp9kTFC3+8Afm/GuWvn+FpxvSvJ/d+ZyYjiTB043pXk/S35n3T8UP29/AfgW6vtO02O48QalayGJ&#10;lt8LCT6iTuPpXxR8VP2uPiH8TrmeN9Zm0rSWZxHY2TFMRk8K7DliBxmvFSSeTyaSvkMVm2KxWkpW&#10;XZHxGMzrF4zSUuWPZaDndpGLMSzE5JJyTTaKK8c8IKKKKACiiigAooooAKKKKACiiigAooooAKKK&#10;KACiinLG8n3VZvoM0ANor6R+Df7DPjr4lSW95q0Q8M6JIFcXF0MySIRkFEHXPHUjrX0OP+Cang/j&#10;PiLVM454T/CvYo5TjK8eeMLLz0Pdw+S47EQ54wsvPQ/Oeiv0Y/4dqeD/APoYtU/JP8KT/h2n4Q/6&#10;GPU/yX/Cuj+wsb/KvvR0/wCruYfyr70fnRRX6L/8O0/CH/Qx6n+S/wCFH/DtPwh/0Mep/kv+FH9h&#10;Y3+Vfeg/1dzD+Vfej86KK/Rf/h2n4Q/6GPU/yX/Cj/h2n4Q/6GPU/wAl/wAKP7Cxv8q+9B/q7mH8&#10;q+9H50UV+i//AA7T8If9DHqf5L/hR/w7T8If9DHqf5L/AIUf2Fjf5V96D/V3MP5V96Pzoor9F/8A&#10;h2n4Q/6GPU/yX/Cj/h2n4Q/6GPU/yX/Cj+wsb/KvvQf6u5h/KvvR+dFFfov/AMO0/CH/AEMep/kv&#10;+FH/AA7T8If9DHqf5L/hR/YWN/lX3oP9Xcw/lX3o/Oiiv0X/AOHafhD/AKGPU/yX/Cj/AIdp+EP+&#10;hj1P8l/wo/sLG/yr70H+ruYfyr70fnRRX6L/APDtPwh/0Mep/kv+FH/DtPwh/wBDHqf5L/hR/YWN&#10;/lX3oP8AV3MP5V96Pzoor9F/+HafhD/oY9T/ACX/AAo/4dp+EP8AoY9T/Jf8KP7Cxv8AKvvQf6u5&#10;h/KvvR+dFFfov/w7T8If9DHqf5L/AIUf8O0/CH/Qx6n+S/4Uf2Fjf5V96D/V3MP5V96Pzoor9F/+&#10;HafhD/oY9T/Jf8KP+HafhD/oY9T/ACX/AAo/sLG/yr70H+ruYfyr70fnRRX6L/8ADtPwh/0Mep/k&#10;v+FH/DtPwh/0Mep/kv8AhR/YWN/lX3oP9Xcw/lX3o/Oiiv0X/wCHafhD/oY9T/Jf8KP+HafhD/oY&#10;9T/Jf8KP7Cxv8q+9B/q7mH8q+9H50UV+i/8Aw7T8If8AQx6n+S/4Uf8ADtPwh/0Mep/kv+FH9hY3&#10;+Vfeg/1dzD+Vfej86KK/Rf8A4dp+EP8AoY9T/Jf8KP8Ah2n4Q/6GPU/yX/Cj+wsb/KvvQf6u5h/K&#10;vvR+dFFfov8A8O0/CH/Qx6n+S/4Uf8O0/CH/AEMep/kv+FH9hY3+Vfeg/wBXcw/lX3o/Oiiv0X/4&#10;dp+EP+hj1P8AJf8ACj/h2n4Q/wChj1P8l/wo/sLG/wAq+9B/q7mH8q+9H50UV+i//DtPwh/0Mep/&#10;kv8AhR/w7T8If9DHqf5L/hR/YWN/lX3oP9Xcw/lX3o/Oiiv0X/4dp+EP+hj1P8l/wo/4dp+EP+hj&#10;1P8AJf8ACj+wsb/KvvQf6u5h/KvvR+dFFfov/wAO0/CH/Qx6n+S/4Uf8O0/CH/Qx6n+S/wCFH9hY&#10;3+Vfeg/1dzD+Vfej86KK/Rf/AIdp+EP+hj1P8l/wo/4dp+EP+hj1P8l/wo/sLG/yr70H+ruYfyr7&#10;0fnRRX6L/wDDtPwh/wBDHqf5L/hR/wAO0/CH/Qx6n+S/4Uf2Fjf5V96D/V3MP5V96Pzoor9F/wDh&#10;2n4Q/wChj1P8l/wo/wCHafhD/oY9T/Jf8KP7Cxv8q+9B/q7mH8q+9H50UV+i/wDw7T8If9DHqf5L&#10;/hUi/wDBNXwXt+bxBqpP/AP8KP7Cxv8AKvvD/V3MP5V96PzkpyqZGCqCWJwAK/Rr/h2t4K5/4n+q&#10;5/4B/hWlof8AwTv8F6DqlvfR6tqFy8PIjuNpUnsenamshxt9UvvGuHMffVL7zz/9iP4C31pfWvio&#10;vDJp8if6Qsybg57IB/CynnNfd44GBWL4R8H6b4J0lNP0yERR53O3eR8csfc1tV97gcLHB0VTXzP0&#10;fL8HHA0FSW/UWiiiu89IKKKKACiiigAooooAKKKKACiiigAooooAKKKKACiiigAooooA8R/ab+Bp&#10;+L3h2KSCSP7TZBm+zyr8kikcnI53AdK/Kvxp4YuvCHiK7026t5bd4nO1ZhhtueCa/cDbnOTkHtXw&#10;F+1r+yzqS6hqfiqC4e9WZ3uGuX4Ea9djdgAOhr5DPMv9pH29Ja9T4jiDLfbR+sUo+91PiCilZdrE&#10;ehxSV8CfmwUUUUAFFFFABRRRQAUUUUAFFFFABRRRQAUUUUAFFFFABRRRQAUUUUAFFFFABRRRQAUU&#10;UUAFFFFABRRRQAUUUUAFFFFABRRRQAUUUUAFFFFABRRRQAUUUUAFFFFABRRRQAUUUUAFFFFABRRR&#10;QAUUUUAFFFFABRRRQAUUUUAFFFFABRRRQAUUUUAFFFFABRRRQAUUUUAFFFFABRRWz4T8H6z461uH&#10;SNC0+bUtRmBKW8K5YgDJP0FNJydktSoxcmoxV2zGrS0Pw7qnia/istKsLjULqVtqRW8ZYk/hX2P8&#10;G/8AgnTea7pUeo+PNRn0Z5CcabZhTKo7FnOQD7Yr7D+EfwJ8JfBbRRp/h6xwzENLdXGHmlbGNxbH&#10;HToMD2r6PCZFiK9pVfdj+P3H1OC4dxWIalW9yP4/d/mfD/wc/wCCeviPxdDa6l4uvv8AhHtPkXf9&#10;ljTdc9ejA8LX274D/Z98A/Du1aLR/DdlGzAB5poxK749S1ei0V9phctw2EXuRu+73PvcHlOFwS/d&#10;xu+71f8AwBscawxqiKERRgKowAKdRRXqnsBRRRQAUUUUAFFFFABRRRQAUUUUAFFFFABRRRQAUUUU&#10;AFFFFABRRRQAUUUUAFFFFABRRRQAUUUUAFFFFABRRRQAUUUUAFFFFABRRRQAUUUUAFFFFABRRRQA&#10;UUUUAFFFFABRRRQAUUUUAFFFFABRRRQAUUUUAFFFFABRRRQAUUUUAFFFFABRRRQAUUUUAFFFFABW&#10;J4y8J2Pjfw7daPqKl7W4HIBxyOR9ee1bdN2/NmlKKkmnsTKKknGWzPyR/ai+FJ+HnjKaW3tPsuny&#10;StEjP8rTMOrhey14jX6f/tsfACz+JXhdfEkU9xDq2mJsRIkMglUn7u0e/evzQ17Rbnw7q1zp12FF&#10;xbtscKcgGvyzNcHLC4h6e69j8fzjAyweJlZe69jPooorxjwQooooAKKKKACiiigAooooAKKKKACi&#10;iigAooooAKKKKACiiigAooooAKKKKACiiigAooooAKKKKACiiigAooooAKKKKACiiigAooooAKKK&#10;KACiiigAooooAKKKKACiiigAooooAKKKKACiiigAooooAKKKKACiiigAooooAKKKKACiiigAoooo&#10;AKKKKACilr0n4Z/s7+O/itfRQ6LoVwLd8Fry5UxwqvruPX8K0p051ZctNXZrTpVK0uSnFt+R5rXa&#10;/Df4O+LfixqgsvDekTXrYy0xG2JBnHLngV9t/DX/AIJw6BpaW914v1mfVLtHWQ2toBHDxglGzksP&#10;yr668P8AhnSvCunx2Okafb6daoMCK3jCD9K+ownD9Wo+bEPlXbqfX4HhqtUfNinyrt1/4B8NfC3/&#10;AIJw6hb6zYX3jbVLOfTV3fadLtC/mNlSBiQcDBwfwr7R8D/DPw38O9KtbDQtJtrNLaPy0lEYMpHu&#10;+Mk11FFfYYXL8Pg1+6jr36n3ODy3DYFfuY6992FFFFeiemFFFFABRRRQAUUUUAFFFFABRRRQAUUU&#10;UAFFFFABRRRQAUUUUAFFFFABRRRQAUUUUAFFFFABRRRQAUUUUAFFFFABRRRQAUUUUAFFFFABRRRQ&#10;AUUUUAFFFFABRRRQAUUUUAFFFFABRRRQAUUUUAFFFFABRRRQAUUUUAFFFFABRRRQAUUUUAFFFFAB&#10;RRRQAUUUUAFFFFABRRRQAUUUUAQ3Vut5aywOSFkQoSvUZGOK/P39rr9m2w8DeH47rQ7LyrCENcTa&#10;lcN5k9zMx/1eevTmv0Irn/HHg/TvGmgXNhqNsLhChKcDcGx29687HYOOMpOD36Hl5hgYY6i4Na9G&#10;fiFSV6R8dvA994L8cXaXeltpCzuzx2m3/VrnA56HI54rzevyepB05uEt0fjFWm6U3CW6CiiiszIK&#10;KKKACiiigAooooAKKKKACiiigAooooAKKKKACiiigAooooAKKKKACiiigAooooAKKKKACiiigAoo&#10;ooAKKKKACiiigAooooAKKKKACiiigAooooAKKKKACiiigAooooAKKKKACiiigAooooAKKKKACiii&#10;gAooooAKKKKACiiigAoqW3tZryQJBDJM/wDdjUsfyFemeCf2Z/iL441iwsbXwzfWkV42Be3kLRwR&#10;rjJZmI6YrSnSqVXaEWzanRqVny04tvyPL+vSvRvhP8AfGPxk1ltP0LTmjKRec9xeBoogmQM7iOev&#10;av0L+Cv7E/gj4b2dreatYR67rxgRbh7o+ZAsgHzGNSOmfWvoS10+1sY447a3igjjXaixoFCj0GK+&#10;uwvD0pWliJW8l/mfa4PhicrTxUreS/zPlf4Qf8E/fB3hO1tbvxbu8Rauh3PGXK23sNvf8a+qLDT7&#10;fS7SK1tYVgt4lCJGgwFUDAFWKK+ww+Fo4WPLRjY+5w2DoYOPLQikFFFFdZ2BRRRQAUUUUAFFFFAB&#10;RRRQAUUUUAFFFFABRRRQAUUUUAFFFFABRRRQAUUUUAFFFFABRRRQAUUUUAFFFFABRRRQAUUUUAFF&#10;FFABRRRQAUUUUAFFFFABRRRQAUUUUAFFFFABRRRQAUUUUAFFFFABRRRQAUUUUAFFFFABRRRQAUUU&#10;UAFFFFABRRRQAUUUUAFFFFABRRRQAUUUUAFFFFABRRRQAUUUUAFFFFAHif7UnwWT4u+CVggtYHvL&#10;eTzGm2/vQgHIQ+v1r8r/ABt4Lu/BerPa3CsYSzCKUjG4A4P4g8V+3dfHP7bH7N2p+OprHXvDtpDJ&#10;IpEdxzt8pf7wA4x3Jr5TOsu9tF4imveR8bn2V/WIPE0leS/E/OiirWp2D6XqFxaSFWeCQxsy9CQc&#10;cVVr892PzLbQKKKKBBRRRQAUUUUAFFFFABRRRQAUUUUAFFFFABRRRQAUUUUAFFFFABRRRQAUUUUA&#10;FFFFABRRRQAUUUUAFFFFABRRRQAUUUUAFFFFABRRRQAUUUUAFFFFABRRRQAUUUUAFFFFABRRRQAU&#10;UUUAFFFFABRRRQAUUUUAFFXdJ0W/128jtdOs5725kYKkVvGXZiegwK+qvhT/AME8/Ffi61tdQ8T3&#10;8Xh6ynjEggUb7gZ6Bl6KfUGuvD4Sviny0Y3O3DYPEYyXLQg2fJcUTzSJGilnchVUdST0FfS3wh/Y&#10;R8dePLq2udeg/wCEb0Vzl5JyPPKkZBVP8a+7vhr+zH8PvhjDG+neHrSfUBGsb3l0nmu+Mc/NkA55&#10;4r1VVCKFUYAr6/CcPRj72JlfyR9xguGYx97Fyv5L9WeQfA/9l/wh8EdJeGytxquoyPvk1G+jVpT6&#10;KOMAD2r2BVCjAGB6Clor62lRp0IKFNWSPtaNGnh4KnSjZIKKKK2NgooooAKKKKACiiigAooooAKK&#10;KKACiiigAooooAKKKKACiiigAooooAKKKKACiiigAooooAKKKKACiiigAooooAKKKKACiiigAooo&#10;oAKKKKACiiigAooooAKKKKACiiigAooooAKKKKACiiigAooooAKKKKACiiigAooooAKKKKACiiig&#10;AooooAKKKKACiiigAooooAKKKKACiiigAooooAKKKKACiiigAooooAKKKKACq2oWEOqWM9pcLvgm&#10;Qo65xkHqKs0Ubhvoz81v2wP2cYvANw2sWTmX7RIWjSNOWTqcgdNo796+S6/bjx54B0r4gaLLp+p2&#10;6yqw+R8fMp+vpX5WftJfBP8A4U/4qltnvVubm4dpjDFHhYoyfl59/wClfnec5a8PL29Ne6z8wz3K&#10;nh5vEUl7j/A8Zooor5Y+OCiiigAooooAKKKKACiiigAooooAKKKKACiiigAooooAKKKKACiiigAo&#10;oooAKKKKACiiigAooooAKKKKACiiigAooooAKKKKACiiigAooooAKKKKACiiigAooooAKKKKACii&#10;igAooooAKKKKAClrV8N+FtT8W6tZadplpJc3N3OlvHtQld7EAAnHHJFfbfwf/wCCcpt9QttQ8f6i&#10;lxaiMO2mWLEHf/dZ+4+ld+FwNfGO1KPz6HpYPL8RjpWoxuu/RHxP4V8H61441aPTdC0241O9cjEV&#10;uhYjJxk+g9zX1p8G/wDgnbrusXEd949u00ix2q62Nqwedz3Vz0XHtnrX214F+Cfgf4aXTXXhrw3Z&#10;aTdtH5T3EKfvHXOcEnrzXb19jg+H6VP3sQ+Z9uh91geGqNK08U+Z9lt/mcP8N/gt4P8AhTp/2Tw7&#10;o1vaAtvaZl3yM3qWPNdxRRX1UIRpx5YKyPsKdOFKKhBWXkFFFFWaBRRRQAUUUUAFFFFABRRRQAUU&#10;UUAFFFFABRRRQAUUVl3HijRrOZorjVrGCVThkkuUVh9QTSbS3E5KO5qUVj/8JloH/Qc03/wLj/xp&#10;/wDwleif9BjT/wDwKT/Gp549yeePc1aKyv8AhK9E/wCgxp//AIFJ/jR/wleif9BjT/8AwKT/ABp8&#10;8e4c8e5q0Vlf8JXon/QY0/8A8Ck/xo/4SvRP+gxp/wD4FJ/jRzx7hzx7mrRWV/wleif9BjT/APwK&#10;T/Gj/hK9E/6DGn/+BSf40c8e4c8e5q0Vlf8ACV6J/wBBjT//AAKT/Gj/AISvRP8AoMaf/wCBSf40&#10;c8e4c8e5q0Vlf8JXon/QY0//AMCk/wAaP+Er0T/oMaf/AOBSf40c8e4c8e5q0Vlf8JXon/QY0/8A&#10;8Ck/xo/4SvRP+gxp/wD4FJ/jRzx7hzx7mrRWV/wleif9BjT/APwKT/Gj/hK9E/6DGn/+BSf40c8e&#10;4c8e5q0Vlf8ACV6J/wBBjT//AAKT/Gj/AISvRP8AoMaf/wCBSf40c8e4c8e5q0Vlf8JXon/QY0//&#10;AMCk/wAaP+Er0T/oMaf/AOBSf40c8e4c8e5q0Vlf8JXon/QY0/8A8Ck/xo/4SvRP+gxp/wD4FJ/j&#10;Rzx7hzx7mrRWV/wleif9BjT/APwKT/Gj/hK9E/6DGn/+BSf40c8e4c8e5q0Vlf8ACV6J/wBBjT//&#10;AAKT/Gj/AISvRP8AoMaf/wCBSf40c8e4c8e5q0Vlf8JXon/QY0//AMCk/wAaP+Er0T/oMaf/AOBS&#10;f40c8e4c8e5q0Vlf8JXon/QY0/8A8Ck/xo/4SvRP+gxp/wD4FJ/jRzx7hzx7mrRWV/wleif9BjT/&#10;APwKT/Gj/hK9E/6DGn/+BSf40c8e4c8e5q0Vlf8ACV6J/wBBjT//AAKT/Gj/AISvRP8AoMaf/wCB&#10;Sf40c8e4c8e5q0Vlf8JXon/QY0//AMCk/wAaP+Er0T/oMaf/AOBSf40c8e4c8e5q0Vlf8JXon/QY&#10;0/8A8Ck/xpD4u0JeDrWng/8AX1H/AI0c8e4c8e5rUVlDxVordNYsD/28p/jSnxVoo66xYD/t5T/G&#10;jmj3Dnj3NSishvGGgp97W9OH1uo/8a5u6+O3w/sfEqeH5/F2lx6w7Kq2vngklhkDPT9aiVWnH4pJ&#10;fMmVanD4pJfM7uio4LiK6hWWGRZo2GVdGBB+hptq0rxkzKqtn7q9q0NCaiiimMKKKKACiiigAooo&#10;oAKKKKACiiigAooooAKKKKACiiigAooooAKKKKACiiigAooooAKKKKACiiigAooooAKKKKACuU8W&#10;/C3wp48juE17QrPUftChJHmjBcgdPm6iuroqZRjNWkroiUI1FyzV0eaQ/s6fDyNg7eDtFMi/Kh+x&#10;rjb7juferZ/Z/wDhwV2nwVouM5/480/wr0Cisfq9H+RfcjH6rQX2F9yPPf8Ahn34b/8AQlaL/wCA&#10;af4Uf8M+/Df/AKErRf8AwDT/AAr0Kin9Xo/yL7kP6tQ/kX3I89/4Z8+G54/4QrRf/ANP8Kb/AMM8&#10;fDX/AKErR/8AwFX/AAr0Sil9Xo/yL7kL6tQ/kX3I87/4Z4+Gv/QlaP8A+Aq/4Uf8M8fDX/oStH/8&#10;BV/wr0Sij6vR/kX3IPq1D+Rfcjzv/hnj4a/9CVo//gKv+FH/AAzx8Nf+hK0f/wABV/wr0Sij6vR/&#10;kX3IPq1D+Rfcjzv/AIZ4+Gv/AEJWj/8AgKv+FH/DPHw1/wChK0f/AMBV/wAK9Eoo+r0f5F9yD6tQ&#10;/kX3I87/AOGePhr/ANCVo/8A4Cr/AIUf8M8fDX/oStH/APAVf8K9Eoo+r0f5F9yD6tQ/kX3I87/4&#10;Z4+Gv/QlaP8A+Aq/4Uf8M8fDX/oStH/8BV/wr0Sij6vR/kX3IPq1D+Rfcjzv/hnj4a/9CVo//gKv&#10;+FH/AAzx8Nf+hK0f/wABV/wr0Sij6vR/kX3IPq1D+Rfcjzv/AIZ4+Gv/AEJWj/8AgKv+FH/DPHw1&#10;/wChK0f/AMBV/wAK9Eoo+r0f5F9yD6tQ/kX3I87/AOGePhr/ANCVo/8A4Cr/AIUf8M8fDX/oStH/&#10;APAVf8K9Eoo+r0f5F9yD6tQ/kX3I87/4Z4+Gv/QlaP8A+Aq/4Uf8M8fDX/oStH/8BV/wr0Sij6vR&#10;/kX3IPq1D+Rfcjzv/hnj4a/9CVo//gKv+FH/AAzx8Nf+hK0f/wABV/wr0Sij6vR/kX3IPq1D+Rfc&#10;jzv/AIZ4+Gv/AEJWj/8AgKv+FH/DPHw1/wChK0f/AMBV/wAK9Eoo+r0f5F9yD6tQ/kX3I87/AOGe&#10;Phr/ANCVo/8A4Cr/AIUf8M8fDX/oStH/APAVf8K9Eoo+r0f5F9yD6tQ/kX3I87/4Z4+Gv/QlaP8A&#10;+Aq/4Uf8M8fDX/oStH/8BV/wr0Sij6vR/kX3IPq1D+Rfcjzv/hnj4a/9CVo//gKv+FH/AAzx8Nf+&#10;hK0f/wABV/wr0Sij6vR/kX3IPq1D+Rfcjzv/AIZ4+Gv/AEJWj/8AgKv+FH/DPHw1/wChK0f/AMBV&#10;/wAK9Eoo+r0f5F9yD6tQ/kX3I87/AOGePhr/ANCVo/8A4Cr/AIUf8M8fDX/oStH/APAVf8K9Eoo+&#10;r0f5F9yD6tQ/kX3I87/4Z4+Gv/QlaP8A+Aq/4Uf8M8fDX/oStH/8BV/wr0Sij6vR/kX3IPq1D+Rf&#10;cjzv/hnj4a/9CVo//gKv+FH/AAzx8Nf+hK0f/wABV/wr0Sij6vR/kX3IPq1D+Rfcjzv/AIZ4+Gv/&#10;AEJWj/8AgKv+FH/DPHw1/wChK0f/AMBV/wAK9Eoo+r0f5F9yD6tQ/kX3I87/AOGePhr/ANCVo/8A&#10;4Cr/AIUf8M8fDX/oStH/APAVf8K9Eoo+r0f5F9yD6tQ/kX3I87/4Z4+Gv/QlaP8A+Aq/4Uf8M8fD&#10;X/oStH/8BV/wr0Sij6vR/kX3IPq1D+Rfcjzv/hnj4a/9CVo//gKv+FH/AAzx8Nf+hK0f/wABV/wr&#10;0Sij6vR/kX3IPq1D+Rfcjzv/AIZ4+Gv/AEJWj/8AgKv+FH/DPHw1/wChK0f/AMBV/wAK9Eoo+r0f&#10;5F9yD6tQ/kX3I87/AOGePhr/ANCVo/8A4Cr/AIUf8M8fDX/oStH/APAVf8K9Eoo+r0f5F9yD6tQ/&#10;kX3I88X9nv4bLnHgrRv/AAET/Cl/4Z9+G/8A0JWi/wDgGn+FehUUfV6P8i+5B9WofyL7kYnhvwVo&#10;Pg+1Nvomj2Wlwk7ilrAsYJ9Tgda26KK3UVFWSN4xUVaKsgoooplBRRRQAUUUUAFFFFABRRRQAUUU&#10;UAFFFFABRRRQAUVnax4i0vw/CJtU1C106EnAkupVjUn0BYjJr5w+Ln7fHgr4f3S2ehRN4ru9zpKb&#10;WQJHCw6ZJHzZPp6Vy18VRw0earJI48RjKGFjzVppf12Ppu4uIrWFpZpUhiUZZ5GAA+pNfO/xt/bY&#10;8E/DKHUdM028OteI40ZEitV3xRSFMqzNwCMkZAOa+EvjJ+1R43+Ml3/pl82l6cqNGLGxdkjZSc/P&#10;z8x+teOszOxZiWJ6k18hjOIW7ww0fm/8j4jHcTN3hhI283+iPc/HH7aXxU8b/K+u/wBkwbCjQ6an&#10;lK2e5PXP414pfand6pdyXV5dTXVzIcvNM5ZmPqSetVaK+Sq16td3qyb9T4qtiK2Id6s3L1Y7zG/v&#10;H86PMb+8fzptFYHOO8xv7x/OjzG/vH86bRQA7zG/vH86PMb+8fzptFADvMb+8fzo8xv7x/Om0UAO&#10;8xv7x/OjzG/vH86bRQA7zG/vH86PMb+8fzptFADvMb+8fzo8xv7x/Om0UAO8xv7x/OjzG/vH86bR&#10;QA7zG/vH86PMb+8fzptFADvMb+8fzo8xv7x/Om0UAO8xv7x/OjzG/vH86bRQA7zG/vH86PMb+8fz&#10;ptFADvMb+8fzo8xv7x/Om0UAO8xv7x/OjzG/vH86bRQA7zG/vH86PMb+8fzptFADvMb+8fzo8xv7&#10;x/Om0UAO8xv7x/OjzG/vH86bRQA7zG/vH86PMb+8fzptFADvMb+8fzo8xv7x/Om0UAO8xv7x/Ojz&#10;G/vH86bRQA7zG/vH862vCfhm58VatFbR7kiLfvJgpbYP6n2rM0/T59UvIra3jMksjBQB7/yr9NP2&#10;Zf2W9J8J6bpniDUofMufKWSK1cAhWIzvf1YHpXqYDAzx1Tljstz2Mty+pmFXljstzvf2W/Bus+C/&#10;hvb2mqSXAibDW8F2+91XHBz2BHO3tXslIBgAClr9To01RpqmtkfsNCkqFONKOyCiiitjc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ue8VfEDw54ItTPrutWemR/8ATxKFJ+g6&#10;18Z/E7/gpA9vJqumeEtAjLxyPDb6rPPvR15AkCAD6jJrgxWOw+EX72Wvbqebi8xw2CV607Ptuz7I&#10;+IXxE0T4X+GbnX/ENybXTLcqJJFQuw3MFGFHJ5Ir5g+In/BR7wppMcsPhPS7rW5ymUuLgeTEGz0I&#10;PzV8K+Pvi54t+J10J/Emt3WpEdI3bEY+ijiuPr4zFcQVqjaw65V57nwuM4lr1JNYZcsfPf8AyPSv&#10;jB+0F4w+Nl8sniG/zaRPvhsYRtijPTIHrjvXm1JRXzFSpOrJzqO7Z8hUqzrSc6ju33CiiiszIKKK&#10;KACiiigAooooAKKKKACiiigAooooAKKKKACiiigAooooAKKKKACiiigAooooAKKKKACiiigAoooo&#10;AKKKKACiiigAooooAKKKKACiiigAq3pel3OsX0VpaRNNPK21UUZNV442mkVEUs7HAA6mvtD9h34O&#10;22raveXWs6XJJ9nAkFwEzH/1yY9m78V2YTDSxdZUo9TvwWElja0aUep0H7M/7GglW01rxC5W0GJD&#10;Go5uP9j/AHP1yK+5ra3js7eOCFBHFGoRFHQAcAUtvBHbQpFEgjjUYVVGABUlfqeEwdLBw5KaP2HB&#10;YGlgafJSXqwoooruPQ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ZJKkQy7qg/2jigB9&#10;FeV/GH9pDwZ8HdDvLrUNUt7zU4lxFpdtKrzSPjgEA/KPc9q+Cfid+3d8QvGWsTS6Det4Y0qSIILK&#10;HbIQcYLbyuea8fGZrhsH7sneXZHh47OMLgfdm7y7I/RT4lfGTwj8JLBLnxNrENgZAxhhJzJLtHIV&#10;e/UfnXxN8Uv+CjXiDULi+sfBmm22nWay4t9Rny8rx+pQ8AmvkTXvFGr+KLr7RrGp3Wpz9pLqZpCP&#10;zNZdfH4vPcRX92l7kfx+8+HxvEWJxD5aPuR/H7/8jX8R+K9W8WapdX+q3015c3ErTSGRyRuY5OB2&#10;61kUUV8225O7PlZScndvUKKKKRIUUUUAFFFFABRRRQAUUUUAFFFFABRRRQAUUUUAFFFFABRRRQAU&#10;UUUAFFFFABRRRQAUUUUAFFFFABRRRQAUUUUAFFFFABRRRQAUUUUAFFFFABRRRQAU6ONpHCICzMcA&#10;DvRHG0jhEUszHAAGSa+lP2Z/2U7j4tXQudS86zsYXDSTKMYAOdo9Sf0row+HqYmap01dnVhsNVxV&#10;RU6Su2Q/s0fsy6x8SfEEc80P2fTIsNPfMOIvVFHduxHbNfpp4R8I6Z4H0G10jSbZba0t0CgKOW9y&#10;e5p3hXwnpng3RbfS9KtktrWEAAKOWP8AeY9yfWtiv0/L8vp4GFlrJ7s/XMtyynl9Oy1k92FFFFes&#10;e0FFFFABRRRQAUUUUAFFFFABRRRQAUUUUAFFFFABRRRQAUUUUAFFFFABRRRQAUUUUAFFFFABRRRQ&#10;AUUUUAFFFFABRRRQAUUUUAFFFFABRRRQAUUUUAFFFFABRRRQAUUUUAFFFFABRRRQAUUUUAFFFFAB&#10;RRRQAUUUUAFFFFABRRRQAUUUUAFFFFABRRRQAUUUUAFFFFABRRRQAUUUUAFFFFABRRRQAUUUUAFF&#10;FFABRRRQAUUUUAFFFFABRRRQAUUUUAFFFFABRRUNzdw2cbSTypEijJZ2CgfiaAJqp6vq1noOl3Wo&#10;6hOtrZWsZlmmk+6iAZJPtXzb8XP28vBXw/uL3S9Jjm17V4C8TeTgQxyD1b+IZ9K+Kvil+158R/ip&#10;HPa3urLp2lzR+VJYaenlxupznPUnIPrivAxedYbDXjF80vL9T5vG59hMLeMXzS8v1Z91/Ev9ub4b&#10;eA7CKXTr7/hKrqU4FvprD5R6szcCvh/47/teeL/jZItoxXRNFhm86C1tCQ4YAgFn6nIPTpXhNFfF&#10;4vN8Ti1yt2j2R8Fjc7xeNXI3yx7L+rktxczXkzSzyvNK33nkYsx+pNRUUV4p4AUUUUAFFFFABRRR&#10;QAUUUUAFFFFABRRRQAUUUUAFFFFABRRRQAUUUUAFFFFABRRRQAUUUUAFFFFABRRRQAUUUUAFFFFA&#10;BRRRQAUUUUAFFFFABRRRQAUUUUAFFFFABTo0aRgqgsxOAB3p8NvLcMVijaQ9SFBNfS/7Mf7Lt38S&#10;tUFzdnyrOHH2iXHEYPICnuxHftXTh8PUxM1TprVnXhsLUxVRU6au2O/ZV/Zt1Lx5r9vqNxBssIWB&#10;mnlX5EH90erH9K/Szw74b0/wrpUOn6ZbJbW0Y4VBjJ9T6mo/CfhTTvBeg2ukaXbrb2luu0BRyx7s&#10;fUmtiv0/L8BDA07LWT3Z+u5bltPL6XKtZPdhRRRXqnsBRRRQAUUUUAFFFFABRRRQAUUUUAFFFFAB&#10;RRRQAUUUUAFFFFABRRRQAUUUUAFFFFABRRRQAUUUUAFFFFABRRRQAUUUUAFFFFABRRRQAUUUUAFF&#10;FFABRRRQAUUUUAFFFFABRRRQAUUUUAFFFFABRRRQAUUUUAFFFFABRRRQAUUUUAFFFFABRRRQAUUU&#10;UAFFFFABRRRQAUUUUAFFFFABRRRQAUUUUAFFFFABRRRQAUUUUAFFFFABRRRQAUUUUAFFFFABRRWP&#10;4o8XaR4N0m41LWdQt9Ps4F3PJO4UCk5KKu9hSkoq8nZGxWB408eaF8PdFuNV1/UoNOs4I2kYyuAz&#10;AdlHVjyOB618WfF//go5Lugtvh7poidHcXF1qsQdWA4GxVbv1yfyr5I+JXxk8XfFy+S58T6xNqPl&#10;s7QwtgRwhjkhQOg4H5V8xi8+oUU40fel+B8jjeI8NRTjQ9+X4H2Z4y/4KW6ZbHUbfw34ZmvGUlbS&#10;+u5dkbjszR43D6Zr46+J/wAafFHxW8UXOtatqE0bzAKtrbyssMSj+FVzwM5P41wdFfGYnMcTi1ar&#10;LTtsfB4vNMXjVy1p6dlohWYsxJOSepNJRRXmnlBRRRQAUUUUAFFFFABRRRQAUUUUAFFFFABRRVzS&#10;9IvtcvY7PT7Sa9upDhIYELsx9gKEm9ENJt2RTor6K+Hf7CvxH+IGhpqflWuhRsxUQaqXil477dvS&#10;vW7H/gmNeSWsTXfjiKG4KgukdiXUHHIB3jP5V6tPK8ZVXNGm7fd+Z7FLJ8dWXNCk7edl+Z8NUV92&#10;f8Ow5P8AofF/8F3/ANspf+HYbf8AQ+j/AMF3/wBsrb+xcd/z7/Ff5m/9g5j/AM+/xX+Z8JUV92/8&#10;Ow2/6H0f+C7/AO2Uf8Ow2/6H0f8Agu/+2Uf2Ljv+ff4r/MP7BzH/AJ9/iv8AM+EqK+7f+HYbf9D6&#10;P/Bd/wDbKP8Ah2G3/Q+j/wAF3/2yj+xcd/z7/Ff5h/YOY/8APv8AFf5nwlRX3b/w7Db/AKH0f+C7&#10;/wC2Uf8ADsNv+h9H/gu/+2Uf2Ljv+ff4r/MP7BzH/n3+K/zPhKivu3/h2G3/AEPo/wDBd/8AbKP+&#10;HYbf9D6P/Bd/9so/sXHf8+/xX+Yf2DmP/Pv8V/mfCVFfdv8Aw7Db/ofR/wCC7/7ZR/w7Db/ofR/4&#10;Lv8A7ZR/YuO/59/iv8w/sHMf+ff4r/M+EqK+7f8Ah2G3/Q+j/wAF3/2yj/h2G3/Q+j/wXf8A2yj+&#10;xcd/z7/Ff5h/YOY/8+/xX+Z8JUV92/8ADsNv+h9H/gu/+2Uf8Ow2/wCh9H/gu/8AtlH9i47/AJ9/&#10;iv8AMP7BzH/n3+K/zPhKivu3/h2G3/Q+j/wXf/bKP+HYbf8AQ+j/AMF3/wBso/sXHf8APv8AFf5h&#10;/YOY/wDPv8V/mfCVFfdv/DsNv+h9H/gu/wDtlH/DsNv+h9H/AILv/tlH9i47/n3+K/zD+wcx/wCf&#10;f4r/ADPhKivu3/h2G3/Q+j/wXf8A2yj/AIdht/0Po/8ABd/9so/sXHf8+/xX+Yf2DmP/AD7/ABX+&#10;Z8JUV92/8Ow2/wCh9H/gu/8AtlH/AA7Db/ofR/4Lv/tlH9i47/n3+K/zD+wcx/59/iv8z4Sor7t/&#10;4dht/wBD6P8AwXf/AGyj/h2G3/Q+j/wXf/bKP7Fx3/Pv8V/mH9g5j/z7/Ff5nwlRX3b/AMOw2/6H&#10;0f8Agu/+2Uf8Ow2/6H0f+C7/AO2Uf2Ljv+ff4r/MP7BzH/n3+K/zPhKivu3/AIdht/0Po/8ABd/9&#10;so/4dht/0Po/8F3/ANso/sXHf8+/xX+Yf2DmP/Pv8V/mfCVFfdcn/BMOVYnMfjtWkCnarafgE44B&#10;O+sPWP8Agmn4htdHgmsPFlhc6gdvmwTwtHGuRzhgSTz7CpeT46Ovs/xX+ZMsjzCKu6X4r/M+MKs6&#10;fp8+qXkVtboZJpG2qor7E8M/8E0/El1PKuv+KbDTo9v7lrKJpyzdwQduBj616V8Kf2DU8G+LM63d&#10;22q6NEwlSZFKzTEf8s2Xsvfg9qunk2Mm1zQsmXRyLHVJLmhZM5z9jn9k260/ULnxL4nUNaNGEtoM&#10;ZSdSOdwPavtTwz4U0nwbpaado1jDp9mpLCKFcDJOSa0be3is7eOGFFjijUKqqMAAVLX6FhMHSwdN&#10;Qgvmfp2CwNHA01TprXv1Ciiiu89EKKKKACiiigAooooAKKKKACiiigAooooAKKKKACiiigAooooA&#10;KKKKACiiigAooooAKKKKACiiigAooooAKKKKACiiigAooooAKKKKACiiigAooooAKKKKACiiigAo&#10;oooAKKKKACiiigD5I/aQ/bG1z4P+KJ9Bg8OQyRyRHyriWYh84xnA6e1fPHwq/b08YfD3Rbmx1SFv&#10;FM8s5lW71K5dpEUgDYD6DH6199fEz4E+E/ipdW19rOmxzalaoy29xj7pI6kfxY96/NH9oL9nnVvh&#10;P4juUll+1iWR5VKR7VZCcjb64HX0r4nNP7Qw1T28J+708vU+AzhZlhav1iFT3elul+57V/w8y1//&#10;AKFOx/7/AD0f8PMte/6FOx/7/NXxUQR1pK8D+2Md/wA/PyPmv7bzD/n6/uX+R9jW/wDwUt8YrcZn&#10;8NaS0PPyo0gb25zV7/h5j4h/6FTT/wDv69fFdFL+1sd/z8f4CWdZgv8Al6/w/wAj7U/4eY+If+hU&#10;0/8A7+vR/wAPMfEP/Qqaf/39eviuin/a+O/5+P8AAf8AbeYf8/X+H+R9qf8ADzHxD/0Kmn/9/Xo/&#10;4eY+If8AoVNP/wC/r18V0Uf2vjv+fj/AP7bzD/n6/wAP8j7U/wCHmPiH/oVNP/7+vR/w8x8Q/wDQ&#10;qaf/AN/Xr4roo/tfHf8APx/gH9t5h/z9f4f5H2p/w8x8Q/8AQqaf/wB/Xo/4eY+If+hU0/8A7+vX&#10;xXRR/a+O/wCfj/AP7bzD/n6/w/yPtT/h5j4h/wChU0//AL+vR/w8x8Q/9Cpp/wD39eviuij+18d/&#10;z8f4B/beYf8AP1/h/kfan/DzHxD/ANCpp/8A39ej/h5j4h/6FTT/APv69fFdFH9r47/n4/wD+28w&#10;/wCfr/D/ACPtT/h5j4h/6FTT/wDv69H/AA8x8Q/9Cpp//f16+K6KP7Xx3/Px/gH9t5h/z9f4f5H2&#10;p/w8x8Q/9Cpp/wD39ej/AIeY+If+hU0//v69fFdFH9r47/n4/wAA/tvMP+fr/D/I+1P+HmPiH/oV&#10;NP8A+/r0f8PMfEP/AEKmn/8Af16+K6KP7Xx3/Px/gH9t5h/z9f4f5H2p/wAPMfEP/Qqaf/39ej/h&#10;5j4h/wChU0//AL+vXxXRR/a+O/5+P8A/tvMP+fr/AA/yPtT/AIeY+If+hU0//v69H/DzHxD/ANCp&#10;p/8A39eviuij+18d/wA/H+Af23mH/P1/h/kfan/DzHxD/wBCpp//AH9ej/h5j4h/6FTT/wDv69fF&#10;dFH9r47/AJ+P8A/tvMP+fr/D/I+1P+HmPiH/AKFTT/8Av69H/DzHxD/0Kmn/APf16+K6KP7Xx3/P&#10;x/gH9t5h/wA/X+H+R9qf8PMfEP8A0Kmn/wDf16P+HmPiH/oVNP8A+/r18V0Uf2vjv+fj/AP7bzD/&#10;AJ+v8P8AI+1P+HmPiH/oVNP/AO/r0f8ADzHxD/0Kmn/9/Xr4roo/tfHf8/H+Af23mH/P1/h/kfan&#10;/DzHxD/0Kmn/APf16P8Ah5j4h/6FTT/+/r18V0Uf2vjv+fj/AAD+28w/5+v8P8j7U/4eY+If+hU0&#10;/wD7+vR/w8x8Q/8AQqaf/wB/Xr4roo/tfHf8/H+Af23mH/P1/h/kfan/AA8x8Q/9Cpp//f16P+Hm&#10;PiH/AKFTT/8Av69fFdFH9r47/n4/wD+28w/5+v8AD/I+1P8Ah5j4h/6FTT/+/r0f8PMfEP8A0Kmn&#10;/wDf16+K6KP7Xx3/AD8f4B/beYf8/X+H+R9ia5/wUo8YXlkI9O0DTbG43qTMxaT5QQSMH1HH41H/&#10;AMPLPHP/AELmi/8AkT/4qvj+ip/tbG3v7Vk/2zmF7+1f4HvXxC/bY+KXjyZhFrbeHrQSCRINJ/cl&#10;flxguPmYd8E968j8TePPEfjOYS67rl/q0g4DXdw0n8zWDRXDVxNas71Jt/M8+tiq+IbdWbfzCiii&#10;uc5QooooAKKKKACiiigAooooAKKKKACiiigAoorb8M+Cdf8AGk8kOhaPeatLGMutpC0hX64pxi5O&#10;0VdlRi5O0VdmJV7RdDv/ABJqttpumWkt9f3T+XDbwrlpGPYCvtD4Nf8ABO281CHTtX8bamLIeakz&#10;6TDHvMkXB2O2RtJ5B9K+yvBfwX8FfD+3t4tD8O2No1u2+ObyQ0qse4c8/rX0mFyHEV7Sq+6vxPqs&#10;Hw7icQlKt7i/H+vU+Efg3/wT58UeJrmK78blvD2lyRb1iicNc78j5WX+HjPNfaHwj/Zr8E/BW4ur&#10;jw7YyC5uVVZJbqQysNufu5+717V6pRX2WFyvDYSzhG77vc+7weUYTBWcI3kur3EpaKK9Y9kKKKKA&#10;CiiigAooooAKKKKACiiigAooooAKKKKACiiigAooooAKKKKACiiigAooooAKKKKACiiigAooooAK&#10;bJIsUbO5CooySe1JLIIY2cgkKM4UZNLxJH8y8MOVagBIZFmiWRG3qwyG9adQBtGB0paACiiigAoo&#10;ooAKKKKACiiigAooooAKKKKACiiigAooooAKKKKACiiigAooooAKKKKACiiigAooooAKKKKACiii&#10;gAooooAKKKKACiiigAooooAKKKKACiiigAooooAKKKKACiiigAooooAKKKKACiiigArlfiB8NdC+&#10;Jek/YNatRMg+5KvEieu1u2a6qiplGM04yV0ROEakXGaumfm3+0x+yXeeE7yG50iI3SXUpS3+zQ4R&#10;UHRXx0IHVj1r5U1rRbrw/qElndptlQ9VOVYeoPcV+5V1aw3sDwzxLLFIpVkcZBBGCK+Ufj5+xfpH&#10;iSzm1TQ4nVrdWdNPh4J/2EPZR1xXxeY5He9XDfcfB5pw/e9XC/cfmpRXQ+LvBt74V1iazkikZFyy&#10;uUIJXOMkdq56viZRcXZnwEouD5ZBRRRSJCiiigAooooAKKKKACiiigAooooAKKKKACiiigAooooA&#10;KKKKACiiigAooooAKKKKACiiigAooooAKKKKACiiigAooooAKKKKACiiigAooooAKKKKACiiigAo&#10;oooAKKKKACiiigAoor0H4T/AvxZ8Y9d/s3QbBvkCvNcT/JHEhONxJ6/QVdOnOrJQgrtmlOnOtJQp&#10;q7Z59W/4L8C678Qtcg0jQNNn1G9mYLthQkJk4yx6KPc197/Cf/gnX4d0fT1l8c3R1jUlm3qljIyQ&#10;7BjCsCMnnOa+kPAPwT8EfC+8uLvwt4etdHubiMRSywbsuoOcHJPevpsNw/XqNSrNRX4n1uF4axNR&#10;xlXaiuq6/wCR8k+Bv+CaCTWYl8WeKZYZ3VSINMiX5D3BZs5/Kvrb4R/B/wAPfBnwnb6HoFsFRBmW&#10;6kA864fuzkdT/Ku4or7PDZfhsI+alCz79T7vC5bhcE+ajCz79Qooor0T1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8k+Nn7PejfFTw3qkNrFDpmt3UewX6IMkf3W9q/Pb42fstat8LdUsNNtFm1K5m&#10;QksiErJjqynsB71+sZzjjrVLVtFstdspbW+t454ZUMbBhzg9cHtXiY7KqOM97aXc8DMMnoY5c1rS&#10;7n4aXVrLZ3EkEyGOWM7WVuoNRV9w/H/9ie5srnVNf0yYSaZH8yhBmUZ5Jf8A2V9q+LNY0efRb+W1&#10;nU7kPDYIDDsR7GvzrFYOrhJ8tRH5djMDWwU+WqijRRRXEeeFFFFABRRRQAUUUUAFFFFABRRRQAUU&#10;UUAFFFFABRRRQAUUUUAFFFFABRRRQAUUUUAFFFFABRRRQAUUUUAFFFFABRRRQAUUUUAFFFFABRRR&#10;QAUUUUAFFFFABRTo42mkVEUs7EKFHUk9q9s8C/scfFLx0Glh8OyabbKVzJqTCDcD3XPXFbUqNSs+&#10;WlFt+R0UcPVxD5aUXJ+SPE0RpHVFUszHAUdSa9j+Dv7K3jj4vap5EGnyaPYINz31/EyJ/wABBHzG&#10;vuj4QfsN+BPh3btNq9uvijUWkSeKe+jA+zsoHCgHnnnmvo6OJYUCooUD+6MV9dg+HpO0sU7eS/zP&#10;tcDwzJ2ni5W8l+r/AMj5b+DP7A3hP4e3VvqfiG6bxPqSxsjwTRqLXJPBCHnIHqa+nNP0my0mBIbK&#10;0htYkUKqwoFAA7cVbor6/D4WjhY8tGNj7fDYOhhI8lGNkFFFFdR2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yWJJ42jkRXjYYZWGQR6GvJfip+zX4O+I2k6ju0e3i1OdVKzxqE&#10;OV+6OOgr12isqlKFaPLUV0Y1aNOvHkqRuj8nfjH+yj4j+GkfnNB5sjtuEMGWUgnhUPcjvXhN1azW&#10;Nw8E8bRTRnayOMEGv3M1LSLPV4vLvLaO4XBA3qCRkYOPSviX9qH9imS40688S+E3e5uo2z/ZyR5Z&#10;kJ7HuQa+GzDI3TTqYbVdj89zPh90k6uF1S6HwPRXS+Ivh5rnhe4ngvbNhLbqGuFQE+Tns/oa5qvk&#10;pRcXaSPiZRlB2krBRRRUkhRRRQAUUUUAFFFFABRRRQAUUUUAFFFFABRRRQAUUUUAFFFFABRRRQAU&#10;UUUAFFFFABRRRQAUUUUAFFFFABRRRQAUUUUAFFFFABRT4YXuJkijUtI7BVUdyTgCvqr4S/8ABP7x&#10;j4uuop/FT/8ACOaTJD5ivGVkn3HGFKduM11YfC1sVLloxudmGwlfGS5KEbny7puk3usXSW9jaTXl&#10;w5wscEZdj+Ar6H+Df7C/jn4mQ22o6oq+GNHlJzJeKfPIHdYvr6kV9+/B/wDZ18G/BXT3h0OwMlzK&#10;VeW7uj5kjMFxkE/dB9BXp3TpX2OE4ejG0sTK77L/ADPucFwzCNp4uV32W33nzj8Df2JfCPwnae51&#10;hbfxbqTSboLm8tgBCuBwEJIJzzmvo4AKAAMClor6qhh6WGhyUo2R9jh8LRwsPZ0Y2QUUUV0HU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B5z8SfgX4&#10;a+I2j3lrPZx2dxcyebJcQKFaR8Y+fH3h9a+HP2gP2J5/h7LaXWgy3F/Y3CFMRxGRvtBPyrgdFI71&#10;+lNNZFkGGUMPcZrysZltDGL3lZ9zxsblWGx0XzRtLufh14m8L6h4S1OSw1GLyp067TkfgayK/Vv4&#10;xfsh+HvH9nq1zpSQ2GtXmNk067oof7xVR0Jr4Q+J/wCyX45+GeoWdtNZ/wBords4jltQSuF7sew+&#10;tfBY3Kq+Fd0rx7o/OMfk2JwbbUbx7o8Toqe9s5dPupbaYBZYmKMAcgEe9QV4h8+FFFFABRRRQAUU&#10;UUAFFFFABRRRQAUUUUAFFFFABRRRQAUUUUAFFFFABRRRQAUUUUAFFFFABRRRQAUUUUAFFdB4P+H/&#10;AIi8f6gLLw9o93q1yf4beMsBwTyeg6HrX2Z8CP8AgnzIl/pOveObqGexaHzJtD8tllSQj5VZs44P&#10;Ud678Lga+MlalHTv0PSweX4nHStRjp36HwukMknKxsw9lJr67/Z1/YPu/iJo2neJfFt5Jpek3BSe&#10;GzhKl7mBlBDbgfkznvzX31oHw38LeF7NLXS/D+nWcC8BY7Zf8K6KONIY1jjRY0UYVVGAB6AV9hhO&#10;H6dKXNXlzeR9xg+GadGfPiZc/lsv+CefeE/2ffh74M0+C00/wrprCEDbLcW6yyZHcswJzXoYAUAD&#10;gUtFfVQpwpq0FZH2NOlCkuWnFJeQUUUVoahRRRQAUUUUAFFFFABRRRQAUUUUAFFFFABRRRQAUUhO&#10;OTwKgfULWM4e5hU+hcCgRYorC/4Tzw3/AGj9g/t7Tft2/wAv7P8Aak8zd/d25zmtP+1LP/n7g/7+&#10;D/GpUovZkqcXsy1RVX+1LP8A5+4P+/g/xo/tSz/5+4P+/g/xp3RXMu5aoqr/AGpZ/wDP3B/38H+N&#10;H9qWf/P3B/38H+NF0HMu5aoqr/aln/z9wf8Afwf40f2pZ/8AP3B/38H+NF0HMu5aoqr/AGpZ/wDP&#10;3B/38H+NH9qWf/P3B/38H+NF0HMu5aoqr/alkAT9rgwP+mg/xrM0/wAeeG9WuTb2Wvabdz4LeXDd&#10;IzYHU4Bpc0Vo2S5xWjZu0VV/tOzPS6hP/bQf407+0LU9LmL/AL7FO6KuixRVY6laL1uoR/20FIdV&#10;shybuAf9tB/jRdBdFqis+28QaZeSXEcGoWs0lu/lzKkykxt/dbng+1XY5o5s+W6vjrtOaE09gTT2&#10;H0UUUxhRRRQAUUUUAFFFFABRRRQAUUUUAFFFFABRRRQAUUUUAFFFFABRRRQAUUUUAFFFFABRRRQA&#10;UUUUAFFFFABRRRQAUUUUAFFFFABRRRQAUUUUAFFFFABRRRQAUUUUAFFFFABRRRQAUUUUAFFFFABR&#10;RRQAUUUUAFFFFABRRRQAUUUUAFFFFABRRRQAUUUUAFFFFABRRRQAUUUUAFFFFABRRRQAUUUUAFQX&#10;ljb6hbvDcwpNE6lWVxnIIwRU9FAbngr/ALFHwvuNeGp3GjGdRI8htWciJi3ZgOoHatsfsi/CDaw/&#10;4QXTef8Af4/8er1+iuJYLDLamvuRwLAYSO1KP3I8fH7IvwgCgf8ACCaacd/n/wDiqP8AhkX4Qf8A&#10;Qiab/wCP/wDxVewUVX1PDf8APuP3Ir6lhf8An1H7keQ/8Mj/AAg/6ETTf/H/AP4qj/hkf4Qf9CJp&#10;v/j/AP8AFV69RR9Uw3/PuP3IPqWF/wCfUfuR5D/wyP8ACD/oRNN/8f8A/iqP+GR/hB/0Imm/+P8A&#10;/wAVXr1FH1PDf8+4/cg+pYX/AJ9R+5HkP/DI/wAIP+hE03/x/wD+Ko/4ZH+EH/Qiab/4/wD/ABVe&#10;vUUfU8N/z7j9yD6lhf8An1H7keQ/8Mj/AAg/6ETTf/H/AP4qj/hkf4Qf9CJpv/j/AP8AFV69RR9T&#10;w3/PuP3IPqWF/wCfUfuR5D/wyP8ACD/oRNN/8f8A/iqP+GR/hB/0Imm/+P8A/wAVXr1FH1PDf8+4&#10;/cg+pYX/AJ9R+5HkP/DI/wAIP+hE03/x/wD+Ko/4ZH+EH/Qiab/4/wD/ABVevUUfU8N/z7j9yD6l&#10;hf8An1H7keQ/8Mj/AAg/6ETTf/H/AP4qj/hkf4Qf9CJpv/j/AP8AFV69RR9Tw3/PuP3IPqWF/wCf&#10;UfuR5D/wyP8ACD/oRNN/8f8A/iqP+GR/hB/0Imm/+P8A/wAVXr1FH1PDf8+4/cg+pYX/AJ9R+5Hk&#10;P/DI/wAIP+hE03/x/wD+Ko/4ZH+EH/Qiab/4/wD/ABVevUUfU8N/z7j9yD6lhf8An1H7keQ/8Mj/&#10;AAg/6ETTf/H/AP4qj/hkf4Qf9CJpv/j/AP8AFV69RR9Tw3/PuP3IPqWF/wCfUfuR5D/wyP8ACD/o&#10;RNN/8f8A/iqP+GR/hB/0Imm/+P8A/wAVXr1FH1PDf8+4/cg+pYX/AJ9R+5HkP/DI/wAIP+hE03/x&#10;/wD+KpP+GRfhB/0Imm/+P/8AxVev0UfVMN/z7j9yD6lhf+fUfuR4/wD8Mi/CD/oRNN/8f/8AiqT/&#10;AIZD+D//AEIunfm//wAVXsNFH1PDf8+4/cg+pYX/AJ9R+5Hj3/DIfwf/AOhF0783/wDiqT/hkP4Q&#10;f9CNp35v/wDFV7FRR9Tw3/PuP3IPqOF/59R+5GD4P8CeH/AOlRab4e0m10myjGFjt0x3J5PU8k9T&#10;W9RRXTGKiuWKsjrjGMEoxVkFFFFUUFFFFABRRRQAUUUUAFFFFABRRRQAUUUUAFFFFABRUF5eRWMD&#10;TTOqRqCSWIHA+tfM/wAVP2+fAHhDSpB4auD4n1V1YRRwqyRRuOBvLAcfTPSuaviaOGjzVpJHJiMX&#10;QwseatNL+uh9M3V5BZR+ZcTRwR9N8jBR+Zrwb4x/tneBPhfps39n30HibV0kaE2NjMD5bgHlz2AI&#10;wcV+fvxQ/ao+IXxasrvT9a1cLpNxIJDY28apGuDkAHrwfU15GWJbJOTXx+K4hb93DRt5v/I+HxnE&#10;7d44SNvN/wCR9K/F/wDbs8b/ABLsILLS1/4RK3RmMv8AZ87F5lIxtYkdPpXz+/izW5GLNq98xPUm&#10;4f8AxrJor5Stiq2Ilz1ZNs+Nr4uviZc9abbLH9oXX2r7T9ol+0bt/nbzv3eueuauf8JTrP8A0Fb3&#10;/wACH/xrLorn5mtmc3M1szU/4SjWf+gre/8AgQ/+NH/CUaz/ANBW9/8AAh/8ay6KfNLuPnl3NT/h&#10;KNZ/6Ct7/wCBD/40f8JRrP8A0Fb3/wACH/xrLoo5pdw55dzU/wCEo1n/AKCt7/4EP/jR/wAJRrP/&#10;AEFb3/wIf/Gsuijml3Dnl3NT/hKNZ/6Ct7/4EP8A40f8JRrP/QVvf/Ah/wDGsuijml3Dnl3NT/hK&#10;NY/6Ct7/AOBD/wCNU7XULqym823uJYJcY3xuVOPqKr0UuZ9xcz7mp/wlOs/9Ba9/8CH/AMaX/hK9&#10;a/6C99/4EP8A41lVJHBJJjajNuOBgd6fNLuPnl3ND/hKtZ/6C19/4EP/AI0o8Sa0+canfMByf37/&#10;AONer/Bf9mXXfijqSQzW1zaQSNs84JxFxkO3+z9K+vPg7+wHoXgq+kvvEd9/bbspjNpt/csh9e+a&#10;9fC5bi8VZxVl3Z7eEyrG4y0oK0e7Pjv4Q/CLxp8SbgTadPfmKZvPdI5mV7hAcMwbOCR71+lfwL+F&#10;938OfDsaXtyxuplHmQK7Mgx0PzEndjr712fhHwTongXR4NL0PTodPsoM+XFEv3cnJ5rcr7jL8rhg&#10;lzN3kfoWW5RDAJSbvITnNLRRXuH0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XMe&#10;KviZ4U8ESNHrviHTtLnCeZ5FzcokhX1Ck5PSvjz4uf8ABRp9P1S70/wLpdteQIVEep3m4huPm/d8&#10;d++a8/E4/D4RXqy+XU83F5jhsEr1p/Ld/cfbeua9p/hvTLjUdUvIbCyt0LyzzuFVVHUkmvkfx5/w&#10;Ue8O6Hc6np+h+H7nVLq3kaKG8aZRbS46OMfNg18RfEb42+M/itfy3PiLXLm7WTj7MjbIQoOQAi4H&#10;Hqea4Wvj8XxBVqO2GXKu73Ph8bxLVqPlwq5V3er/AOAeufGT9p/xv8aNQV9Svjp+nxMTBYWLFI0z&#10;6kcsfc15JnPJ5NJRXy9WrUrSc6juz4+tWqV5udWV2wooorIxCiiigAooooAKKKKACiiigAooooAK&#10;KltrWW8mSGCNpZXOFRRkmu48H/BPxV42W5/s3T2kmt13tbNxKy92Ve4q4U51HaCuaQpzqO0FdnBV&#10;LDbyTSKkcbO7cBVBJNfYnwd/YUufGFoLnXI57DTbqLfFcS5juIZBwVMZ6g+tfWvw5/Zd8E/D9rG5&#10;GnQ6jqdtF5X2qeMHd77ema97DZJicQlKXurzPo8Jw/isSlKXurzPz6+EX7LPiH4hSwSrayNBMN0F&#10;wFP2csp+aORuqntX3F8L/wBkLwv4T00rq9pDfNMPMNmyho7eQjDbG6kV71Y6fa6bD5FnbRWsIOfL&#10;hQKuT1OBVmvr8HlGHwqu1zM+4wWSYbCK7XNLzMrw14X0zwjpNvpulWqWtpAmxFUc49z3rU75zS0V&#10;7iSirI+gjFRVktAooopj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pCcdeK8s8dftPfDb4e&#10;iZNT8T2sl1DIYZLW0bzpUccEFV6YI718YftBft7az45gu9D8FRvomizR+XLeSDF1JzztIPyAjj15&#10;7V5OKzPDYWLcpXfZbnjYzNsJg4tyld9lq/8AgH3v46+KnhX4b6bcXviDWrWwSGMymJpAZWH+ynUk&#10;18a/HD/gogNQs5NN+HUFxau20/2tdIAe+5RGen1r4k1TW9Q1ycTahfXF9Njb5lxKztj0yTVKvjsV&#10;n1eunGkuRfj958NjOI8TiE4UVyL8fvNrxX4y1zxzqn9pa/qlzq19tCfaLpy7bR0GfTmsWiivmnJy&#10;d27s+TlJyfNJ3YUUUUiQooooAKKKKACiiigAooooAKKfFC88gSNGd26KoyTXS+Efhr4g8dNMmiWL&#10;X0sJw8UZ+ce+OuKqMZTdoq7LjCU3aKuzl6fHG80ixxqXdjgKoySa+kPCn7CfjvxVpunX8bQ2tvdS&#10;BZBOCrRLnBJHfFfT3w1/YP0Lw9YyWniS4h1RY3SW1uLZDFMjj72W5yM9BXr4fKMXXfw2Xdnt4bJM&#10;ZiH8Fl3Z+ctn4V1a8vUtUsZlmZxHiRCoDHgAk9K97+G/7FnjTxNpsep3elsgju/ImsZ28pyndwT1&#10;FfpHbfDDwvb2scP9i2cuzad8kQLMy9GJ9c106qFACjA9BX0mH4dpxd60rn1WG4YpQd687+h8yfCn&#10;9h/w/wDD/X0v7+7XV7eFxPbQPFhope+W7jHavoqy8M6Tpt4Lq1062t7nZ5fmxxBW2+mR2rTor6ah&#10;haOHjy0o2PrMPg6GFjy0o2QUUUV1HY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lLRRQAUUUUAFFFFABRRRQAUUUUAFFFFABRRRQAUUUUAFFFFABRRRQAUUUUAFFFQ3V5B&#10;YwtLcTRwRL1eRgqj8TQBNSFgoJJwK+d/i7+294C+G9qi6bcr4ov5C6eTp7grEwHBcntnjjNfD3xX&#10;/bE+IHxO1CV4tSm8P6dJD5J0/T5SEPJyxPXJz+leFi84w2F91PmfZf5nz2NzzCYP3U+aXZf57H6B&#10;/Gb9rDwN8Fbq3stTupNR1GZWb7Np+2QxgcfPz8vNfDnxa/bq8e/EBDZ6Tcf8IzZxXJkim012jndO&#10;QFds+hBI9RXzhcXEt3M808jTTSHc0khJZie5NRV8bi85xOKuovlj2X+Z8Hjc9xeLbjF8key/zLGo&#10;ahc6pez3l5O9zdTuZJZpDlnYnJJPck1XoorwT53fVhRRRQIKKKKACiipGt5UUM0bhT0JU4oAjoqz&#10;Z6fc38ixwQtKzcDaOtdVo/wi8VaxZC/XR7qDTfNEL3ksRCIx4GeM9auMJT+FXNI051PhVzjKK99b&#10;9i/4j2M2nzXGhTXtlPtaT7GwLqpPufxr6C8L/wDBPSLSdd0y9nu4tQ01wPtdrd8Mqkc7cdxXpUcr&#10;xdZ2UGvU9Wjk+MrOyg16nwLHbzTIzxxO6r1ZVJA+tb2mfD3xBrWlpqNhps15aM/l74V34b0IHIr9&#10;SvBf7IvgzwL4iur+w86TT7qMxy6VOA8DHs3PORXonhH4UeE/Acl2+haJa6cbohphGvDkdDg17VLh&#10;2rL+LKx79HherL+LNL+v67H5P+EP2cfG3izxJYaP/ZNxYSXm7y5riMhOBnk9q+jPhp+wFqV5pUN/&#10;rQGn6tbXWxrS8G+GeMHlsD1HSvvxbWFWVhCgZehCjIqWvYoZDhqTvNuR7mH4bwtF3qNyPnqP9h34&#10;cQzPcW9rcWdyyBVkgkx5bA5LL6Z6V6h4R+DvhDwHfC+0PQrWxv2jEUl1EmHcd93rmu1or26eEoUn&#10;eEEn6H0FPB4ai+anTSfoIqhRgDA9qWiius7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BKWiigBkcYjUgFjk5+Y5ok37f&#10;kKhv9ocU+igApu4+Zt2/LjO7+lOooAKKKKACiiigAooooAKRmCqWY4A5JNLSEZGCMigD5N+PX7eW&#10;g+BG1TRfCKrrHiC2cRfaJF3Wqno2CDkkflkV8U+Pv2n/AIk/EzSZdL17xFJc6fLjfbxxJEpwcjO0&#10;DvX62v4F8NyMzN4e0pmY5LNZREk/980n/CB+Gf8AoXdJ/wDAGL/4mvm8Vl2MxbfNXsuyTt+ep8rj&#10;Mrx2Mk+bEWj2Sdvz1Pw/60lfuD/wgfhn/oXdJ/8AAGL/AOJo/wCED8M/9C7pP/gDF/8AE15P+rc/&#10;+fv4f8E8X/VSf/P5fd/wT8PqK/cH/hA/DP8A0Luk/wDgDF/8TR/wgfhn/oXdJ/8AAGL/AOJo/wBW&#10;5/8AP38P+CH+qk/+fy+7/gn4fUV+4P8Awgfhn/oXdJ/8AYv/AImj/hA/DP8A0Luk/wDgDF/8TR/q&#10;3P8A5+/h/wAEP9VJ/wDP5fd/wT8PqK/cH/hA/DP/AELuk/8AgDF/8TR/wgfhn/oXdJ/8AYv/AImj&#10;/Vuf/P38P+CH+qk/+fy+7/gn5Xfs7/st6x8fo767tb2Ow0+0by3mYZO8jIGK9d1j/gmx4lgCHTdf&#10;s7k5G5Z1K8fhX6C6bo9ho0bR6fY21jGxyyW0Kxgn1IUCrlerRyHCxpqNTWXfY9mjw5g4UlGr70u+&#10;x8rx/wDBP/wPdaPYpceZbX6wKlw0LZVpMcsM+9eieEf2W/B2i+ErbRNYs4vEJgLBbq5iCvtPRfl9&#10;BXslFetTwGGpu8YI9mnluEpO8aaPMrb9mz4cWemw2MPhe0jt4Z/tCKM5DjnOc5r0GPR7GO38lbOB&#10;YjyYxGNv5VcorqhSp0/gikdkKNOn8EUvRCABQABgUtFFamw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//ZUEsDBBQABgAIAAAAIQDsTuZP4QAAAAsBAAAP&#10;AAAAZHJzL2Rvd25yZXYueG1sTI/BSsNAEIbvgu+wjOCt3WxNJMZsSinqqQi2gnibJtMkNLsbstsk&#10;fXvHk95mmI9/vj9fz6YTIw2+dVaDWkYgyJauam2t4fPwukhB+IC2ws5Z0nAlD+vi9ibHrHKT/aBx&#10;H2rBIdZnqKEJoc+k9GVDBv3S9WT5dnKDwcDrUMtqwInDTSdXUfQoDbaWPzTY07ah8ry/GA1vE06b&#10;B/Uy7s6n7fX7kLx/7RRpfX83b55BBJrDHwy/+qwOBTsd3cVWXnQaFol6YpSHOOZSTKRRGoM4MqqS&#10;Fcgil/87FD8AAAD//wMAUEsDBBQABgAIAAAAIQBYYLMbugAAACIBAAAZAAAAZHJzL19yZWxzL2Uy&#10;b0RvYy54bWwucmVsc4SPywrCMBBF94L/EGZv07oQkaZuRHAr9QOGZJpGmwdJFPv3BtwoCC7nXu45&#10;TLt/2ok9KCbjnYCmqoGRk14ZpwVc+uNqCyxldAon70jATAn23XLRnmnCXEZpNCGxQnFJwJhz2HGe&#10;5EgWU+UDudIMPlrM5YyaB5Q31MTXdb3h8ZMB3ReTnZSAeFINsH4Oxfyf7YfBSDp4ebfk8g8FN7a4&#10;CxCjpizAkjL4DpvqGkgD71r+9Vn3AgAA//8DAFBLAQItABQABgAIAAAAIQCKFT+YDAEAABUCAAAT&#10;AAAAAAAAAAAAAAAAAAAAAABbQ29udGVudF9UeXBlc10ueG1sUEsBAi0AFAAGAAgAAAAhADj9If/W&#10;AAAAlAEAAAsAAAAAAAAAAAAAAAAAPQEAAF9yZWxzLy5yZWxzUEsBAi0AFAAGAAgAAAAhANj3dxk2&#10;AwAAqAcAAA4AAAAAAAAAAAAAAAAAPAIAAGRycy9lMm9Eb2MueG1sUEsBAi0ACgAAAAAAAAAhAMm+&#10;GuCmyQEApskBABUAAAAAAAAAAAAAAAAAngUAAGRycy9tZWRpYS9pbWFnZTEuanBlZ1BLAQItABQA&#10;BgAIAAAAIQDsTuZP4QAAAAsBAAAPAAAAAAAAAAAAAAAAAHfPAQBkcnMvZG93bnJldi54bWxQSwEC&#10;LQAUAAYACAAAACEAWGCzG7oAAAAiAQAAGQAAAAAAAAAAAAAAAACF0AEAZHJzL19yZWxzL2Uyb0Rv&#10;Yy54bWwucmVsc1BLBQYAAAAABgAGAH0BAAB20QE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7" type="#_x0000_t202" style="position:absolute;left:10054;top:3250;width:44577;height:68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TpPPwAAAANoAAAAPAAAAZHJzL2Rvd25yZXYueG1sRE/NaoNA&#10;EL4H+g7LFHIJdW1ITWuySltIyVWbBxjdiUrcWXG30bx9N1Doafj4fmefz6YXVxpdZ1nBcxSDIK6t&#10;7rhRcPo+PL2CcB5ZY2+ZFNzIQZ49LPaYajtxQdfSNyKEsEtRQev9kErp6pYMusgOxIE729GgD3Bs&#10;pB5xCuGml+s4TqTBjkNDiwN9tlRfyh+j4HycVi9vU/XlT9tik3xgt63sTanl4/y+A+Fp9v/iP/dR&#10;h/lwf+V+ZfYLAAD//wMAUEsBAi0AFAAGAAgAAAAhANvh9svuAAAAhQEAABMAAAAAAAAAAAAAAAAA&#10;AAAAAFtDb250ZW50X1R5cGVzXS54bWxQSwECLQAUAAYACAAAACEAWvQsW78AAAAVAQAACwAAAAAA&#10;AAAAAAAAAAAfAQAAX3JlbHMvLnJlbHNQSwECLQAUAAYACAAAACEA2U6Tz8AAAADaAAAADwAAAAAA&#10;AAAAAAAAAAAHAgAAZHJzL2Rvd25yZXYueG1sUEsFBgAAAAADAAMAtwAAAPQCAAAAAA==&#10;" stroked="f">
                <v:textbox>
                  <w:txbxContent>
                    <w:p w14:paraId="527F51D0" w14:textId="77777777" w:rsidR="004E751D" w:rsidRPr="0097311F" w:rsidRDefault="004E751D" w:rsidP="004E751D">
                      <w:pPr>
                        <w:rPr>
                          <w:color w:val="333333"/>
                        </w:rPr>
                      </w:pPr>
                      <w:r w:rsidRPr="0097311F">
                        <w:rPr>
                          <w:color w:val="333333"/>
                        </w:rPr>
                        <w:t>Department of Environment and Natural Resources</w:t>
                      </w:r>
                    </w:p>
                    <w:p w14:paraId="79726FB3" w14:textId="77777777" w:rsidR="004E751D" w:rsidRPr="0097311F" w:rsidRDefault="004E751D" w:rsidP="004E751D">
                      <w:pPr>
                        <w:rPr>
                          <w:color w:val="333333"/>
                        </w:rPr>
                      </w:pPr>
                      <w:r w:rsidRPr="0097311F">
                        <w:rPr>
                          <w:color w:val="333333"/>
                        </w:rPr>
                        <w:t>Environmental Management Bureau</w:t>
                      </w:r>
                    </w:p>
                    <w:p w14:paraId="36342FBF" w14:textId="77777777" w:rsidR="004E751D" w:rsidRPr="0097311F" w:rsidRDefault="004E751D" w:rsidP="004E751D">
                      <w:pPr>
                        <w:rPr>
                          <w:color w:val="333333"/>
                        </w:rPr>
                      </w:pPr>
                      <w:r>
                        <w:rPr>
                          <w:color w:val="333333"/>
                        </w:rPr>
                        <w:t>MIMAROPA Region</w:t>
                      </w:r>
                    </w:p>
                    <w:p w14:paraId="0B1886D6" w14:textId="77777777" w:rsidR="00DB36C8" w:rsidRPr="00B307DD" w:rsidRDefault="00DB36C8" w:rsidP="00DB36C8">
                      <w:pPr>
                        <w:rPr>
                          <w:b/>
                        </w:rPr>
                      </w:pP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7" o:spid="_x0000_s1028" type="#_x0000_t75" alt="Image preview" style="position:absolute;width:10058;height:100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lJ3xAAAANoAAAAPAAAAZHJzL2Rvd25yZXYueG1sRI9Ba8JA&#10;FITvQv/D8gre6qYiaqOr2IJYDB5MBfH2yD6zodm3Ibtq+u9doeBxmJlvmPmys7W4UusrxwreBwkI&#10;4sLpiksFh5/12xSED8gaa8ek4I88LBcvvTmm2t14T9c8lCJC2KeowITQpFL6wpBFP3ANcfTOrrUY&#10;omxLqVu8Rbit5TBJxtJixXHBYENfhorf/GIVnC7Z6GMlzdF+bra7PBtPTrbLlOq/dqsZiEBdeIb/&#10;299awRAeV+INkIs7AAAA//8DAFBLAQItABQABgAIAAAAIQDb4fbL7gAAAIUBAAATAAAAAAAAAAAA&#10;AAAAAAAAAABbQ29udGVudF9UeXBlc10ueG1sUEsBAi0AFAAGAAgAAAAhAFr0LFu/AAAAFQEAAAsA&#10;AAAAAAAAAAAAAAAAHwEAAF9yZWxzLy5yZWxzUEsBAi0AFAAGAAgAAAAhADQ2UnfEAAAA2gAAAA8A&#10;AAAAAAAAAAAAAAAABwIAAGRycy9kb3ducmV2LnhtbFBLBQYAAAAAAwADALcAAAD4AgAAAAA=&#10;">
                <v:imagedata r:id="rId2" o:title="Image preview"/>
              </v:shape>
            </v:group>
          </w:pict>
        </mc:Fallback>
      </mc:AlternateContent>
    </w:r>
  </w:p>
  <w:p w14:paraId="172D6277" w14:textId="77777777" w:rsidR="00DB36C8" w:rsidRPr="00DB36C8" w:rsidRDefault="00DB36C8" w:rsidP="00DB36C8">
    <w:pPr>
      <w:tabs>
        <w:tab w:val="center" w:pos="4680"/>
        <w:tab w:val="right" w:pos="9360"/>
      </w:tabs>
    </w:pPr>
  </w:p>
  <w:p w14:paraId="43272EEB" w14:textId="77777777" w:rsidR="00DB36C8" w:rsidRPr="00DB36C8" w:rsidRDefault="00DB36C8" w:rsidP="00DB36C8">
    <w:pPr>
      <w:tabs>
        <w:tab w:val="center" w:pos="4680"/>
        <w:tab w:val="right" w:pos="9360"/>
      </w:tabs>
    </w:pPr>
  </w:p>
  <w:p w14:paraId="513FD658" w14:textId="77777777" w:rsidR="00DB36C8" w:rsidRPr="00DB36C8" w:rsidRDefault="003833D4" w:rsidP="00DB36C8">
    <w:pPr>
      <w:tabs>
        <w:tab w:val="center" w:pos="4680"/>
        <w:tab w:val="right" w:pos="9360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A787D3B" wp14:editId="4B68EA3F">
              <wp:simplePos x="0" y="0"/>
              <wp:positionH relativeFrom="column">
                <wp:posOffset>-1152525</wp:posOffset>
              </wp:positionH>
              <wp:positionV relativeFrom="paragraph">
                <wp:posOffset>249555</wp:posOffset>
              </wp:positionV>
              <wp:extent cx="8640000" cy="105410"/>
              <wp:effectExtent l="0" t="0" r="27940" b="27940"/>
              <wp:wrapNone/>
              <wp:docPr id="3" name="Rectangl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8640000" cy="105410"/>
                      </a:xfrm>
                      <a:prstGeom prst="rect">
                        <a:avLst/>
                      </a:prstGeom>
                      <a:solidFill>
                        <a:srgbClr val="3366FF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4571AD60" id="Rectangle 5" o:spid="_x0000_s1026" style="position:absolute;margin-left:-90.75pt;margin-top:19.65pt;width:680.3pt;height:8.3pt;z-index:2516582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B+xWDgIAABYEAAAOAAAAZHJzL2Uyb0RvYy54bWysU9uO2yAQfa/Uf0C8N7azSbprxVmtsk1V&#10;abuttO0HEIxtVMzQgcRJv74D8WbTy1NVHhDDwGHOmcPy9tAbtlfoNdiKF5OcM2Ul1Nq2Ff/6ZfPm&#10;mjMfhK2FAasqflSe365ev1oOrlRT6MDUChmBWF8OruJdCK7MMi871Qs/AacsJRvAXgQKsc1qFAOh&#10;9yab5vkiGwBrhyCV97R7f0ryVcJvGiXDp6bxKjBTcaotpBnTvI1ztlqKskXhOi3HMsQ/VNELbenR&#10;M9S9CILtUP8B1WuJ4KEJEwl9Bk2jpUociE2R/8bmqRNOJS4kjndnmfz/g5WP+yf3GWPp3j2A/OaZ&#10;hXUnbKvuEGHolKjpuSIKlQ3Ol+cLMfB0lW2Hj1BTa8UuQNLg0GAfAYkdOySpj2ep1SEwSZvXi1lO&#10;gzNJuSKfz4rUi0yUz7cd+vBeQc/iouJIrUzoYv/gQ6xGlM9HUvVgdL3RxqQA2+3aINsLavvV1WKx&#10;2SQCRPLymLFsqPjNfDpPyL/k/CXEJo2/QfQ6kH+N7olSJDQ6Ksr2ztbJXUFoc1pTycaOOkbpokt9&#10;uYX6SDIinMxJn4kWHeAPzgYyZsX9951AxZn5YKkVN8VsFp2cgtn87ZQCvMxsLzPCSoKqeODstFyH&#10;k/t3DnXb0UtF4m7hjtrX6KTsS1VjsWS+JPj4UaK7L+N06uU7r34CAAD//wMAUEsDBBQABgAIAAAA&#10;IQDN2ODC4wAAAAsBAAAPAAAAZHJzL2Rvd25yZXYueG1sTI/LTsMwEEX3SPyDNUhsUOu4VaAJcSoe&#10;YoMqJNJu2Lmx60TE4yh2nNCvx13BcnSP7j1TbGfTkaAG11rkwJYJEIW1lS1qDof922IDxHmBUnQW&#10;FYcf5WBbXl8VIpd2wk8VKq9JLEGXCw6N931OqasbZYRb2l5hzE52MMLHc9BUDmKK5aajqyS5p0a0&#10;GBca0auXRtXf1Wg47Mbx9U6fn83HKlSn8/sUvvQucH57Mz89AvFq9n8wXPSjOpTR6WhHlI50HBZs&#10;w9LIclhnayAXgj1kDMiRQ5pmQMuC/v+h/AUAAP//AwBQSwECLQAUAAYACAAAACEAtoM4kv4AAADh&#10;AQAAEwAAAAAAAAAAAAAAAAAAAAAAW0NvbnRlbnRfVHlwZXNdLnhtbFBLAQItABQABgAIAAAAIQA4&#10;/SH/1gAAAJQBAAALAAAAAAAAAAAAAAAAAC8BAABfcmVscy8ucmVsc1BLAQItABQABgAIAAAAIQBI&#10;B+xWDgIAABYEAAAOAAAAAAAAAAAAAAAAAC4CAABkcnMvZTJvRG9jLnhtbFBLAQItABQABgAIAAAA&#10;IQDN2ODC4wAAAAsBAAAPAAAAAAAAAAAAAAAAAGgEAABkcnMvZG93bnJldi54bWxQSwUGAAAAAAQA&#10;BADzAAAAeAUAAAAA&#10;" fillcolor="#36f" strokecolor="white"/>
          </w:pict>
        </mc:Fallback>
      </mc:AlternateContent>
    </w:r>
  </w:p>
  <w:p w14:paraId="190EDA2B" w14:textId="77777777" w:rsidR="00DB36C8" w:rsidRDefault="00DB36C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AD102E"/>
    <w:multiLevelType w:val="hybridMultilevel"/>
    <w:tmpl w:val="DB46B06A"/>
    <w:lvl w:ilvl="0" w:tplc="88AC933C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107645"/>
    <w:multiLevelType w:val="hybridMultilevel"/>
    <w:tmpl w:val="040C83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9D65FE"/>
    <w:multiLevelType w:val="hybridMultilevel"/>
    <w:tmpl w:val="23DCFA2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5843DC"/>
    <w:multiLevelType w:val="hybridMultilevel"/>
    <w:tmpl w:val="408A53FE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6B5D1897"/>
    <w:multiLevelType w:val="hybridMultilevel"/>
    <w:tmpl w:val="0398182C"/>
    <w:lvl w:ilvl="0" w:tplc="3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5" w15:restartNumberingAfterBreak="0">
    <w:nsid w:val="70FB2B8C"/>
    <w:multiLevelType w:val="hybridMultilevel"/>
    <w:tmpl w:val="6838BB86"/>
    <w:lvl w:ilvl="0" w:tplc="3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CED53EA"/>
    <w:multiLevelType w:val="hybridMultilevel"/>
    <w:tmpl w:val="B4CC7C16"/>
    <w:lvl w:ilvl="0" w:tplc="D19ABEAE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bCs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0067720">
    <w:abstractNumId w:val="6"/>
  </w:num>
  <w:num w:numId="2" w16cid:durableId="571353578">
    <w:abstractNumId w:val="2"/>
  </w:num>
  <w:num w:numId="3" w16cid:durableId="643855142">
    <w:abstractNumId w:val="3"/>
  </w:num>
  <w:num w:numId="4" w16cid:durableId="466170819">
    <w:abstractNumId w:val="4"/>
  </w:num>
  <w:num w:numId="5" w16cid:durableId="1325663052">
    <w:abstractNumId w:val="5"/>
  </w:num>
  <w:num w:numId="6" w16cid:durableId="78523414">
    <w:abstractNumId w:val="0"/>
  </w:num>
  <w:num w:numId="7" w16cid:durableId="8648299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yNzQzNTWyNDAzMTRW0lEKTi0uzszPAymwqAUA1J9PzywAAAA="/>
  </w:docVars>
  <w:rsids>
    <w:rsidRoot w:val="009F15F1"/>
    <w:rsid w:val="00005A4A"/>
    <w:rsid w:val="00020FA1"/>
    <w:rsid w:val="00022F59"/>
    <w:rsid w:val="00034E13"/>
    <w:rsid w:val="00040C74"/>
    <w:rsid w:val="00062D0C"/>
    <w:rsid w:val="00073EB5"/>
    <w:rsid w:val="0008412A"/>
    <w:rsid w:val="00095E7E"/>
    <w:rsid w:val="000A7CFE"/>
    <w:rsid w:val="000B038C"/>
    <w:rsid w:val="000C1EE7"/>
    <w:rsid w:val="000C3BC0"/>
    <w:rsid w:val="000D2A70"/>
    <w:rsid w:val="000E0D03"/>
    <w:rsid w:val="000E2F3F"/>
    <w:rsid w:val="001151C3"/>
    <w:rsid w:val="00126AED"/>
    <w:rsid w:val="001374A1"/>
    <w:rsid w:val="001500D5"/>
    <w:rsid w:val="00154793"/>
    <w:rsid w:val="001730E8"/>
    <w:rsid w:val="00173EDC"/>
    <w:rsid w:val="00177010"/>
    <w:rsid w:val="001A4CA8"/>
    <w:rsid w:val="001A5855"/>
    <w:rsid w:val="001B2A05"/>
    <w:rsid w:val="001B48BA"/>
    <w:rsid w:val="001E0720"/>
    <w:rsid w:val="0020392B"/>
    <w:rsid w:val="00212B77"/>
    <w:rsid w:val="0022289E"/>
    <w:rsid w:val="002234B2"/>
    <w:rsid w:val="00226B87"/>
    <w:rsid w:val="00233D06"/>
    <w:rsid w:val="00255676"/>
    <w:rsid w:val="00266261"/>
    <w:rsid w:val="00284192"/>
    <w:rsid w:val="002A0AE6"/>
    <w:rsid w:val="002A2F6E"/>
    <w:rsid w:val="002A31B6"/>
    <w:rsid w:val="002B5D71"/>
    <w:rsid w:val="002C4F3C"/>
    <w:rsid w:val="002D2D6C"/>
    <w:rsid w:val="002D5458"/>
    <w:rsid w:val="002E1AD2"/>
    <w:rsid w:val="002E4F88"/>
    <w:rsid w:val="002E7A36"/>
    <w:rsid w:val="00301130"/>
    <w:rsid w:val="00301B18"/>
    <w:rsid w:val="00305732"/>
    <w:rsid w:val="00326D77"/>
    <w:rsid w:val="00331BEE"/>
    <w:rsid w:val="00356D0A"/>
    <w:rsid w:val="00361F76"/>
    <w:rsid w:val="003833D4"/>
    <w:rsid w:val="00396A5A"/>
    <w:rsid w:val="003A675E"/>
    <w:rsid w:val="003D0A46"/>
    <w:rsid w:val="003D2371"/>
    <w:rsid w:val="003F2BB8"/>
    <w:rsid w:val="00421D74"/>
    <w:rsid w:val="00434A59"/>
    <w:rsid w:val="004504F5"/>
    <w:rsid w:val="004609A3"/>
    <w:rsid w:val="00461428"/>
    <w:rsid w:val="00462A1D"/>
    <w:rsid w:val="00496CD9"/>
    <w:rsid w:val="004A59D0"/>
    <w:rsid w:val="004A601C"/>
    <w:rsid w:val="004C4226"/>
    <w:rsid w:val="004D282F"/>
    <w:rsid w:val="004D3E68"/>
    <w:rsid w:val="004D601D"/>
    <w:rsid w:val="004E751D"/>
    <w:rsid w:val="004F7F30"/>
    <w:rsid w:val="00503152"/>
    <w:rsid w:val="00517898"/>
    <w:rsid w:val="00537DA6"/>
    <w:rsid w:val="00563C33"/>
    <w:rsid w:val="0056414E"/>
    <w:rsid w:val="0057178F"/>
    <w:rsid w:val="00571A31"/>
    <w:rsid w:val="00576170"/>
    <w:rsid w:val="005920F6"/>
    <w:rsid w:val="0059430D"/>
    <w:rsid w:val="00595E0E"/>
    <w:rsid w:val="005A10E4"/>
    <w:rsid w:val="005B5D82"/>
    <w:rsid w:val="005E1380"/>
    <w:rsid w:val="005F107A"/>
    <w:rsid w:val="00616DB6"/>
    <w:rsid w:val="00617413"/>
    <w:rsid w:val="006A17E1"/>
    <w:rsid w:val="006C2A3A"/>
    <w:rsid w:val="006D4362"/>
    <w:rsid w:val="006F68C5"/>
    <w:rsid w:val="00703E78"/>
    <w:rsid w:val="0071646D"/>
    <w:rsid w:val="007233B3"/>
    <w:rsid w:val="00726D7C"/>
    <w:rsid w:val="007634A1"/>
    <w:rsid w:val="007711F3"/>
    <w:rsid w:val="00783C6C"/>
    <w:rsid w:val="00785EE2"/>
    <w:rsid w:val="00787C39"/>
    <w:rsid w:val="00796CAA"/>
    <w:rsid w:val="007A2AA4"/>
    <w:rsid w:val="007B6BD6"/>
    <w:rsid w:val="007C08E2"/>
    <w:rsid w:val="007C5502"/>
    <w:rsid w:val="007D0041"/>
    <w:rsid w:val="007D30EC"/>
    <w:rsid w:val="007E0771"/>
    <w:rsid w:val="007E2C3E"/>
    <w:rsid w:val="007F357B"/>
    <w:rsid w:val="007F431B"/>
    <w:rsid w:val="007F4346"/>
    <w:rsid w:val="008106A9"/>
    <w:rsid w:val="00815222"/>
    <w:rsid w:val="0082326B"/>
    <w:rsid w:val="00856CC5"/>
    <w:rsid w:val="00881F71"/>
    <w:rsid w:val="008B1FC6"/>
    <w:rsid w:val="008B6DE7"/>
    <w:rsid w:val="008B7B0F"/>
    <w:rsid w:val="008D4418"/>
    <w:rsid w:val="008D6EAF"/>
    <w:rsid w:val="008D71C9"/>
    <w:rsid w:val="008F60A9"/>
    <w:rsid w:val="009148C2"/>
    <w:rsid w:val="0093106A"/>
    <w:rsid w:val="00932950"/>
    <w:rsid w:val="00932DFB"/>
    <w:rsid w:val="00940C2A"/>
    <w:rsid w:val="009503A4"/>
    <w:rsid w:val="00954453"/>
    <w:rsid w:val="009628E5"/>
    <w:rsid w:val="009648A7"/>
    <w:rsid w:val="00986697"/>
    <w:rsid w:val="009B53F7"/>
    <w:rsid w:val="009D7BCB"/>
    <w:rsid w:val="009E2B1F"/>
    <w:rsid w:val="009F15F1"/>
    <w:rsid w:val="009F24B5"/>
    <w:rsid w:val="00A03FAA"/>
    <w:rsid w:val="00A10F27"/>
    <w:rsid w:val="00A20DB4"/>
    <w:rsid w:val="00A40CC3"/>
    <w:rsid w:val="00A51A01"/>
    <w:rsid w:val="00A61372"/>
    <w:rsid w:val="00A762DD"/>
    <w:rsid w:val="00A82523"/>
    <w:rsid w:val="00A94C5A"/>
    <w:rsid w:val="00AB1B08"/>
    <w:rsid w:val="00AB6B9E"/>
    <w:rsid w:val="00AC1874"/>
    <w:rsid w:val="00AE65AD"/>
    <w:rsid w:val="00B00C02"/>
    <w:rsid w:val="00B436D5"/>
    <w:rsid w:val="00B47FD6"/>
    <w:rsid w:val="00B5401D"/>
    <w:rsid w:val="00B656AA"/>
    <w:rsid w:val="00B8109B"/>
    <w:rsid w:val="00B82D35"/>
    <w:rsid w:val="00B85A2C"/>
    <w:rsid w:val="00B861DA"/>
    <w:rsid w:val="00B95E9B"/>
    <w:rsid w:val="00BB3ACA"/>
    <w:rsid w:val="00BC0E77"/>
    <w:rsid w:val="00BC1743"/>
    <w:rsid w:val="00BD1693"/>
    <w:rsid w:val="00BD5E78"/>
    <w:rsid w:val="00BE4A2E"/>
    <w:rsid w:val="00BE7766"/>
    <w:rsid w:val="00BF1BAF"/>
    <w:rsid w:val="00C01D24"/>
    <w:rsid w:val="00C10B3F"/>
    <w:rsid w:val="00C27F03"/>
    <w:rsid w:val="00C33CFE"/>
    <w:rsid w:val="00C45070"/>
    <w:rsid w:val="00C50E6F"/>
    <w:rsid w:val="00C814A5"/>
    <w:rsid w:val="00CD4747"/>
    <w:rsid w:val="00D04C48"/>
    <w:rsid w:val="00D075EB"/>
    <w:rsid w:val="00D16D66"/>
    <w:rsid w:val="00D232D8"/>
    <w:rsid w:val="00D45772"/>
    <w:rsid w:val="00D54308"/>
    <w:rsid w:val="00D67A86"/>
    <w:rsid w:val="00D80428"/>
    <w:rsid w:val="00D8283B"/>
    <w:rsid w:val="00DB36C8"/>
    <w:rsid w:val="00DB4627"/>
    <w:rsid w:val="00DE198D"/>
    <w:rsid w:val="00DE5BEA"/>
    <w:rsid w:val="00DE667A"/>
    <w:rsid w:val="00DF3567"/>
    <w:rsid w:val="00DF74E6"/>
    <w:rsid w:val="00E22CEF"/>
    <w:rsid w:val="00E24FDC"/>
    <w:rsid w:val="00E27BAF"/>
    <w:rsid w:val="00E31640"/>
    <w:rsid w:val="00E33D9B"/>
    <w:rsid w:val="00E4107A"/>
    <w:rsid w:val="00E43209"/>
    <w:rsid w:val="00E478E3"/>
    <w:rsid w:val="00E54017"/>
    <w:rsid w:val="00E61639"/>
    <w:rsid w:val="00EB47B0"/>
    <w:rsid w:val="00EC4157"/>
    <w:rsid w:val="00EC7900"/>
    <w:rsid w:val="00EE2DF0"/>
    <w:rsid w:val="00EF5533"/>
    <w:rsid w:val="00F14A8F"/>
    <w:rsid w:val="00F300BB"/>
    <w:rsid w:val="00F3072A"/>
    <w:rsid w:val="00F54C09"/>
    <w:rsid w:val="00F60F3A"/>
    <w:rsid w:val="00F74CE6"/>
    <w:rsid w:val="00F77C63"/>
    <w:rsid w:val="00F83958"/>
    <w:rsid w:val="00F8409D"/>
    <w:rsid w:val="00FA4D55"/>
    <w:rsid w:val="00FC0185"/>
    <w:rsid w:val="00FD6E70"/>
    <w:rsid w:val="00FD72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985F2A"/>
  <w15:chartTrackingRefBased/>
  <w15:docId w15:val="{B1D35CB3-08FA-4DD3-9152-4804896D9B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15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9F15F1"/>
    <w:pPr>
      <w:keepNext/>
      <w:jc w:val="center"/>
      <w:outlineLvl w:val="0"/>
    </w:pPr>
    <w:rPr>
      <w:rFonts w:ascii="Bookman Old Style" w:hAnsi="Bookman Old Style" w:cs="Arial"/>
      <w:b/>
      <w:szCs w:val="2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A31B6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2A31B6"/>
  </w:style>
  <w:style w:type="paragraph" w:styleId="Footer">
    <w:name w:val="footer"/>
    <w:basedOn w:val="Normal"/>
    <w:link w:val="FooterChar"/>
    <w:uiPriority w:val="99"/>
    <w:unhideWhenUsed/>
    <w:rsid w:val="002A31B6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2A31B6"/>
  </w:style>
  <w:style w:type="table" w:customStyle="1" w:styleId="TableGrid1">
    <w:name w:val="Table Grid1"/>
    <w:basedOn w:val="TableNormal"/>
    <w:next w:val="TableGrid"/>
    <w:uiPriority w:val="59"/>
    <w:rsid w:val="002A31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2A31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4D601D"/>
    <w:rPr>
      <w:color w:val="0000FF"/>
      <w:u w:val="single"/>
    </w:rPr>
  </w:style>
  <w:style w:type="paragraph" w:customStyle="1" w:styleId="paragraph">
    <w:name w:val="paragraph"/>
    <w:basedOn w:val="Normal"/>
    <w:rsid w:val="004D601D"/>
    <w:pPr>
      <w:spacing w:before="100" w:beforeAutospacing="1" w:after="100" w:afterAutospacing="1"/>
    </w:pPr>
    <w:rPr>
      <w:lang w:val="en-PH" w:eastAsia="en-PH"/>
    </w:rPr>
  </w:style>
  <w:style w:type="character" w:styleId="UnresolvedMention">
    <w:name w:val="Unresolved Mention"/>
    <w:basedOn w:val="DefaultParagraphFont"/>
    <w:uiPriority w:val="99"/>
    <w:semiHidden/>
    <w:unhideWhenUsed/>
    <w:rsid w:val="00F14A8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22F5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073EB5"/>
    <w:pPr>
      <w:spacing w:before="100" w:beforeAutospacing="1" w:after="100" w:afterAutospacing="1"/>
    </w:pPr>
    <w:rPr>
      <w:lang w:val="en-PH" w:eastAsia="en-PH"/>
    </w:rPr>
  </w:style>
  <w:style w:type="paragraph" w:styleId="ListParagraph">
    <w:name w:val="List Paragraph"/>
    <w:basedOn w:val="Normal"/>
    <w:uiPriority w:val="34"/>
    <w:qFormat/>
    <w:rsid w:val="00F300B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9F15F1"/>
    <w:rPr>
      <w:rFonts w:ascii="Bookman Old Style" w:eastAsia="Times New Roman" w:hAnsi="Bookman Old Style" w:cs="Arial"/>
      <w:b/>
      <w:sz w:val="24"/>
      <w:szCs w:val="2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509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33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95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7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75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55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53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82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07/relationships/hdphoto" Target="media/hdphoto1.wdp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embmimaropa@emb.gov.ph" TargetMode="External"/><Relationship Id="rId2" Type="http://schemas.openxmlformats.org/officeDocument/2006/relationships/image" Target="media/image6.png"/><Relationship Id="rId1" Type="http://schemas.openxmlformats.org/officeDocument/2006/relationships/image" Target="media/image4.png"/><Relationship Id="rId6" Type="http://schemas.openxmlformats.org/officeDocument/2006/relationships/hyperlink" Target="http://www.mimaropa.emb.gov.ph" TargetMode="External"/><Relationship Id="rId5" Type="http://schemas.openxmlformats.org/officeDocument/2006/relationships/hyperlink" Target="mailto:embmimaropa@emb.gov.ph" TargetMode="External"/><Relationship Id="rId4" Type="http://schemas.openxmlformats.org/officeDocument/2006/relationships/hyperlink" Target="http://www.mimaropa.emb.gov.ph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jpeg"/><Relationship Id="rId1" Type="http://schemas.openxmlformats.org/officeDocument/2006/relationships/image" Target="media/image3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UNICO_EIAS\OneDrive%20-%20Environmental%20Management%20Bureau\Documents\Custom%20Office%20Templates\Lette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0CBF25A5CC2641911BA0337515C0DF" ma:contentTypeVersion="14" ma:contentTypeDescription="Create a new document." ma:contentTypeScope="" ma:versionID="a2d9f22219b903bc4eae792f8bbd86c3">
  <xsd:schema xmlns:xsd="http://www.w3.org/2001/XMLSchema" xmlns:xs="http://www.w3.org/2001/XMLSchema" xmlns:p="http://schemas.microsoft.com/office/2006/metadata/properties" xmlns:ns3="6be6d485-ed85-4a06-bb57-303cf70d23ff" xmlns:ns4="4240fc97-3989-48d1-8513-0d26e438d506" targetNamespace="http://schemas.microsoft.com/office/2006/metadata/properties" ma:root="true" ma:fieldsID="623ee5e629ea892fb8e791f737f8d593" ns3:_="" ns4:_="">
    <xsd:import namespace="6be6d485-ed85-4a06-bb57-303cf70d23ff"/>
    <xsd:import namespace="4240fc97-3989-48d1-8513-0d26e438d50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e6d485-ed85-4a06-bb57-303cf70d23f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40fc97-3989-48d1-8513-0d26e438d50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272E7AF-5628-421E-9125-8BDE8CF5689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F405EBE-A990-4E17-B618-D8D8A5C8F1C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FD0853F-27C7-44CF-9581-923AC6F1FD6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9EF8F44-1AB0-4F09-B475-066FF4F9A7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be6d485-ed85-4a06-bb57-303cf70d23ff"/>
    <ds:schemaRef ds:uri="4240fc97-3989-48d1-8513-0d26e438d5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</Template>
  <TotalTime>21</TotalTime>
  <Pages>1</Pages>
  <Words>150</Words>
  <Characters>85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ICO_EIAS</dc:creator>
  <cp:keywords>jonathan miano;mercy almorfe;mercedita almorfe;inc;ipilan nickel mining corporation</cp:keywords>
  <dc:description/>
  <cp:lastModifiedBy>nicole dorado</cp:lastModifiedBy>
  <cp:revision>5</cp:revision>
  <cp:lastPrinted>2023-01-26T08:12:00Z</cp:lastPrinted>
  <dcterms:created xsi:type="dcterms:W3CDTF">2023-08-29T03:21:00Z</dcterms:created>
  <dcterms:modified xsi:type="dcterms:W3CDTF">2023-08-31T0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0CBF25A5CC2641911BA0337515C0DF</vt:lpwstr>
  </property>
  <property fmtid="{D5CDD505-2E9C-101B-9397-08002B2CF9AE}" pid="3" name="GrammarlyDocumentId">
    <vt:lpwstr>15a4184f19ca375925da5ba3f615ecbbd50c7435d5d2b601018dffd230c5c973</vt:lpwstr>
  </property>
</Properties>
</file>